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1ADC" w:rsidRPr="008E75CC" w:rsidRDefault="00111ADC" w:rsidP="008E75CC">
      <w:pPr>
        <w:ind w:left="1530" w:right="747" w:hanging="810"/>
        <w:jc w:val="both"/>
        <w:rPr>
          <w:b/>
          <w:u w:val="single"/>
        </w:rPr>
      </w:pPr>
      <w:r w:rsidRPr="00D23401">
        <w:rPr>
          <w:bCs/>
        </w:rPr>
        <w:t xml:space="preserve">Sub: - </w:t>
      </w:r>
      <w:r>
        <w:rPr>
          <w:b/>
          <w:u w:val="single"/>
        </w:rPr>
        <w:t>REIMBURSMENT OF PKR 2,500/-</w:t>
      </w:r>
    </w:p>
    <w:p w:rsidR="00111ADC" w:rsidRDefault="00111ADC" w:rsidP="00111ADC">
      <w:pPr>
        <w:tabs>
          <w:tab w:val="left" w:pos="1440"/>
          <w:tab w:val="left" w:pos="2880"/>
          <w:tab w:val="center" w:pos="5850"/>
        </w:tabs>
        <w:ind w:left="1980" w:right="720"/>
        <w:jc w:val="both"/>
      </w:pPr>
      <w:r w:rsidRPr="00D23401">
        <w:tab/>
      </w:r>
      <w:r w:rsidRPr="00D23401">
        <w:tab/>
      </w:r>
    </w:p>
    <w:p w:rsidR="00111ADC" w:rsidRDefault="00111ADC" w:rsidP="00111ADC">
      <w:pPr>
        <w:ind w:left="720" w:right="720" w:hanging="900"/>
        <w:jc w:val="both"/>
        <w:rPr>
          <w:b/>
        </w:rPr>
      </w:pPr>
      <w:r>
        <w:t xml:space="preserve">   01. </w:t>
      </w:r>
      <w:r>
        <w:tab/>
      </w:r>
      <w:r>
        <w:tab/>
      </w:r>
      <w:r w:rsidRPr="003C2A1A">
        <w:rPr>
          <w:b/>
        </w:rPr>
        <w:t>F/A</w:t>
      </w:r>
      <w:r>
        <w:t xml:space="preserve"> is the office order to purchase </w:t>
      </w:r>
      <w:proofErr w:type="spellStart"/>
      <w:r>
        <w:t>Zong</w:t>
      </w:r>
      <w:proofErr w:type="spellEnd"/>
      <w:r>
        <w:t xml:space="preserve"> 4G </w:t>
      </w:r>
      <w:proofErr w:type="spellStart"/>
      <w:r>
        <w:t>Wifi</w:t>
      </w:r>
      <w:proofErr w:type="spellEnd"/>
      <w:r>
        <w:t xml:space="preserve"> device with monthly Internet package of </w:t>
      </w:r>
      <w:proofErr w:type="spellStart"/>
      <w:r>
        <w:t>Rs</w:t>
      </w:r>
      <w:proofErr w:type="spellEnd"/>
      <w:r>
        <w:t>. 2,500/- for official use of undersigned</w:t>
      </w:r>
      <w:r w:rsidRPr="007E7636">
        <w:rPr>
          <w:b/>
        </w:rPr>
        <w:t>.</w:t>
      </w:r>
    </w:p>
    <w:p w:rsidR="00111ADC" w:rsidRDefault="00111ADC" w:rsidP="00111ADC">
      <w:pPr>
        <w:ind w:left="720" w:right="720" w:hanging="900"/>
        <w:jc w:val="both"/>
      </w:pPr>
    </w:p>
    <w:p w:rsidR="00111ADC" w:rsidRDefault="00111ADC" w:rsidP="00111ADC">
      <w:pPr>
        <w:ind w:left="720" w:right="720" w:hanging="900"/>
        <w:jc w:val="both"/>
      </w:pPr>
    </w:p>
    <w:p w:rsidR="00111ADC" w:rsidRPr="00D23401" w:rsidRDefault="00111ADC" w:rsidP="00111ADC">
      <w:pPr>
        <w:ind w:left="720" w:right="720" w:hanging="900"/>
        <w:jc w:val="both"/>
      </w:pPr>
      <w:r>
        <w:t xml:space="preserve">   02.</w:t>
      </w:r>
      <w:r>
        <w:tab/>
      </w:r>
      <w:r>
        <w:tab/>
        <w:t>The month</w:t>
      </w:r>
      <w:r w:rsidR="00D35DFE">
        <w:t xml:space="preserve">ly payment for the month of </w:t>
      </w:r>
      <w:r w:rsidR="00481ED4">
        <w:t>November</w:t>
      </w:r>
      <w:bookmarkStart w:id="0" w:name="_GoBack"/>
      <w:bookmarkEnd w:id="0"/>
      <w:r w:rsidR="00D35DFE">
        <w:t xml:space="preserve"> 2019 (01 Month</w:t>
      </w:r>
      <w:r>
        <w:t xml:space="preserve">) is recharged by undersigned from own pocket (bill placed at </w:t>
      </w:r>
      <w:r w:rsidRPr="00267FEE">
        <w:rPr>
          <w:b/>
        </w:rPr>
        <w:t>F/B</w:t>
      </w:r>
      <w:r>
        <w:t>).</w:t>
      </w:r>
    </w:p>
    <w:p w:rsidR="00111ADC" w:rsidRPr="00D23401" w:rsidRDefault="00111ADC" w:rsidP="00111ADC">
      <w:pPr>
        <w:ind w:left="720" w:right="720" w:hanging="900"/>
        <w:jc w:val="both"/>
      </w:pPr>
      <w:r>
        <w:t xml:space="preserve"> </w:t>
      </w:r>
    </w:p>
    <w:p w:rsidR="00111ADC" w:rsidRPr="00D23401" w:rsidRDefault="00111ADC" w:rsidP="00111ADC">
      <w:pPr>
        <w:ind w:left="900" w:right="720" w:hanging="900"/>
        <w:jc w:val="both"/>
      </w:pPr>
    </w:p>
    <w:p w:rsidR="00111ADC" w:rsidRPr="00D23401" w:rsidRDefault="00111ADC" w:rsidP="00111ADC">
      <w:pPr>
        <w:ind w:left="900" w:right="720" w:hanging="900"/>
        <w:jc w:val="both"/>
      </w:pPr>
      <w:r w:rsidRPr="00D23401">
        <w:t>0</w:t>
      </w:r>
      <w:r>
        <w:t>3</w:t>
      </w:r>
      <w:r w:rsidRPr="00D23401">
        <w:t>.</w:t>
      </w:r>
      <w:r w:rsidRPr="00D23401">
        <w:tab/>
      </w:r>
      <w:r w:rsidRPr="00D23401">
        <w:tab/>
      </w:r>
      <w:r>
        <w:t xml:space="preserve">It is requested to process the case to reimburse payment of </w:t>
      </w:r>
      <w:r w:rsidRPr="001B1EFD">
        <w:rPr>
          <w:b/>
        </w:rPr>
        <w:t>R</w:t>
      </w:r>
      <w:r>
        <w:rPr>
          <w:b/>
        </w:rPr>
        <w:t>.</w:t>
      </w:r>
      <w:r w:rsidRPr="001B1EFD">
        <w:rPr>
          <w:b/>
        </w:rPr>
        <w:t xml:space="preserve">S. </w:t>
      </w:r>
      <w:r>
        <w:rPr>
          <w:b/>
        </w:rPr>
        <w:t>2,5</w:t>
      </w:r>
      <w:r w:rsidRPr="001B1EFD">
        <w:rPr>
          <w:b/>
        </w:rPr>
        <w:t>00/-</w:t>
      </w:r>
      <w:r w:rsidRPr="00D23401">
        <w:t>.</w:t>
      </w:r>
    </w:p>
    <w:p w:rsidR="00111ADC" w:rsidRPr="00D23401" w:rsidRDefault="00111ADC" w:rsidP="00111ADC">
      <w:pPr>
        <w:ind w:right="720"/>
        <w:jc w:val="both"/>
      </w:pPr>
    </w:p>
    <w:p w:rsidR="00111ADC" w:rsidRPr="00D23401" w:rsidRDefault="00111ADC" w:rsidP="00111ADC">
      <w:pPr>
        <w:ind w:right="720"/>
        <w:jc w:val="both"/>
      </w:pPr>
    </w:p>
    <w:p w:rsidR="00111ADC" w:rsidRDefault="00111ADC" w:rsidP="00111ADC">
      <w:pPr>
        <w:ind w:right="1260"/>
        <w:jc w:val="both"/>
      </w:pPr>
      <w:r w:rsidRPr="00D23401">
        <w:tab/>
      </w:r>
      <w:r w:rsidRPr="00D23401">
        <w:tab/>
      </w:r>
      <w:r w:rsidRPr="00D23401">
        <w:tab/>
      </w:r>
      <w:r w:rsidRPr="00D23401">
        <w:tab/>
      </w:r>
      <w:r w:rsidRPr="00D23401">
        <w:tab/>
      </w:r>
    </w:p>
    <w:p w:rsidR="00111ADC" w:rsidRDefault="00111ADC" w:rsidP="00111ADC">
      <w:pPr>
        <w:ind w:right="1260"/>
        <w:jc w:val="both"/>
      </w:pPr>
    </w:p>
    <w:p w:rsidR="00111ADC" w:rsidRDefault="00111ADC" w:rsidP="00111ADC">
      <w:pPr>
        <w:ind w:right="1260"/>
        <w:jc w:val="both"/>
      </w:pPr>
    </w:p>
    <w:p w:rsidR="00111ADC" w:rsidRPr="00E5327C" w:rsidRDefault="00111ADC" w:rsidP="00111ADC">
      <w:pPr>
        <w:ind w:right="1260"/>
        <w:jc w:val="both"/>
        <w:rPr>
          <w:b/>
        </w:rPr>
      </w:pPr>
      <w:r w:rsidRPr="00D23401">
        <w:tab/>
      </w:r>
      <w:r>
        <w:tab/>
      </w:r>
      <w:r>
        <w:tab/>
        <w:t xml:space="preserve">                            </w:t>
      </w:r>
      <w:r w:rsidRPr="00E5327C">
        <w:rPr>
          <w:b/>
        </w:rPr>
        <w:t>(</w:t>
      </w:r>
      <w:r>
        <w:rPr>
          <w:b/>
        </w:rPr>
        <w:t>Muhammad Baseer Khan</w:t>
      </w:r>
      <w:r w:rsidRPr="00E5327C">
        <w:rPr>
          <w:b/>
        </w:rPr>
        <w:t>)</w:t>
      </w:r>
    </w:p>
    <w:p w:rsidR="00111ADC" w:rsidRPr="004B138F" w:rsidRDefault="00111ADC" w:rsidP="00111ADC">
      <w:pPr>
        <w:ind w:right="1260"/>
        <w:jc w:val="both"/>
        <w:rPr>
          <w:b/>
        </w:rPr>
      </w:pPr>
      <w:r w:rsidRPr="00D23401">
        <w:tab/>
      </w:r>
      <w:r w:rsidRPr="00D23401">
        <w:tab/>
      </w:r>
      <w:r w:rsidRPr="00D23401">
        <w:tab/>
      </w:r>
      <w:r w:rsidRPr="00D23401">
        <w:tab/>
      </w:r>
      <w:r>
        <w:t xml:space="preserve">      </w:t>
      </w:r>
      <w:r>
        <w:rPr>
          <w:b/>
        </w:rPr>
        <w:t xml:space="preserve">Asst. </w:t>
      </w:r>
      <w:r w:rsidRPr="00D23401">
        <w:rPr>
          <w:b/>
        </w:rPr>
        <w:t>Manager</w:t>
      </w:r>
      <w:r>
        <w:rPr>
          <w:b/>
        </w:rPr>
        <w:t xml:space="preserve"> (IT)</w:t>
      </w:r>
      <w:r w:rsidRPr="00D23401">
        <w:rPr>
          <w:b/>
        </w:rPr>
        <w:t xml:space="preserve"> </w:t>
      </w:r>
      <w:r>
        <w:rPr>
          <w:b/>
        </w:rPr>
        <w:t>NTDC</w:t>
      </w:r>
    </w:p>
    <w:p w:rsidR="00111ADC" w:rsidRDefault="00111ADC" w:rsidP="00111ADC">
      <w:pPr>
        <w:ind w:right="1260"/>
        <w:jc w:val="both"/>
      </w:pPr>
    </w:p>
    <w:p w:rsidR="00111ADC" w:rsidRDefault="00111ADC" w:rsidP="00111ADC">
      <w:pPr>
        <w:ind w:right="1260"/>
        <w:jc w:val="both"/>
      </w:pPr>
    </w:p>
    <w:p w:rsidR="00111ADC" w:rsidRPr="00FF703E" w:rsidRDefault="00111ADC" w:rsidP="00111ADC">
      <w:pPr>
        <w:ind w:right="1260"/>
        <w:jc w:val="both"/>
        <w:rPr>
          <w:b/>
          <w:u w:val="single"/>
        </w:rPr>
      </w:pPr>
    </w:p>
    <w:p w:rsidR="00111ADC" w:rsidRPr="00FF703E" w:rsidRDefault="00111ADC" w:rsidP="004B138F">
      <w:pPr>
        <w:ind w:right="1260"/>
        <w:jc w:val="both"/>
        <w:rPr>
          <w:b/>
          <w:u w:val="single"/>
        </w:rPr>
      </w:pPr>
    </w:p>
    <w:sectPr w:rsidR="00111ADC" w:rsidRPr="00FF703E" w:rsidSect="00E2419F">
      <w:headerReference w:type="default" r:id="rId8"/>
      <w:pgSz w:w="11907" w:h="16839" w:code="9"/>
      <w:pgMar w:top="360" w:right="36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75FB" w:rsidRDefault="00CD75FB">
      <w:r>
        <w:separator/>
      </w:r>
    </w:p>
  </w:endnote>
  <w:endnote w:type="continuationSeparator" w:id="0">
    <w:p w:rsidR="00CD75FB" w:rsidRDefault="00CD75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ill Sans FM">
    <w:altName w:val="Gill Sans F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75FB" w:rsidRDefault="00CD75FB">
      <w:r>
        <w:separator/>
      </w:r>
    </w:p>
  </w:footnote>
  <w:footnote w:type="continuationSeparator" w:id="0">
    <w:p w:rsidR="00CD75FB" w:rsidRDefault="00CD75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37390" w:rsidRDefault="00D37390">
    <w:pPr>
      <w:pStyle w:val="Header"/>
    </w:pPr>
    <w:r>
      <w:rPr>
        <w:noProof/>
      </w:rPr>
      <w:drawing>
        <wp:anchor distT="0" distB="0" distL="114300" distR="114300" simplePos="0" relativeHeight="251656704" behindDoc="0" locked="0" layoutInCell="1" allowOverlap="1" wp14:anchorId="7CDAD177" wp14:editId="71A2BA30">
          <wp:simplePos x="0" y="0"/>
          <wp:positionH relativeFrom="column">
            <wp:posOffset>2628900</wp:posOffset>
          </wp:positionH>
          <wp:positionV relativeFrom="paragraph">
            <wp:posOffset>-228600</wp:posOffset>
          </wp:positionV>
          <wp:extent cx="763270" cy="748030"/>
          <wp:effectExtent l="1905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3270" cy="7480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855D5"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ACDBC4D" wp14:editId="11BD8901">
              <wp:simplePos x="0" y="0"/>
              <wp:positionH relativeFrom="column">
                <wp:posOffset>228600</wp:posOffset>
              </wp:positionH>
              <wp:positionV relativeFrom="paragraph">
                <wp:posOffset>0</wp:posOffset>
              </wp:positionV>
              <wp:extent cx="0" cy="11887200"/>
              <wp:effectExtent l="9525" t="9525" r="9525" b="9525"/>
              <wp:wrapNone/>
              <wp:docPr id="3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188720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E2F614" id="Line 3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pt,0" to="18pt,13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"/>
          </w:pict>
        </mc:Fallback>
      </mc:AlternateContent>
    </w:r>
  </w:p>
  <w:p w:rsidR="00D37390" w:rsidRDefault="00D37390">
    <w:pPr>
      <w:pStyle w:val="Header"/>
    </w:pPr>
  </w:p>
  <w:p w:rsidR="00D37390" w:rsidRDefault="00F855D5" w:rsidP="00CD6CB8">
    <w:pPr>
      <w:ind w:right="450"/>
      <w:rPr>
        <w:rFonts w:ascii="Arial" w:hAnsi="Arial" w:cs="Arial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F3D933A" wp14:editId="6845E3D2">
              <wp:simplePos x="0" y="0"/>
              <wp:positionH relativeFrom="column">
                <wp:posOffset>114300</wp:posOffset>
              </wp:positionH>
              <wp:positionV relativeFrom="paragraph">
                <wp:posOffset>160020</wp:posOffset>
              </wp:positionV>
              <wp:extent cx="6629400" cy="0"/>
              <wp:effectExtent l="9525" t="7620" r="9525" b="11430"/>
              <wp:wrapNone/>
              <wp:docPr id="2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1016D5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pt,12.6pt" to="531pt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Q+sEg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"/>
          </w:pict>
        </mc:Fallback>
      </mc:AlternateContent>
    </w:r>
  </w:p>
  <w:p w:rsidR="00D37390" w:rsidRPr="00783FEF" w:rsidRDefault="00D37390" w:rsidP="00783FEF">
    <w:pPr>
      <w:tabs>
        <w:tab w:val="left" w:pos="720"/>
        <w:tab w:val="left" w:pos="1080"/>
        <w:tab w:val="left" w:pos="1800"/>
        <w:tab w:val="left" w:pos="4035"/>
      </w:tabs>
      <w:ind w:left="360" w:hanging="360"/>
      <w:jc w:val="both"/>
      <w:rPr>
        <w:rFonts w:ascii="Arial" w:hAnsi="Arial" w:cs="Arial"/>
        <w:sz w:val="16"/>
        <w:szCs w:val="16"/>
      </w:rPr>
    </w:pPr>
    <w:r>
      <w:t xml:space="preserve">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C00B4"/>
    <w:multiLevelType w:val="hybridMultilevel"/>
    <w:tmpl w:val="A21E003C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9045EF"/>
    <w:multiLevelType w:val="hybridMultilevel"/>
    <w:tmpl w:val="CA466A4E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2617996"/>
    <w:multiLevelType w:val="hybridMultilevel"/>
    <w:tmpl w:val="42AE5EC4"/>
    <w:lvl w:ilvl="0" w:tplc="0409000F">
      <w:start w:val="95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2C5E24"/>
    <w:multiLevelType w:val="hybridMultilevel"/>
    <w:tmpl w:val="CA466A4E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3494129"/>
    <w:multiLevelType w:val="hybridMultilevel"/>
    <w:tmpl w:val="1EEEDF26"/>
    <w:lvl w:ilvl="0" w:tplc="0409000B">
      <w:start w:val="1"/>
      <w:numFmt w:val="bullet"/>
      <w:lvlText w:val=""/>
      <w:lvlJc w:val="left"/>
      <w:pPr>
        <w:ind w:left="198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8" w:hanging="360"/>
      </w:pPr>
      <w:rPr>
        <w:rFonts w:ascii="Wingdings" w:hAnsi="Wingdings" w:hint="default"/>
      </w:rPr>
    </w:lvl>
  </w:abstractNum>
  <w:abstractNum w:abstractNumId="5" w15:restartNumberingAfterBreak="0">
    <w:nsid w:val="08833273"/>
    <w:multiLevelType w:val="hybridMultilevel"/>
    <w:tmpl w:val="82CC4BF8"/>
    <w:lvl w:ilvl="0" w:tplc="CDB41F8C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8A67357"/>
    <w:multiLevelType w:val="hybridMultilevel"/>
    <w:tmpl w:val="2828CBD0"/>
    <w:lvl w:ilvl="0" w:tplc="B718CCFA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863C22A6">
      <w:start w:val="95"/>
      <w:numFmt w:val="decimal"/>
      <w:lvlText w:val="%3."/>
      <w:lvlJc w:val="left"/>
      <w:pPr>
        <w:ind w:left="342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09483AC4"/>
    <w:multiLevelType w:val="hybridMultilevel"/>
    <w:tmpl w:val="A21E003C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A5500AA"/>
    <w:multiLevelType w:val="hybridMultilevel"/>
    <w:tmpl w:val="C86A218C"/>
    <w:lvl w:ilvl="0" w:tplc="7DD85704">
      <w:start w:val="1"/>
      <w:numFmt w:val="bullet"/>
      <w:lvlText w:val=""/>
      <w:lvlJc w:val="left"/>
      <w:pPr>
        <w:ind w:left="171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9" w15:restartNumberingAfterBreak="0">
    <w:nsid w:val="0A8B18BD"/>
    <w:multiLevelType w:val="hybridMultilevel"/>
    <w:tmpl w:val="A21E003C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0B5576C0"/>
    <w:multiLevelType w:val="hybridMultilevel"/>
    <w:tmpl w:val="7A06D374"/>
    <w:lvl w:ilvl="0" w:tplc="A4CA5788">
      <w:start w:val="1"/>
      <w:numFmt w:val="lowerRoman"/>
      <w:lvlText w:val="%1."/>
      <w:lvlJc w:val="right"/>
      <w:pPr>
        <w:ind w:left="153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1" w15:restartNumberingAfterBreak="0">
    <w:nsid w:val="0BDC2539"/>
    <w:multiLevelType w:val="hybridMultilevel"/>
    <w:tmpl w:val="A98A815A"/>
    <w:lvl w:ilvl="0" w:tplc="FA428020">
      <w:start w:val="1"/>
      <w:numFmt w:val="lowerLetter"/>
      <w:lvlText w:val="%1)"/>
      <w:lvlJc w:val="left"/>
      <w:pPr>
        <w:ind w:left="17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2" w15:restartNumberingAfterBreak="0">
    <w:nsid w:val="0C903063"/>
    <w:multiLevelType w:val="multilevel"/>
    <w:tmpl w:val="D2C8F2C0"/>
    <w:lvl w:ilvl="0">
      <w:start w:val="1"/>
      <w:numFmt w:val="upperRoman"/>
      <w:lvlText w:val="%1."/>
      <w:lvlJc w:val="left"/>
      <w:pPr>
        <w:ind w:left="1440" w:hanging="720"/>
      </w:pPr>
      <w:rPr>
        <w:rFonts w:hint="default"/>
        <w:b/>
        <w:u w:val="none"/>
      </w:rPr>
    </w:lvl>
    <w:lvl w:ilvl="1">
      <w:start w:val="5"/>
      <w:numFmt w:val="decimal"/>
      <w:isLgl/>
      <w:lvlText w:val="%1.%2"/>
      <w:lvlJc w:val="left"/>
      <w:pPr>
        <w:ind w:left="16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4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8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4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840" w:hanging="1800"/>
      </w:pPr>
      <w:rPr>
        <w:rFonts w:hint="default"/>
      </w:rPr>
    </w:lvl>
  </w:abstractNum>
  <w:abstractNum w:abstractNumId="13" w15:restartNumberingAfterBreak="0">
    <w:nsid w:val="0D937D3A"/>
    <w:multiLevelType w:val="hybridMultilevel"/>
    <w:tmpl w:val="D3BC4D36"/>
    <w:lvl w:ilvl="0" w:tplc="8960CF50">
      <w:start w:val="1"/>
      <w:numFmt w:val="lowerRoman"/>
      <w:lvlText w:val="%1)"/>
      <w:lvlJc w:val="left"/>
      <w:pPr>
        <w:ind w:left="135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4" w15:restartNumberingAfterBreak="0">
    <w:nsid w:val="0F931AFD"/>
    <w:multiLevelType w:val="hybridMultilevel"/>
    <w:tmpl w:val="0CD2102A"/>
    <w:lvl w:ilvl="0" w:tplc="6A7C765A">
      <w:start w:val="14"/>
      <w:numFmt w:val="decimalZero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22E2CEA"/>
    <w:multiLevelType w:val="hybridMultilevel"/>
    <w:tmpl w:val="ACE2F7A6"/>
    <w:lvl w:ilvl="0" w:tplc="1FCAD712">
      <w:start w:val="1"/>
      <w:numFmt w:val="decimalZero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3624777"/>
    <w:multiLevelType w:val="hybridMultilevel"/>
    <w:tmpl w:val="A21E003C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59415A3"/>
    <w:multiLevelType w:val="hybridMultilevel"/>
    <w:tmpl w:val="681E9EA6"/>
    <w:lvl w:ilvl="0" w:tplc="F0E66452">
      <w:start w:val="1"/>
      <w:numFmt w:val="lowerRoman"/>
      <w:lvlText w:val="%1)"/>
      <w:lvlJc w:val="left"/>
      <w:pPr>
        <w:ind w:left="2880" w:hanging="72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8" w15:restartNumberingAfterBreak="0">
    <w:nsid w:val="16B67A12"/>
    <w:multiLevelType w:val="hybridMultilevel"/>
    <w:tmpl w:val="C50E49C4"/>
    <w:lvl w:ilvl="0" w:tplc="04BCEFBE">
      <w:start w:val="1"/>
      <w:numFmt w:val="lowerRoman"/>
      <w:lvlText w:val="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FDA691A4">
      <w:start w:val="48"/>
      <w:numFmt w:val="decimal"/>
      <w:lvlText w:val="%2."/>
      <w:lvlJc w:val="left"/>
      <w:pPr>
        <w:tabs>
          <w:tab w:val="num" w:pos="1080"/>
        </w:tabs>
        <w:ind w:left="1080" w:hanging="900"/>
      </w:pPr>
      <w:rPr>
        <w:rFonts w:hint="default"/>
        <w:sz w:val="24"/>
      </w:rPr>
    </w:lvl>
    <w:lvl w:ilvl="2" w:tplc="0DBE7ADA">
      <w:start w:val="3"/>
      <w:numFmt w:val="decimalZero"/>
      <w:lvlText w:val="%3."/>
      <w:lvlJc w:val="left"/>
      <w:pPr>
        <w:tabs>
          <w:tab w:val="num" w:pos="990"/>
        </w:tabs>
        <w:ind w:left="990" w:hanging="360"/>
      </w:pPr>
      <w:rPr>
        <w:rFonts w:hint="default"/>
        <w:b w:val="0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4CA0584">
      <w:start w:val="1"/>
      <w:numFmt w:val="lowerRoman"/>
      <w:lvlText w:val="(%5)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5" w:tplc="FED8303E">
      <w:start w:val="9"/>
      <w:numFmt w:val="decimalZero"/>
      <w:lvlText w:val="%6"/>
      <w:lvlJc w:val="left"/>
      <w:pPr>
        <w:ind w:left="4860" w:hanging="360"/>
      </w:pPr>
      <w:rPr>
        <w:rFonts w:hint="default"/>
        <w:b w:val="0"/>
        <w:u w:val="none"/>
      </w:rPr>
    </w:lvl>
    <w:lvl w:ilvl="6" w:tplc="7D023BBE">
      <w:start w:val="1"/>
      <w:numFmt w:val="lowerRoman"/>
      <w:lvlText w:val="%7."/>
      <w:lvlJc w:val="left"/>
      <w:pPr>
        <w:ind w:left="5760" w:hanging="720"/>
      </w:pPr>
      <w:rPr>
        <w:rFonts w:hint="default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17A67A79"/>
    <w:multiLevelType w:val="hybridMultilevel"/>
    <w:tmpl w:val="6D7A82A2"/>
    <w:lvl w:ilvl="0" w:tplc="0409000B">
      <w:start w:val="1"/>
      <w:numFmt w:val="bullet"/>
      <w:lvlText w:val=""/>
      <w:lvlJc w:val="left"/>
      <w:pPr>
        <w:ind w:left="19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0" w15:restartNumberingAfterBreak="0">
    <w:nsid w:val="17B00330"/>
    <w:multiLevelType w:val="hybridMultilevel"/>
    <w:tmpl w:val="A21E003C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17DF6B73"/>
    <w:multiLevelType w:val="hybridMultilevel"/>
    <w:tmpl w:val="0602F8D6"/>
    <w:lvl w:ilvl="0" w:tplc="C6507266">
      <w:start w:val="1"/>
      <w:numFmt w:val="decimalZero"/>
      <w:lvlText w:val="%1."/>
      <w:lvlJc w:val="left"/>
      <w:pPr>
        <w:ind w:left="990" w:hanging="63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85D54D9"/>
    <w:multiLevelType w:val="hybridMultilevel"/>
    <w:tmpl w:val="A21E003C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1B467B92"/>
    <w:multiLevelType w:val="hybridMultilevel"/>
    <w:tmpl w:val="FB9AF1F0"/>
    <w:lvl w:ilvl="0" w:tplc="ADDA064A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28CF274">
      <w:start w:val="1"/>
      <w:numFmt w:val="upperRoman"/>
      <w:lvlText w:val="%4."/>
      <w:lvlJc w:val="left"/>
      <w:pPr>
        <w:ind w:left="3600" w:hanging="720"/>
      </w:pPr>
      <w:rPr>
        <w:rFonts w:hint="default"/>
      </w:rPr>
    </w:lvl>
    <w:lvl w:ilvl="4" w:tplc="753AD47C">
      <w:start w:val="1"/>
      <w:numFmt w:val="lowerLetter"/>
      <w:lvlText w:val="%5)"/>
      <w:lvlJc w:val="left"/>
      <w:pPr>
        <w:ind w:left="3960" w:hanging="360"/>
      </w:pPr>
      <w:rPr>
        <w:rFonts w:hint="default"/>
      </w:rPr>
    </w:lvl>
    <w:lvl w:ilvl="5" w:tplc="FA925D1A">
      <w:start w:val="4"/>
      <w:numFmt w:val="upperRoman"/>
      <w:lvlText w:val="%6&gt;"/>
      <w:lvlJc w:val="left"/>
      <w:pPr>
        <w:ind w:left="5220" w:hanging="720"/>
      </w:pPr>
      <w:rPr>
        <w:rFonts w:hint="default"/>
        <w:u w:val="single"/>
      </w:rPr>
    </w:lvl>
    <w:lvl w:ilvl="6" w:tplc="401A9906">
      <w:start w:val="10"/>
      <w:numFmt w:val="upperLetter"/>
      <w:lvlText w:val="%7)"/>
      <w:lvlJc w:val="left"/>
      <w:pPr>
        <w:ind w:left="5400" w:hanging="360"/>
      </w:pPr>
      <w:rPr>
        <w:rFonts w:hint="default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20F173F4"/>
    <w:multiLevelType w:val="hybridMultilevel"/>
    <w:tmpl w:val="1B38BCBE"/>
    <w:lvl w:ilvl="0" w:tplc="56CE952A">
      <w:start w:val="1"/>
      <w:numFmt w:val="decimalZero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690" w:hanging="360"/>
      </w:pPr>
    </w:lvl>
    <w:lvl w:ilvl="2" w:tplc="0409001B">
      <w:start w:val="1"/>
      <w:numFmt w:val="lowerRoman"/>
      <w:lvlText w:val="%3."/>
      <w:lvlJc w:val="right"/>
      <w:pPr>
        <w:ind w:left="4410" w:hanging="180"/>
      </w:pPr>
    </w:lvl>
    <w:lvl w:ilvl="3" w:tplc="0409000F">
      <w:start w:val="1"/>
      <w:numFmt w:val="decimal"/>
      <w:lvlText w:val="%4."/>
      <w:lvlJc w:val="left"/>
      <w:pPr>
        <w:ind w:left="5130" w:hanging="360"/>
      </w:pPr>
    </w:lvl>
    <w:lvl w:ilvl="4" w:tplc="04090019" w:tentative="1">
      <w:start w:val="1"/>
      <w:numFmt w:val="lowerLetter"/>
      <w:lvlText w:val="%5."/>
      <w:lvlJc w:val="left"/>
      <w:pPr>
        <w:ind w:left="5850" w:hanging="360"/>
      </w:pPr>
    </w:lvl>
    <w:lvl w:ilvl="5" w:tplc="0409001B" w:tentative="1">
      <w:start w:val="1"/>
      <w:numFmt w:val="lowerRoman"/>
      <w:lvlText w:val="%6."/>
      <w:lvlJc w:val="right"/>
      <w:pPr>
        <w:ind w:left="6570" w:hanging="180"/>
      </w:pPr>
    </w:lvl>
    <w:lvl w:ilvl="6" w:tplc="0409000F" w:tentative="1">
      <w:start w:val="1"/>
      <w:numFmt w:val="decimal"/>
      <w:lvlText w:val="%7."/>
      <w:lvlJc w:val="left"/>
      <w:pPr>
        <w:ind w:left="7290" w:hanging="360"/>
      </w:pPr>
    </w:lvl>
    <w:lvl w:ilvl="7" w:tplc="04090019" w:tentative="1">
      <w:start w:val="1"/>
      <w:numFmt w:val="lowerLetter"/>
      <w:lvlText w:val="%8."/>
      <w:lvlJc w:val="left"/>
      <w:pPr>
        <w:ind w:left="8010" w:hanging="360"/>
      </w:pPr>
    </w:lvl>
    <w:lvl w:ilvl="8" w:tplc="0409001B" w:tentative="1">
      <w:start w:val="1"/>
      <w:numFmt w:val="lowerRoman"/>
      <w:lvlText w:val="%9."/>
      <w:lvlJc w:val="right"/>
      <w:pPr>
        <w:ind w:left="8730" w:hanging="180"/>
      </w:pPr>
    </w:lvl>
  </w:abstractNum>
  <w:abstractNum w:abstractNumId="25" w15:restartNumberingAfterBreak="0">
    <w:nsid w:val="21433872"/>
    <w:multiLevelType w:val="hybridMultilevel"/>
    <w:tmpl w:val="A21E003C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21C5424B"/>
    <w:multiLevelType w:val="hybridMultilevel"/>
    <w:tmpl w:val="26D29360"/>
    <w:lvl w:ilvl="0" w:tplc="AE0EE2CA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58D68E72">
      <w:start w:val="1"/>
      <w:numFmt w:val="lowerLetter"/>
      <w:lvlText w:val="%2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5E208024">
      <w:start w:val="1"/>
      <w:numFmt w:val="decimalZero"/>
      <w:lvlText w:val="%4."/>
      <w:lvlJc w:val="left"/>
      <w:pPr>
        <w:ind w:left="3960" w:hanging="360"/>
      </w:pPr>
      <w:rPr>
        <w:rFonts w:hint="default"/>
        <w:b w:val="0"/>
      </w:r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66ECE850">
      <w:start w:val="1"/>
      <w:numFmt w:val="upperRoman"/>
      <w:lvlText w:val="%6."/>
      <w:lvlJc w:val="left"/>
      <w:pPr>
        <w:ind w:left="5940" w:hanging="720"/>
      </w:pPr>
      <w:rPr>
        <w:rFonts w:ascii="Arial Black" w:hAnsi="Arial Black" w:cs="Arial" w:hint="default"/>
        <w:u w:val="none"/>
      </w:r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7" w15:restartNumberingAfterBreak="0">
    <w:nsid w:val="26193530"/>
    <w:multiLevelType w:val="hybridMultilevel"/>
    <w:tmpl w:val="D1FEA3E6"/>
    <w:lvl w:ilvl="0" w:tplc="0409000B">
      <w:start w:val="1"/>
      <w:numFmt w:val="bullet"/>
      <w:lvlText w:val=""/>
      <w:lvlJc w:val="left"/>
      <w:pPr>
        <w:ind w:left="27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</w:abstractNum>
  <w:abstractNum w:abstractNumId="28" w15:restartNumberingAfterBreak="0">
    <w:nsid w:val="26764576"/>
    <w:multiLevelType w:val="hybridMultilevel"/>
    <w:tmpl w:val="0CFC8CA8"/>
    <w:lvl w:ilvl="0" w:tplc="7BB43FB4">
      <w:start w:val="1"/>
      <w:numFmt w:val="decimalZero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6C17565"/>
    <w:multiLevelType w:val="hybridMultilevel"/>
    <w:tmpl w:val="D78A4D5A"/>
    <w:lvl w:ilvl="0" w:tplc="915C0330">
      <w:start w:val="42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04090017">
      <w:start w:val="1"/>
      <w:numFmt w:val="lowerLetter"/>
      <w:lvlText w:val="%3)"/>
      <w:lvlJc w:val="left"/>
      <w:pPr>
        <w:ind w:left="3285" w:hanging="1755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275C23BD"/>
    <w:multiLevelType w:val="hybridMultilevel"/>
    <w:tmpl w:val="31F83F20"/>
    <w:lvl w:ilvl="0" w:tplc="D2A0BF4A">
      <w:start w:val="214"/>
      <w:numFmt w:val="decimal"/>
      <w:lvlText w:val="%1."/>
      <w:lvlJc w:val="left"/>
      <w:pPr>
        <w:ind w:left="465" w:hanging="465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900" w:hanging="360"/>
      </w:pPr>
    </w:lvl>
    <w:lvl w:ilvl="2" w:tplc="0409001B">
      <w:start w:val="1"/>
      <w:numFmt w:val="lowerRoman"/>
      <w:lvlText w:val="%3."/>
      <w:lvlJc w:val="right"/>
      <w:pPr>
        <w:ind w:left="1620" w:hanging="180"/>
      </w:pPr>
    </w:lvl>
    <w:lvl w:ilvl="3" w:tplc="0409000F">
      <w:start w:val="1"/>
      <w:numFmt w:val="decimal"/>
      <w:lvlText w:val="%4."/>
      <w:lvlJc w:val="left"/>
      <w:pPr>
        <w:ind w:left="2340" w:hanging="360"/>
      </w:pPr>
    </w:lvl>
    <w:lvl w:ilvl="4" w:tplc="04090019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31" w15:restartNumberingAfterBreak="0">
    <w:nsid w:val="27AB7449"/>
    <w:multiLevelType w:val="hybridMultilevel"/>
    <w:tmpl w:val="B1DE3230"/>
    <w:lvl w:ilvl="0" w:tplc="BDC83A22">
      <w:start w:val="1"/>
      <w:numFmt w:val="decimalZero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7D24F41"/>
    <w:multiLevelType w:val="hybridMultilevel"/>
    <w:tmpl w:val="D812EAFC"/>
    <w:lvl w:ilvl="0" w:tplc="A4CA5788">
      <w:start w:val="1"/>
      <w:numFmt w:val="lowerRoman"/>
      <w:lvlText w:val="%1."/>
      <w:lvlJc w:val="right"/>
      <w:pPr>
        <w:ind w:left="153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33" w15:restartNumberingAfterBreak="0">
    <w:nsid w:val="283C343A"/>
    <w:multiLevelType w:val="hybridMultilevel"/>
    <w:tmpl w:val="48C2CA94"/>
    <w:lvl w:ilvl="0" w:tplc="23A279F4">
      <w:start w:val="1"/>
      <w:numFmt w:val="decimalZero"/>
      <w:lvlText w:val="%1."/>
      <w:lvlJc w:val="left"/>
      <w:pPr>
        <w:ind w:left="810" w:hanging="90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34" w15:restartNumberingAfterBreak="0">
    <w:nsid w:val="2AF7068C"/>
    <w:multiLevelType w:val="hybridMultilevel"/>
    <w:tmpl w:val="7A06D374"/>
    <w:lvl w:ilvl="0" w:tplc="A4CA5788">
      <w:start w:val="1"/>
      <w:numFmt w:val="lowerRoman"/>
      <w:lvlText w:val="%1."/>
      <w:lvlJc w:val="right"/>
      <w:pPr>
        <w:ind w:left="396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35" w15:restartNumberingAfterBreak="0">
    <w:nsid w:val="2C282DB6"/>
    <w:multiLevelType w:val="hybridMultilevel"/>
    <w:tmpl w:val="115442B0"/>
    <w:lvl w:ilvl="0" w:tplc="0BB81028">
      <w:start w:val="9"/>
      <w:numFmt w:val="decimal"/>
      <w:lvlText w:val="%1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4680"/>
        </w:tabs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400"/>
        </w:tabs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6120"/>
        </w:tabs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840"/>
        </w:tabs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560"/>
        </w:tabs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8280"/>
        </w:tabs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9000"/>
        </w:tabs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720"/>
        </w:tabs>
        <w:ind w:left="9720" w:hanging="180"/>
      </w:pPr>
    </w:lvl>
  </w:abstractNum>
  <w:abstractNum w:abstractNumId="36" w15:restartNumberingAfterBreak="0">
    <w:nsid w:val="2E40020C"/>
    <w:multiLevelType w:val="hybridMultilevel"/>
    <w:tmpl w:val="CB4A7DAE"/>
    <w:lvl w:ilvl="0" w:tplc="02FE27BC">
      <w:start w:val="90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3A047ED"/>
    <w:multiLevelType w:val="hybridMultilevel"/>
    <w:tmpl w:val="84EE48C8"/>
    <w:lvl w:ilvl="0" w:tplc="F7A2CC82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</w:abstractNum>
  <w:abstractNum w:abstractNumId="38" w15:restartNumberingAfterBreak="0">
    <w:nsid w:val="34B13201"/>
    <w:multiLevelType w:val="hybridMultilevel"/>
    <w:tmpl w:val="7A06D374"/>
    <w:lvl w:ilvl="0" w:tplc="A4CA5788">
      <w:start w:val="1"/>
      <w:numFmt w:val="lowerRoman"/>
      <w:lvlText w:val="%1."/>
      <w:lvlJc w:val="right"/>
      <w:pPr>
        <w:ind w:left="153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39" w15:restartNumberingAfterBreak="0">
    <w:nsid w:val="34DF0F1F"/>
    <w:multiLevelType w:val="hybridMultilevel"/>
    <w:tmpl w:val="8E26AA7C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0" w15:restartNumberingAfterBreak="0">
    <w:nsid w:val="365A696D"/>
    <w:multiLevelType w:val="hybridMultilevel"/>
    <w:tmpl w:val="7A06D374"/>
    <w:lvl w:ilvl="0" w:tplc="A4CA5788">
      <w:start w:val="1"/>
      <w:numFmt w:val="lowerRoman"/>
      <w:lvlText w:val="%1."/>
      <w:lvlJc w:val="right"/>
      <w:pPr>
        <w:ind w:left="396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41" w15:restartNumberingAfterBreak="0">
    <w:nsid w:val="39BD4920"/>
    <w:multiLevelType w:val="hybridMultilevel"/>
    <w:tmpl w:val="7A06D374"/>
    <w:lvl w:ilvl="0" w:tplc="A4CA5788">
      <w:start w:val="1"/>
      <w:numFmt w:val="lowerRoman"/>
      <w:lvlText w:val="%1."/>
      <w:lvlJc w:val="right"/>
      <w:pPr>
        <w:ind w:left="153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42" w15:restartNumberingAfterBreak="0">
    <w:nsid w:val="3DDC5AA8"/>
    <w:multiLevelType w:val="hybridMultilevel"/>
    <w:tmpl w:val="5F081390"/>
    <w:lvl w:ilvl="0" w:tplc="0409000B">
      <w:start w:val="1"/>
      <w:numFmt w:val="bullet"/>
      <w:lvlText w:val=""/>
      <w:lvlJc w:val="left"/>
      <w:pPr>
        <w:ind w:left="29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</w:abstractNum>
  <w:abstractNum w:abstractNumId="43" w15:restartNumberingAfterBreak="0">
    <w:nsid w:val="3E1436D0"/>
    <w:multiLevelType w:val="hybridMultilevel"/>
    <w:tmpl w:val="E64465E2"/>
    <w:lvl w:ilvl="0" w:tplc="974CD182">
      <w:start w:val="3"/>
      <w:numFmt w:val="upperRoman"/>
      <w:lvlText w:val="%1."/>
      <w:lvlJc w:val="left"/>
      <w:pPr>
        <w:ind w:left="1800" w:hanging="720"/>
      </w:pPr>
      <w:rPr>
        <w:rFonts w:hint="default"/>
        <w:u w:val="none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3E200575"/>
    <w:multiLevelType w:val="hybridMultilevel"/>
    <w:tmpl w:val="74CE9FCC"/>
    <w:lvl w:ilvl="0" w:tplc="D8E43B96">
      <w:start w:val="36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 w:tplc="1E90F3D6">
      <w:start w:val="1"/>
      <w:numFmt w:val="low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3E3A6828"/>
    <w:multiLevelType w:val="hybridMultilevel"/>
    <w:tmpl w:val="819E0318"/>
    <w:lvl w:ilvl="0" w:tplc="0409000B">
      <w:start w:val="1"/>
      <w:numFmt w:val="bullet"/>
      <w:lvlText w:val=""/>
      <w:lvlJc w:val="left"/>
      <w:pPr>
        <w:ind w:left="27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B">
      <w:start w:val="1"/>
      <w:numFmt w:val="bullet"/>
      <w:lvlText w:val=""/>
      <w:lvlJc w:val="left"/>
      <w:pPr>
        <w:ind w:left="486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46" w15:restartNumberingAfterBreak="0">
    <w:nsid w:val="418B236D"/>
    <w:multiLevelType w:val="hybridMultilevel"/>
    <w:tmpl w:val="CA466A4E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43C0504A"/>
    <w:multiLevelType w:val="hybridMultilevel"/>
    <w:tmpl w:val="4EE4FE48"/>
    <w:lvl w:ilvl="0" w:tplc="35EAB0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642DEE0">
      <w:start w:val="1"/>
      <w:numFmt w:val="lowerLetter"/>
      <w:lvlText w:val="%3)"/>
      <w:lvlJc w:val="left"/>
      <w:pPr>
        <w:ind w:left="2160" w:hanging="360"/>
      </w:pPr>
      <w:rPr>
        <w:rFonts w:hint="default"/>
        <w:b w:val="0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6FF56AF"/>
    <w:multiLevelType w:val="hybridMultilevel"/>
    <w:tmpl w:val="7A06D374"/>
    <w:lvl w:ilvl="0" w:tplc="A4CA5788">
      <w:start w:val="1"/>
      <w:numFmt w:val="lowerRoman"/>
      <w:lvlText w:val="%1."/>
      <w:lvlJc w:val="right"/>
      <w:pPr>
        <w:ind w:left="396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49" w15:restartNumberingAfterBreak="0">
    <w:nsid w:val="47787D36"/>
    <w:multiLevelType w:val="hybridMultilevel"/>
    <w:tmpl w:val="D54A16E8"/>
    <w:lvl w:ilvl="0" w:tplc="0409000F">
      <w:start w:val="2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hint="default"/>
      </w:rPr>
    </w:lvl>
    <w:lvl w:ilvl="1" w:tplc="963AC8C4">
      <w:start w:val="1"/>
      <w:numFmt w:val="lowerRoman"/>
      <w:lvlText w:val="%2)"/>
      <w:lvlJc w:val="left"/>
      <w:pPr>
        <w:tabs>
          <w:tab w:val="num" w:pos="1710"/>
        </w:tabs>
        <w:ind w:left="1710" w:hanging="720"/>
      </w:pPr>
      <w:rPr>
        <w:rFonts w:hint="default"/>
      </w:rPr>
    </w:lvl>
    <w:lvl w:ilvl="2" w:tplc="3F58898E">
      <w:start w:val="2"/>
      <w:numFmt w:val="lowerLetter"/>
      <w:lvlText w:val="%3)"/>
      <w:lvlJc w:val="left"/>
      <w:pPr>
        <w:tabs>
          <w:tab w:val="num" w:pos="2250"/>
        </w:tabs>
        <w:ind w:left="2250" w:hanging="360"/>
      </w:pPr>
      <w:rPr>
        <w:rFonts w:hint="default"/>
      </w:rPr>
    </w:lvl>
    <w:lvl w:ilvl="3" w:tplc="888A87FA">
      <w:start w:val="1"/>
      <w:numFmt w:val="decimalZero"/>
      <w:lvlText w:val="%4."/>
      <w:lvlJc w:val="left"/>
      <w:pPr>
        <w:ind w:left="2700" w:hanging="360"/>
      </w:pPr>
      <w:rPr>
        <w:rFonts w:hint="default"/>
        <w:b w:val="0"/>
      </w:rPr>
    </w:lvl>
    <w:lvl w:ilvl="4" w:tplc="86F28244">
      <w:start w:val="1"/>
      <w:numFmt w:val="upperRoman"/>
      <w:lvlText w:val="%5."/>
      <w:lvlJc w:val="left"/>
      <w:pPr>
        <w:ind w:left="3870" w:hanging="720"/>
      </w:pPr>
      <w:rPr>
        <w:rFonts w:hint="default"/>
        <w:b w:val="0"/>
        <w:color w:val="000000"/>
        <w:sz w:val="20"/>
        <w:u w:val="none"/>
      </w:rPr>
    </w:lvl>
    <w:lvl w:ilvl="5" w:tplc="30D006B0">
      <w:start w:val="1"/>
      <w:numFmt w:val="decimal"/>
      <w:lvlText w:val="%6-"/>
      <w:lvlJc w:val="left"/>
      <w:pPr>
        <w:ind w:left="441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50" w15:restartNumberingAfterBreak="0">
    <w:nsid w:val="481D5584"/>
    <w:multiLevelType w:val="hybridMultilevel"/>
    <w:tmpl w:val="7A06D374"/>
    <w:lvl w:ilvl="0" w:tplc="A4CA5788">
      <w:start w:val="1"/>
      <w:numFmt w:val="lowerRoman"/>
      <w:lvlText w:val="%1."/>
      <w:lvlJc w:val="right"/>
      <w:pPr>
        <w:ind w:left="153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51" w15:restartNumberingAfterBreak="0">
    <w:nsid w:val="4BAC461E"/>
    <w:multiLevelType w:val="hybridMultilevel"/>
    <w:tmpl w:val="A21E003C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4C4716F4"/>
    <w:multiLevelType w:val="hybridMultilevel"/>
    <w:tmpl w:val="93441DD2"/>
    <w:lvl w:ilvl="0" w:tplc="80D046B4">
      <w:start w:val="128"/>
      <w:numFmt w:val="decimal"/>
      <w:lvlText w:val="%1."/>
      <w:lvlJc w:val="left"/>
      <w:pPr>
        <w:ind w:left="465" w:hanging="465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4E333658"/>
    <w:multiLevelType w:val="hybridMultilevel"/>
    <w:tmpl w:val="3DC8A26C"/>
    <w:lvl w:ilvl="0" w:tplc="A1666164">
      <w:start w:val="1"/>
      <w:numFmt w:val="decimalZero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01B68EE"/>
    <w:multiLevelType w:val="hybridMultilevel"/>
    <w:tmpl w:val="A5B80B40"/>
    <w:lvl w:ilvl="0" w:tplc="0409000B">
      <w:start w:val="1"/>
      <w:numFmt w:val="bullet"/>
      <w:lvlText w:val=""/>
      <w:lvlJc w:val="left"/>
      <w:pPr>
        <w:ind w:left="207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55" w15:restartNumberingAfterBreak="0">
    <w:nsid w:val="513A6284"/>
    <w:multiLevelType w:val="hybridMultilevel"/>
    <w:tmpl w:val="A21E003C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519C02F2"/>
    <w:multiLevelType w:val="hybridMultilevel"/>
    <w:tmpl w:val="62CC8DA2"/>
    <w:lvl w:ilvl="0" w:tplc="E6DADD0E">
      <w:start w:val="1"/>
      <w:numFmt w:val="decimalZero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3FE04D7"/>
    <w:multiLevelType w:val="hybridMultilevel"/>
    <w:tmpl w:val="FFD89FA4"/>
    <w:lvl w:ilvl="0" w:tplc="14F44F9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7F72B728">
      <w:start w:val="126"/>
      <w:numFmt w:val="decimal"/>
      <w:lvlText w:val="%3."/>
      <w:lvlJc w:val="left"/>
      <w:pPr>
        <w:ind w:left="2445" w:hanging="465"/>
      </w:pPr>
      <w:rPr>
        <w:rFonts w:hint="default"/>
      </w:rPr>
    </w:lvl>
    <w:lvl w:ilvl="3" w:tplc="CDD2AA82">
      <w:start w:val="1"/>
      <w:numFmt w:val="decimal"/>
      <w:lvlText w:val="%4-"/>
      <w:lvlJc w:val="left"/>
      <w:pPr>
        <w:ind w:left="2880" w:hanging="360"/>
      </w:pPr>
      <w:rPr>
        <w:rFonts w:hint="default"/>
      </w:rPr>
    </w:lvl>
    <w:lvl w:ilvl="4" w:tplc="0226CD36">
      <w:start w:val="1"/>
      <w:numFmt w:val="decimalZero"/>
      <w:lvlText w:val="%5."/>
      <w:lvlJc w:val="left"/>
      <w:pPr>
        <w:ind w:left="3600" w:hanging="360"/>
      </w:pPr>
      <w:rPr>
        <w:rFonts w:hint="default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EF264DC4">
      <w:start w:val="10"/>
      <w:numFmt w:val="lowerLetter"/>
      <w:lvlText w:val="%7)"/>
      <w:lvlJc w:val="left"/>
      <w:pPr>
        <w:ind w:left="5040" w:hanging="360"/>
      </w:pPr>
      <w:rPr>
        <w:rFonts w:hint="default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49D5856"/>
    <w:multiLevelType w:val="hybridMultilevel"/>
    <w:tmpl w:val="E70E7FE2"/>
    <w:lvl w:ilvl="0" w:tplc="5E7AC138">
      <w:start w:val="1"/>
      <w:numFmt w:val="decimalZero"/>
      <w:lvlText w:val="%1."/>
      <w:lvlJc w:val="left"/>
      <w:pPr>
        <w:ind w:left="675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81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55A316D7"/>
    <w:multiLevelType w:val="hybridMultilevel"/>
    <w:tmpl w:val="7A06D374"/>
    <w:lvl w:ilvl="0" w:tplc="A4CA5788">
      <w:start w:val="1"/>
      <w:numFmt w:val="lowerRoman"/>
      <w:lvlText w:val="%1."/>
      <w:lvlJc w:val="right"/>
      <w:pPr>
        <w:ind w:left="153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60" w15:restartNumberingAfterBreak="0">
    <w:nsid w:val="571E66ED"/>
    <w:multiLevelType w:val="hybridMultilevel"/>
    <w:tmpl w:val="D4A69540"/>
    <w:lvl w:ilvl="0" w:tplc="0409000B">
      <w:start w:val="1"/>
      <w:numFmt w:val="bullet"/>
      <w:lvlText w:val=""/>
      <w:lvlJc w:val="left"/>
      <w:pPr>
        <w:ind w:left="29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</w:abstractNum>
  <w:abstractNum w:abstractNumId="61" w15:restartNumberingAfterBreak="0">
    <w:nsid w:val="5A704A1F"/>
    <w:multiLevelType w:val="hybridMultilevel"/>
    <w:tmpl w:val="8B0610CC"/>
    <w:lvl w:ilvl="0" w:tplc="CB30637E">
      <w:start w:val="1"/>
      <w:numFmt w:val="bullet"/>
      <w:lvlText w:val=""/>
      <w:lvlJc w:val="left"/>
      <w:pPr>
        <w:ind w:left="243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62" w15:restartNumberingAfterBreak="0">
    <w:nsid w:val="5AD72DF4"/>
    <w:multiLevelType w:val="hybridMultilevel"/>
    <w:tmpl w:val="A21E003C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5B063D57"/>
    <w:multiLevelType w:val="hybridMultilevel"/>
    <w:tmpl w:val="D62E1A0C"/>
    <w:lvl w:ilvl="0" w:tplc="360CC06C">
      <w:start w:val="1"/>
      <w:numFmt w:val="decimalZero"/>
      <w:lvlText w:val="%1."/>
      <w:lvlJc w:val="left"/>
      <w:pPr>
        <w:tabs>
          <w:tab w:val="num" w:pos="1710"/>
        </w:tabs>
        <w:ind w:left="1710" w:hanging="1260"/>
      </w:pPr>
      <w:rPr>
        <w:rFonts w:ascii="Arial" w:hAnsi="Arial" w:cs="Arial" w:hint="default"/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460CDE2">
      <w:start w:val="1"/>
      <w:numFmt w:val="lowerRoman"/>
      <w:lvlText w:val="%4)"/>
      <w:lvlJc w:val="left"/>
      <w:pPr>
        <w:tabs>
          <w:tab w:val="num" w:pos="3240"/>
        </w:tabs>
        <w:ind w:left="3240" w:hanging="720"/>
      </w:pPr>
      <w:rPr>
        <w:rFonts w:hint="default"/>
      </w:rPr>
    </w:lvl>
    <w:lvl w:ilvl="4" w:tplc="78E8C63A">
      <w:start w:val="1"/>
      <w:numFmt w:val="decimalZero"/>
      <w:lvlText w:val="%5"/>
      <w:lvlJc w:val="left"/>
      <w:pPr>
        <w:tabs>
          <w:tab w:val="num" w:pos="3810"/>
        </w:tabs>
        <w:ind w:left="3810" w:hanging="570"/>
      </w:pPr>
      <w:rPr>
        <w:rFonts w:hint="default"/>
      </w:rPr>
    </w:lvl>
    <w:lvl w:ilvl="5" w:tplc="BF967C18">
      <w:start w:val="2"/>
      <w:numFmt w:val="lowerRoman"/>
      <w:lvlText w:val="(%6)"/>
      <w:lvlJc w:val="left"/>
      <w:pPr>
        <w:ind w:left="4860" w:hanging="720"/>
      </w:pPr>
      <w:rPr>
        <w:rFonts w:hint="default"/>
        <w:b w:val="0"/>
        <w:color w:val="000000"/>
        <w:u w:val="none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4" w15:restartNumberingAfterBreak="0">
    <w:nsid w:val="5BA9229F"/>
    <w:multiLevelType w:val="hybridMultilevel"/>
    <w:tmpl w:val="A21E003C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5" w15:restartNumberingAfterBreak="0">
    <w:nsid w:val="5BD42E7A"/>
    <w:multiLevelType w:val="hybridMultilevel"/>
    <w:tmpl w:val="64301EC6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6" w15:restartNumberingAfterBreak="0">
    <w:nsid w:val="5CB37CBC"/>
    <w:multiLevelType w:val="hybridMultilevel"/>
    <w:tmpl w:val="A21E003C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7" w15:restartNumberingAfterBreak="0">
    <w:nsid w:val="5D2C1E56"/>
    <w:multiLevelType w:val="hybridMultilevel"/>
    <w:tmpl w:val="A21E003C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8" w15:restartNumberingAfterBreak="0">
    <w:nsid w:val="5E2620F6"/>
    <w:multiLevelType w:val="hybridMultilevel"/>
    <w:tmpl w:val="6BDAF8EC"/>
    <w:lvl w:ilvl="0" w:tplc="BCC8BC40">
      <w:start w:val="7"/>
      <w:numFmt w:val="lowerLetter"/>
      <w:lvlText w:val="%1)"/>
      <w:lvlJc w:val="left"/>
      <w:pPr>
        <w:ind w:left="17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69" w15:restartNumberingAfterBreak="0">
    <w:nsid w:val="5FA74BB0"/>
    <w:multiLevelType w:val="hybridMultilevel"/>
    <w:tmpl w:val="FAA29DFE"/>
    <w:lvl w:ilvl="0" w:tplc="0409000B">
      <w:start w:val="1"/>
      <w:numFmt w:val="bullet"/>
      <w:lvlText w:val=""/>
      <w:lvlJc w:val="left"/>
      <w:pPr>
        <w:tabs>
          <w:tab w:val="num" w:pos="2160"/>
        </w:tabs>
        <w:ind w:left="2160" w:hanging="900"/>
      </w:pPr>
      <w:rPr>
        <w:rFonts w:ascii="Wingdings" w:hAnsi="Wingdings" w:hint="default"/>
      </w:rPr>
    </w:lvl>
    <w:lvl w:ilvl="1" w:tplc="21787772">
      <w:start w:val="31"/>
      <w:numFmt w:val="decimal"/>
      <w:lvlText w:val="%2."/>
      <w:lvlJc w:val="left"/>
      <w:pPr>
        <w:tabs>
          <w:tab w:val="num" w:pos="2700"/>
        </w:tabs>
        <w:ind w:left="2700" w:hanging="720"/>
      </w:pPr>
      <w:rPr>
        <w:rFonts w:hint="default"/>
      </w:rPr>
    </w:lvl>
    <w:lvl w:ilvl="2" w:tplc="7644795E">
      <w:start w:val="3"/>
      <w:numFmt w:val="lowerRoman"/>
      <w:lvlText w:val="%3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 w:tplc="ECC60C72">
      <w:start w:val="9"/>
      <w:numFmt w:val="decimalZero"/>
      <w:lvlText w:val="%4.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4" w:tplc="A7BA3BD4">
      <w:start w:val="1"/>
      <w:numFmt w:val="decimal"/>
      <w:lvlText w:val="%5"/>
      <w:lvlJc w:val="left"/>
      <w:pPr>
        <w:tabs>
          <w:tab w:val="num" w:pos="4500"/>
        </w:tabs>
        <w:ind w:left="4500" w:hanging="360"/>
      </w:pPr>
      <w:rPr>
        <w:rFonts w:hint="default"/>
      </w:rPr>
    </w:lvl>
    <w:lvl w:ilvl="5" w:tplc="E71EF9C6">
      <w:start w:val="1"/>
      <w:numFmt w:val="lowerLetter"/>
      <w:lvlText w:val="%6)"/>
      <w:lvlJc w:val="left"/>
      <w:pPr>
        <w:ind w:left="5400" w:hanging="360"/>
      </w:pPr>
      <w:rPr>
        <w:rFonts w:hint="default"/>
      </w:rPr>
    </w:lvl>
    <w:lvl w:ilvl="6" w:tplc="824405BE">
      <w:start w:val="1"/>
      <w:numFmt w:val="upperRoman"/>
      <w:lvlText w:val="%7)"/>
      <w:lvlJc w:val="left"/>
      <w:pPr>
        <w:ind w:left="6300" w:hanging="720"/>
      </w:pPr>
      <w:rPr>
        <w:rFonts w:hint="default"/>
      </w:rPr>
    </w:lvl>
    <w:lvl w:ilvl="7" w:tplc="353A5BD4">
      <w:start w:val="1"/>
      <w:numFmt w:val="upperRoman"/>
      <w:lvlText w:val="%8."/>
      <w:lvlJc w:val="left"/>
      <w:pPr>
        <w:ind w:left="7020" w:hanging="720"/>
      </w:pPr>
      <w:rPr>
        <w:rFonts w:hint="default"/>
        <w:b/>
        <w:sz w:val="24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70" w15:restartNumberingAfterBreak="0">
    <w:nsid w:val="618A2C1C"/>
    <w:multiLevelType w:val="hybridMultilevel"/>
    <w:tmpl w:val="7A06D374"/>
    <w:lvl w:ilvl="0" w:tplc="A4CA5788">
      <w:start w:val="1"/>
      <w:numFmt w:val="lowerRoman"/>
      <w:lvlText w:val="%1."/>
      <w:lvlJc w:val="right"/>
      <w:pPr>
        <w:ind w:left="396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71" w15:restartNumberingAfterBreak="0">
    <w:nsid w:val="650B217E"/>
    <w:multiLevelType w:val="hybridMultilevel"/>
    <w:tmpl w:val="4118A01A"/>
    <w:lvl w:ilvl="0" w:tplc="35EAB0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65332D6F"/>
    <w:multiLevelType w:val="hybridMultilevel"/>
    <w:tmpl w:val="9D542DDC"/>
    <w:lvl w:ilvl="0" w:tplc="B16E5892">
      <w:start w:val="1"/>
      <w:numFmt w:val="decimalZero"/>
      <w:lvlText w:val="%1."/>
      <w:lvlJc w:val="left"/>
      <w:pPr>
        <w:ind w:left="900" w:hanging="63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5513342"/>
    <w:multiLevelType w:val="hybridMultilevel"/>
    <w:tmpl w:val="7A06D374"/>
    <w:lvl w:ilvl="0" w:tplc="A4CA5788">
      <w:start w:val="1"/>
      <w:numFmt w:val="lowerRoman"/>
      <w:lvlText w:val="%1."/>
      <w:lvlJc w:val="right"/>
      <w:pPr>
        <w:ind w:left="396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74" w15:restartNumberingAfterBreak="0">
    <w:nsid w:val="65C46965"/>
    <w:multiLevelType w:val="hybridMultilevel"/>
    <w:tmpl w:val="2D7C5ED2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5" w15:restartNumberingAfterBreak="0">
    <w:nsid w:val="67E80437"/>
    <w:multiLevelType w:val="hybridMultilevel"/>
    <w:tmpl w:val="2F42565E"/>
    <w:lvl w:ilvl="0" w:tplc="C83071AC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6" w15:restartNumberingAfterBreak="0">
    <w:nsid w:val="67FB678C"/>
    <w:multiLevelType w:val="hybridMultilevel"/>
    <w:tmpl w:val="0934623A"/>
    <w:lvl w:ilvl="0" w:tplc="0409000F">
      <w:start w:val="14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7" w15:restartNumberingAfterBreak="0">
    <w:nsid w:val="684D1506"/>
    <w:multiLevelType w:val="hybridMultilevel"/>
    <w:tmpl w:val="3162FA22"/>
    <w:lvl w:ilvl="0" w:tplc="8D2EC76C">
      <w:start w:val="1"/>
      <w:numFmt w:val="lowerRoman"/>
      <w:lvlText w:val="%1)"/>
      <w:lvlJc w:val="left"/>
      <w:pPr>
        <w:ind w:left="23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78" w15:restartNumberingAfterBreak="0">
    <w:nsid w:val="686A0314"/>
    <w:multiLevelType w:val="hybridMultilevel"/>
    <w:tmpl w:val="A21E003C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9" w15:restartNumberingAfterBreak="0">
    <w:nsid w:val="68CD4B8C"/>
    <w:multiLevelType w:val="hybridMultilevel"/>
    <w:tmpl w:val="06B83160"/>
    <w:lvl w:ilvl="0" w:tplc="0409000B">
      <w:start w:val="1"/>
      <w:numFmt w:val="bullet"/>
      <w:lvlText w:val=""/>
      <w:lvlJc w:val="left"/>
      <w:pPr>
        <w:ind w:left="22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80" w15:restartNumberingAfterBreak="0">
    <w:nsid w:val="695C4D96"/>
    <w:multiLevelType w:val="hybridMultilevel"/>
    <w:tmpl w:val="618475FA"/>
    <w:lvl w:ilvl="0" w:tplc="0409000B">
      <w:start w:val="1"/>
      <w:numFmt w:val="bullet"/>
      <w:lvlText w:val=""/>
      <w:lvlJc w:val="left"/>
      <w:pPr>
        <w:ind w:left="23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81" w15:restartNumberingAfterBreak="0">
    <w:nsid w:val="696765AF"/>
    <w:multiLevelType w:val="hybridMultilevel"/>
    <w:tmpl w:val="7A06D374"/>
    <w:lvl w:ilvl="0" w:tplc="A4CA5788">
      <w:start w:val="1"/>
      <w:numFmt w:val="lowerRoman"/>
      <w:lvlText w:val="%1."/>
      <w:lvlJc w:val="right"/>
      <w:pPr>
        <w:ind w:left="3960" w:hanging="360"/>
      </w:pPr>
      <w:rPr>
        <w:rFonts w:ascii="Arial" w:eastAsia="Times New Roman" w:hAnsi="Arial" w:cs="Arial"/>
      </w:rPr>
    </w:lvl>
    <w:lvl w:ilvl="1" w:tplc="04090019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82" w15:restartNumberingAfterBreak="0">
    <w:nsid w:val="6A576B1E"/>
    <w:multiLevelType w:val="hybridMultilevel"/>
    <w:tmpl w:val="4B186328"/>
    <w:lvl w:ilvl="0" w:tplc="97C03AF6">
      <w:start w:val="2"/>
      <w:numFmt w:val="lowerLetter"/>
      <w:lvlText w:val="%1)"/>
      <w:lvlJc w:val="left"/>
      <w:pPr>
        <w:tabs>
          <w:tab w:val="num" w:pos="720"/>
        </w:tabs>
        <w:ind w:left="720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75"/>
        </w:tabs>
        <w:ind w:left="127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95"/>
        </w:tabs>
        <w:ind w:left="199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15"/>
        </w:tabs>
        <w:ind w:left="271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35"/>
        </w:tabs>
        <w:ind w:left="343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55"/>
        </w:tabs>
        <w:ind w:left="415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75"/>
        </w:tabs>
        <w:ind w:left="487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95"/>
        </w:tabs>
        <w:ind w:left="559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15"/>
        </w:tabs>
        <w:ind w:left="6315" w:hanging="180"/>
      </w:pPr>
    </w:lvl>
  </w:abstractNum>
  <w:abstractNum w:abstractNumId="83" w15:restartNumberingAfterBreak="0">
    <w:nsid w:val="6B38166C"/>
    <w:multiLevelType w:val="hybridMultilevel"/>
    <w:tmpl w:val="A21E003C"/>
    <w:lvl w:ilvl="0" w:tplc="ADDA064A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4" w15:restartNumberingAfterBreak="0">
    <w:nsid w:val="6C775888"/>
    <w:multiLevelType w:val="hybridMultilevel"/>
    <w:tmpl w:val="2CCCE1CE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5" w15:restartNumberingAfterBreak="0">
    <w:nsid w:val="6E643CA2"/>
    <w:multiLevelType w:val="hybridMultilevel"/>
    <w:tmpl w:val="B4D271EC"/>
    <w:lvl w:ilvl="0" w:tplc="0409000B">
      <w:start w:val="1"/>
      <w:numFmt w:val="bullet"/>
      <w:lvlText w:val=""/>
      <w:lvlJc w:val="left"/>
      <w:pPr>
        <w:ind w:left="29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</w:abstractNum>
  <w:abstractNum w:abstractNumId="86" w15:restartNumberingAfterBreak="0">
    <w:nsid w:val="6E7135FD"/>
    <w:multiLevelType w:val="hybridMultilevel"/>
    <w:tmpl w:val="CA466A4E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7" w15:restartNumberingAfterBreak="0">
    <w:nsid w:val="6FE27C32"/>
    <w:multiLevelType w:val="hybridMultilevel"/>
    <w:tmpl w:val="CE1A3DA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08C9EA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  <w:sz w:val="20"/>
        <w:szCs w:val="20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704C6D64"/>
    <w:multiLevelType w:val="hybridMultilevel"/>
    <w:tmpl w:val="7A06D374"/>
    <w:lvl w:ilvl="0" w:tplc="A4CA5788">
      <w:start w:val="1"/>
      <w:numFmt w:val="lowerRoman"/>
      <w:lvlText w:val="%1."/>
      <w:lvlJc w:val="right"/>
      <w:pPr>
        <w:ind w:left="153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89" w15:restartNumberingAfterBreak="0">
    <w:nsid w:val="708A3FC7"/>
    <w:multiLevelType w:val="hybridMultilevel"/>
    <w:tmpl w:val="A21E003C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0" w15:restartNumberingAfterBreak="0">
    <w:nsid w:val="711C1EF6"/>
    <w:multiLevelType w:val="hybridMultilevel"/>
    <w:tmpl w:val="353234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1" w15:restartNumberingAfterBreak="0">
    <w:nsid w:val="71D70C8D"/>
    <w:multiLevelType w:val="hybridMultilevel"/>
    <w:tmpl w:val="9D38FA8C"/>
    <w:lvl w:ilvl="0" w:tplc="A29A8444">
      <w:start w:val="1"/>
      <w:numFmt w:val="lowerRoman"/>
      <w:lvlText w:val="%1)"/>
      <w:lvlJc w:val="left"/>
      <w:pPr>
        <w:ind w:left="243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92" w15:restartNumberingAfterBreak="0">
    <w:nsid w:val="741653CC"/>
    <w:multiLevelType w:val="hybridMultilevel"/>
    <w:tmpl w:val="A21E003C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3" w15:restartNumberingAfterBreak="0">
    <w:nsid w:val="755F0B7A"/>
    <w:multiLevelType w:val="hybridMultilevel"/>
    <w:tmpl w:val="334E92BE"/>
    <w:lvl w:ilvl="0" w:tplc="9D069B1E">
      <w:start w:val="1"/>
      <w:numFmt w:val="lowerRoman"/>
      <w:lvlText w:val="%1)"/>
      <w:lvlJc w:val="left"/>
      <w:pPr>
        <w:ind w:left="28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4" w15:restartNumberingAfterBreak="0">
    <w:nsid w:val="76660A65"/>
    <w:multiLevelType w:val="hybridMultilevel"/>
    <w:tmpl w:val="B49C3EC4"/>
    <w:lvl w:ilvl="0" w:tplc="4E628888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</w:abstractNum>
  <w:abstractNum w:abstractNumId="95" w15:restartNumberingAfterBreak="0">
    <w:nsid w:val="774572C8"/>
    <w:multiLevelType w:val="hybridMultilevel"/>
    <w:tmpl w:val="7A06D374"/>
    <w:lvl w:ilvl="0" w:tplc="A4CA5788">
      <w:start w:val="1"/>
      <w:numFmt w:val="lowerRoman"/>
      <w:lvlText w:val="%1."/>
      <w:lvlJc w:val="right"/>
      <w:pPr>
        <w:ind w:left="153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96" w15:restartNumberingAfterBreak="0">
    <w:nsid w:val="7A567EBD"/>
    <w:multiLevelType w:val="hybridMultilevel"/>
    <w:tmpl w:val="D5D04CBE"/>
    <w:lvl w:ilvl="0" w:tplc="0409000B">
      <w:start w:val="1"/>
      <w:numFmt w:val="bullet"/>
      <w:lvlText w:val=""/>
      <w:lvlJc w:val="left"/>
      <w:pPr>
        <w:ind w:left="20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97" w15:restartNumberingAfterBreak="0">
    <w:nsid w:val="7A6C66E8"/>
    <w:multiLevelType w:val="hybridMultilevel"/>
    <w:tmpl w:val="A21E003C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8" w15:restartNumberingAfterBreak="0">
    <w:nsid w:val="7A7F2805"/>
    <w:multiLevelType w:val="hybridMultilevel"/>
    <w:tmpl w:val="634CBF26"/>
    <w:lvl w:ilvl="0" w:tplc="85604C2A">
      <w:start w:val="1"/>
      <w:numFmt w:val="decimalZero"/>
      <w:lvlText w:val="%1."/>
      <w:lvlJc w:val="left"/>
      <w:pPr>
        <w:ind w:left="52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940" w:hanging="360"/>
      </w:pPr>
    </w:lvl>
    <w:lvl w:ilvl="2" w:tplc="0409001B" w:tentative="1">
      <w:start w:val="1"/>
      <w:numFmt w:val="lowerRoman"/>
      <w:lvlText w:val="%3."/>
      <w:lvlJc w:val="right"/>
      <w:pPr>
        <w:ind w:left="6660" w:hanging="180"/>
      </w:pPr>
    </w:lvl>
    <w:lvl w:ilvl="3" w:tplc="0409000F" w:tentative="1">
      <w:start w:val="1"/>
      <w:numFmt w:val="decimal"/>
      <w:lvlText w:val="%4."/>
      <w:lvlJc w:val="left"/>
      <w:pPr>
        <w:ind w:left="7380" w:hanging="360"/>
      </w:pPr>
    </w:lvl>
    <w:lvl w:ilvl="4" w:tplc="04090019" w:tentative="1">
      <w:start w:val="1"/>
      <w:numFmt w:val="lowerLetter"/>
      <w:lvlText w:val="%5."/>
      <w:lvlJc w:val="left"/>
      <w:pPr>
        <w:ind w:left="8100" w:hanging="360"/>
      </w:pPr>
    </w:lvl>
    <w:lvl w:ilvl="5" w:tplc="0409001B" w:tentative="1">
      <w:start w:val="1"/>
      <w:numFmt w:val="lowerRoman"/>
      <w:lvlText w:val="%6."/>
      <w:lvlJc w:val="right"/>
      <w:pPr>
        <w:ind w:left="8820" w:hanging="180"/>
      </w:pPr>
    </w:lvl>
    <w:lvl w:ilvl="6" w:tplc="0409000F" w:tentative="1">
      <w:start w:val="1"/>
      <w:numFmt w:val="decimal"/>
      <w:lvlText w:val="%7."/>
      <w:lvlJc w:val="left"/>
      <w:pPr>
        <w:ind w:left="9540" w:hanging="360"/>
      </w:pPr>
    </w:lvl>
    <w:lvl w:ilvl="7" w:tplc="04090019" w:tentative="1">
      <w:start w:val="1"/>
      <w:numFmt w:val="lowerLetter"/>
      <w:lvlText w:val="%8."/>
      <w:lvlJc w:val="left"/>
      <w:pPr>
        <w:ind w:left="10260" w:hanging="360"/>
      </w:pPr>
    </w:lvl>
    <w:lvl w:ilvl="8" w:tplc="0409001B" w:tentative="1">
      <w:start w:val="1"/>
      <w:numFmt w:val="lowerRoman"/>
      <w:lvlText w:val="%9."/>
      <w:lvlJc w:val="right"/>
      <w:pPr>
        <w:ind w:left="10980" w:hanging="180"/>
      </w:pPr>
    </w:lvl>
  </w:abstractNum>
  <w:abstractNum w:abstractNumId="99" w15:restartNumberingAfterBreak="0">
    <w:nsid w:val="7C231347"/>
    <w:multiLevelType w:val="hybridMultilevel"/>
    <w:tmpl w:val="E1505B1E"/>
    <w:lvl w:ilvl="0" w:tplc="23A86D66">
      <w:start w:val="15"/>
      <w:numFmt w:val="decimalZero"/>
      <w:lvlText w:val="%1."/>
      <w:lvlJc w:val="left"/>
      <w:pPr>
        <w:ind w:left="45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0" w15:restartNumberingAfterBreak="0">
    <w:nsid w:val="7C56369C"/>
    <w:multiLevelType w:val="hybridMultilevel"/>
    <w:tmpl w:val="A21E003C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1" w15:restartNumberingAfterBreak="0">
    <w:nsid w:val="7C7D2243"/>
    <w:multiLevelType w:val="hybridMultilevel"/>
    <w:tmpl w:val="A21E003C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2" w15:restartNumberingAfterBreak="0">
    <w:nsid w:val="7D6C7AFC"/>
    <w:multiLevelType w:val="hybridMultilevel"/>
    <w:tmpl w:val="B3D0BDDC"/>
    <w:lvl w:ilvl="0" w:tplc="0409000B">
      <w:start w:val="1"/>
      <w:numFmt w:val="bullet"/>
      <w:lvlText w:val=""/>
      <w:lvlJc w:val="left"/>
      <w:pPr>
        <w:ind w:left="19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103" w15:restartNumberingAfterBreak="0">
    <w:nsid w:val="7D6E4473"/>
    <w:multiLevelType w:val="hybridMultilevel"/>
    <w:tmpl w:val="A21E003C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4" w15:restartNumberingAfterBreak="0">
    <w:nsid w:val="7DE162C3"/>
    <w:multiLevelType w:val="hybridMultilevel"/>
    <w:tmpl w:val="E4C284EE"/>
    <w:lvl w:ilvl="0" w:tplc="1BB2F64E">
      <w:start w:val="1"/>
      <w:numFmt w:val="decimalZero"/>
      <w:lvlText w:val="%1."/>
      <w:lvlJc w:val="left"/>
      <w:pPr>
        <w:tabs>
          <w:tab w:val="num" w:pos="900"/>
        </w:tabs>
        <w:ind w:left="900" w:hanging="540"/>
      </w:pPr>
      <w:rPr>
        <w:rFonts w:hint="default"/>
        <w:b w:val="0"/>
      </w:rPr>
    </w:lvl>
    <w:lvl w:ilvl="1" w:tplc="EE4A2F08">
      <w:start w:val="1"/>
      <w:numFmt w:val="lowerRoman"/>
      <w:lvlText w:val="%2)"/>
      <w:lvlJc w:val="left"/>
      <w:pPr>
        <w:tabs>
          <w:tab w:val="num" w:pos="2340"/>
        </w:tabs>
        <w:ind w:left="2340" w:hanging="7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10226C94">
      <w:start w:val="1"/>
      <w:numFmt w:val="decimal"/>
      <w:lvlText w:val="%4."/>
      <w:lvlJc w:val="left"/>
      <w:pPr>
        <w:tabs>
          <w:tab w:val="num" w:pos="3780"/>
        </w:tabs>
        <w:ind w:left="3780" w:hanging="72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05" w15:restartNumberingAfterBreak="0">
    <w:nsid w:val="7E2E068E"/>
    <w:multiLevelType w:val="hybridMultilevel"/>
    <w:tmpl w:val="2FE0164C"/>
    <w:lvl w:ilvl="0" w:tplc="6FEAC684">
      <w:start w:val="1"/>
      <w:numFmt w:val="lowerLetter"/>
      <w:lvlText w:val="%1."/>
      <w:lvlJc w:val="left"/>
      <w:pPr>
        <w:ind w:left="450" w:hanging="360"/>
      </w:pPr>
    </w:lvl>
    <w:lvl w:ilvl="1" w:tplc="04090019">
      <w:start w:val="1"/>
      <w:numFmt w:val="decimal"/>
      <w:lvlText w:val="%2."/>
      <w:lvlJc w:val="left"/>
      <w:pPr>
        <w:tabs>
          <w:tab w:val="num" w:pos="90"/>
        </w:tabs>
        <w:ind w:left="90" w:hanging="360"/>
      </w:pPr>
    </w:lvl>
    <w:lvl w:ilvl="2" w:tplc="0409001B">
      <w:start w:val="1"/>
      <w:numFmt w:val="decimal"/>
      <w:lvlText w:val="%3."/>
      <w:lvlJc w:val="left"/>
      <w:pPr>
        <w:tabs>
          <w:tab w:val="num" w:pos="810"/>
        </w:tabs>
        <w:ind w:left="810" w:hanging="360"/>
      </w:pPr>
    </w:lvl>
    <w:lvl w:ilvl="3" w:tplc="0409000F">
      <w:start w:val="1"/>
      <w:numFmt w:val="decimal"/>
      <w:lvlText w:val="%4."/>
      <w:lvlJc w:val="left"/>
      <w:pPr>
        <w:tabs>
          <w:tab w:val="num" w:pos="1530"/>
        </w:tabs>
        <w:ind w:left="1530" w:hanging="360"/>
      </w:pPr>
    </w:lvl>
    <w:lvl w:ilvl="4" w:tplc="04090019">
      <w:start w:val="1"/>
      <w:numFmt w:val="decimal"/>
      <w:lvlText w:val="%5."/>
      <w:lvlJc w:val="left"/>
      <w:pPr>
        <w:tabs>
          <w:tab w:val="num" w:pos="2250"/>
        </w:tabs>
        <w:ind w:left="2250" w:hanging="360"/>
      </w:pPr>
    </w:lvl>
    <w:lvl w:ilvl="5" w:tplc="0409001B">
      <w:start w:val="1"/>
      <w:numFmt w:val="decimal"/>
      <w:lvlText w:val="%6."/>
      <w:lvlJc w:val="left"/>
      <w:pPr>
        <w:tabs>
          <w:tab w:val="num" w:pos="2970"/>
        </w:tabs>
        <w:ind w:left="2970" w:hanging="360"/>
      </w:pPr>
    </w:lvl>
    <w:lvl w:ilvl="6" w:tplc="0409000F">
      <w:start w:val="1"/>
      <w:numFmt w:val="decimal"/>
      <w:lvlText w:val="%7."/>
      <w:lvlJc w:val="left"/>
      <w:pPr>
        <w:tabs>
          <w:tab w:val="num" w:pos="3690"/>
        </w:tabs>
        <w:ind w:left="3690" w:hanging="360"/>
      </w:pPr>
    </w:lvl>
    <w:lvl w:ilvl="7" w:tplc="04090019">
      <w:start w:val="1"/>
      <w:numFmt w:val="decimal"/>
      <w:lvlText w:val="%8."/>
      <w:lvlJc w:val="left"/>
      <w:pPr>
        <w:tabs>
          <w:tab w:val="num" w:pos="4410"/>
        </w:tabs>
        <w:ind w:left="4410" w:hanging="360"/>
      </w:pPr>
    </w:lvl>
    <w:lvl w:ilvl="8" w:tplc="0409001B">
      <w:start w:val="1"/>
      <w:numFmt w:val="decimal"/>
      <w:lvlText w:val="%9."/>
      <w:lvlJc w:val="left"/>
      <w:pPr>
        <w:tabs>
          <w:tab w:val="num" w:pos="5130"/>
        </w:tabs>
        <w:ind w:left="5130" w:hanging="360"/>
      </w:pPr>
    </w:lvl>
  </w:abstractNum>
  <w:abstractNum w:abstractNumId="106" w15:restartNumberingAfterBreak="0">
    <w:nsid w:val="7E6B329F"/>
    <w:multiLevelType w:val="hybridMultilevel"/>
    <w:tmpl w:val="7A06D374"/>
    <w:lvl w:ilvl="0" w:tplc="A4CA5788">
      <w:start w:val="1"/>
      <w:numFmt w:val="lowerRoman"/>
      <w:lvlText w:val="%1."/>
      <w:lvlJc w:val="right"/>
      <w:pPr>
        <w:ind w:left="153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num w:numId="1">
    <w:abstractNumId w:val="69"/>
  </w:num>
  <w:num w:numId="2">
    <w:abstractNumId w:val="104"/>
  </w:num>
  <w:num w:numId="3">
    <w:abstractNumId w:val="63"/>
  </w:num>
  <w:num w:numId="4">
    <w:abstractNumId w:val="90"/>
  </w:num>
  <w:num w:numId="5">
    <w:abstractNumId w:val="44"/>
  </w:num>
  <w:num w:numId="6">
    <w:abstractNumId w:val="18"/>
  </w:num>
  <w:num w:numId="7">
    <w:abstractNumId w:val="24"/>
  </w:num>
  <w:num w:numId="8">
    <w:abstractNumId w:val="77"/>
  </w:num>
  <w:num w:numId="9">
    <w:abstractNumId w:val="91"/>
  </w:num>
  <w:num w:numId="10">
    <w:abstractNumId w:val="49"/>
  </w:num>
  <w:num w:numId="11">
    <w:abstractNumId w:val="26"/>
  </w:num>
  <w:num w:numId="12">
    <w:abstractNumId w:val="35"/>
  </w:num>
  <w:num w:numId="13">
    <w:abstractNumId w:val="31"/>
  </w:num>
  <w:num w:numId="14">
    <w:abstractNumId w:val="28"/>
  </w:num>
  <w:num w:numId="15">
    <w:abstractNumId w:val="56"/>
  </w:num>
  <w:num w:numId="16">
    <w:abstractNumId w:val="72"/>
  </w:num>
  <w:num w:numId="17">
    <w:abstractNumId w:val="5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9"/>
  </w:num>
  <w:num w:numId="19">
    <w:abstractNumId w:val="10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3"/>
  </w:num>
  <w:num w:numId="21">
    <w:abstractNumId w:val="9"/>
  </w:num>
  <w:num w:numId="22">
    <w:abstractNumId w:val="15"/>
  </w:num>
  <w:num w:numId="23">
    <w:abstractNumId w:val="6"/>
  </w:num>
  <w:num w:numId="24">
    <w:abstractNumId w:val="2"/>
  </w:num>
  <w:num w:numId="25">
    <w:abstractNumId w:val="75"/>
  </w:num>
  <w:num w:numId="26">
    <w:abstractNumId w:val="36"/>
  </w:num>
  <w:num w:numId="27">
    <w:abstractNumId w:val="93"/>
  </w:num>
  <w:num w:numId="28">
    <w:abstractNumId w:val="9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53"/>
  </w:num>
  <w:num w:numId="30">
    <w:abstractNumId w:val="74"/>
  </w:num>
  <w:num w:numId="31">
    <w:abstractNumId w:val="70"/>
  </w:num>
  <w:num w:numId="32">
    <w:abstractNumId w:val="71"/>
  </w:num>
  <w:num w:numId="33">
    <w:abstractNumId w:val="83"/>
  </w:num>
  <w:num w:numId="34">
    <w:abstractNumId w:val="57"/>
  </w:num>
  <w:num w:numId="35">
    <w:abstractNumId w:val="47"/>
  </w:num>
  <w:num w:numId="36">
    <w:abstractNumId w:val="52"/>
  </w:num>
  <w:num w:numId="37">
    <w:abstractNumId w:val="66"/>
  </w:num>
  <w:num w:numId="38">
    <w:abstractNumId w:val="84"/>
  </w:num>
  <w:num w:numId="39">
    <w:abstractNumId w:val="76"/>
  </w:num>
  <w:num w:numId="40">
    <w:abstractNumId w:val="34"/>
  </w:num>
  <w:num w:numId="41">
    <w:abstractNumId w:val="100"/>
  </w:num>
  <w:num w:numId="42">
    <w:abstractNumId w:val="64"/>
  </w:num>
  <w:num w:numId="43">
    <w:abstractNumId w:val="54"/>
  </w:num>
  <w:num w:numId="44">
    <w:abstractNumId w:val="37"/>
  </w:num>
  <w:num w:numId="45">
    <w:abstractNumId w:val="87"/>
  </w:num>
  <w:num w:numId="46">
    <w:abstractNumId w:val="45"/>
  </w:num>
  <w:num w:numId="47">
    <w:abstractNumId w:val="30"/>
  </w:num>
  <w:num w:numId="48">
    <w:abstractNumId w:val="16"/>
  </w:num>
  <w:num w:numId="49">
    <w:abstractNumId w:val="81"/>
  </w:num>
  <w:num w:numId="50">
    <w:abstractNumId w:val="27"/>
  </w:num>
  <w:num w:numId="51">
    <w:abstractNumId w:val="61"/>
  </w:num>
  <w:num w:numId="52">
    <w:abstractNumId w:val="43"/>
  </w:num>
  <w:num w:numId="53">
    <w:abstractNumId w:val="39"/>
  </w:num>
  <w:num w:numId="54">
    <w:abstractNumId w:val="65"/>
  </w:num>
  <w:num w:numId="55">
    <w:abstractNumId w:val="42"/>
  </w:num>
  <w:num w:numId="56">
    <w:abstractNumId w:val="8"/>
  </w:num>
  <w:num w:numId="57">
    <w:abstractNumId w:val="13"/>
  </w:num>
  <w:num w:numId="58">
    <w:abstractNumId w:val="94"/>
  </w:num>
  <w:num w:numId="59">
    <w:abstractNumId w:val="60"/>
  </w:num>
  <w:num w:numId="60">
    <w:abstractNumId w:val="68"/>
  </w:num>
  <w:num w:numId="61">
    <w:abstractNumId w:val="99"/>
  </w:num>
  <w:num w:numId="62">
    <w:abstractNumId w:val="79"/>
  </w:num>
  <w:num w:numId="63">
    <w:abstractNumId w:val="82"/>
  </w:num>
  <w:num w:numId="64">
    <w:abstractNumId w:val="89"/>
  </w:num>
  <w:num w:numId="65">
    <w:abstractNumId w:val="55"/>
  </w:num>
  <w:num w:numId="66">
    <w:abstractNumId w:val="67"/>
  </w:num>
  <w:num w:numId="67">
    <w:abstractNumId w:val="11"/>
  </w:num>
  <w:num w:numId="68">
    <w:abstractNumId w:val="14"/>
  </w:num>
  <w:num w:numId="69">
    <w:abstractNumId w:val="92"/>
  </w:num>
  <w:num w:numId="70">
    <w:abstractNumId w:val="62"/>
  </w:num>
  <w:num w:numId="71">
    <w:abstractNumId w:val="102"/>
  </w:num>
  <w:num w:numId="72">
    <w:abstractNumId w:val="97"/>
  </w:num>
  <w:num w:numId="73">
    <w:abstractNumId w:val="7"/>
  </w:num>
  <w:num w:numId="74">
    <w:abstractNumId w:val="0"/>
  </w:num>
  <w:num w:numId="75">
    <w:abstractNumId w:val="73"/>
  </w:num>
  <w:num w:numId="76">
    <w:abstractNumId w:val="17"/>
  </w:num>
  <w:num w:numId="77">
    <w:abstractNumId w:val="40"/>
  </w:num>
  <w:num w:numId="78">
    <w:abstractNumId w:val="48"/>
  </w:num>
  <w:num w:numId="79">
    <w:abstractNumId w:val="78"/>
  </w:num>
  <w:num w:numId="80">
    <w:abstractNumId w:val="96"/>
  </w:num>
  <w:num w:numId="81">
    <w:abstractNumId w:val="85"/>
  </w:num>
  <w:num w:numId="82">
    <w:abstractNumId w:val="80"/>
  </w:num>
  <w:num w:numId="83">
    <w:abstractNumId w:val="12"/>
  </w:num>
  <w:num w:numId="84">
    <w:abstractNumId w:val="5"/>
  </w:num>
  <w:num w:numId="85">
    <w:abstractNumId w:val="4"/>
  </w:num>
  <w:num w:numId="86">
    <w:abstractNumId w:val="19"/>
  </w:num>
  <w:num w:numId="87">
    <w:abstractNumId w:val="21"/>
  </w:num>
  <w:num w:numId="88">
    <w:abstractNumId w:val="98"/>
  </w:num>
  <w:num w:numId="89">
    <w:abstractNumId w:val="20"/>
  </w:num>
  <w:num w:numId="90">
    <w:abstractNumId w:val="101"/>
  </w:num>
  <w:num w:numId="91">
    <w:abstractNumId w:val="25"/>
  </w:num>
  <w:num w:numId="92">
    <w:abstractNumId w:val="51"/>
  </w:num>
  <w:num w:numId="93">
    <w:abstractNumId w:val="41"/>
  </w:num>
  <w:num w:numId="94">
    <w:abstractNumId w:val="38"/>
  </w:num>
  <w:num w:numId="95">
    <w:abstractNumId w:val="86"/>
  </w:num>
  <w:num w:numId="96">
    <w:abstractNumId w:val="3"/>
  </w:num>
  <w:num w:numId="97">
    <w:abstractNumId w:val="46"/>
  </w:num>
  <w:num w:numId="98">
    <w:abstractNumId w:val="1"/>
  </w:num>
  <w:num w:numId="99">
    <w:abstractNumId w:val="59"/>
  </w:num>
  <w:num w:numId="100">
    <w:abstractNumId w:val="33"/>
  </w:num>
  <w:num w:numId="101">
    <w:abstractNumId w:val="88"/>
  </w:num>
  <w:num w:numId="102">
    <w:abstractNumId w:val="50"/>
  </w:num>
  <w:num w:numId="103">
    <w:abstractNumId w:val="95"/>
  </w:num>
  <w:num w:numId="104">
    <w:abstractNumId w:val="103"/>
  </w:num>
  <w:num w:numId="105">
    <w:abstractNumId w:val="106"/>
  </w:num>
  <w:num w:numId="106">
    <w:abstractNumId w:val="10"/>
  </w:num>
  <w:num w:numId="107">
    <w:abstractNumId w:val="22"/>
  </w:num>
  <w:num w:numId="108">
    <w:abstractNumId w:val="32"/>
  </w:num>
  <w:numIdMacAtCleanup w:val="10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144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MTWzNLCwNDGxMDNQ0lEKTi0uzszPAykwMqoFAPGUuwgtAAAA"/>
  </w:docVars>
  <w:rsids>
    <w:rsidRoot w:val="00583C75"/>
    <w:rsid w:val="000002A4"/>
    <w:rsid w:val="00000F3A"/>
    <w:rsid w:val="00001188"/>
    <w:rsid w:val="00001579"/>
    <w:rsid w:val="000015BF"/>
    <w:rsid w:val="000017D9"/>
    <w:rsid w:val="000018BE"/>
    <w:rsid w:val="0000193F"/>
    <w:rsid w:val="00002301"/>
    <w:rsid w:val="000023F8"/>
    <w:rsid w:val="000028BF"/>
    <w:rsid w:val="00002AB5"/>
    <w:rsid w:val="00002F0E"/>
    <w:rsid w:val="00003718"/>
    <w:rsid w:val="00003945"/>
    <w:rsid w:val="00003FBC"/>
    <w:rsid w:val="00004895"/>
    <w:rsid w:val="000052BD"/>
    <w:rsid w:val="00005B31"/>
    <w:rsid w:val="00005CB0"/>
    <w:rsid w:val="0000617E"/>
    <w:rsid w:val="00006CAE"/>
    <w:rsid w:val="00006EB3"/>
    <w:rsid w:val="00007A60"/>
    <w:rsid w:val="00007D4A"/>
    <w:rsid w:val="000100AF"/>
    <w:rsid w:val="0001018D"/>
    <w:rsid w:val="00010366"/>
    <w:rsid w:val="00010D85"/>
    <w:rsid w:val="00010E7C"/>
    <w:rsid w:val="00011511"/>
    <w:rsid w:val="00011AD6"/>
    <w:rsid w:val="00011C0E"/>
    <w:rsid w:val="00011D5C"/>
    <w:rsid w:val="00011DEF"/>
    <w:rsid w:val="00012017"/>
    <w:rsid w:val="0001247C"/>
    <w:rsid w:val="00012771"/>
    <w:rsid w:val="00012ABF"/>
    <w:rsid w:val="00012D7D"/>
    <w:rsid w:val="00013411"/>
    <w:rsid w:val="000147FC"/>
    <w:rsid w:val="000148BB"/>
    <w:rsid w:val="00014AEE"/>
    <w:rsid w:val="00015124"/>
    <w:rsid w:val="0001523F"/>
    <w:rsid w:val="0001568B"/>
    <w:rsid w:val="000158DC"/>
    <w:rsid w:val="00016007"/>
    <w:rsid w:val="00016818"/>
    <w:rsid w:val="00017061"/>
    <w:rsid w:val="000171B2"/>
    <w:rsid w:val="00017808"/>
    <w:rsid w:val="00017DD4"/>
    <w:rsid w:val="00020706"/>
    <w:rsid w:val="0002098A"/>
    <w:rsid w:val="00021531"/>
    <w:rsid w:val="000216A4"/>
    <w:rsid w:val="00021BE5"/>
    <w:rsid w:val="00022514"/>
    <w:rsid w:val="000231DB"/>
    <w:rsid w:val="00023693"/>
    <w:rsid w:val="000237DE"/>
    <w:rsid w:val="000240E9"/>
    <w:rsid w:val="00024C9F"/>
    <w:rsid w:val="00025EB5"/>
    <w:rsid w:val="0002688D"/>
    <w:rsid w:val="00026CD0"/>
    <w:rsid w:val="0002754A"/>
    <w:rsid w:val="0002779E"/>
    <w:rsid w:val="00030540"/>
    <w:rsid w:val="0003070A"/>
    <w:rsid w:val="000308D1"/>
    <w:rsid w:val="00030B45"/>
    <w:rsid w:val="00030E26"/>
    <w:rsid w:val="00030EFE"/>
    <w:rsid w:val="00030F34"/>
    <w:rsid w:val="000318CA"/>
    <w:rsid w:val="00031A8D"/>
    <w:rsid w:val="00031E07"/>
    <w:rsid w:val="000320CD"/>
    <w:rsid w:val="0003224E"/>
    <w:rsid w:val="0003276F"/>
    <w:rsid w:val="00032CA4"/>
    <w:rsid w:val="00032E30"/>
    <w:rsid w:val="00032E5C"/>
    <w:rsid w:val="000332F6"/>
    <w:rsid w:val="0003339B"/>
    <w:rsid w:val="00033693"/>
    <w:rsid w:val="00033AEE"/>
    <w:rsid w:val="0003400A"/>
    <w:rsid w:val="000344A9"/>
    <w:rsid w:val="00034890"/>
    <w:rsid w:val="00034AA7"/>
    <w:rsid w:val="00034BDF"/>
    <w:rsid w:val="00034C53"/>
    <w:rsid w:val="00034DE7"/>
    <w:rsid w:val="000354E6"/>
    <w:rsid w:val="000354EB"/>
    <w:rsid w:val="00035B02"/>
    <w:rsid w:val="00035C64"/>
    <w:rsid w:val="0003650D"/>
    <w:rsid w:val="00036AE2"/>
    <w:rsid w:val="00036B5F"/>
    <w:rsid w:val="00037257"/>
    <w:rsid w:val="000378E0"/>
    <w:rsid w:val="00040087"/>
    <w:rsid w:val="00040357"/>
    <w:rsid w:val="000407FC"/>
    <w:rsid w:val="00041047"/>
    <w:rsid w:val="00041366"/>
    <w:rsid w:val="000417AD"/>
    <w:rsid w:val="000417EC"/>
    <w:rsid w:val="00042398"/>
    <w:rsid w:val="0004267E"/>
    <w:rsid w:val="000427C2"/>
    <w:rsid w:val="000428DE"/>
    <w:rsid w:val="00042CC7"/>
    <w:rsid w:val="00042EE2"/>
    <w:rsid w:val="00042FA4"/>
    <w:rsid w:val="00043127"/>
    <w:rsid w:val="000432B0"/>
    <w:rsid w:val="000436FF"/>
    <w:rsid w:val="000441AD"/>
    <w:rsid w:val="0004452E"/>
    <w:rsid w:val="00045073"/>
    <w:rsid w:val="00045442"/>
    <w:rsid w:val="000455EF"/>
    <w:rsid w:val="00045691"/>
    <w:rsid w:val="000456D5"/>
    <w:rsid w:val="00045D6E"/>
    <w:rsid w:val="00046522"/>
    <w:rsid w:val="000467FF"/>
    <w:rsid w:val="00046F6B"/>
    <w:rsid w:val="0004736E"/>
    <w:rsid w:val="00047517"/>
    <w:rsid w:val="00050820"/>
    <w:rsid w:val="00050864"/>
    <w:rsid w:val="00050D35"/>
    <w:rsid w:val="00050E01"/>
    <w:rsid w:val="00050EDB"/>
    <w:rsid w:val="00051239"/>
    <w:rsid w:val="000513B7"/>
    <w:rsid w:val="0005142C"/>
    <w:rsid w:val="00051477"/>
    <w:rsid w:val="00051BE8"/>
    <w:rsid w:val="00051E05"/>
    <w:rsid w:val="00052195"/>
    <w:rsid w:val="0005280C"/>
    <w:rsid w:val="000533EB"/>
    <w:rsid w:val="00053EDA"/>
    <w:rsid w:val="00054414"/>
    <w:rsid w:val="00054C11"/>
    <w:rsid w:val="00054E24"/>
    <w:rsid w:val="0005530D"/>
    <w:rsid w:val="00055AB9"/>
    <w:rsid w:val="00056345"/>
    <w:rsid w:val="00056398"/>
    <w:rsid w:val="000564E2"/>
    <w:rsid w:val="00056803"/>
    <w:rsid w:val="0005683D"/>
    <w:rsid w:val="0005692C"/>
    <w:rsid w:val="00056F4C"/>
    <w:rsid w:val="00057530"/>
    <w:rsid w:val="000575B7"/>
    <w:rsid w:val="00057719"/>
    <w:rsid w:val="00057AB8"/>
    <w:rsid w:val="00057B67"/>
    <w:rsid w:val="00057C96"/>
    <w:rsid w:val="00057E21"/>
    <w:rsid w:val="00060061"/>
    <w:rsid w:val="00060445"/>
    <w:rsid w:val="000604A8"/>
    <w:rsid w:val="000606BB"/>
    <w:rsid w:val="00060B7B"/>
    <w:rsid w:val="00060C3B"/>
    <w:rsid w:val="0006112C"/>
    <w:rsid w:val="000615BE"/>
    <w:rsid w:val="00061628"/>
    <w:rsid w:val="0006176E"/>
    <w:rsid w:val="00061FA0"/>
    <w:rsid w:val="000623D4"/>
    <w:rsid w:val="00062636"/>
    <w:rsid w:val="000629EF"/>
    <w:rsid w:val="00062C7C"/>
    <w:rsid w:val="000632BA"/>
    <w:rsid w:val="00063766"/>
    <w:rsid w:val="00063775"/>
    <w:rsid w:val="00063B98"/>
    <w:rsid w:val="00063E22"/>
    <w:rsid w:val="00064230"/>
    <w:rsid w:val="000644A2"/>
    <w:rsid w:val="000644D8"/>
    <w:rsid w:val="00064D87"/>
    <w:rsid w:val="00064ED1"/>
    <w:rsid w:val="000652F7"/>
    <w:rsid w:val="0006544A"/>
    <w:rsid w:val="0006544F"/>
    <w:rsid w:val="0006597A"/>
    <w:rsid w:val="00066041"/>
    <w:rsid w:val="000662A5"/>
    <w:rsid w:val="00066B2A"/>
    <w:rsid w:val="00066CD8"/>
    <w:rsid w:val="00067682"/>
    <w:rsid w:val="00067AB9"/>
    <w:rsid w:val="00070001"/>
    <w:rsid w:val="000706B9"/>
    <w:rsid w:val="0007113B"/>
    <w:rsid w:val="00071445"/>
    <w:rsid w:val="000716B6"/>
    <w:rsid w:val="00071EF9"/>
    <w:rsid w:val="000720A4"/>
    <w:rsid w:val="00072268"/>
    <w:rsid w:val="00072533"/>
    <w:rsid w:val="0007299F"/>
    <w:rsid w:val="00073A3E"/>
    <w:rsid w:val="00073B8A"/>
    <w:rsid w:val="00074ACB"/>
    <w:rsid w:val="00074C45"/>
    <w:rsid w:val="000750C4"/>
    <w:rsid w:val="000755F4"/>
    <w:rsid w:val="0007585C"/>
    <w:rsid w:val="0007596F"/>
    <w:rsid w:val="00075FD8"/>
    <w:rsid w:val="000766B7"/>
    <w:rsid w:val="00076880"/>
    <w:rsid w:val="00076DCE"/>
    <w:rsid w:val="00077AA7"/>
    <w:rsid w:val="00077E2D"/>
    <w:rsid w:val="00077FE1"/>
    <w:rsid w:val="000800BA"/>
    <w:rsid w:val="000806C8"/>
    <w:rsid w:val="00080D8F"/>
    <w:rsid w:val="00080E8B"/>
    <w:rsid w:val="00081170"/>
    <w:rsid w:val="00081439"/>
    <w:rsid w:val="00081704"/>
    <w:rsid w:val="0008219D"/>
    <w:rsid w:val="00082604"/>
    <w:rsid w:val="00082846"/>
    <w:rsid w:val="0008308E"/>
    <w:rsid w:val="00083AAB"/>
    <w:rsid w:val="00083CF3"/>
    <w:rsid w:val="00083F76"/>
    <w:rsid w:val="00084446"/>
    <w:rsid w:val="000844EF"/>
    <w:rsid w:val="000848EC"/>
    <w:rsid w:val="00084CA3"/>
    <w:rsid w:val="000850B4"/>
    <w:rsid w:val="00085E1D"/>
    <w:rsid w:val="000860B6"/>
    <w:rsid w:val="00086C9E"/>
    <w:rsid w:val="00086F5B"/>
    <w:rsid w:val="00087109"/>
    <w:rsid w:val="000871E1"/>
    <w:rsid w:val="000872B1"/>
    <w:rsid w:val="000872E6"/>
    <w:rsid w:val="00087820"/>
    <w:rsid w:val="0008799C"/>
    <w:rsid w:val="00090A68"/>
    <w:rsid w:val="00090B58"/>
    <w:rsid w:val="0009116F"/>
    <w:rsid w:val="000912ED"/>
    <w:rsid w:val="000914DB"/>
    <w:rsid w:val="0009151B"/>
    <w:rsid w:val="00091742"/>
    <w:rsid w:val="00091C9F"/>
    <w:rsid w:val="00091E0E"/>
    <w:rsid w:val="00091F37"/>
    <w:rsid w:val="00092024"/>
    <w:rsid w:val="00092A29"/>
    <w:rsid w:val="00092D73"/>
    <w:rsid w:val="0009341A"/>
    <w:rsid w:val="00093776"/>
    <w:rsid w:val="00093E73"/>
    <w:rsid w:val="000941F0"/>
    <w:rsid w:val="0009454E"/>
    <w:rsid w:val="00094589"/>
    <w:rsid w:val="000948D0"/>
    <w:rsid w:val="00095309"/>
    <w:rsid w:val="000958AE"/>
    <w:rsid w:val="000958F8"/>
    <w:rsid w:val="00095E2D"/>
    <w:rsid w:val="00096215"/>
    <w:rsid w:val="0009640E"/>
    <w:rsid w:val="00096DDE"/>
    <w:rsid w:val="0009718F"/>
    <w:rsid w:val="000977E4"/>
    <w:rsid w:val="000A022A"/>
    <w:rsid w:val="000A0498"/>
    <w:rsid w:val="000A0BDA"/>
    <w:rsid w:val="000A0C58"/>
    <w:rsid w:val="000A0EB8"/>
    <w:rsid w:val="000A0FAE"/>
    <w:rsid w:val="000A11AA"/>
    <w:rsid w:val="000A1232"/>
    <w:rsid w:val="000A1689"/>
    <w:rsid w:val="000A18D3"/>
    <w:rsid w:val="000A29E7"/>
    <w:rsid w:val="000A2A91"/>
    <w:rsid w:val="000A365A"/>
    <w:rsid w:val="000A3ADE"/>
    <w:rsid w:val="000A3ED3"/>
    <w:rsid w:val="000A5487"/>
    <w:rsid w:val="000A5FBD"/>
    <w:rsid w:val="000A618B"/>
    <w:rsid w:val="000A627C"/>
    <w:rsid w:val="000A6493"/>
    <w:rsid w:val="000A71DC"/>
    <w:rsid w:val="000B028D"/>
    <w:rsid w:val="000B0838"/>
    <w:rsid w:val="000B0E14"/>
    <w:rsid w:val="000B156C"/>
    <w:rsid w:val="000B1774"/>
    <w:rsid w:val="000B1842"/>
    <w:rsid w:val="000B1AE0"/>
    <w:rsid w:val="000B213B"/>
    <w:rsid w:val="000B26B2"/>
    <w:rsid w:val="000B280A"/>
    <w:rsid w:val="000B2848"/>
    <w:rsid w:val="000B29A4"/>
    <w:rsid w:val="000B29E5"/>
    <w:rsid w:val="000B2A53"/>
    <w:rsid w:val="000B313A"/>
    <w:rsid w:val="000B404B"/>
    <w:rsid w:val="000B4803"/>
    <w:rsid w:val="000B483C"/>
    <w:rsid w:val="000B5050"/>
    <w:rsid w:val="000B521D"/>
    <w:rsid w:val="000B59AE"/>
    <w:rsid w:val="000B5CAA"/>
    <w:rsid w:val="000B5E20"/>
    <w:rsid w:val="000B5F03"/>
    <w:rsid w:val="000B6119"/>
    <w:rsid w:val="000B6322"/>
    <w:rsid w:val="000B6380"/>
    <w:rsid w:val="000B65FE"/>
    <w:rsid w:val="000B6BEB"/>
    <w:rsid w:val="000B6C2C"/>
    <w:rsid w:val="000B740D"/>
    <w:rsid w:val="000B7504"/>
    <w:rsid w:val="000B7574"/>
    <w:rsid w:val="000C03EB"/>
    <w:rsid w:val="000C081E"/>
    <w:rsid w:val="000C086A"/>
    <w:rsid w:val="000C09E9"/>
    <w:rsid w:val="000C1316"/>
    <w:rsid w:val="000C15B5"/>
    <w:rsid w:val="000C1634"/>
    <w:rsid w:val="000C163F"/>
    <w:rsid w:val="000C16FA"/>
    <w:rsid w:val="000C1F45"/>
    <w:rsid w:val="000C1F4B"/>
    <w:rsid w:val="000C204A"/>
    <w:rsid w:val="000C2CA2"/>
    <w:rsid w:val="000C2DA6"/>
    <w:rsid w:val="000C3347"/>
    <w:rsid w:val="000C3426"/>
    <w:rsid w:val="000C35B0"/>
    <w:rsid w:val="000C3633"/>
    <w:rsid w:val="000C37C5"/>
    <w:rsid w:val="000C3AB4"/>
    <w:rsid w:val="000C4042"/>
    <w:rsid w:val="000C41F3"/>
    <w:rsid w:val="000C4685"/>
    <w:rsid w:val="000C47DF"/>
    <w:rsid w:val="000C4B92"/>
    <w:rsid w:val="000C4F07"/>
    <w:rsid w:val="000C4F36"/>
    <w:rsid w:val="000C5068"/>
    <w:rsid w:val="000C50A2"/>
    <w:rsid w:val="000C50EC"/>
    <w:rsid w:val="000C5277"/>
    <w:rsid w:val="000C5907"/>
    <w:rsid w:val="000C5C89"/>
    <w:rsid w:val="000C5DB0"/>
    <w:rsid w:val="000C5F3D"/>
    <w:rsid w:val="000C6166"/>
    <w:rsid w:val="000C6315"/>
    <w:rsid w:val="000C6358"/>
    <w:rsid w:val="000C6383"/>
    <w:rsid w:val="000C642B"/>
    <w:rsid w:val="000C64E2"/>
    <w:rsid w:val="000C6F8C"/>
    <w:rsid w:val="000C79C0"/>
    <w:rsid w:val="000D02FC"/>
    <w:rsid w:val="000D0329"/>
    <w:rsid w:val="000D0775"/>
    <w:rsid w:val="000D0C27"/>
    <w:rsid w:val="000D0DA6"/>
    <w:rsid w:val="000D0FC7"/>
    <w:rsid w:val="000D1173"/>
    <w:rsid w:val="000D1655"/>
    <w:rsid w:val="000D1836"/>
    <w:rsid w:val="000D2317"/>
    <w:rsid w:val="000D2BC1"/>
    <w:rsid w:val="000D2F9F"/>
    <w:rsid w:val="000D35E9"/>
    <w:rsid w:val="000D3BF3"/>
    <w:rsid w:val="000D40B9"/>
    <w:rsid w:val="000D45AA"/>
    <w:rsid w:val="000D46DA"/>
    <w:rsid w:val="000D497E"/>
    <w:rsid w:val="000D4BC4"/>
    <w:rsid w:val="000D6099"/>
    <w:rsid w:val="000D619F"/>
    <w:rsid w:val="000D65D5"/>
    <w:rsid w:val="000D72A6"/>
    <w:rsid w:val="000D7571"/>
    <w:rsid w:val="000D7651"/>
    <w:rsid w:val="000D7C90"/>
    <w:rsid w:val="000D7D5B"/>
    <w:rsid w:val="000E051A"/>
    <w:rsid w:val="000E07EE"/>
    <w:rsid w:val="000E09DA"/>
    <w:rsid w:val="000E0ECF"/>
    <w:rsid w:val="000E119C"/>
    <w:rsid w:val="000E158F"/>
    <w:rsid w:val="000E1986"/>
    <w:rsid w:val="000E21DB"/>
    <w:rsid w:val="000E232F"/>
    <w:rsid w:val="000E2846"/>
    <w:rsid w:val="000E2BA4"/>
    <w:rsid w:val="000E3481"/>
    <w:rsid w:val="000E35C1"/>
    <w:rsid w:val="000E3686"/>
    <w:rsid w:val="000E3905"/>
    <w:rsid w:val="000E3D76"/>
    <w:rsid w:val="000E3DA4"/>
    <w:rsid w:val="000E4EDA"/>
    <w:rsid w:val="000E5175"/>
    <w:rsid w:val="000E54A6"/>
    <w:rsid w:val="000E54BD"/>
    <w:rsid w:val="000E54E9"/>
    <w:rsid w:val="000E60AC"/>
    <w:rsid w:val="000E64B7"/>
    <w:rsid w:val="000E6B2C"/>
    <w:rsid w:val="000E6CAB"/>
    <w:rsid w:val="000E70B5"/>
    <w:rsid w:val="000E725B"/>
    <w:rsid w:val="000E7418"/>
    <w:rsid w:val="000E76F0"/>
    <w:rsid w:val="000E77B4"/>
    <w:rsid w:val="000F06BE"/>
    <w:rsid w:val="000F06C7"/>
    <w:rsid w:val="000F06CA"/>
    <w:rsid w:val="000F0BB9"/>
    <w:rsid w:val="000F11C6"/>
    <w:rsid w:val="000F131C"/>
    <w:rsid w:val="000F1CC0"/>
    <w:rsid w:val="000F1E85"/>
    <w:rsid w:val="000F1FB2"/>
    <w:rsid w:val="000F2124"/>
    <w:rsid w:val="000F2179"/>
    <w:rsid w:val="000F2356"/>
    <w:rsid w:val="000F2995"/>
    <w:rsid w:val="000F2CEE"/>
    <w:rsid w:val="000F2EB3"/>
    <w:rsid w:val="000F3192"/>
    <w:rsid w:val="000F3200"/>
    <w:rsid w:val="000F3301"/>
    <w:rsid w:val="000F399C"/>
    <w:rsid w:val="000F3EAA"/>
    <w:rsid w:val="000F3EE4"/>
    <w:rsid w:val="000F4325"/>
    <w:rsid w:val="000F4371"/>
    <w:rsid w:val="000F4615"/>
    <w:rsid w:val="000F4B4A"/>
    <w:rsid w:val="000F593C"/>
    <w:rsid w:val="000F5AE0"/>
    <w:rsid w:val="000F5C57"/>
    <w:rsid w:val="000F5F42"/>
    <w:rsid w:val="000F64EB"/>
    <w:rsid w:val="000F689A"/>
    <w:rsid w:val="000F699F"/>
    <w:rsid w:val="000F69AD"/>
    <w:rsid w:val="000F69C8"/>
    <w:rsid w:val="000F6ED8"/>
    <w:rsid w:val="000F7532"/>
    <w:rsid w:val="000F7671"/>
    <w:rsid w:val="000F788A"/>
    <w:rsid w:val="000F7A10"/>
    <w:rsid w:val="000F7C07"/>
    <w:rsid w:val="000F7C83"/>
    <w:rsid w:val="000F7F53"/>
    <w:rsid w:val="000F7FF0"/>
    <w:rsid w:val="00100061"/>
    <w:rsid w:val="001001D6"/>
    <w:rsid w:val="001007F8"/>
    <w:rsid w:val="00100899"/>
    <w:rsid w:val="00100B42"/>
    <w:rsid w:val="00101311"/>
    <w:rsid w:val="00101363"/>
    <w:rsid w:val="00101432"/>
    <w:rsid w:val="001020A0"/>
    <w:rsid w:val="0010212F"/>
    <w:rsid w:val="00102535"/>
    <w:rsid w:val="001027B0"/>
    <w:rsid w:val="00102892"/>
    <w:rsid w:val="00102DE0"/>
    <w:rsid w:val="00103085"/>
    <w:rsid w:val="00103963"/>
    <w:rsid w:val="00104660"/>
    <w:rsid w:val="0010474B"/>
    <w:rsid w:val="00104CBA"/>
    <w:rsid w:val="00105234"/>
    <w:rsid w:val="001052E8"/>
    <w:rsid w:val="00105D93"/>
    <w:rsid w:val="0010600B"/>
    <w:rsid w:val="001061B1"/>
    <w:rsid w:val="001062BE"/>
    <w:rsid w:val="00106873"/>
    <w:rsid w:val="001068F1"/>
    <w:rsid w:val="00106FB9"/>
    <w:rsid w:val="001070D8"/>
    <w:rsid w:val="00107784"/>
    <w:rsid w:val="001077B1"/>
    <w:rsid w:val="00107D8E"/>
    <w:rsid w:val="0011026D"/>
    <w:rsid w:val="00110601"/>
    <w:rsid w:val="00110B5B"/>
    <w:rsid w:val="00110BF7"/>
    <w:rsid w:val="00110C7C"/>
    <w:rsid w:val="00110CF4"/>
    <w:rsid w:val="001110A4"/>
    <w:rsid w:val="001119BA"/>
    <w:rsid w:val="00111ADC"/>
    <w:rsid w:val="00111E0B"/>
    <w:rsid w:val="0011222D"/>
    <w:rsid w:val="00112267"/>
    <w:rsid w:val="001125DA"/>
    <w:rsid w:val="001126FF"/>
    <w:rsid w:val="0011294A"/>
    <w:rsid w:val="00113DF1"/>
    <w:rsid w:val="00113E72"/>
    <w:rsid w:val="00113FEB"/>
    <w:rsid w:val="0011410B"/>
    <w:rsid w:val="00114476"/>
    <w:rsid w:val="00114B98"/>
    <w:rsid w:val="00114C61"/>
    <w:rsid w:val="00114DF0"/>
    <w:rsid w:val="00115065"/>
    <w:rsid w:val="0011511A"/>
    <w:rsid w:val="001156FE"/>
    <w:rsid w:val="00115CBD"/>
    <w:rsid w:val="001161B3"/>
    <w:rsid w:val="0011665F"/>
    <w:rsid w:val="0011684F"/>
    <w:rsid w:val="0011696D"/>
    <w:rsid w:val="00117568"/>
    <w:rsid w:val="001179DF"/>
    <w:rsid w:val="00117BA8"/>
    <w:rsid w:val="0012022B"/>
    <w:rsid w:val="001203E6"/>
    <w:rsid w:val="00120936"/>
    <w:rsid w:val="001209BD"/>
    <w:rsid w:val="00120A43"/>
    <w:rsid w:val="00121112"/>
    <w:rsid w:val="0012133E"/>
    <w:rsid w:val="0012166F"/>
    <w:rsid w:val="001218CE"/>
    <w:rsid w:val="001218FF"/>
    <w:rsid w:val="00121E26"/>
    <w:rsid w:val="0012256E"/>
    <w:rsid w:val="0012289A"/>
    <w:rsid w:val="00122951"/>
    <w:rsid w:val="001229B8"/>
    <w:rsid w:val="00122FC9"/>
    <w:rsid w:val="00123010"/>
    <w:rsid w:val="001230C9"/>
    <w:rsid w:val="001230EF"/>
    <w:rsid w:val="0012361B"/>
    <w:rsid w:val="0012365C"/>
    <w:rsid w:val="00123C62"/>
    <w:rsid w:val="00123D52"/>
    <w:rsid w:val="00124099"/>
    <w:rsid w:val="00124A8B"/>
    <w:rsid w:val="00125639"/>
    <w:rsid w:val="00125994"/>
    <w:rsid w:val="00125C7E"/>
    <w:rsid w:val="00125F69"/>
    <w:rsid w:val="0012625C"/>
    <w:rsid w:val="001269C6"/>
    <w:rsid w:val="00126B4B"/>
    <w:rsid w:val="00127113"/>
    <w:rsid w:val="001274AB"/>
    <w:rsid w:val="0012750D"/>
    <w:rsid w:val="0012785F"/>
    <w:rsid w:val="0013059A"/>
    <w:rsid w:val="001309B5"/>
    <w:rsid w:val="00130D39"/>
    <w:rsid w:val="00130DC6"/>
    <w:rsid w:val="00130F59"/>
    <w:rsid w:val="001310EB"/>
    <w:rsid w:val="001310F1"/>
    <w:rsid w:val="00131B59"/>
    <w:rsid w:val="001321BE"/>
    <w:rsid w:val="00132389"/>
    <w:rsid w:val="001323A1"/>
    <w:rsid w:val="001326CB"/>
    <w:rsid w:val="00132765"/>
    <w:rsid w:val="001329C8"/>
    <w:rsid w:val="00133361"/>
    <w:rsid w:val="00133782"/>
    <w:rsid w:val="00133900"/>
    <w:rsid w:val="00134C81"/>
    <w:rsid w:val="00134D36"/>
    <w:rsid w:val="00134D5B"/>
    <w:rsid w:val="00134E3F"/>
    <w:rsid w:val="00135568"/>
    <w:rsid w:val="001357C8"/>
    <w:rsid w:val="00136043"/>
    <w:rsid w:val="001367FF"/>
    <w:rsid w:val="00136E9B"/>
    <w:rsid w:val="00136EF2"/>
    <w:rsid w:val="00137068"/>
    <w:rsid w:val="001370CE"/>
    <w:rsid w:val="001372B5"/>
    <w:rsid w:val="001372BD"/>
    <w:rsid w:val="001374F1"/>
    <w:rsid w:val="0014050C"/>
    <w:rsid w:val="001405D9"/>
    <w:rsid w:val="0014062E"/>
    <w:rsid w:val="00140B7A"/>
    <w:rsid w:val="00141CB3"/>
    <w:rsid w:val="00141F67"/>
    <w:rsid w:val="0014201F"/>
    <w:rsid w:val="0014251B"/>
    <w:rsid w:val="001430DC"/>
    <w:rsid w:val="00143747"/>
    <w:rsid w:val="00143C74"/>
    <w:rsid w:val="00143DE1"/>
    <w:rsid w:val="00143E71"/>
    <w:rsid w:val="00144E90"/>
    <w:rsid w:val="0014510B"/>
    <w:rsid w:val="00145148"/>
    <w:rsid w:val="001451E5"/>
    <w:rsid w:val="00145408"/>
    <w:rsid w:val="0014568B"/>
    <w:rsid w:val="00145C09"/>
    <w:rsid w:val="00145DF8"/>
    <w:rsid w:val="0014657D"/>
    <w:rsid w:val="00146595"/>
    <w:rsid w:val="0014698D"/>
    <w:rsid w:val="00146C31"/>
    <w:rsid w:val="00146ED6"/>
    <w:rsid w:val="00150C44"/>
    <w:rsid w:val="00150E26"/>
    <w:rsid w:val="0015105A"/>
    <w:rsid w:val="00151423"/>
    <w:rsid w:val="00151E21"/>
    <w:rsid w:val="00151FD7"/>
    <w:rsid w:val="00152E1C"/>
    <w:rsid w:val="00153A79"/>
    <w:rsid w:val="00153B74"/>
    <w:rsid w:val="00153F0A"/>
    <w:rsid w:val="00154357"/>
    <w:rsid w:val="00155188"/>
    <w:rsid w:val="001553DE"/>
    <w:rsid w:val="0015588C"/>
    <w:rsid w:val="001559F8"/>
    <w:rsid w:val="001560BD"/>
    <w:rsid w:val="00156C3B"/>
    <w:rsid w:val="00156F8F"/>
    <w:rsid w:val="00157010"/>
    <w:rsid w:val="001575F9"/>
    <w:rsid w:val="001578CB"/>
    <w:rsid w:val="001605DE"/>
    <w:rsid w:val="001606C7"/>
    <w:rsid w:val="00160824"/>
    <w:rsid w:val="00161009"/>
    <w:rsid w:val="0016171B"/>
    <w:rsid w:val="001621C6"/>
    <w:rsid w:val="0016254D"/>
    <w:rsid w:val="00162723"/>
    <w:rsid w:val="00162C40"/>
    <w:rsid w:val="00162CA8"/>
    <w:rsid w:val="00162F99"/>
    <w:rsid w:val="00163E70"/>
    <w:rsid w:val="00164D1E"/>
    <w:rsid w:val="001653BA"/>
    <w:rsid w:val="00165768"/>
    <w:rsid w:val="00165859"/>
    <w:rsid w:val="00166062"/>
    <w:rsid w:val="001663AE"/>
    <w:rsid w:val="001665B5"/>
    <w:rsid w:val="0016693C"/>
    <w:rsid w:val="00166B3F"/>
    <w:rsid w:val="00166C45"/>
    <w:rsid w:val="00166EFD"/>
    <w:rsid w:val="0016710C"/>
    <w:rsid w:val="001674E0"/>
    <w:rsid w:val="00167C4E"/>
    <w:rsid w:val="00167DFA"/>
    <w:rsid w:val="00170010"/>
    <w:rsid w:val="00170BEA"/>
    <w:rsid w:val="001711D8"/>
    <w:rsid w:val="0017120D"/>
    <w:rsid w:val="00171B9B"/>
    <w:rsid w:val="0017206C"/>
    <w:rsid w:val="001720F1"/>
    <w:rsid w:val="00172378"/>
    <w:rsid w:val="001727C3"/>
    <w:rsid w:val="001728CD"/>
    <w:rsid w:val="00173053"/>
    <w:rsid w:val="0017363B"/>
    <w:rsid w:val="00173CF3"/>
    <w:rsid w:val="00174186"/>
    <w:rsid w:val="001741F7"/>
    <w:rsid w:val="00174F61"/>
    <w:rsid w:val="00176552"/>
    <w:rsid w:val="0017687D"/>
    <w:rsid w:val="00176D93"/>
    <w:rsid w:val="00176E4F"/>
    <w:rsid w:val="001771ED"/>
    <w:rsid w:val="00177772"/>
    <w:rsid w:val="00177AF0"/>
    <w:rsid w:val="00177F76"/>
    <w:rsid w:val="00177F99"/>
    <w:rsid w:val="00180050"/>
    <w:rsid w:val="0018057B"/>
    <w:rsid w:val="001807EC"/>
    <w:rsid w:val="00180ACE"/>
    <w:rsid w:val="001811F7"/>
    <w:rsid w:val="00181318"/>
    <w:rsid w:val="001815EF"/>
    <w:rsid w:val="001817E1"/>
    <w:rsid w:val="0018181E"/>
    <w:rsid w:val="001818C1"/>
    <w:rsid w:val="00181A60"/>
    <w:rsid w:val="00181B0A"/>
    <w:rsid w:val="00181C6A"/>
    <w:rsid w:val="00181C93"/>
    <w:rsid w:val="00181D5B"/>
    <w:rsid w:val="00181D7F"/>
    <w:rsid w:val="00181E43"/>
    <w:rsid w:val="001820C4"/>
    <w:rsid w:val="001822C0"/>
    <w:rsid w:val="001826FD"/>
    <w:rsid w:val="001828F7"/>
    <w:rsid w:val="00182B79"/>
    <w:rsid w:val="00182F01"/>
    <w:rsid w:val="00183261"/>
    <w:rsid w:val="001843C7"/>
    <w:rsid w:val="001843D0"/>
    <w:rsid w:val="0018480B"/>
    <w:rsid w:val="00185558"/>
    <w:rsid w:val="001858F9"/>
    <w:rsid w:val="001860D9"/>
    <w:rsid w:val="0018622F"/>
    <w:rsid w:val="00186521"/>
    <w:rsid w:val="00186543"/>
    <w:rsid w:val="00186818"/>
    <w:rsid w:val="00186C5C"/>
    <w:rsid w:val="00186F1C"/>
    <w:rsid w:val="00187249"/>
    <w:rsid w:val="001873FE"/>
    <w:rsid w:val="0018748B"/>
    <w:rsid w:val="001878DF"/>
    <w:rsid w:val="00187A72"/>
    <w:rsid w:val="00187AB2"/>
    <w:rsid w:val="0019007F"/>
    <w:rsid w:val="001900A5"/>
    <w:rsid w:val="00190C2E"/>
    <w:rsid w:val="00191374"/>
    <w:rsid w:val="00191A12"/>
    <w:rsid w:val="00191DDA"/>
    <w:rsid w:val="0019207F"/>
    <w:rsid w:val="001921B1"/>
    <w:rsid w:val="001921CE"/>
    <w:rsid w:val="0019273F"/>
    <w:rsid w:val="001931BE"/>
    <w:rsid w:val="001931CB"/>
    <w:rsid w:val="00193A75"/>
    <w:rsid w:val="00193A99"/>
    <w:rsid w:val="00193BFF"/>
    <w:rsid w:val="00193C3E"/>
    <w:rsid w:val="00194D48"/>
    <w:rsid w:val="00195211"/>
    <w:rsid w:val="00195288"/>
    <w:rsid w:val="0019528F"/>
    <w:rsid w:val="00195749"/>
    <w:rsid w:val="001963BB"/>
    <w:rsid w:val="0019686F"/>
    <w:rsid w:val="001971C4"/>
    <w:rsid w:val="00197BBA"/>
    <w:rsid w:val="001A00BE"/>
    <w:rsid w:val="001A0301"/>
    <w:rsid w:val="001A05AF"/>
    <w:rsid w:val="001A0791"/>
    <w:rsid w:val="001A0D90"/>
    <w:rsid w:val="001A1080"/>
    <w:rsid w:val="001A11F0"/>
    <w:rsid w:val="001A12F8"/>
    <w:rsid w:val="001A16BB"/>
    <w:rsid w:val="001A1859"/>
    <w:rsid w:val="001A1944"/>
    <w:rsid w:val="001A195D"/>
    <w:rsid w:val="001A19FD"/>
    <w:rsid w:val="001A2BDB"/>
    <w:rsid w:val="001A2F17"/>
    <w:rsid w:val="001A2F5D"/>
    <w:rsid w:val="001A38EE"/>
    <w:rsid w:val="001A3BE9"/>
    <w:rsid w:val="001A3D49"/>
    <w:rsid w:val="001A3D9F"/>
    <w:rsid w:val="001A3E12"/>
    <w:rsid w:val="001A413C"/>
    <w:rsid w:val="001A4565"/>
    <w:rsid w:val="001A4569"/>
    <w:rsid w:val="001A49E5"/>
    <w:rsid w:val="001A4FB6"/>
    <w:rsid w:val="001A54A6"/>
    <w:rsid w:val="001A5A69"/>
    <w:rsid w:val="001A5E1C"/>
    <w:rsid w:val="001A6555"/>
    <w:rsid w:val="001A6663"/>
    <w:rsid w:val="001A66B8"/>
    <w:rsid w:val="001A68EC"/>
    <w:rsid w:val="001A6B0C"/>
    <w:rsid w:val="001A7225"/>
    <w:rsid w:val="001A78B6"/>
    <w:rsid w:val="001A7AE7"/>
    <w:rsid w:val="001A7CBD"/>
    <w:rsid w:val="001A7E0F"/>
    <w:rsid w:val="001B038E"/>
    <w:rsid w:val="001B08F6"/>
    <w:rsid w:val="001B1202"/>
    <w:rsid w:val="001B122C"/>
    <w:rsid w:val="001B14E7"/>
    <w:rsid w:val="001B1870"/>
    <w:rsid w:val="001B1E9C"/>
    <w:rsid w:val="001B1EB5"/>
    <w:rsid w:val="001B1EFD"/>
    <w:rsid w:val="001B22C2"/>
    <w:rsid w:val="001B2321"/>
    <w:rsid w:val="001B27EB"/>
    <w:rsid w:val="001B310C"/>
    <w:rsid w:val="001B331A"/>
    <w:rsid w:val="001B3499"/>
    <w:rsid w:val="001B3622"/>
    <w:rsid w:val="001B3FFD"/>
    <w:rsid w:val="001B40C6"/>
    <w:rsid w:val="001B42EE"/>
    <w:rsid w:val="001B4684"/>
    <w:rsid w:val="001B4C34"/>
    <w:rsid w:val="001B4E59"/>
    <w:rsid w:val="001B524F"/>
    <w:rsid w:val="001B5AB2"/>
    <w:rsid w:val="001B5D0C"/>
    <w:rsid w:val="001B6024"/>
    <w:rsid w:val="001B608B"/>
    <w:rsid w:val="001B667C"/>
    <w:rsid w:val="001B6A11"/>
    <w:rsid w:val="001B71F2"/>
    <w:rsid w:val="001C010D"/>
    <w:rsid w:val="001C0174"/>
    <w:rsid w:val="001C074B"/>
    <w:rsid w:val="001C092B"/>
    <w:rsid w:val="001C09F1"/>
    <w:rsid w:val="001C0B49"/>
    <w:rsid w:val="001C110C"/>
    <w:rsid w:val="001C186E"/>
    <w:rsid w:val="001C1EDB"/>
    <w:rsid w:val="001C279F"/>
    <w:rsid w:val="001C2CE8"/>
    <w:rsid w:val="001C3042"/>
    <w:rsid w:val="001C3096"/>
    <w:rsid w:val="001C3282"/>
    <w:rsid w:val="001C32D0"/>
    <w:rsid w:val="001C338E"/>
    <w:rsid w:val="001C3A48"/>
    <w:rsid w:val="001C3A6A"/>
    <w:rsid w:val="001C4491"/>
    <w:rsid w:val="001C4836"/>
    <w:rsid w:val="001C48B0"/>
    <w:rsid w:val="001C51FB"/>
    <w:rsid w:val="001C5264"/>
    <w:rsid w:val="001C5CC0"/>
    <w:rsid w:val="001C6727"/>
    <w:rsid w:val="001C673B"/>
    <w:rsid w:val="001C71F9"/>
    <w:rsid w:val="001C7385"/>
    <w:rsid w:val="001C75FB"/>
    <w:rsid w:val="001C7680"/>
    <w:rsid w:val="001C788D"/>
    <w:rsid w:val="001C789D"/>
    <w:rsid w:val="001C7C60"/>
    <w:rsid w:val="001D04AB"/>
    <w:rsid w:val="001D0AFE"/>
    <w:rsid w:val="001D12FD"/>
    <w:rsid w:val="001D1CB2"/>
    <w:rsid w:val="001D1DB7"/>
    <w:rsid w:val="001D1F9B"/>
    <w:rsid w:val="001D278B"/>
    <w:rsid w:val="001D293C"/>
    <w:rsid w:val="001D2A05"/>
    <w:rsid w:val="001D2C79"/>
    <w:rsid w:val="001D2E45"/>
    <w:rsid w:val="001D335E"/>
    <w:rsid w:val="001D3C80"/>
    <w:rsid w:val="001D449D"/>
    <w:rsid w:val="001D473F"/>
    <w:rsid w:val="001D512C"/>
    <w:rsid w:val="001D54A7"/>
    <w:rsid w:val="001D5526"/>
    <w:rsid w:val="001D56F7"/>
    <w:rsid w:val="001D5851"/>
    <w:rsid w:val="001D5879"/>
    <w:rsid w:val="001D5B0D"/>
    <w:rsid w:val="001D64CF"/>
    <w:rsid w:val="001D64E1"/>
    <w:rsid w:val="001D6700"/>
    <w:rsid w:val="001D698A"/>
    <w:rsid w:val="001D69BB"/>
    <w:rsid w:val="001D6C3D"/>
    <w:rsid w:val="001D6CC9"/>
    <w:rsid w:val="001D7115"/>
    <w:rsid w:val="001D753C"/>
    <w:rsid w:val="001D76C0"/>
    <w:rsid w:val="001D7B5F"/>
    <w:rsid w:val="001E0017"/>
    <w:rsid w:val="001E0E7C"/>
    <w:rsid w:val="001E1466"/>
    <w:rsid w:val="001E156F"/>
    <w:rsid w:val="001E16DA"/>
    <w:rsid w:val="001E17ED"/>
    <w:rsid w:val="001E18CD"/>
    <w:rsid w:val="001E19D1"/>
    <w:rsid w:val="001E1D01"/>
    <w:rsid w:val="001E1D13"/>
    <w:rsid w:val="001E1D24"/>
    <w:rsid w:val="001E23FD"/>
    <w:rsid w:val="001E27E3"/>
    <w:rsid w:val="001E2A7D"/>
    <w:rsid w:val="001E2D83"/>
    <w:rsid w:val="001E3302"/>
    <w:rsid w:val="001E36C6"/>
    <w:rsid w:val="001E3C86"/>
    <w:rsid w:val="001E4738"/>
    <w:rsid w:val="001E4DB0"/>
    <w:rsid w:val="001E5016"/>
    <w:rsid w:val="001E5906"/>
    <w:rsid w:val="001E5908"/>
    <w:rsid w:val="001E5A31"/>
    <w:rsid w:val="001E5DC5"/>
    <w:rsid w:val="001E5E41"/>
    <w:rsid w:val="001E5E69"/>
    <w:rsid w:val="001E6128"/>
    <w:rsid w:val="001E67EA"/>
    <w:rsid w:val="001E69BD"/>
    <w:rsid w:val="001E6B68"/>
    <w:rsid w:val="001E77D5"/>
    <w:rsid w:val="001E789B"/>
    <w:rsid w:val="001E7911"/>
    <w:rsid w:val="001E7AC1"/>
    <w:rsid w:val="001E7AED"/>
    <w:rsid w:val="001F0956"/>
    <w:rsid w:val="001F0BB3"/>
    <w:rsid w:val="001F1041"/>
    <w:rsid w:val="001F193C"/>
    <w:rsid w:val="001F25EC"/>
    <w:rsid w:val="001F263C"/>
    <w:rsid w:val="001F2DE6"/>
    <w:rsid w:val="001F30E9"/>
    <w:rsid w:val="001F331D"/>
    <w:rsid w:val="001F3336"/>
    <w:rsid w:val="001F3C59"/>
    <w:rsid w:val="001F3CC4"/>
    <w:rsid w:val="001F3CD1"/>
    <w:rsid w:val="001F421C"/>
    <w:rsid w:val="001F449D"/>
    <w:rsid w:val="001F4895"/>
    <w:rsid w:val="001F4D36"/>
    <w:rsid w:val="001F4E97"/>
    <w:rsid w:val="001F554E"/>
    <w:rsid w:val="001F5854"/>
    <w:rsid w:val="001F58C1"/>
    <w:rsid w:val="001F5B5D"/>
    <w:rsid w:val="001F5C0A"/>
    <w:rsid w:val="001F5D04"/>
    <w:rsid w:val="001F5D17"/>
    <w:rsid w:val="001F6431"/>
    <w:rsid w:val="001F6C70"/>
    <w:rsid w:val="001F6DF6"/>
    <w:rsid w:val="001F7024"/>
    <w:rsid w:val="001F734E"/>
    <w:rsid w:val="001F747A"/>
    <w:rsid w:val="001F7EF3"/>
    <w:rsid w:val="0020014B"/>
    <w:rsid w:val="0020030F"/>
    <w:rsid w:val="00200F82"/>
    <w:rsid w:val="002014F6"/>
    <w:rsid w:val="00201978"/>
    <w:rsid w:val="00201A0E"/>
    <w:rsid w:val="00201A54"/>
    <w:rsid w:val="00201D2C"/>
    <w:rsid w:val="00202235"/>
    <w:rsid w:val="002027AE"/>
    <w:rsid w:val="002027B8"/>
    <w:rsid w:val="0020325F"/>
    <w:rsid w:val="002035A1"/>
    <w:rsid w:val="002041A7"/>
    <w:rsid w:val="00204216"/>
    <w:rsid w:val="00204308"/>
    <w:rsid w:val="00204A8C"/>
    <w:rsid w:val="00204C12"/>
    <w:rsid w:val="00204E6C"/>
    <w:rsid w:val="00205899"/>
    <w:rsid w:val="00205AB5"/>
    <w:rsid w:val="00205B5E"/>
    <w:rsid w:val="00205D2E"/>
    <w:rsid w:val="00205FF6"/>
    <w:rsid w:val="00205FFD"/>
    <w:rsid w:val="002060DD"/>
    <w:rsid w:val="00206284"/>
    <w:rsid w:val="0020662D"/>
    <w:rsid w:val="00206BB8"/>
    <w:rsid w:val="00207295"/>
    <w:rsid w:val="002072AA"/>
    <w:rsid w:val="0020763C"/>
    <w:rsid w:val="00207F35"/>
    <w:rsid w:val="002100FB"/>
    <w:rsid w:val="00210124"/>
    <w:rsid w:val="00210AAE"/>
    <w:rsid w:val="00210B98"/>
    <w:rsid w:val="00210CC3"/>
    <w:rsid w:val="00210CC8"/>
    <w:rsid w:val="00210F67"/>
    <w:rsid w:val="00211A68"/>
    <w:rsid w:val="00212472"/>
    <w:rsid w:val="0021257E"/>
    <w:rsid w:val="00212913"/>
    <w:rsid w:val="00212DD5"/>
    <w:rsid w:val="00212FFA"/>
    <w:rsid w:val="00213CCB"/>
    <w:rsid w:val="00213DFA"/>
    <w:rsid w:val="00213E32"/>
    <w:rsid w:val="002146C7"/>
    <w:rsid w:val="002151DB"/>
    <w:rsid w:val="002155F8"/>
    <w:rsid w:val="002156FD"/>
    <w:rsid w:val="00215C96"/>
    <w:rsid w:val="002160AE"/>
    <w:rsid w:val="002162E1"/>
    <w:rsid w:val="002163EC"/>
    <w:rsid w:val="002167AC"/>
    <w:rsid w:val="002168EB"/>
    <w:rsid w:val="00216A98"/>
    <w:rsid w:val="00216DEF"/>
    <w:rsid w:val="00216FB0"/>
    <w:rsid w:val="002171E1"/>
    <w:rsid w:val="002172AC"/>
    <w:rsid w:val="00217D5E"/>
    <w:rsid w:val="00217E2C"/>
    <w:rsid w:val="002202C9"/>
    <w:rsid w:val="0022052D"/>
    <w:rsid w:val="00220A38"/>
    <w:rsid w:val="00221773"/>
    <w:rsid w:val="00221893"/>
    <w:rsid w:val="00221AE0"/>
    <w:rsid w:val="00221C95"/>
    <w:rsid w:val="00221E80"/>
    <w:rsid w:val="00221FF5"/>
    <w:rsid w:val="00222D9F"/>
    <w:rsid w:val="00223635"/>
    <w:rsid w:val="002238A7"/>
    <w:rsid w:val="0022399D"/>
    <w:rsid w:val="00223A0B"/>
    <w:rsid w:val="00223ACB"/>
    <w:rsid w:val="002245D1"/>
    <w:rsid w:val="002248EB"/>
    <w:rsid w:val="00224A15"/>
    <w:rsid w:val="00225220"/>
    <w:rsid w:val="00225B2F"/>
    <w:rsid w:val="00225B86"/>
    <w:rsid w:val="00225D15"/>
    <w:rsid w:val="0022664B"/>
    <w:rsid w:val="00226708"/>
    <w:rsid w:val="00226A2D"/>
    <w:rsid w:val="00226BA2"/>
    <w:rsid w:val="00226F07"/>
    <w:rsid w:val="00226F35"/>
    <w:rsid w:val="00226F9E"/>
    <w:rsid w:val="00226FCD"/>
    <w:rsid w:val="00227434"/>
    <w:rsid w:val="00227488"/>
    <w:rsid w:val="002278E6"/>
    <w:rsid w:val="00227F22"/>
    <w:rsid w:val="002304AC"/>
    <w:rsid w:val="002312DE"/>
    <w:rsid w:val="00231386"/>
    <w:rsid w:val="002313DC"/>
    <w:rsid w:val="0023199B"/>
    <w:rsid w:val="00232518"/>
    <w:rsid w:val="002329B9"/>
    <w:rsid w:val="00233042"/>
    <w:rsid w:val="002330A6"/>
    <w:rsid w:val="0023360C"/>
    <w:rsid w:val="00233BAD"/>
    <w:rsid w:val="002349F0"/>
    <w:rsid w:val="00234E2E"/>
    <w:rsid w:val="002353EC"/>
    <w:rsid w:val="002354F2"/>
    <w:rsid w:val="00235CD6"/>
    <w:rsid w:val="00235EF2"/>
    <w:rsid w:val="002365BC"/>
    <w:rsid w:val="00236BC2"/>
    <w:rsid w:val="00236D07"/>
    <w:rsid w:val="00236D1F"/>
    <w:rsid w:val="0023713C"/>
    <w:rsid w:val="00237565"/>
    <w:rsid w:val="00237B1A"/>
    <w:rsid w:val="00237D72"/>
    <w:rsid w:val="00237F45"/>
    <w:rsid w:val="0024006F"/>
    <w:rsid w:val="00240212"/>
    <w:rsid w:val="0024026E"/>
    <w:rsid w:val="002402D5"/>
    <w:rsid w:val="002407D5"/>
    <w:rsid w:val="00240D20"/>
    <w:rsid w:val="00240F00"/>
    <w:rsid w:val="00241843"/>
    <w:rsid w:val="00241942"/>
    <w:rsid w:val="00241CDD"/>
    <w:rsid w:val="00241F65"/>
    <w:rsid w:val="0024253A"/>
    <w:rsid w:val="00243039"/>
    <w:rsid w:val="002431D6"/>
    <w:rsid w:val="0024399D"/>
    <w:rsid w:val="00244279"/>
    <w:rsid w:val="002447FA"/>
    <w:rsid w:val="002449DD"/>
    <w:rsid w:val="00244EE4"/>
    <w:rsid w:val="00245208"/>
    <w:rsid w:val="00245534"/>
    <w:rsid w:val="002459B2"/>
    <w:rsid w:val="002468BD"/>
    <w:rsid w:val="00246B28"/>
    <w:rsid w:val="002471C4"/>
    <w:rsid w:val="00247A5C"/>
    <w:rsid w:val="00247BDF"/>
    <w:rsid w:val="0025036F"/>
    <w:rsid w:val="0025037B"/>
    <w:rsid w:val="0025040D"/>
    <w:rsid w:val="002506EF"/>
    <w:rsid w:val="002507A8"/>
    <w:rsid w:val="00250CEC"/>
    <w:rsid w:val="00251FB4"/>
    <w:rsid w:val="00252101"/>
    <w:rsid w:val="00252430"/>
    <w:rsid w:val="002525C3"/>
    <w:rsid w:val="00252D61"/>
    <w:rsid w:val="00253A28"/>
    <w:rsid w:val="00253C6C"/>
    <w:rsid w:val="00253D36"/>
    <w:rsid w:val="00253EEA"/>
    <w:rsid w:val="00253F26"/>
    <w:rsid w:val="0025408D"/>
    <w:rsid w:val="0025422C"/>
    <w:rsid w:val="00254ABF"/>
    <w:rsid w:val="00255090"/>
    <w:rsid w:val="00255909"/>
    <w:rsid w:val="00255E0C"/>
    <w:rsid w:val="002568F2"/>
    <w:rsid w:val="00256E13"/>
    <w:rsid w:val="00256ED4"/>
    <w:rsid w:val="0025783A"/>
    <w:rsid w:val="002578EA"/>
    <w:rsid w:val="00257E43"/>
    <w:rsid w:val="00260152"/>
    <w:rsid w:val="00260833"/>
    <w:rsid w:val="00260927"/>
    <w:rsid w:val="00260941"/>
    <w:rsid w:val="00260B63"/>
    <w:rsid w:val="002610B2"/>
    <w:rsid w:val="002611F7"/>
    <w:rsid w:val="002613AF"/>
    <w:rsid w:val="00261F95"/>
    <w:rsid w:val="00262119"/>
    <w:rsid w:val="00262351"/>
    <w:rsid w:val="002628C5"/>
    <w:rsid w:val="00262E5D"/>
    <w:rsid w:val="0026362E"/>
    <w:rsid w:val="00263810"/>
    <w:rsid w:val="00263BF8"/>
    <w:rsid w:val="002640F0"/>
    <w:rsid w:val="00264324"/>
    <w:rsid w:val="00264326"/>
    <w:rsid w:val="002643DE"/>
    <w:rsid w:val="002645AD"/>
    <w:rsid w:val="00265244"/>
    <w:rsid w:val="0026555A"/>
    <w:rsid w:val="00265770"/>
    <w:rsid w:val="00265A40"/>
    <w:rsid w:val="00265B6B"/>
    <w:rsid w:val="00265E0E"/>
    <w:rsid w:val="00265EED"/>
    <w:rsid w:val="002663DF"/>
    <w:rsid w:val="00266F52"/>
    <w:rsid w:val="00267269"/>
    <w:rsid w:val="00267D1A"/>
    <w:rsid w:val="00267FEE"/>
    <w:rsid w:val="00270086"/>
    <w:rsid w:val="00270177"/>
    <w:rsid w:val="002705E6"/>
    <w:rsid w:val="00270854"/>
    <w:rsid w:val="00270BF8"/>
    <w:rsid w:val="002713CC"/>
    <w:rsid w:val="0027146B"/>
    <w:rsid w:val="0027173B"/>
    <w:rsid w:val="002717FC"/>
    <w:rsid w:val="002718CB"/>
    <w:rsid w:val="00271C27"/>
    <w:rsid w:val="00271C9E"/>
    <w:rsid w:val="00271F2E"/>
    <w:rsid w:val="002728DE"/>
    <w:rsid w:val="00272D1E"/>
    <w:rsid w:val="00273329"/>
    <w:rsid w:val="00273AE7"/>
    <w:rsid w:val="00274017"/>
    <w:rsid w:val="002740BC"/>
    <w:rsid w:val="002740D6"/>
    <w:rsid w:val="002751AA"/>
    <w:rsid w:val="00275B73"/>
    <w:rsid w:val="00276374"/>
    <w:rsid w:val="002765EA"/>
    <w:rsid w:val="00276678"/>
    <w:rsid w:val="00276708"/>
    <w:rsid w:val="00276A9E"/>
    <w:rsid w:val="00276DDC"/>
    <w:rsid w:val="00277103"/>
    <w:rsid w:val="00277801"/>
    <w:rsid w:val="0028074F"/>
    <w:rsid w:val="00280A29"/>
    <w:rsid w:val="00280A32"/>
    <w:rsid w:val="00280E3D"/>
    <w:rsid w:val="00280E5A"/>
    <w:rsid w:val="002812C3"/>
    <w:rsid w:val="00281A02"/>
    <w:rsid w:val="00281D02"/>
    <w:rsid w:val="00282ABD"/>
    <w:rsid w:val="00282BF3"/>
    <w:rsid w:val="00282C75"/>
    <w:rsid w:val="00282DD1"/>
    <w:rsid w:val="00282DE8"/>
    <w:rsid w:val="00282F82"/>
    <w:rsid w:val="00283D00"/>
    <w:rsid w:val="002846E1"/>
    <w:rsid w:val="00284743"/>
    <w:rsid w:val="0028502F"/>
    <w:rsid w:val="0028592A"/>
    <w:rsid w:val="00285BA3"/>
    <w:rsid w:val="00286167"/>
    <w:rsid w:val="00286186"/>
    <w:rsid w:val="00286200"/>
    <w:rsid w:val="002865AE"/>
    <w:rsid w:val="002869C2"/>
    <w:rsid w:val="00286B75"/>
    <w:rsid w:val="00286E6C"/>
    <w:rsid w:val="002876C4"/>
    <w:rsid w:val="002876D5"/>
    <w:rsid w:val="00287CA3"/>
    <w:rsid w:val="00290092"/>
    <w:rsid w:val="00290AE7"/>
    <w:rsid w:val="00290C1D"/>
    <w:rsid w:val="00290DD4"/>
    <w:rsid w:val="00290ED1"/>
    <w:rsid w:val="00290EEC"/>
    <w:rsid w:val="00291407"/>
    <w:rsid w:val="00291655"/>
    <w:rsid w:val="00292286"/>
    <w:rsid w:val="00292FF0"/>
    <w:rsid w:val="00293084"/>
    <w:rsid w:val="002936CC"/>
    <w:rsid w:val="0029375F"/>
    <w:rsid w:val="00293B7E"/>
    <w:rsid w:val="00293BE2"/>
    <w:rsid w:val="0029403D"/>
    <w:rsid w:val="0029433F"/>
    <w:rsid w:val="002945EB"/>
    <w:rsid w:val="00294956"/>
    <w:rsid w:val="00294E17"/>
    <w:rsid w:val="00294E58"/>
    <w:rsid w:val="00295377"/>
    <w:rsid w:val="00295652"/>
    <w:rsid w:val="00296561"/>
    <w:rsid w:val="0029673C"/>
    <w:rsid w:val="00296865"/>
    <w:rsid w:val="00296A0F"/>
    <w:rsid w:val="00297001"/>
    <w:rsid w:val="002973A9"/>
    <w:rsid w:val="002976AF"/>
    <w:rsid w:val="00297C3B"/>
    <w:rsid w:val="00297E95"/>
    <w:rsid w:val="002A15EB"/>
    <w:rsid w:val="002A17ED"/>
    <w:rsid w:val="002A1944"/>
    <w:rsid w:val="002A1D66"/>
    <w:rsid w:val="002A2517"/>
    <w:rsid w:val="002A2B9C"/>
    <w:rsid w:val="002A312E"/>
    <w:rsid w:val="002A36EB"/>
    <w:rsid w:val="002A3D78"/>
    <w:rsid w:val="002A42C9"/>
    <w:rsid w:val="002A4A78"/>
    <w:rsid w:val="002A4B7F"/>
    <w:rsid w:val="002A4D30"/>
    <w:rsid w:val="002A4FA9"/>
    <w:rsid w:val="002A5AF1"/>
    <w:rsid w:val="002A5DBB"/>
    <w:rsid w:val="002A62ED"/>
    <w:rsid w:val="002A6396"/>
    <w:rsid w:val="002A64B7"/>
    <w:rsid w:val="002A6B1F"/>
    <w:rsid w:val="002A6F74"/>
    <w:rsid w:val="002A6F95"/>
    <w:rsid w:val="002A7446"/>
    <w:rsid w:val="002A79D4"/>
    <w:rsid w:val="002A7B83"/>
    <w:rsid w:val="002A7C3D"/>
    <w:rsid w:val="002A7CBD"/>
    <w:rsid w:val="002B004A"/>
    <w:rsid w:val="002B0461"/>
    <w:rsid w:val="002B0DCC"/>
    <w:rsid w:val="002B1835"/>
    <w:rsid w:val="002B1A48"/>
    <w:rsid w:val="002B2643"/>
    <w:rsid w:val="002B272B"/>
    <w:rsid w:val="002B2DE8"/>
    <w:rsid w:val="002B366B"/>
    <w:rsid w:val="002B3E36"/>
    <w:rsid w:val="002B3EF4"/>
    <w:rsid w:val="002B4FCC"/>
    <w:rsid w:val="002B50E6"/>
    <w:rsid w:val="002B531A"/>
    <w:rsid w:val="002B53A9"/>
    <w:rsid w:val="002B5877"/>
    <w:rsid w:val="002B5BD2"/>
    <w:rsid w:val="002B5E65"/>
    <w:rsid w:val="002B5F4C"/>
    <w:rsid w:val="002B6112"/>
    <w:rsid w:val="002B6224"/>
    <w:rsid w:val="002B672A"/>
    <w:rsid w:val="002B6B87"/>
    <w:rsid w:val="002B6DD4"/>
    <w:rsid w:val="002B727E"/>
    <w:rsid w:val="002B73BA"/>
    <w:rsid w:val="002B78DF"/>
    <w:rsid w:val="002B79DE"/>
    <w:rsid w:val="002C02B4"/>
    <w:rsid w:val="002C04F1"/>
    <w:rsid w:val="002C0757"/>
    <w:rsid w:val="002C0EA9"/>
    <w:rsid w:val="002C1334"/>
    <w:rsid w:val="002C1335"/>
    <w:rsid w:val="002C13A0"/>
    <w:rsid w:val="002C1A35"/>
    <w:rsid w:val="002C2316"/>
    <w:rsid w:val="002C27CF"/>
    <w:rsid w:val="002C2C3F"/>
    <w:rsid w:val="002C2D09"/>
    <w:rsid w:val="002C3089"/>
    <w:rsid w:val="002C317E"/>
    <w:rsid w:val="002C3196"/>
    <w:rsid w:val="002C350D"/>
    <w:rsid w:val="002C3C0E"/>
    <w:rsid w:val="002C3DB3"/>
    <w:rsid w:val="002C3EA8"/>
    <w:rsid w:val="002C48F1"/>
    <w:rsid w:val="002C4C88"/>
    <w:rsid w:val="002C4EFA"/>
    <w:rsid w:val="002C4FF9"/>
    <w:rsid w:val="002C512D"/>
    <w:rsid w:val="002C5688"/>
    <w:rsid w:val="002C5EA2"/>
    <w:rsid w:val="002C6419"/>
    <w:rsid w:val="002C7164"/>
    <w:rsid w:val="002C7679"/>
    <w:rsid w:val="002C7883"/>
    <w:rsid w:val="002D0034"/>
    <w:rsid w:val="002D094F"/>
    <w:rsid w:val="002D0ACE"/>
    <w:rsid w:val="002D0C42"/>
    <w:rsid w:val="002D0D82"/>
    <w:rsid w:val="002D138A"/>
    <w:rsid w:val="002D163B"/>
    <w:rsid w:val="002D1B04"/>
    <w:rsid w:val="002D1F2A"/>
    <w:rsid w:val="002D20A4"/>
    <w:rsid w:val="002D22B5"/>
    <w:rsid w:val="002D248B"/>
    <w:rsid w:val="002D24E5"/>
    <w:rsid w:val="002D28BD"/>
    <w:rsid w:val="002D2B42"/>
    <w:rsid w:val="002D2D67"/>
    <w:rsid w:val="002D2E67"/>
    <w:rsid w:val="002D3315"/>
    <w:rsid w:val="002D349F"/>
    <w:rsid w:val="002D359C"/>
    <w:rsid w:val="002D3C5E"/>
    <w:rsid w:val="002D3FBC"/>
    <w:rsid w:val="002D4509"/>
    <w:rsid w:val="002D4AAE"/>
    <w:rsid w:val="002D5D37"/>
    <w:rsid w:val="002D62F5"/>
    <w:rsid w:val="002D6330"/>
    <w:rsid w:val="002D64B2"/>
    <w:rsid w:val="002D6641"/>
    <w:rsid w:val="002D67C3"/>
    <w:rsid w:val="002D689D"/>
    <w:rsid w:val="002D6C80"/>
    <w:rsid w:val="002D6E3C"/>
    <w:rsid w:val="002D6F56"/>
    <w:rsid w:val="002D7522"/>
    <w:rsid w:val="002D754B"/>
    <w:rsid w:val="002D75C7"/>
    <w:rsid w:val="002E024A"/>
    <w:rsid w:val="002E0322"/>
    <w:rsid w:val="002E05DF"/>
    <w:rsid w:val="002E0827"/>
    <w:rsid w:val="002E0EE8"/>
    <w:rsid w:val="002E119A"/>
    <w:rsid w:val="002E130D"/>
    <w:rsid w:val="002E194E"/>
    <w:rsid w:val="002E1A30"/>
    <w:rsid w:val="002E1D98"/>
    <w:rsid w:val="002E1DAA"/>
    <w:rsid w:val="002E2C33"/>
    <w:rsid w:val="002E2F16"/>
    <w:rsid w:val="002E387D"/>
    <w:rsid w:val="002E3A6D"/>
    <w:rsid w:val="002E3E8A"/>
    <w:rsid w:val="002E401B"/>
    <w:rsid w:val="002E41CF"/>
    <w:rsid w:val="002E44CE"/>
    <w:rsid w:val="002E4CDF"/>
    <w:rsid w:val="002E5CBF"/>
    <w:rsid w:val="002E60FC"/>
    <w:rsid w:val="002E61FB"/>
    <w:rsid w:val="002E6232"/>
    <w:rsid w:val="002E6725"/>
    <w:rsid w:val="002E6F01"/>
    <w:rsid w:val="002E7382"/>
    <w:rsid w:val="002E75C6"/>
    <w:rsid w:val="002E791D"/>
    <w:rsid w:val="002F082B"/>
    <w:rsid w:val="002F1173"/>
    <w:rsid w:val="002F1554"/>
    <w:rsid w:val="002F2121"/>
    <w:rsid w:val="002F2BA6"/>
    <w:rsid w:val="002F2D4B"/>
    <w:rsid w:val="002F308B"/>
    <w:rsid w:val="002F30DC"/>
    <w:rsid w:val="002F3383"/>
    <w:rsid w:val="002F3E72"/>
    <w:rsid w:val="002F3EAB"/>
    <w:rsid w:val="002F41A2"/>
    <w:rsid w:val="002F4A81"/>
    <w:rsid w:val="002F52AA"/>
    <w:rsid w:val="002F56E0"/>
    <w:rsid w:val="002F5905"/>
    <w:rsid w:val="002F5E4F"/>
    <w:rsid w:val="002F5F92"/>
    <w:rsid w:val="002F606F"/>
    <w:rsid w:val="002F64A8"/>
    <w:rsid w:val="002F7271"/>
    <w:rsid w:val="002F7D17"/>
    <w:rsid w:val="00300207"/>
    <w:rsid w:val="00300569"/>
    <w:rsid w:val="00300E88"/>
    <w:rsid w:val="00300FF7"/>
    <w:rsid w:val="003013DB"/>
    <w:rsid w:val="0030199B"/>
    <w:rsid w:val="00301B74"/>
    <w:rsid w:val="00301ED1"/>
    <w:rsid w:val="00301FAA"/>
    <w:rsid w:val="00302402"/>
    <w:rsid w:val="00302522"/>
    <w:rsid w:val="0030261C"/>
    <w:rsid w:val="0030277B"/>
    <w:rsid w:val="00303A49"/>
    <w:rsid w:val="00303BD0"/>
    <w:rsid w:val="003041E0"/>
    <w:rsid w:val="003046F4"/>
    <w:rsid w:val="0030535C"/>
    <w:rsid w:val="00305B0A"/>
    <w:rsid w:val="00306BF4"/>
    <w:rsid w:val="00306DE5"/>
    <w:rsid w:val="00306F80"/>
    <w:rsid w:val="0030750C"/>
    <w:rsid w:val="003075B2"/>
    <w:rsid w:val="00307755"/>
    <w:rsid w:val="00307884"/>
    <w:rsid w:val="00307971"/>
    <w:rsid w:val="0031006A"/>
    <w:rsid w:val="00310485"/>
    <w:rsid w:val="003108C0"/>
    <w:rsid w:val="00310A4F"/>
    <w:rsid w:val="00310A5C"/>
    <w:rsid w:val="00310BAA"/>
    <w:rsid w:val="00310F44"/>
    <w:rsid w:val="00310FF9"/>
    <w:rsid w:val="00311370"/>
    <w:rsid w:val="00311B03"/>
    <w:rsid w:val="00312509"/>
    <w:rsid w:val="003127E5"/>
    <w:rsid w:val="0031295E"/>
    <w:rsid w:val="00312AD0"/>
    <w:rsid w:val="003137D1"/>
    <w:rsid w:val="00313949"/>
    <w:rsid w:val="00313D15"/>
    <w:rsid w:val="00313D6F"/>
    <w:rsid w:val="00313EDD"/>
    <w:rsid w:val="00314400"/>
    <w:rsid w:val="003144A6"/>
    <w:rsid w:val="00314577"/>
    <w:rsid w:val="0031462B"/>
    <w:rsid w:val="00314E5C"/>
    <w:rsid w:val="003151E5"/>
    <w:rsid w:val="0031559D"/>
    <w:rsid w:val="00315DC9"/>
    <w:rsid w:val="00315E79"/>
    <w:rsid w:val="00315F7C"/>
    <w:rsid w:val="00316035"/>
    <w:rsid w:val="003160EE"/>
    <w:rsid w:val="003161AA"/>
    <w:rsid w:val="0031644F"/>
    <w:rsid w:val="003165B3"/>
    <w:rsid w:val="00316721"/>
    <w:rsid w:val="00316A2C"/>
    <w:rsid w:val="00317035"/>
    <w:rsid w:val="003170EE"/>
    <w:rsid w:val="0031788D"/>
    <w:rsid w:val="00317BEC"/>
    <w:rsid w:val="00317C36"/>
    <w:rsid w:val="00317E80"/>
    <w:rsid w:val="00317E8B"/>
    <w:rsid w:val="00317EC7"/>
    <w:rsid w:val="003200EF"/>
    <w:rsid w:val="0032052B"/>
    <w:rsid w:val="00320BA2"/>
    <w:rsid w:val="00320F89"/>
    <w:rsid w:val="0032129A"/>
    <w:rsid w:val="00321AE1"/>
    <w:rsid w:val="00321BFE"/>
    <w:rsid w:val="00322D99"/>
    <w:rsid w:val="00323097"/>
    <w:rsid w:val="003232EA"/>
    <w:rsid w:val="00323773"/>
    <w:rsid w:val="003238E7"/>
    <w:rsid w:val="00323BCC"/>
    <w:rsid w:val="00323CD5"/>
    <w:rsid w:val="003248A0"/>
    <w:rsid w:val="00324AA5"/>
    <w:rsid w:val="00325643"/>
    <w:rsid w:val="00326057"/>
    <w:rsid w:val="00326A1D"/>
    <w:rsid w:val="00326C06"/>
    <w:rsid w:val="00326F76"/>
    <w:rsid w:val="00327439"/>
    <w:rsid w:val="0032751C"/>
    <w:rsid w:val="00327E4C"/>
    <w:rsid w:val="003302CA"/>
    <w:rsid w:val="0033053F"/>
    <w:rsid w:val="00330F4A"/>
    <w:rsid w:val="00331D14"/>
    <w:rsid w:val="00331D32"/>
    <w:rsid w:val="00332079"/>
    <w:rsid w:val="00332FC2"/>
    <w:rsid w:val="0033301B"/>
    <w:rsid w:val="00333021"/>
    <w:rsid w:val="003330A4"/>
    <w:rsid w:val="003330C4"/>
    <w:rsid w:val="003330C9"/>
    <w:rsid w:val="00333370"/>
    <w:rsid w:val="00333392"/>
    <w:rsid w:val="00333C3D"/>
    <w:rsid w:val="00333D43"/>
    <w:rsid w:val="00333FE2"/>
    <w:rsid w:val="00334172"/>
    <w:rsid w:val="00334178"/>
    <w:rsid w:val="003344DF"/>
    <w:rsid w:val="0033574C"/>
    <w:rsid w:val="00335875"/>
    <w:rsid w:val="00335975"/>
    <w:rsid w:val="003359A7"/>
    <w:rsid w:val="00335D21"/>
    <w:rsid w:val="00336235"/>
    <w:rsid w:val="00336F8C"/>
    <w:rsid w:val="003415E1"/>
    <w:rsid w:val="00341771"/>
    <w:rsid w:val="00341ACB"/>
    <w:rsid w:val="0034215D"/>
    <w:rsid w:val="003421FE"/>
    <w:rsid w:val="003423E3"/>
    <w:rsid w:val="00342794"/>
    <w:rsid w:val="0034329B"/>
    <w:rsid w:val="003436AF"/>
    <w:rsid w:val="00343777"/>
    <w:rsid w:val="0034424B"/>
    <w:rsid w:val="003447BB"/>
    <w:rsid w:val="00345441"/>
    <w:rsid w:val="00345936"/>
    <w:rsid w:val="0034598C"/>
    <w:rsid w:val="00345F15"/>
    <w:rsid w:val="0034603F"/>
    <w:rsid w:val="0034644D"/>
    <w:rsid w:val="00346458"/>
    <w:rsid w:val="00346736"/>
    <w:rsid w:val="00346ABF"/>
    <w:rsid w:val="00346BC0"/>
    <w:rsid w:val="00346F4E"/>
    <w:rsid w:val="00346F51"/>
    <w:rsid w:val="00346FD8"/>
    <w:rsid w:val="00347C92"/>
    <w:rsid w:val="00350381"/>
    <w:rsid w:val="00350C5C"/>
    <w:rsid w:val="00350CCC"/>
    <w:rsid w:val="00350DE3"/>
    <w:rsid w:val="00350EFA"/>
    <w:rsid w:val="00351107"/>
    <w:rsid w:val="00351404"/>
    <w:rsid w:val="0035202E"/>
    <w:rsid w:val="0035207C"/>
    <w:rsid w:val="003527D1"/>
    <w:rsid w:val="003528C9"/>
    <w:rsid w:val="00352AAE"/>
    <w:rsid w:val="003534E5"/>
    <w:rsid w:val="003536D7"/>
    <w:rsid w:val="0035370A"/>
    <w:rsid w:val="00353E94"/>
    <w:rsid w:val="00353EEC"/>
    <w:rsid w:val="00353F4B"/>
    <w:rsid w:val="00354230"/>
    <w:rsid w:val="00354614"/>
    <w:rsid w:val="00354D37"/>
    <w:rsid w:val="0035581E"/>
    <w:rsid w:val="003559CC"/>
    <w:rsid w:val="003560DF"/>
    <w:rsid w:val="003561E8"/>
    <w:rsid w:val="00356AC5"/>
    <w:rsid w:val="00356EEA"/>
    <w:rsid w:val="00356F69"/>
    <w:rsid w:val="00357547"/>
    <w:rsid w:val="003575DA"/>
    <w:rsid w:val="00357864"/>
    <w:rsid w:val="00360487"/>
    <w:rsid w:val="00360A86"/>
    <w:rsid w:val="0036100B"/>
    <w:rsid w:val="00361270"/>
    <w:rsid w:val="003614F8"/>
    <w:rsid w:val="00361897"/>
    <w:rsid w:val="003618D9"/>
    <w:rsid w:val="00361915"/>
    <w:rsid w:val="00361D0A"/>
    <w:rsid w:val="00361E85"/>
    <w:rsid w:val="00362034"/>
    <w:rsid w:val="003628B7"/>
    <w:rsid w:val="0036330F"/>
    <w:rsid w:val="003636C3"/>
    <w:rsid w:val="003639EA"/>
    <w:rsid w:val="00363C82"/>
    <w:rsid w:val="00363E26"/>
    <w:rsid w:val="00363EEC"/>
    <w:rsid w:val="00363FC8"/>
    <w:rsid w:val="003642C8"/>
    <w:rsid w:val="00364461"/>
    <w:rsid w:val="00364B03"/>
    <w:rsid w:val="00365160"/>
    <w:rsid w:val="00365433"/>
    <w:rsid w:val="0036545F"/>
    <w:rsid w:val="00365F2A"/>
    <w:rsid w:val="00365F6E"/>
    <w:rsid w:val="003662E8"/>
    <w:rsid w:val="0036631A"/>
    <w:rsid w:val="00366496"/>
    <w:rsid w:val="00366571"/>
    <w:rsid w:val="00367426"/>
    <w:rsid w:val="00367C62"/>
    <w:rsid w:val="00367C73"/>
    <w:rsid w:val="00367EED"/>
    <w:rsid w:val="003707A7"/>
    <w:rsid w:val="00370ED3"/>
    <w:rsid w:val="003710EE"/>
    <w:rsid w:val="003714C5"/>
    <w:rsid w:val="00371664"/>
    <w:rsid w:val="00371DFB"/>
    <w:rsid w:val="00371FE0"/>
    <w:rsid w:val="00372065"/>
    <w:rsid w:val="0037277F"/>
    <w:rsid w:val="003739A4"/>
    <w:rsid w:val="00373B49"/>
    <w:rsid w:val="00374106"/>
    <w:rsid w:val="00374273"/>
    <w:rsid w:val="0037429F"/>
    <w:rsid w:val="00374603"/>
    <w:rsid w:val="00374650"/>
    <w:rsid w:val="00374BD9"/>
    <w:rsid w:val="00374DED"/>
    <w:rsid w:val="0037503C"/>
    <w:rsid w:val="00375BC7"/>
    <w:rsid w:val="00375E60"/>
    <w:rsid w:val="00375E78"/>
    <w:rsid w:val="00376304"/>
    <w:rsid w:val="00376ACF"/>
    <w:rsid w:val="00376E6D"/>
    <w:rsid w:val="00377451"/>
    <w:rsid w:val="00377A57"/>
    <w:rsid w:val="00377CB3"/>
    <w:rsid w:val="00380EFF"/>
    <w:rsid w:val="003812B0"/>
    <w:rsid w:val="00381453"/>
    <w:rsid w:val="003816F3"/>
    <w:rsid w:val="0038175F"/>
    <w:rsid w:val="00382450"/>
    <w:rsid w:val="00382F0F"/>
    <w:rsid w:val="0038339A"/>
    <w:rsid w:val="003842D0"/>
    <w:rsid w:val="0038459A"/>
    <w:rsid w:val="003845BB"/>
    <w:rsid w:val="003847D7"/>
    <w:rsid w:val="003847FF"/>
    <w:rsid w:val="00384E45"/>
    <w:rsid w:val="0038502C"/>
    <w:rsid w:val="00385372"/>
    <w:rsid w:val="0038635C"/>
    <w:rsid w:val="003871D1"/>
    <w:rsid w:val="00387C00"/>
    <w:rsid w:val="00387C58"/>
    <w:rsid w:val="00390D82"/>
    <w:rsid w:val="00391142"/>
    <w:rsid w:val="00391328"/>
    <w:rsid w:val="00391399"/>
    <w:rsid w:val="0039184D"/>
    <w:rsid w:val="00391C32"/>
    <w:rsid w:val="00391C58"/>
    <w:rsid w:val="00391D5A"/>
    <w:rsid w:val="0039201F"/>
    <w:rsid w:val="0039241C"/>
    <w:rsid w:val="00392B4B"/>
    <w:rsid w:val="00392CD1"/>
    <w:rsid w:val="00392DC4"/>
    <w:rsid w:val="0039337F"/>
    <w:rsid w:val="0039362F"/>
    <w:rsid w:val="0039459D"/>
    <w:rsid w:val="0039483F"/>
    <w:rsid w:val="003948A1"/>
    <w:rsid w:val="003948DA"/>
    <w:rsid w:val="00394A72"/>
    <w:rsid w:val="00394E40"/>
    <w:rsid w:val="00394E4F"/>
    <w:rsid w:val="00394E9F"/>
    <w:rsid w:val="00395335"/>
    <w:rsid w:val="00395780"/>
    <w:rsid w:val="00395797"/>
    <w:rsid w:val="003958AE"/>
    <w:rsid w:val="00395D92"/>
    <w:rsid w:val="00395EAC"/>
    <w:rsid w:val="0039619D"/>
    <w:rsid w:val="00396577"/>
    <w:rsid w:val="00396888"/>
    <w:rsid w:val="00396A17"/>
    <w:rsid w:val="00396CA6"/>
    <w:rsid w:val="00396EBB"/>
    <w:rsid w:val="00396F7C"/>
    <w:rsid w:val="00397268"/>
    <w:rsid w:val="0039751E"/>
    <w:rsid w:val="00397D9C"/>
    <w:rsid w:val="003A046D"/>
    <w:rsid w:val="003A0A75"/>
    <w:rsid w:val="003A0C04"/>
    <w:rsid w:val="003A0D66"/>
    <w:rsid w:val="003A0EE6"/>
    <w:rsid w:val="003A1547"/>
    <w:rsid w:val="003A1806"/>
    <w:rsid w:val="003A19C8"/>
    <w:rsid w:val="003A1C4F"/>
    <w:rsid w:val="003A1C59"/>
    <w:rsid w:val="003A290C"/>
    <w:rsid w:val="003A2962"/>
    <w:rsid w:val="003A2AE8"/>
    <w:rsid w:val="003A2D44"/>
    <w:rsid w:val="003A3484"/>
    <w:rsid w:val="003A38BB"/>
    <w:rsid w:val="003A391D"/>
    <w:rsid w:val="003A3B3C"/>
    <w:rsid w:val="003A5388"/>
    <w:rsid w:val="003A58FE"/>
    <w:rsid w:val="003A5902"/>
    <w:rsid w:val="003A59A9"/>
    <w:rsid w:val="003A5BD2"/>
    <w:rsid w:val="003A6BF9"/>
    <w:rsid w:val="003A70E6"/>
    <w:rsid w:val="003A7228"/>
    <w:rsid w:val="003A75D6"/>
    <w:rsid w:val="003A7629"/>
    <w:rsid w:val="003A7931"/>
    <w:rsid w:val="003B0182"/>
    <w:rsid w:val="003B095E"/>
    <w:rsid w:val="003B09CB"/>
    <w:rsid w:val="003B0E06"/>
    <w:rsid w:val="003B102B"/>
    <w:rsid w:val="003B1564"/>
    <w:rsid w:val="003B1565"/>
    <w:rsid w:val="003B1700"/>
    <w:rsid w:val="003B244D"/>
    <w:rsid w:val="003B260B"/>
    <w:rsid w:val="003B32E7"/>
    <w:rsid w:val="003B3762"/>
    <w:rsid w:val="003B3BF2"/>
    <w:rsid w:val="003B3D7C"/>
    <w:rsid w:val="003B41FC"/>
    <w:rsid w:val="003B4223"/>
    <w:rsid w:val="003B4C66"/>
    <w:rsid w:val="003B4E03"/>
    <w:rsid w:val="003B518B"/>
    <w:rsid w:val="003B52F5"/>
    <w:rsid w:val="003B543A"/>
    <w:rsid w:val="003B554B"/>
    <w:rsid w:val="003B5FFB"/>
    <w:rsid w:val="003B6878"/>
    <w:rsid w:val="003B6B70"/>
    <w:rsid w:val="003B6D4A"/>
    <w:rsid w:val="003B7540"/>
    <w:rsid w:val="003B7CB3"/>
    <w:rsid w:val="003B7E75"/>
    <w:rsid w:val="003C0229"/>
    <w:rsid w:val="003C0482"/>
    <w:rsid w:val="003C0527"/>
    <w:rsid w:val="003C053D"/>
    <w:rsid w:val="003C0735"/>
    <w:rsid w:val="003C1332"/>
    <w:rsid w:val="003C21A3"/>
    <w:rsid w:val="003C25D3"/>
    <w:rsid w:val="003C26FF"/>
    <w:rsid w:val="003C27A0"/>
    <w:rsid w:val="003C29FE"/>
    <w:rsid w:val="003C2A1A"/>
    <w:rsid w:val="003C2AE2"/>
    <w:rsid w:val="003C2F12"/>
    <w:rsid w:val="003C3184"/>
    <w:rsid w:val="003C31EB"/>
    <w:rsid w:val="003C3751"/>
    <w:rsid w:val="003C41C6"/>
    <w:rsid w:val="003C4F32"/>
    <w:rsid w:val="003C5D22"/>
    <w:rsid w:val="003C5F7F"/>
    <w:rsid w:val="003C5F95"/>
    <w:rsid w:val="003C6683"/>
    <w:rsid w:val="003D0542"/>
    <w:rsid w:val="003D0917"/>
    <w:rsid w:val="003D0B61"/>
    <w:rsid w:val="003D0DAD"/>
    <w:rsid w:val="003D101F"/>
    <w:rsid w:val="003D117E"/>
    <w:rsid w:val="003D1324"/>
    <w:rsid w:val="003D168C"/>
    <w:rsid w:val="003D1812"/>
    <w:rsid w:val="003D1941"/>
    <w:rsid w:val="003D1B9F"/>
    <w:rsid w:val="003D2131"/>
    <w:rsid w:val="003D2165"/>
    <w:rsid w:val="003D2231"/>
    <w:rsid w:val="003D24F3"/>
    <w:rsid w:val="003D28E1"/>
    <w:rsid w:val="003D2A2A"/>
    <w:rsid w:val="003D2CE3"/>
    <w:rsid w:val="003D32E4"/>
    <w:rsid w:val="003D3603"/>
    <w:rsid w:val="003D3675"/>
    <w:rsid w:val="003D388F"/>
    <w:rsid w:val="003D3B21"/>
    <w:rsid w:val="003D3C0C"/>
    <w:rsid w:val="003D40FE"/>
    <w:rsid w:val="003D429A"/>
    <w:rsid w:val="003D489B"/>
    <w:rsid w:val="003D5036"/>
    <w:rsid w:val="003D503A"/>
    <w:rsid w:val="003D55A1"/>
    <w:rsid w:val="003D5B7D"/>
    <w:rsid w:val="003D624B"/>
    <w:rsid w:val="003D66F6"/>
    <w:rsid w:val="003D67FF"/>
    <w:rsid w:val="003D686F"/>
    <w:rsid w:val="003D687C"/>
    <w:rsid w:val="003D6EAB"/>
    <w:rsid w:val="003D7E10"/>
    <w:rsid w:val="003D7F4A"/>
    <w:rsid w:val="003E02E8"/>
    <w:rsid w:val="003E0B00"/>
    <w:rsid w:val="003E0C01"/>
    <w:rsid w:val="003E1247"/>
    <w:rsid w:val="003E1498"/>
    <w:rsid w:val="003E182A"/>
    <w:rsid w:val="003E1955"/>
    <w:rsid w:val="003E21E6"/>
    <w:rsid w:val="003E22BF"/>
    <w:rsid w:val="003E261B"/>
    <w:rsid w:val="003E26E3"/>
    <w:rsid w:val="003E2A39"/>
    <w:rsid w:val="003E2D21"/>
    <w:rsid w:val="003E2F7A"/>
    <w:rsid w:val="003E3B69"/>
    <w:rsid w:val="003E4771"/>
    <w:rsid w:val="003E49CC"/>
    <w:rsid w:val="003E4E37"/>
    <w:rsid w:val="003E5029"/>
    <w:rsid w:val="003E5E5A"/>
    <w:rsid w:val="003E6512"/>
    <w:rsid w:val="003E6F81"/>
    <w:rsid w:val="003E7C2F"/>
    <w:rsid w:val="003F098A"/>
    <w:rsid w:val="003F0A69"/>
    <w:rsid w:val="003F0C66"/>
    <w:rsid w:val="003F1892"/>
    <w:rsid w:val="003F2048"/>
    <w:rsid w:val="003F249D"/>
    <w:rsid w:val="003F2CC3"/>
    <w:rsid w:val="003F2F1D"/>
    <w:rsid w:val="003F2F9C"/>
    <w:rsid w:val="003F339E"/>
    <w:rsid w:val="003F3534"/>
    <w:rsid w:val="003F3588"/>
    <w:rsid w:val="003F372A"/>
    <w:rsid w:val="003F3862"/>
    <w:rsid w:val="003F3A67"/>
    <w:rsid w:val="003F3E30"/>
    <w:rsid w:val="003F438D"/>
    <w:rsid w:val="003F4885"/>
    <w:rsid w:val="003F4BFC"/>
    <w:rsid w:val="003F4F77"/>
    <w:rsid w:val="003F5D55"/>
    <w:rsid w:val="003F5DAC"/>
    <w:rsid w:val="003F6034"/>
    <w:rsid w:val="003F641C"/>
    <w:rsid w:val="003F6730"/>
    <w:rsid w:val="003F6756"/>
    <w:rsid w:val="003F6BC5"/>
    <w:rsid w:val="003F6C24"/>
    <w:rsid w:val="003F71A0"/>
    <w:rsid w:val="003F7BA0"/>
    <w:rsid w:val="003F7DFC"/>
    <w:rsid w:val="004009B8"/>
    <w:rsid w:val="00400BDD"/>
    <w:rsid w:val="004017F5"/>
    <w:rsid w:val="00402554"/>
    <w:rsid w:val="00402702"/>
    <w:rsid w:val="00402BD2"/>
    <w:rsid w:val="00402C8A"/>
    <w:rsid w:val="00402DF3"/>
    <w:rsid w:val="0040346D"/>
    <w:rsid w:val="004034FA"/>
    <w:rsid w:val="0040391C"/>
    <w:rsid w:val="004039A9"/>
    <w:rsid w:val="00403E16"/>
    <w:rsid w:val="004041D0"/>
    <w:rsid w:val="0040430B"/>
    <w:rsid w:val="004054C5"/>
    <w:rsid w:val="00405552"/>
    <w:rsid w:val="00405812"/>
    <w:rsid w:val="00405840"/>
    <w:rsid w:val="00405B65"/>
    <w:rsid w:val="00405C40"/>
    <w:rsid w:val="00405E27"/>
    <w:rsid w:val="00405E61"/>
    <w:rsid w:val="00406067"/>
    <w:rsid w:val="00406389"/>
    <w:rsid w:val="004065D8"/>
    <w:rsid w:val="00406776"/>
    <w:rsid w:val="00406941"/>
    <w:rsid w:val="00406B36"/>
    <w:rsid w:val="00406CA8"/>
    <w:rsid w:val="00407069"/>
    <w:rsid w:val="0040741E"/>
    <w:rsid w:val="00407648"/>
    <w:rsid w:val="004076A4"/>
    <w:rsid w:val="00407952"/>
    <w:rsid w:val="00407B13"/>
    <w:rsid w:val="00407EC7"/>
    <w:rsid w:val="00407F59"/>
    <w:rsid w:val="004101A1"/>
    <w:rsid w:val="004101B2"/>
    <w:rsid w:val="004101C2"/>
    <w:rsid w:val="00410B81"/>
    <w:rsid w:val="00410FBF"/>
    <w:rsid w:val="004110FF"/>
    <w:rsid w:val="00411550"/>
    <w:rsid w:val="00411675"/>
    <w:rsid w:val="004125DD"/>
    <w:rsid w:val="00412665"/>
    <w:rsid w:val="00412869"/>
    <w:rsid w:val="00412AFB"/>
    <w:rsid w:val="00413AC5"/>
    <w:rsid w:val="00413ACB"/>
    <w:rsid w:val="004140BD"/>
    <w:rsid w:val="0041424F"/>
    <w:rsid w:val="00414D72"/>
    <w:rsid w:val="00414E4B"/>
    <w:rsid w:val="00414E7E"/>
    <w:rsid w:val="00414EFB"/>
    <w:rsid w:val="00414FC7"/>
    <w:rsid w:val="004150B6"/>
    <w:rsid w:val="00415845"/>
    <w:rsid w:val="00415E62"/>
    <w:rsid w:val="00415F20"/>
    <w:rsid w:val="00416740"/>
    <w:rsid w:val="00416985"/>
    <w:rsid w:val="0041698B"/>
    <w:rsid w:val="00416F64"/>
    <w:rsid w:val="004170DF"/>
    <w:rsid w:val="0041763C"/>
    <w:rsid w:val="00417AD5"/>
    <w:rsid w:val="004204A5"/>
    <w:rsid w:val="004205BF"/>
    <w:rsid w:val="00420B2B"/>
    <w:rsid w:val="004210B0"/>
    <w:rsid w:val="004210B2"/>
    <w:rsid w:val="004213DD"/>
    <w:rsid w:val="00421791"/>
    <w:rsid w:val="00421BCD"/>
    <w:rsid w:val="00421C0F"/>
    <w:rsid w:val="00422769"/>
    <w:rsid w:val="00422A2C"/>
    <w:rsid w:val="00422E00"/>
    <w:rsid w:val="0042315E"/>
    <w:rsid w:val="0042344A"/>
    <w:rsid w:val="004234E0"/>
    <w:rsid w:val="00423699"/>
    <w:rsid w:val="0042376E"/>
    <w:rsid w:val="00423CC3"/>
    <w:rsid w:val="00424166"/>
    <w:rsid w:val="004243E4"/>
    <w:rsid w:val="00424B6D"/>
    <w:rsid w:val="00424BB4"/>
    <w:rsid w:val="004254AE"/>
    <w:rsid w:val="00425CB4"/>
    <w:rsid w:val="004260A6"/>
    <w:rsid w:val="00426917"/>
    <w:rsid w:val="00426BCB"/>
    <w:rsid w:val="00426D78"/>
    <w:rsid w:val="0042720A"/>
    <w:rsid w:val="004272A8"/>
    <w:rsid w:val="00430425"/>
    <w:rsid w:val="00430700"/>
    <w:rsid w:val="00430AE9"/>
    <w:rsid w:val="00430B50"/>
    <w:rsid w:val="0043114F"/>
    <w:rsid w:val="00431186"/>
    <w:rsid w:val="00431495"/>
    <w:rsid w:val="004323FD"/>
    <w:rsid w:val="00432FC5"/>
    <w:rsid w:val="004339DF"/>
    <w:rsid w:val="00433A0F"/>
    <w:rsid w:val="00433D1C"/>
    <w:rsid w:val="00433E09"/>
    <w:rsid w:val="00433FBA"/>
    <w:rsid w:val="004348FB"/>
    <w:rsid w:val="00434A87"/>
    <w:rsid w:val="00435C9F"/>
    <w:rsid w:val="004362FA"/>
    <w:rsid w:val="0043787B"/>
    <w:rsid w:val="00437945"/>
    <w:rsid w:val="00440166"/>
    <w:rsid w:val="00440362"/>
    <w:rsid w:val="004407C9"/>
    <w:rsid w:val="004407F6"/>
    <w:rsid w:val="00440F4A"/>
    <w:rsid w:val="00440F5C"/>
    <w:rsid w:val="004416E6"/>
    <w:rsid w:val="00441E03"/>
    <w:rsid w:val="00441FD8"/>
    <w:rsid w:val="004424AA"/>
    <w:rsid w:val="00442C74"/>
    <w:rsid w:val="00442EE9"/>
    <w:rsid w:val="004430D2"/>
    <w:rsid w:val="004431F4"/>
    <w:rsid w:val="004433D0"/>
    <w:rsid w:val="00443796"/>
    <w:rsid w:val="0044478D"/>
    <w:rsid w:val="00444A8D"/>
    <w:rsid w:val="00444AA8"/>
    <w:rsid w:val="00444BB2"/>
    <w:rsid w:val="00444F49"/>
    <w:rsid w:val="0044567F"/>
    <w:rsid w:val="00445B05"/>
    <w:rsid w:val="00445D2D"/>
    <w:rsid w:val="0044608A"/>
    <w:rsid w:val="00446922"/>
    <w:rsid w:val="00446A5F"/>
    <w:rsid w:val="00446C88"/>
    <w:rsid w:val="00446FFC"/>
    <w:rsid w:val="00447319"/>
    <w:rsid w:val="00447A51"/>
    <w:rsid w:val="00447DFE"/>
    <w:rsid w:val="00447E30"/>
    <w:rsid w:val="00450030"/>
    <w:rsid w:val="0045017C"/>
    <w:rsid w:val="0045070D"/>
    <w:rsid w:val="004508D7"/>
    <w:rsid w:val="00450E6C"/>
    <w:rsid w:val="004511B2"/>
    <w:rsid w:val="00451762"/>
    <w:rsid w:val="0045209C"/>
    <w:rsid w:val="004524CE"/>
    <w:rsid w:val="004529E8"/>
    <w:rsid w:val="00452DA8"/>
    <w:rsid w:val="00452EE0"/>
    <w:rsid w:val="0045387C"/>
    <w:rsid w:val="00453A85"/>
    <w:rsid w:val="0045404E"/>
    <w:rsid w:val="004541A3"/>
    <w:rsid w:val="004543F4"/>
    <w:rsid w:val="00454810"/>
    <w:rsid w:val="004549F3"/>
    <w:rsid w:val="00455A41"/>
    <w:rsid w:val="00455F03"/>
    <w:rsid w:val="004571AF"/>
    <w:rsid w:val="0045733F"/>
    <w:rsid w:val="00457E6B"/>
    <w:rsid w:val="00460280"/>
    <w:rsid w:val="00460FEC"/>
    <w:rsid w:val="0046139D"/>
    <w:rsid w:val="00461410"/>
    <w:rsid w:val="00461622"/>
    <w:rsid w:val="00461833"/>
    <w:rsid w:val="00461E7A"/>
    <w:rsid w:val="00461FB3"/>
    <w:rsid w:val="004624DE"/>
    <w:rsid w:val="00462875"/>
    <w:rsid w:val="00462DB6"/>
    <w:rsid w:val="00462DD2"/>
    <w:rsid w:val="004632CB"/>
    <w:rsid w:val="00463338"/>
    <w:rsid w:val="00463817"/>
    <w:rsid w:val="00463ACD"/>
    <w:rsid w:val="00463D01"/>
    <w:rsid w:val="00464274"/>
    <w:rsid w:val="004642D8"/>
    <w:rsid w:val="00464B00"/>
    <w:rsid w:val="00465273"/>
    <w:rsid w:val="00465ED9"/>
    <w:rsid w:val="00466508"/>
    <w:rsid w:val="00466F5B"/>
    <w:rsid w:val="00466FFE"/>
    <w:rsid w:val="00467470"/>
    <w:rsid w:val="00467A76"/>
    <w:rsid w:val="004703FD"/>
    <w:rsid w:val="004704AB"/>
    <w:rsid w:val="0047081A"/>
    <w:rsid w:val="00470E6D"/>
    <w:rsid w:val="00470F02"/>
    <w:rsid w:val="004712F2"/>
    <w:rsid w:val="004713AD"/>
    <w:rsid w:val="004719B3"/>
    <w:rsid w:val="00472140"/>
    <w:rsid w:val="0047233A"/>
    <w:rsid w:val="00472901"/>
    <w:rsid w:val="00472C8E"/>
    <w:rsid w:val="00473824"/>
    <w:rsid w:val="00473C42"/>
    <w:rsid w:val="00473F41"/>
    <w:rsid w:val="00473F66"/>
    <w:rsid w:val="00474489"/>
    <w:rsid w:val="004747D5"/>
    <w:rsid w:val="004750BB"/>
    <w:rsid w:val="004753DE"/>
    <w:rsid w:val="0047572C"/>
    <w:rsid w:val="004757C1"/>
    <w:rsid w:val="00475ABF"/>
    <w:rsid w:val="00475B07"/>
    <w:rsid w:val="00476284"/>
    <w:rsid w:val="0047636E"/>
    <w:rsid w:val="004766D5"/>
    <w:rsid w:val="00476EA0"/>
    <w:rsid w:val="00476FE3"/>
    <w:rsid w:val="004771E1"/>
    <w:rsid w:val="004774BC"/>
    <w:rsid w:val="004775CF"/>
    <w:rsid w:val="0047760C"/>
    <w:rsid w:val="00480647"/>
    <w:rsid w:val="00480B8C"/>
    <w:rsid w:val="00480C03"/>
    <w:rsid w:val="00480FC1"/>
    <w:rsid w:val="0048195F"/>
    <w:rsid w:val="00481ED4"/>
    <w:rsid w:val="0048202B"/>
    <w:rsid w:val="00482114"/>
    <w:rsid w:val="0048215B"/>
    <w:rsid w:val="00482249"/>
    <w:rsid w:val="0048233A"/>
    <w:rsid w:val="004823B7"/>
    <w:rsid w:val="00482B87"/>
    <w:rsid w:val="0048312A"/>
    <w:rsid w:val="00483187"/>
    <w:rsid w:val="00483571"/>
    <w:rsid w:val="004836AE"/>
    <w:rsid w:val="00483F7B"/>
    <w:rsid w:val="004841D8"/>
    <w:rsid w:val="00484319"/>
    <w:rsid w:val="0048432E"/>
    <w:rsid w:val="004843D0"/>
    <w:rsid w:val="00484485"/>
    <w:rsid w:val="00484537"/>
    <w:rsid w:val="00484813"/>
    <w:rsid w:val="00484CE4"/>
    <w:rsid w:val="00484D4A"/>
    <w:rsid w:val="004850B9"/>
    <w:rsid w:val="0048556B"/>
    <w:rsid w:val="0048608D"/>
    <w:rsid w:val="0048613E"/>
    <w:rsid w:val="00486318"/>
    <w:rsid w:val="00486766"/>
    <w:rsid w:val="00486B72"/>
    <w:rsid w:val="00486E57"/>
    <w:rsid w:val="00487233"/>
    <w:rsid w:val="0048762D"/>
    <w:rsid w:val="00487D35"/>
    <w:rsid w:val="00490359"/>
    <w:rsid w:val="00490711"/>
    <w:rsid w:val="00490AC5"/>
    <w:rsid w:val="00490DEE"/>
    <w:rsid w:val="00490E1F"/>
    <w:rsid w:val="00490E4A"/>
    <w:rsid w:val="00490F48"/>
    <w:rsid w:val="00491100"/>
    <w:rsid w:val="004911E0"/>
    <w:rsid w:val="00492068"/>
    <w:rsid w:val="004924F5"/>
    <w:rsid w:val="0049266A"/>
    <w:rsid w:val="004927B7"/>
    <w:rsid w:val="00492C30"/>
    <w:rsid w:val="004931AB"/>
    <w:rsid w:val="004931CE"/>
    <w:rsid w:val="00493715"/>
    <w:rsid w:val="00493844"/>
    <w:rsid w:val="00493896"/>
    <w:rsid w:val="004939A5"/>
    <w:rsid w:val="00493C3B"/>
    <w:rsid w:val="00493D9D"/>
    <w:rsid w:val="004942EE"/>
    <w:rsid w:val="00494791"/>
    <w:rsid w:val="004948C3"/>
    <w:rsid w:val="00494ACA"/>
    <w:rsid w:val="004950B4"/>
    <w:rsid w:val="00495111"/>
    <w:rsid w:val="0049536D"/>
    <w:rsid w:val="00495A85"/>
    <w:rsid w:val="00495D54"/>
    <w:rsid w:val="0049640B"/>
    <w:rsid w:val="00496456"/>
    <w:rsid w:val="0049689C"/>
    <w:rsid w:val="00496A4D"/>
    <w:rsid w:val="00496CAC"/>
    <w:rsid w:val="00496F7B"/>
    <w:rsid w:val="00497A73"/>
    <w:rsid w:val="004A01CB"/>
    <w:rsid w:val="004A109E"/>
    <w:rsid w:val="004A1F80"/>
    <w:rsid w:val="004A2538"/>
    <w:rsid w:val="004A2827"/>
    <w:rsid w:val="004A2C5F"/>
    <w:rsid w:val="004A39AF"/>
    <w:rsid w:val="004A39D1"/>
    <w:rsid w:val="004A3B89"/>
    <w:rsid w:val="004A3D50"/>
    <w:rsid w:val="004A4416"/>
    <w:rsid w:val="004A49ED"/>
    <w:rsid w:val="004A4DD1"/>
    <w:rsid w:val="004A4DEA"/>
    <w:rsid w:val="004A61DA"/>
    <w:rsid w:val="004A63E4"/>
    <w:rsid w:val="004A64E4"/>
    <w:rsid w:val="004A676B"/>
    <w:rsid w:val="004A6796"/>
    <w:rsid w:val="004A67DA"/>
    <w:rsid w:val="004A719E"/>
    <w:rsid w:val="004A751C"/>
    <w:rsid w:val="004A75B3"/>
    <w:rsid w:val="004A78FD"/>
    <w:rsid w:val="004A7AB3"/>
    <w:rsid w:val="004B0951"/>
    <w:rsid w:val="004B0B48"/>
    <w:rsid w:val="004B0D3E"/>
    <w:rsid w:val="004B130C"/>
    <w:rsid w:val="004B1318"/>
    <w:rsid w:val="004B138F"/>
    <w:rsid w:val="004B1711"/>
    <w:rsid w:val="004B1A9C"/>
    <w:rsid w:val="004B1ADF"/>
    <w:rsid w:val="004B203D"/>
    <w:rsid w:val="004B2524"/>
    <w:rsid w:val="004B2619"/>
    <w:rsid w:val="004B2894"/>
    <w:rsid w:val="004B28FB"/>
    <w:rsid w:val="004B2F57"/>
    <w:rsid w:val="004B34A2"/>
    <w:rsid w:val="004B34D5"/>
    <w:rsid w:val="004B39FC"/>
    <w:rsid w:val="004B3CCE"/>
    <w:rsid w:val="004B42F2"/>
    <w:rsid w:val="004B4F4C"/>
    <w:rsid w:val="004B554A"/>
    <w:rsid w:val="004B563F"/>
    <w:rsid w:val="004B57A6"/>
    <w:rsid w:val="004B5C98"/>
    <w:rsid w:val="004B5E43"/>
    <w:rsid w:val="004B5EDE"/>
    <w:rsid w:val="004B5FD3"/>
    <w:rsid w:val="004B66DC"/>
    <w:rsid w:val="004B7111"/>
    <w:rsid w:val="004B777C"/>
    <w:rsid w:val="004B77C8"/>
    <w:rsid w:val="004C0045"/>
    <w:rsid w:val="004C02AF"/>
    <w:rsid w:val="004C14B8"/>
    <w:rsid w:val="004C14F7"/>
    <w:rsid w:val="004C162E"/>
    <w:rsid w:val="004C1842"/>
    <w:rsid w:val="004C1944"/>
    <w:rsid w:val="004C2187"/>
    <w:rsid w:val="004C22E5"/>
    <w:rsid w:val="004C26C5"/>
    <w:rsid w:val="004C2893"/>
    <w:rsid w:val="004C2D07"/>
    <w:rsid w:val="004C300A"/>
    <w:rsid w:val="004C31E2"/>
    <w:rsid w:val="004C38BB"/>
    <w:rsid w:val="004C3A11"/>
    <w:rsid w:val="004C40FE"/>
    <w:rsid w:val="004C4202"/>
    <w:rsid w:val="004C4203"/>
    <w:rsid w:val="004C43D9"/>
    <w:rsid w:val="004C4C48"/>
    <w:rsid w:val="004C4CF7"/>
    <w:rsid w:val="004C57E6"/>
    <w:rsid w:val="004C5A1E"/>
    <w:rsid w:val="004C5A3C"/>
    <w:rsid w:val="004C66AD"/>
    <w:rsid w:val="004C68DC"/>
    <w:rsid w:val="004C72C6"/>
    <w:rsid w:val="004C72EB"/>
    <w:rsid w:val="004C7521"/>
    <w:rsid w:val="004C78F4"/>
    <w:rsid w:val="004C7AA8"/>
    <w:rsid w:val="004C7D03"/>
    <w:rsid w:val="004C7D58"/>
    <w:rsid w:val="004D0111"/>
    <w:rsid w:val="004D0411"/>
    <w:rsid w:val="004D0CDF"/>
    <w:rsid w:val="004D0FEF"/>
    <w:rsid w:val="004D10A1"/>
    <w:rsid w:val="004D19D7"/>
    <w:rsid w:val="004D19ED"/>
    <w:rsid w:val="004D224C"/>
    <w:rsid w:val="004D2460"/>
    <w:rsid w:val="004D2498"/>
    <w:rsid w:val="004D2D30"/>
    <w:rsid w:val="004D32D7"/>
    <w:rsid w:val="004D36C3"/>
    <w:rsid w:val="004D37AC"/>
    <w:rsid w:val="004D39AB"/>
    <w:rsid w:val="004D3D9A"/>
    <w:rsid w:val="004D40C9"/>
    <w:rsid w:val="004D42A9"/>
    <w:rsid w:val="004D462D"/>
    <w:rsid w:val="004D48EC"/>
    <w:rsid w:val="004D4A87"/>
    <w:rsid w:val="004D4BBD"/>
    <w:rsid w:val="004D4D22"/>
    <w:rsid w:val="004D5705"/>
    <w:rsid w:val="004D5BE4"/>
    <w:rsid w:val="004D5CFD"/>
    <w:rsid w:val="004D5EE3"/>
    <w:rsid w:val="004D6000"/>
    <w:rsid w:val="004D6A3C"/>
    <w:rsid w:val="004D6B8E"/>
    <w:rsid w:val="004D77AD"/>
    <w:rsid w:val="004D77CB"/>
    <w:rsid w:val="004D7924"/>
    <w:rsid w:val="004D7CAD"/>
    <w:rsid w:val="004D7D2C"/>
    <w:rsid w:val="004E080F"/>
    <w:rsid w:val="004E0E24"/>
    <w:rsid w:val="004E16D6"/>
    <w:rsid w:val="004E18B0"/>
    <w:rsid w:val="004E1BC8"/>
    <w:rsid w:val="004E1D05"/>
    <w:rsid w:val="004E2100"/>
    <w:rsid w:val="004E2346"/>
    <w:rsid w:val="004E2535"/>
    <w:rsid w:val="004E287F"/>
    <w:rsid w:val="004E29EC"/>
    <w:rsid w:val="004E396C"/>
    <w:rsid w:val="004E3B3A"/>
    <w:rsid w:val="004E3BC0"/>
    <w:rsid w:val="004E3CE6"/>
    <w:rsid w:val="004E4110"/>
    <w:rsid w:val="004E42A1"/>
    <w:rsid w:val="004E5292"/>
    <w:rsid w:val="004E5562"/>
    <w:rsid w:val="004E6039"/>
    <w:rsid w:val="004E6B19"/>
    <w:rsid w:val="004E72C9"/>
    <w:rsid w:val="004E7698"/>
    <w:rsid w:val="004F0039"/>
    <w:rsid w:val="004F0104"/>
    <w:rsid w:val="004F0C98"/>
    <w:rsid w:val="004F108E"/>
    <w:rsid w:val="004F14B2"/>
    <w:rsid w:val="004F1677"/>
    <w:rsid w:val="004F1740"/>
    <w:rsid w:val="004F20E1"/>
    <w:rsid w:val="004F2BCF"/>
    <w:rsid w:val="004F2BD7"/>
    <w:rsid w:val="004F2CC8"/>
    <w:rsid w:val="004F31F2"/>
    <w:rsid w:val="004F3947"/>
    <w:rsid w:val="004F3F62"/>
    <w:rsid w:val="004F400B"/>
    <w:rsid w:val="004F451F"/>
    <w:rsid w:val="004F4C5A"/>
    <w:rsid w:val="004F4D6C"/>
    <w:rsid w:val="004F5339"/>
    <w:rsid w:val="004F5561"/>
    <w:rsid w:val="004F55BA"/>
    <w:rsid w:val="004F5834"/>
    <w:rsid w:val="004F5C27"/>
    <w:rsid w:val="004F5CA7"/>
    <w:rsid w:val="004F5E15"/>
    <w:rsid w:val="004F629A"/>
    <w:rsid w:val="004F75F9"/>
    <w:rsid w:val="004F782B"/>
    <w:rsid w:val="004F7A92"/>
    <w:rsid w:val="004F7CFA"/>
    <w:rsid w:val="004F7EC1"/>
    <w:rsid w:val="004F7ED5"/>
    <w:rsid w:val="00500852"/>
    <w:rsid w:val="005008EA"/>
    <w:rsid w:val="00501382"/>
    <w:rsid w:val="005013A6"/>
    <w:rsid w:val="005014D4"/>
    <w:rsid w:val="00501677"/>
    <w:rsid w:val="00501A0C"/>
    <w:rsid w:val="00502E42"/>
    <w:rsid w:val="00503DB8"/>
    <w:rsid w:val="00503F2C"/>
    <w:rsid w:val="00504BED"/>
    <w:rsid w:val="0050560E"/>
    <w:rsid w:val="00505FCF"/>
    <w:rsid w:val="00506256"/>
    <w:rsid w:val="00506450"/>
    <w:rsid w:val="00506565"/>
    <w:rsid w:val="005066A8"/>
    <w:rsid w:val="005066F8"/>
    <w:rsid w:val="00506AE8"/>
    <w:rsid w:val="00506E57"/>
    <w:rsid w:val="00506F30"/>
    <w:rsid w:val="0050763D"/>
    <w:rsid w:val="00507E8E"/>
    <w:rsid w:val="00510D30"/>
    <w:rsid w:val="005113FC"/>
    <w:rsid w:val="00511998"/>
    <w:rsid w:val="00511DAF"/>
    <w:rsid w:val="00511F3A"/>
    <w:rsid w:val="00512081"/>
    <w:rsid w:val="0051220A"/>
    <w:rsid w:val="00512590"/>
    <w:rsid w:val="00512631"/>
    <w:rsid w:val="00512659"/>
    <w:rsid w:val="005126EA"/>
    <w:rsid w:val="00512D65"/>
    <w:rsid w:val="00512D84"/>
    <w:rsid w:val="00512D96"/>
    <w:rsid w:val="00512E19"/>
    <w:rsid w:val="00513390"/>
    <w:rsid w:val="00513553"/>
    <w:rsid w:val="005138BB"/>
    <w:rsid w:val="00513A5F"/>
    <w:rsid w:val="00513B63"/>
    <w:rsid w:val="00513B8B"/>
    <w:rsid w:val="00513C45"/>
    <w:rsid w:val="005140F8"/>
    <w:rsid w:val="00514638"/>
    <w:rsid w:val="00514B48"/>
    <w:rsid w:val="00514DE6"/>
    <w:rsid w:val="00515449"/>
    <w:rsid w:val="005156AC"/>
    <w:rsid w:val="005156EB"/>
    <w:rsid w:val="005158BE"/>
    <w:rsid w:val="00516202"/>
    <w:rsid w:val="005163AB"/>
    <w:rsid w:val="00516A3F"/>
    <w:rsid w:val="00516B6D"/>
    <w:rsid w:val="00516F5D"/>
    <w:rsid w:val="00516FE9"/>
    <w:rsid w:val="005177AF"/>
    <w:rsid w:val="00517C1F"/>
    <w:rsid w:val="00520656"/>
    <w:rsid w:val="00520949"/>
    <w:rsid w:val="00520A31"/>
    <w:rsid w:val="00521129"/>
    <w:rsid w:val="0052139A"/>
    <w:rsid w:val="0052180B"/>
    <w:rsid w:val="00521985"/>
    <w:rsid w:val="00521A20"/>
    <w:rsid w:val="00521D5F"/>
    <w:rsid w:val="00521EB5"/>
    <w:rsid w:val="0052240B"/>
    <w:rsid w:val="00522CEC"/>
    <w:rsid w:val="005234F5"/>
    <w:rsid w:val="00523616"/>
    <w:rsid w:val="0052385B"/>
    <w:rsid w:val="00523B68"/>
    <w:rsid w:val="00524777"/>
    <w:rsid w:val="00524A40"/>
    <w:rsid w:val="00525235"/>
    <w:rsid w:val="005252C4"/>
    <w:rsid w:val="0052538C"/>
    <w:rsid w:val="005256BE"/>
    <w:rsid w:val="005268D0"/>
    <w:rsid w:val="005275CF"/>
    <w:rsid w:val="0053000A"/>
    <w:rsid w:val="0053007E"/>
    <w:rsid w:val="00530A84"/>
    <w:rsid w:val="00530A8B"/>
    <w:rsid w:val="00530BF5"/>
    <w:rsid w:val="00530E75"/>
    <w:rsid w:val="0053184A"/>
    <w:rsid w:val="00531987"/>
    <w:rsid w:val="00531DDF"/>
    <w:rsid w:val="00531F51"/>
    <w:rsid w:val="0053219B"/>
    <w:rsid w:val="005327F4"/>
    <w:rsid w:val="00532B9E"/>
    <w:rsid w:val="00532C74"/>
    <w:rsid w:val="00532C9F"/>
    <w:rsid w:val="005333AB"/>
    <w:rsid w:val="005339C7"/>
    <w:rsid w:val="00533FEB"/>
    <w:rsid w:val="0053404E"/>
    <w:rsid w:val="00534311"/>
    <w:rsid w:val="0053435E"/>
    <w:rsid w:val="005344AE"/>
    <w:rsid w:val="00534B94"/>
    <w:rsid w:val="00534BCD"/>
    <w:rsid w:val="0053532C"/>
    <w:rsid w:val="0053613A"/>
    <w:rsid w:val="0053668E"/>
    <w:rsid w:val="005366D9"/>
    <w:rsid w:val="00537005"/>
    <w:rsid w:val="00537270"/>
    <w:rsid w:val="00537514"/>
    <w:rsid w:val="00537583"/>
    <w:rsid w:val="005376D4"/>
    <w:rsid w:val="005376EE"/>
    <w:rsid w:val="005404A6"/>
    <w:rsid w:val="0054087A"/>
    <w:rsid w:val="00540A5F"/>
    <w:rsid w:val="00540B59"/>
    <w:rsid w:val="00540EDD"/>
    <w:rsid w:val="00540EFB"/>
    <w:rsid w:val="00541A82"/>
    <w:rsid w:val="00541B25"/>
    <w:rsid w:val="00541D31"/>
    <w:rsid w:val="00542285"/>
    <w:rsid w:val="00542322"/>
    <w:rsid w:val="00542DCF"/>
    <w:rsid w:val="0054317D"/>
    <w:rsid w:val="00543673"/>
    <w:rsid w:val="00543802"/>
    <w:rsid w:val="0054405D"/>
    <w:rsid w:val="0054411A"/>
    <w:rsid w:val="0054438C"/>
    <w:rsid w:val="00544755"/>
    <w:rsid w:val="00544808"/>
    <w:rsid w:val="0054492C"/>
    <w:rsid w:val="00544CCD"/>
    <w:rsid w:val="00544D33"/>
    <w:rsid w:val="00545078"/>
    <w:rsid w:val="005451B3"/>
    <w:rsid w:val="00545774"/>
    <w:rsid w:val="0054584B"/>
    <w:rsid w:val="005459A9"/>
    <w:rsid w:val="00545F1E"/>
    <w:rsid w:val="00545FF9"/>
    <w:rsid w:val="0054690A"/>
    <w:rsid w:val="00546C3C"/>
    <w:rsid w:val="005472CB"/>
    <w:rsid w:val="005476D4"/>
    <w:rsid w:val="00547CAB"/>
    <w:rsid w:val="00547EA4"/>
    <w:rsid w:val="00547F36"/>
    <w:rsid w:val="00550230"/>
    <w:rsid w:val="005504DD"/>
    <w:rsid w:val="00550A6E"/>
    <w:rsid w:val="0055137D"/>
    <w:rsid w:val="0055152F"/>
    <w:rsid w:val="00551621"/>
    <w:rsid w:val="00551A31"/>
    <w:rsid w:val="00551E65"/>
    <w:rsid w:val="00551FFB"/>
    <w:rsid w:val="00552062"/>
    <w:rsid w:val="00552922"/>
    <w:rsid w:val="00552932"/>
    <w:rsid w:val="00553076"/>
    <w:rsid w:val="00553D57"/>
    <w:rsid w:val="005544F1"/>
    <w:rsid w:val="0055478C"/>
    <w:rsid w:val="00554910"/>
    <w:rsid w:val="00554B09"/>
    <w:rsid w:val="00554C99"/>
    <w:rsid w:val="00554DD3"/>
    <w:rsid w:val="0055573D"/>
    <w:rsid w:val="0055580C"/>
    <w:rsid w:val="00556182"/>
    <w:rsid w:val="00556C7B"/>
    <w:rsid w:val="005577D8"/>
    <w:rsid w:val="00557922"/>
    <w:rsid w:val="0055796A"/>
    <w:rsid w:val="00557974"/>
    <w:rsid w:val="00557E86"/>
    <w:rsid w:val="00557F42"/>
    <w:rsid w:val="00560139"/>
    <w:rsid w:val="00560771"/>
    <w:rsid w:val="00560C01"/>
    <w:rsid w:val="0056102F"/>
    <w:rsid w:val="00561218"/>
    <w:rsid w:val="005612F5"/>
    <w:rsid w:val="0056148E"/>
    <w:rsid w:val="005614DC"/>
    <w:rsid w:val="0056184A"/>
    <w:rsid w:val="00562580"/>
    <w:rsid w:val="005627F5"/>
    <w:rsid w:val="00562D86"/>
    <w:rsid w:val="00562E03"/>
    <w:rsid w:val="005637CA"/>
    <w:rsid w:val="005638BB"/>
    <w:rsid w:val="00563BE8"/>
    <w:rsid w:val="00564108"/>
    <w:rsid w:val="00564568"/>
    <w:rsid w:val="00564D2A"/>
    <w:rsid w:val="0056501D"/>
    <w:rsid w:val="00565314"/>
    <w:rsid w:val="00565374"/>
    <w:rsid w:val="005659AD"/>
    <w:rsid w:val="00565F65"/>
    <w:rsid w:val="0056616A"/>
    <w:rsid w:val="00566D4F"/>
    <w:rsid w:val="005672B0"/>
    <w:rsid w:val="00567648"/>
    <w:rsid w:val="00567D70"/>
    <w:rsid w:val="00570048"/>
    <w:rsid w:val="00570945"/>
    <w:rsid w:val="00570EC2"/>
    <w:rsid w:val="00570ED6"/>
    <w:rsid w:val="00571458"/>
    <w:rsid w:val="0057185F"/>
    <w:rsid w:val="0057195E"/>
    <w:rsid w:val="00571A22"/>
    <w:rsid w:val="00571B7A"/>
    <w:rsid w:val="00571DEC"/>
    <w:rsid w:val="00571F71"/>
    <w:rsid w:val="00571FE2"/>
    <w:rsid w:val="00572163"/>
    <w:rsid w:val="005721F3"/>
    <w:rsid w:val="00572791"/>
    <w:rsid w:val="005727E8"/>
    <w:rsid w:val="005731AB"/>
    <w:rsid w:val="00573226"/>
    <w:rsid w:val="005739A2"/>
    <w:rsid w:val="00574091"/>
    <w:rsid w:val="005746A7"/>
    <w:rsid w:val="00575C4B"/>
    <w:rsid w:val="0057613A"/>
    <w:rsid w:val="0057655C"/>
    <w:rsid w:val="00576776"/>
    <w:rsid w:val="00576CA8"/>
    <w:rsid w:val="005776CB"/>
    <w:rsid w:val="00577AAC"/>
    <w:rsid w:val="00577D44"/>
    <w:rsid w:val="00577E01"/>
    <w:rsid w:val="00577EB9"/>
    <w:rsid w:val="00580348"/>
    <w:rsid w:val="0058050C"/>
    <w:rsid w:val="00580792"/>
    <w:rsid w:val="00580B15"/>
    <w:rsid w:val="00580BB2"/>
    <w:rsid w:val="00580CFA"/>
    <w:rsid w:val="00581109"/>
    <w:rsid w:val="00581664"/>
    <w:rsid w:val="00581AFC"/>
    <w:rsid w:val="00581D44"/>
    <w:rsid w:val="00581FD7"/>
    <w:rsid w:val="00582665"/>
    <w:rsid w:val="005826CF"/>
    <w:rsid w:val="005829C3"/>
    <w:rsid w:val="00582A73"/>
    <w:rsid w:val="005836AF"/>
    <w:rsid w:val="00583A46"/>
    <w:rsid w:val="00583C75"/>
    <w:rsid w:val="005841C2"/>
    <w:rsid w:val="005842A8"/>
    <w:rsid w:val="005846D5"/>
    <w:rsid w:val="00584930"/>
    <w:rsid w:val="00584933"/>
    <w:rsid w:val="00584E2E"/>
    <w:rsid w:val="00584FCF"/>
    <w:rsid w:val="00585210"/>
    <w:rsid w:val="005859AA"/>
    <w:rsid w:val="00585B11"/>
    <w:rsid w:val="00585E52"/>
    <w:rsid w:val="005860D9"/>
    <w:rsid w:val="0058696F"/>
    <w:rsid w:val="00586979"/>
    <w:rsid w:val="00586A2C"/>
    <w:rsid w:val="00586F23"/>
    <w:rsid w:val="005873F9"/>
    <w:rsid w:val="005877A2"/>
    <w:rsid w:val="005877F2"/>
    <w:rsid w:val="00587877"/>
    <w:rsid w:val="0058797B"/>
    <w:rsid w:val="00587AA4"/>
    <w:rsid w:val="00587C8D"/>
    <w:rsid w:val="00587D1F"/>
    <w:rsid w:val="00587DD4"/>
    <w:rsid w:val="00587DFA"/>
    <w:rsid w:val="00587F56"/>
    <w:rsid w:val="00587FF8"/>
    <w:rsid w:val="00590650"/>
    <w:rsid w:val="00590AB2"/>
    <w:rsid w:val="00590B99"/>
    <w:rsid w:val="00590BA8"/>
    <w:rsid w:val="00590CA3"/>
    <w:rsid w:val="00590D6B"/>
    <w:rsid w:val="00591459"/>
    <w:rsid w:val="005915D5"/>
    <w:rsid w:val="00591E10"/>
    <w:rsid w:val="0059289A"/>
    <w:rsid w:val="00592DA7"/>
    <w:rsid w:val="00593115"/>
    <w:rsid w:val="00593343"/>
    <w:rsid w:val="00593673"/>
    <w:rsid w:val="00594092"/>
    <w:rsid w:val="00594736"/>
    <w:rsid w:val="005947B1"/>
    <w:rsid w:val="00594981"/>
    <w:rsid w:val="00594A1C"/>
    <w:rsid w:val="00594AF9"/>
    <w:rsid w:val="00594BA0"/>
    <w:rsid w:val="00595018"/>
    <w:rsid w:val="0059557F"/>
    <w:rsid w:val="00596666"/>
    <w:rsid w:val="00596B9B"/>
    <w:rsid w:val="00596CEC"/>
    <w:rsid w:val="005979BD"/>
    <w:rsid w:val="00597CBF"/>
    <w:rsid w:val="005A0543"/>
    <w:rsid w:val="005A0E56"/>
    <w:rsid w:val="005A104D"/>
    <w:rsid w:val="005A15A9"/>
    <w:rsid w:val="005A19CB"/>
    <w:rsid w:val="005A1EF8"/>
    <w:rsid w:val="005A1FB8"/>
    <w:rsid w:val="005A22BC"/>
    <w:rsid w:val="005A2D03"/>
    <w:rsid w:val="005A2D1B"/>
    <w:rsid w:val="005A2DAB"/>
    <w:rsid w:val="005A2E10"/>
    <w:rsid w:val="005A2F37"/>
    <w:rsid w:val="005A34E7"/>
    <w:rsid w:val="005A417C"/>
    <w:rsid w:val="005A447D"/>
    <w:rsid w:val="005A47F4"/>
    <w:rsid w:val="005A4B2A"/>
    <w:rsid w:val="005A5262"/>
    <w:rsid w:val="005A5679"/>
    <w:rsid w:val="005A56D7"/>
    <w:rsid w:val="005A5A50"/>
    <w:rsid w:val="005A5D14"/>
    <w:rsid w:val="005A5F4A"/>
    <w:rsid w:val="005A6084"/>
    <w:rsid w:val="005A6427"/>
    <w:rsid w:val="005A6A97"/>
    <w:rsid w:val="005A6C64"/>
    <w:rsid w:val="005A6D6A"/>
    <w:rsid w:val="005A762D"/>
    <w:rsid w:val="005A76A3"/>
    <w:rsid w:val="005A7FFA"/>
    <w:rsid w:val="005B015A"/>
    <w:rsid w:val="005B0407"/>
    <w:rsid w:val="005B083F"/>
    <w:rsid w:val="005B0CC3"/>
    <w:rsid w:val="005B13A9"/>
    <w:rsid w:val="005B151A"/>
    <w:rsid w:val="005B1976"/>
    <w:rsid w:val="005B19B3"/>
    <w:rsid w:val="005B1B89"/>
    <w:rsid w:val="005B1F5B"/>
    <w:rsid w:val="005B223E"/>
    <w:rsid w:val="005B27B1"/>
    <w:rsid w:val="005B286E"/>
    <w:rsid w:val="005B2A4A"/>
    <w:rsid w:val="005B2D46"/>
    <w:rsid w:val="005B308A"/>
    <w:rsid w:val="005B3C3A"/>
    <w:rsid w:val="005B3E2C"/>
    <w:rsid w:val="005B3FB3"/>
    <w:rsid w:val="005B4115"/>
    <w:rsid w:val="005B41F2"/>
    <w:rsid w:val="005B4293"/>
    <w:rsid w:val="005B433C"/>
    <w:rsid w:val="005B446B"/>
    <w:rsid w:val="005B58D2"/>
    <w:rsid w:val="005B6216"/>
    <w:rsid w:val="005B62B9"/>
    <w:rsid w:val="005B634B"/>
    <w:rsid w:val="005B68CB"/>
    <w:rsid w:val="005B6960"/>
    <w:rsid w:val="005B769A"/>
    <w:rsid w:val="005B77DD"/>
    <w:rsid w:val="005B79A8"/>
    <w:rsid w:val="005B7C22"/>
    <w:rsid w:val="005C1C0E"/>
    <w:rsid w:val="005C1F5B"/>
    <w:rsid w:val="005C21C2"/>
    <w:rsid w:val="005C2A21"/>
    <w:rsid w:val="005C2B9A"/>
    <w:rsid w:val="005C3099"/>
    <w:rsid w:val="005C35CC"/>
    <w:rsid w:val="005C37A5"/>
    <w:rsid w:val="005C3922"/>
    <w:rsid w:val="005C3EDD"/>
    <w:rsid w:val="005C40B4"/>
    <w:rsid w:val="005C442B"/>
    <w:rsid w:val="005C4AE2"/>
    <w:rsid w:val="005C4EA0"/>
    <w:rsid w:val="005C50D2"/>
    <w:rsid w:val="005C527C"/>
    <w:rsid w:val="005C539F"/>
    <w:rsid w:val="005C591C"/>
    <w:rsid w:val="005C5E93"/>
    <w:rsid w:val="005C615B"/>
    <w:rsid w:val="005C629E"/>
    <w:rsid w:val="005C638F"/>
    <w:rsid w:val="005C6699"/>
    <w:rsid w:val="005C6A32"/>
    <w:rsid w:val="005C6B70"/>
    <w:rsid w:val="005C74AD"/>
    <w:rsid w:val="005C7802"/>
    <w:rsid w:val="005C7C6E"/>
    <w:rsid w:val="005C7E8B"/>
    <w:rsid w:val="005D01E4"/>
    <w:rsid w:val="005D0259"/>
    <w:rsid w:val="005D0481"/>
    <w:rsid w:val="005D0669"/>
    <w:rsid w:val="005D0D03"/>
    <w:rsid w:val="005D10CB"/>
    <w:rsid w:val="005D117D"/>
    <w:rsid w:val="005D11D8"/>
    <w:rsid w:val="005D1385"/>
    <w:rsid w:val="005D20A7"/>
    <w:rsid w:val="005D302C"/>
    <w:rsid w:val="005D38D0"/>
    <w:rsid w:val="005D3A28"/>
    <w:rsid w:val="005D52FA"/>
    <w:rsid w:val="005D586A"/>
    <w:rsid w:val="005D5CE3"/>
    <w:rsid w:val="005D643B"/>
    <w:rsid w:val="005D65C4"/>
    <w:rsid w:val="005D68F7"/>
    <w:rsid w:val="005D7434"/>
    <w:rsid w:val="005D74D7"/>
    <w:rsid w:val="005D7DD7"/>
    <w:rsid w:val="005E1762"/>
    <w:rsid w:val="005E192C"/>
    <w:rsid w:val="005E1C3B"/>
    <w:rsid w:val="005E2253"/>
    <w:rsid w:val="005E2E47"/>
    <w:rsid w:val="005E3107"/>
    <w:rsid w:val="005E31F4"/>
    <w:rsid w:val="005E3B8A"/>
    <w:rsid w:val="005E40D4"/>
    <w:rsid w:val="005E46D4"/>
    <w:rsid w:val="005E4BCA"/>
    <w:rsid w:val="005E56E6"/>
    <w:rsid w:val="005E6520"/>
    <w:rsid w:val="005E6D27"/>
    <w:rsid w:val="005E7405"/>
    <w:rsid w:val="005E7577"/>
    <w:rsid w:val="005E7D6F"/>
    <w:rsid w:val="005F0394"/>
    <w:rsid w:val="005F05ED"/>
    <w:rsid w:val="005F0696"/>
    <w:rsid w:val="005F09C3"/>
    <w:rsid w:val="005F0AC7"/>
    <w:rsid w:val="005F0F97"/>
    <w:rsid w:val="005F1336"/>
    <w:rsid w:val="005F176C"/>
    <w:rsid w:val="005F2D39"/>
    <w:rsid w:val="005F2E60"/>
    <w:rsid w:val="005F31E4"/>
    <w:rsid w:val="005F423C"/>
    <w:rsid w:val="005F48C9"/>
    <w:rsid w:val="005F4A4C"/>
    <w:rsid w:val="005F519A"/>
    <w:rsid w:val="005F66DE"/>
    <w:rsid w:val="005F6B7B"/>
    <w:rsid w:val="005F6F4C"/>
    <w:rsid w:val="005F72F0"/>
    <w:rsid w:val="005F73F1"/>
    <w:rsid w:val="005F7991"/>
    <w:rsid w:val="005F7AD7"/>
    <w:rsid w:val="005F7CD3"/>
    <w:rsid w:val="005F7D34"/>
    <w:rsid w:val="005F7E2D"/>
    <w:rsid w:val="005F7F72"/>
    <w:rsid w:val="005F7FFC"/>
    <w:rsid w:val="00600006"/>
    <w:rsid w:val="00600027"/>
    <w:rsid w:val="00600138"/>
    <w:rsid w:val="00600204"/>
    <w:rsid w:val="00600253"/>
    <w:rsid w:val="0060038B"/>
    <w:rsid w:val="00600AA5"/>
    <w:rsid w:val="006012D1"/>
    <w:rsid w:val="006014A1"/>
    <w:rsid w:val="006017FF"/>
    <w:rsid w:val="00601A5A"/>
    <w:rsid w:val="0060241A"/>
    <w:rsid w:val="006026FB"/>
    <w:rsid w:val="00602BDF"/>
    <w:rsid w:val="00602C45"/>
    <w:rsid w:val="00602C6E"/>
    <w:rsid w:val="0060376F"/>
    <w:rsid w:val="00603BB8"/>
    <w:rsid w:val="00603CDA"/>
    <w:rsid w:val="00604006"/>
    <w:rsid w:val="00604604"/>
    <w:rsid w:val="0060490C"/>
    <w:rsid w:val="0060504D"/>
    <w:rsid w:val="006050A5"/>
    <w:rsid w:val="00605B07"/>
    <w:rsid w:val="00605F0D"/>
    <w:rsid w:val="00606371"/>
    <w:rsid w:val="00606388"/>
    <w:rsid w:val="00606830"/>
    <w:rsid w:val="00606A16"/>
    <w:rsid w:val="00606AB3"/>
    <w:rsid w:val="00606B59"/>
    <w:rsid w:val="00607441"/>
    <w:rsid w:val="0060765D"/>
    <w:rsid w:val="006076EC"/>
    <w:rsid w:val="00607B1F"/>
    <w:rsid w:val="00607BE2"/>
    <w:rsid w:val="0061131A"/>
    <w:rsid w:val="00611320"/>
    <w:rsid w:val="006119B4"/>
    <w:rsid w:val="006119F3"/>
    <w:rsid w:val="00611F0A"/>
    <w:rsid w:val="00612779"/>
    <w:rsid w:val="00612990"/>
    <w:rsid w:val="0061334E"/>
    <w:rsid w:val="006134E3"/>
    <w:rsid w:val="00613636"/>
    <w:rsid w:val="006141DF"/>
    <w:rsid w:val="00614239"/>
    <w:rsid w:val="006144D0"/>
    <w:rsid w:val="00614730"/>
    <w:rsid w:val="006149A5"/>
    <w:rsid w:val="00614B2C"/>
    <w:rsid w:val="00614C53"/>
    <w:rsid w:val="0061543B"/>
    <w:rsid w:val="00615830"/>
    <w:rsid w:val="0061678E"/>
    <w:rsid w:val="00616EBE"/>
    <w:rsid w:val="00617650"/>
    <w:rsid w:val="0061777F"/>
    <w:rsid w:val="0061791D"/>
    <w:rsid w:val="006179CD"/>
    <w:rsid w:val="00620A23"/>
    <w:rsid w:val="00620AE5"/>
    <w:rsid w:val="00620DE0"/>
    <w:rsid w:val="00621E2A"/>
    <w:rsid w:val="00622200"/>
    <w:rsid w:val="006223E4"/>
    <w:rsid w:val="00622695"/>
    <w:rsid w:val="00622806"/>
    <w:rsid w:val="006228D3"/>
    <w:rsid w:val="006237CA"/>
    <w:rsid w:val="0062394C"/>
    <w:rsid w:val="00624273"/>
    <w:rsid w:val="006242C5"/>
    <w:rsid w:val="006244B1"/>
    <w:rsid w:val="00625308"/>
    <w:rsid w:val="006255A0"/>
    <w:rsid w:val="00625857"/>
    <w:rsid w:val="00625998"/>
    <w:rsid w:val="00625B34"/>
    <w:rsid w:val="00626245"/>
    <w:rsid w:val="006264EA"/>
    <w:rsid w:val="00626807"/>
    <w:rsid w:val="00626E36"/>
    <w:rsid w:val="00626FB9"/>
    <w:rsid w:val="006279B2"/>
    <w:rsid w:val="00627BA9"/>
    <w:rsid w:val="00627E45"/>
    <w:rsid w:val="006303F4"/>
    <w:rsid w:val="0063099D"/>
    <w:rsid w:val="006309D7"/>
    <w:rsid w:val="00630FA5"/>
    <w:rsid w:val="00631009"/>
    <w:rsid w:val="00631117"/>
    <w:rsid w:val="00631485"/>
    <w:rsid w:val="0063162F"/>
    <w:rsid w:val="006318A7"/>
    <w:rsid w:val="006318AD"/>
    <w:rsid w:val="0063191C"/>
    <w:rsid w:val="00631B88"/>
    <w:rsid w:val="00631BEA"/>
    <w:rsid w:val="0063200E"/>
    <w:rsid w:val="00632206"/>
    <w:rsid w:val="0063232D"/>
    <w:rsid w:val="006325E1"/>
    <w:rsid w:val="00632A08"/>
    <w:rsid w:val="00632CDB"/>
    <w:rsid w:val="00632E75"/>
    <w:rsid w:val="00632FB5"/>
    <w:rsid w:val="006330FB"/>
    <w:rsid w:val="006333C4"/>
    <w:rsid w:val="006334D9"/>
    <w:rsid w:val="00633DC0"/>
    <w:rsid w:val="006341ED"/>
    <w:rsid w:val="00634238"/>
    <w:rsid w:val="006357E5"/>
    <w:rsid w:val="006359C5"/>
    <w:rsid w:val="006362EE"/>
    <w:rsid w:val="0063655D"/>
    <w:rsid w:val="006365CB"/>
    <w:rsid w:val="00636A9E"/>
    <w:rsid w:val="00636DBC"/>
    <w:rsid w:val="006372BE"/>
    <w:rsid w:val="00637A44"/>
    <w:rsid w:val="00637E4E"/>
    <w:rsid w:val="00640702"/>
    <w:rsid w:val="00640760"/>
    <w:rsid w:val="00640F4E"/>
    <w:rsid w:val="006412AF"/>
    <w:rsid w:val="00641329"/>
    <w:rsid w:val="00641A33"/>
    <w:rsid w:val="00641C00"/>
    <w:rsid w:val="006420C9"/>
    <w:rsid w:val="0064241B"/>
    <w:rsid w:val="00642487"/>
    <w:rsid w:val="00642FC3"/>
    <w:rsid w:val="00643005"/>
    <w:rsid w:val="006435A8"/>
    <w:rsid w:val="0064379B"/>
    <w:rsid w:val="00643B94"/>
    <w:rsid w:val="00643BAB"/>
    <w:rsid w:val="00644023"/>
    <w:rsid w:val="00645386"/>
    <w:rsid w:val="00646A72"/>
    <w:rsid w:val="00646C6E"/>
    <w:rsid w:val="00646C8E"/>
    <w:rsid w:val="00646E8D"/>
    <w:rsid w:val="00646EAA"/>
    <w:rsid w:val="00646EF4"/>
    <w:rsid w:val="00647448"/>
    <w:rsid w:val="006474F7"/>
    <w:rsid w:val="0064775E"/>
    <w:rsid w:val="006479DC"/>
    <w:rsid w:val="00650342"/>
    <w:rsid w:val="006508D1"/>
    <w:rsid w:val="0065096B"/>
    <w:rsid w:val="00650A1C"/>
    <w:rsid w:val="00650DA0"/>
    <w:rsid w:val="006517F0"/>
    <w:rsid w:val="00651954"/>
    <w:rsid w:val="00651A6B"/>
    <w:rsid w:val="00651A80"/>
    <w:rsid w:val="00651AAD"/>
    <w:rsid w:val="00651C16"/>
    <w:rsid w:val="00651C46"/>
    <w:rsid w:val="00651E6E"/>
    <w:rsid w:val="00651E88"/>
    <w:rsid w:val="00652574"/>
    <w:rsid w:val="00652BDC"/>
    <w:rsid w:val="006535B5"/>
    <w:rsid w:val="00653E5B"/>
    <w:rsid w:val="006547F1"/>
    <w:rsid w:val="00654A3D"/>
    <w:rsid w:val="00655100"/>
    <w:rsid w:val="00655136"/>
    <w:rsid w:val="006559F7"/>
    <w:rsid w:val="00655AC6"/>
    <w:rsid w:val="00655C64"/>
    <w:rsid w:val="00655E85"/>
    <w:rsid w:val="00656327"/>
    <w:rsid w:val="00656CBA"/>
    <w:rsid w:val="00656D1B"/>
    <w:rsid w:val="00656F42"/>
    <w:rsid w:val="00657205"/>
    <w:rsid w:val="00657BA5"/>
    <w:rsid w:val="00657BC1"/>
    <w:rsid w:val="00657EF2"/>
    <w:rsid w:val="006603E8"/>
    <w:rsid w:val="00660954"/>
    <w:rsid w:val="00660B64"/>
    <w:rsid w:val="00660D60"/>
    <w:rsid w:val="0066148D"/>
    <w:rsid w:val="00661DFC"/>
    <w:rsid w:val="00661E6D"/>
    <w:rsid w:val="00662046"/>
    <w:rsid w:val="006620AF"/>
    <w:rsid w:val="0066223B"/>
    <w:rsid w:val="006626B7"/>
    <w:rsid w:val="00662A28"/>
    <w:rsid w:val="00662E1F"/>
    <w:rsid w:val="00662FFF"/>
    <w:rsid w:val="00663B9A"/>
    <w:rsid w:val="00663C80"/>
    <w:rsid w:val="006646AD"/>
    <w:rsid w:val="00664995"/>
    <w:rsid w:val="00664B08"/>
    <w:rsid w:val="00664FB7"/>
    <w:rsid w:val="006658F1"/>
    <w:rsid w:val="00665EE5"/>
    <w:rsid w:val="00666693"/>
    <w:rsid w:val="00666745"/>
    <w:rsid w:val="00666C76"/>
    <w:rsid w:val="0066744D"/>
    <w:rsid w:val="00670096"/>
    <w:rsid w:val="0067035F"/>
    <w:rsid w:val="006703AF"/>
    <w:rsid w:val="006709E5"/>
    <w:rsid w:val="00670D73"/>
    <w:rsid w:val="00670F10"/>
    <w:rsid w:val="0067122E"/>
    <w:rsid w:val="006712E7"/>
    <w:rsid w:val="006717FB"/>
    <w:rsid w:val="00671B45"/>
    <w:rsid w:val="00671C97"/>
    <w:rsid w:val="00672266"/>
    <w:rsid w:val="00672794"/>
    <w:rsid w:val="00672982"/>
    <w:rsid w:val="00672DFB"/>
    <w:rsid w:val="00672E43"/>
    <w:rsid w:val="00672E6E"/>
    <w:rsid w:val="00673F43"/>
    <w:rsid w:val="00674129"/>
    <w:rsid w:val="00674284"/>
    <w:rsid w:val="006745D7"/>
    <w:rsid w:val="0067473B"/>
    <w:rsid w:val="006747FC"/>
    <w:rsid w:val="00674D65"/>
    <w:rsid w:val="0067537D"/>
    <w:rsid w:val="00675910"/>
    <w:rsid w:val="006759B1"/>
    <w:rsid w:val="00675A6D"/>
    <w:rsid w:val="00675CF8"/>
    <w:rsid w:val="006760E2"/>
    <w:rsid w:val="00676958"/>
    <w:rsid w:val="00676EEF"/>
    <w:rsid w:val="00676F62"/>
    <w:rsid w:val="00676F90"/>
    <w:rsid w:val="00677166"/>
    <w:rsid w:val="006777D7"/>
    <w:rsid w:val="00677A84"/>
    <w:rsid w:val="00677AAF"/>
    <w:rsid w:val="00677DA6"/>
    <w:rsid w:val="00677FDB"/>
    <w:rsid w:val="00680045"/>
    <w:rsid w:val="00680AA2"/>
    <w:rsid w:val="00680BA1"/>
    <w:rsid w:val="00680C70"/>
    <w:rsid w:val="00681001"/>
    <w:rsid w:val="00681058"/>
    <w:rsid w:val="006814ED"/>
    <w:rsid w:val="006823D6"/>
    <w:rsid w:val="006825DF"/>
    <w:rsid w:val="006827E8"/>
    <w:rsid w:val="00682EA4"/>
    <w:rsid w:val="00682F24"/>
    <w:rsid w:val="00683832"/>
    <w:rsid w:val="00683CDF"/>
    <w:rsid w:val="00684089"/>
    <w:rsid w:val="00684644"/>
    <w:rsid w:val="00684A9D"/>
    <w:rsid w:val="00684DDA"/>
    <w:rsid w:val="00684E4C"/>
    <w:rsid w:val="0068529B"/>
    <w:rsid w:val="006854D4"/>
    <w:rsid w:val="00685504"/>
    <w:rsid w:val="006857E4"/>
    <w:rsid w:val="006859F5"/>
    <w:rsid w:val="0068673F"/>
    <w:rsid w:val="00687481"/>
    <w:rsid w:val="00687A9C"/>
    <w:rsid w:val="00687AE1"/>
    <w:rsid w:val="00690364"/>
    <w:rsid w:val="006903C6"/>
    <w:rsid w:val="006903EC"/>
    <w:rsid w:val="00690BEF"/>
    <w:rsid w:val="00691024"/>
    <w:rsid w:val="006913F1"/>
    <w:rsid w:val="00691D56"/>
    <w:rsid w:val="00691EA7"/>
    <w:rsid w:val="00693055"/>
    <w:rsid w:val="006933D6"/>
    <w:rsid w:val="0069346D"/>
    <w:rsid w:val="00693AAC"/>
    <w:rsid w:val="00693B9A"/>
    <w:rsid w:val="006942CC"/>
    <w:rsid w:val="00694394"/>
    <w:rsid w:val="0069448F"/>
    <w:rsid w:val="00694523"/>
    <w:rsid w:val="00695691"/>
    <w:rsid w:val="00695A2A"/>
    <w:rsid w:val="00695B6A"/>
    <w:rsid w:val="00695DC1"/>
    <w:rsid w:val="00695EDA"/>
    <w:rsid w:val="00697180"/>
    <w:rsid w:val="006975A5"/>
    <w:rsid w:val="006976E6"/>
    <w:rsid w:val="00697995"/>
    <w:rsid w:val="00697A00"/>
    <w:rsid w:val="00697BAD"/>
    <w:rsid w:val="006A014E"/>
    <w:rsid w:val="006A03AB"/>
    <w:rsid w:val="006A05D5"/>
    <w:rsid w:val="006A0A4A"/>
    <w:rsid w:val="006A1116"/>
    <w:rsid w:val="006A15DA"/>
    <w:rsid w:val="006A1929"/>
    <w:rsid w:val="006A1D9E"/>
    <w:rsid w:val="006A1FB7"/>
    <w:rsid w:val="006A2538"/>
    <w:rsid w:val="006A26F3"/>
    <w:rsid w:val="006A2F5D"/>
    <w:rsid w:val="006A320C"/>
    <w:rsid w:val="006A394A"/>
    <w:rsid w:val="006A3A78"/>
    <w:rsid w:val="006A6E38"/>
    <w:rsid w:val="006A75A3"/>
    <w:rsid w:val="006A75E5"/>
    <w:rsid w:val="006A76EC"/>
    <w:rsid w:val="006A78A3"/>
    <w:rsid w:val="006B0042"/>
    <w:rsid w:val="006B04BD"/>
    <w:rsid w:val="006B0633"/>
    <w:rsid w:val="006B07FC"/>
    <w:rsid w:val="006B1C29"/>
    <w:rsid w:val="006B1D29"/>
    <w:rsid w:val="006B2248"/>
    <w:rsid w:val="006B2371"/>
    <w:rsid w:val="006B2487"/>
    <w:rsid w:val="006B2595"/>
    <w:rsid w:val="006B2B01"/>
    <w:rsid w:val="006B37CD"/>
    <w:rsid w:val="006B38FA"/>
    <w:rsid w:val="006B3945"/>
    <w:rsid w:val="006B3CF6"/>
    <w:rsid w:val="006B3E29"/>
    <w:rsid w:val="006B42F1"/>
    <w:rsid w:val="006B43D6"/>
    <w:rsid w:val="006B4BB4"/>
    <w:rsid w:val="006B4D87"/>
    <w:rsid w:val="006B535A"/>
    <w:rsid w:val="006B5AC6"/>
    <w:rsid w:val="006B6C99"/>
    <w:rsid w:val="006B704A"/>
    <w:rsid w:val="006B7084"/>
    <w:rsid w:val="006B7335"/>
    <w:rsid w:val="006B7793"/>
    <w:rsid w:val="006B7CF6"/>
    <w:rsid w:val="006C033B"/>
    <w:rsid w:val="006C0357"/>
    <w:rsid w:val="006C0AEE"/>
    <w:rsid w:val="006C0D7D"/>
    <w:rsid w:val="006C0ECF"/>
    <w:rsid w:val="006C11D1"/>
    <w:rsid w:val="006C1236"/>
    <w:rsid w:val="006C1A4F"/>
    <w:rsid w:val="006C1AE9"/>
    <w:rsid w:val="006C1D0C"/>
    <w:rsid w:val="006C1D62"/>
    <w:rsid w:val="006C2341"/>
    <w:rsid w:val="006C2777"/>
    <w:rsid w:val="006C2B4B"/>
    <w:rsid w:val="006C2CC0"/>
    <w:rsid w:val="006C2CF3"/>
    <w:rsid w:val="006C2D36"/>
    <w:rsid w:val="006C302C"/>
    <w:rsid w:val="006C31C0"/>
    <w:rsid w:val="006C33C6"/>
    <w:rsid w:val="006C3731"/>
    <w:rsid w:val="006C394A"/>
    <w:rsid w:val="006C3B2A"/>
    <w:rsid w:val="006C3D8C"/>
    <w:rsid w:val="006C41D0"/>
    <w:rsid w:val="006C41EF"/>
    <w:rsid w:val="006C4C3F"/>
    <w:rsid w:val="006C4CC4"/>
    <w:rsid w:val="006C50C8"/>
    <w:rsid w:val="006C5738"/>
    <w:rsid w:val="006C5917"/>
    <w:rsid w:val="006C5BA0"/>
    <w:rsid w:val="006C5BD7"/>
    <w:rsid w:val="006C5FE9"/>
    <w:rsid w:val="006C6DA9"/>
    <w:rsid w:val="006C701E"/>
    <w:rsid w:val="006C7351"/>
    <w:rsid w:val="006C739C"/>
    <w:rsid w:val="006C74C2"/>
    <w:rsid w:val="006C7D32"/>
    <w:rsid w:val="006D02DC"/>
    <w:rsid w:val="006D06B6"/>
    <w:rsid w:val="006D0B81"/>
    <w:rsid w:val="006D1C1F"/>
    <w:rsid w:val="006D1D03"/>
    <w:rsid w:val="006D1F85"/>
    <w:rsid w:val="006D2A8C"/>
    <w:rsid w:val="006D3086"/>
    <w:rsid w:val="006D370E"/>
    <w:rsid w:val="006D441A"/>
    <w:rsid w:val="006D4E29"/>
    <w:rsid w:val="006D4E5D"/>
    <w:rsid w:val="006D5653"/>
    <w:rsid w:val="006D5B89"/>
    <w:rsid w:val="006D61CF"/>
    <w:rsid w:val="006D678B"/>
    <w:rsid w:val="006D7112"/>
    <w:rsid w:val="006D7253"/>
    <w:rsid w:val="006D7551"/>
    <w:rsid w:val="006D7719"/>
    <w:rsid w:val="006D7AE4"/>
    <w:rsid w:val="006D7DEA"/>
    <w:rsid w:val="006E0498"/>
    <w:rsid w:val="006E0C91"/>
    <w:rsid w:val="006E0F67"/>
    <w:rsid w:val="006E140D"/>
    <w:rsid w:val="006E1727"/>
    <w:rsid w:val="006E1948"/>
    <w:rsid w:val="006E1CF6"/>
    <w:rsid w:val="006E2501"/>
    <w:rsid w:val="006E2551"/>
    <w:rsid w:val="006E2CA7"/>
    <w:rsid w:val="006E340C"/>
    <w:rsid w:val="006E385B"/>
    <w:rsid w:val="006E38D9"/>
    <w:rsid w:val="006E3BAE"/>
    <w:rsid w:val="006E3E0A"/>
    <w:rsid w:val="006E485D"/>
    <w:rsid w:val="006E4993"/>
    <w:rsid w:val="006E50E1"/>
    <w:rsid w:val="006E5128"/>
    <w:rsid w:val="006E5278"/>
    <w:rsid w:val="006E542E"/>
    <w:rsid w:val="006E5EBB"/>
    <w:rsid w:val="006E5FC3"/>
    <w:rsid w:val="006E6036"/>
    <w:rsid w:val="006E60F3"/>
    <w:rsid w:val="006E693B"/>
    <w:rsid w:val="006E6ACE"/>
    <w:rsid w:val="006E6E71"/>
    <w:rsid w:val="006E7126"/>
    <w:rsid w:val="006E7DD9"/>
    <w:rsid w:val="006F030F"/>
    <w:rsid w:val="006F0842"/>
    <w:rsid w:val="006F0F01"/>
    <w:rsid w:val="006F132D"/>
    <w:rsid w:val="006F13AE"/>
    <w:rsid w:val="006F15DA"/>
    <w:rsid w:val="006F1B2B"/>
    <w:rsid w:val="006F1C70"/>
    <w:rsid w:val="006F1CB3"/>
    <w:rsid w:val="006F248C"/>
    <w:rsid w:val="006F2866"/>
    <w:rsid w:val="006F2E43"/>
    <w:rsid w:val="006F2EF8"/>
    <w:rsid w:val="006F2F42"/>
    <w:rsid w:val="006F3140"/>
    <w:rsid w:val="006F34EE"/>
    <w:rsid w:val="006F36EE"/>
    <w:rsid w:val="006F370D"/>
    <w:rsid w:val="006F3B19"/>
    <w:rsid w:val="006F44AD"/>
    <w:rsid w:val="006F47FA"/>
    <w:rsid w:val="006F4AE0"/>
    <w:rsid w:val="006F4B39"/>
    <w:rsid w:val="006F5757"/>
    <w:rsid w:val="006F5BE5"/>
    <w:rsid w:val="006F5F1F"/>
    <w:rsid w:val="006F5F8D"/>
    <w:rsid w:val="006F5F9B"/>
    <w:rsid w:val="006F63A7"/>
    <w:rsid w:val="006F6726"/>
    <w:rsid w:val="006F681E"/>
    <w:rsid w:val="006F68BA"/>
    <w:rsid w:val="006F69F7"/>
    <w:rsid w:val="006F6CE9"/>
    <w:rsid w:val="006F7623"/>
    <w:rsid w:val="006F796D"/>
    <w:rsid w:val="007005EC"/>
    <w:rsid w:val="007008A1"/>
    <w:rsid w:val="007009B8"/>
    <w:rsid w:val="007009D0"/>
    <w:rsid w:val="00700AA3"/>
    <w:rsid w:val="00700B63"/>
    <w:rsid w:val="00701454"/>
    <w:rsid w:val="007017C2"/>
    <w:rsid w:val="00701919"/>
    <w:rsid w:val="00701F89"/>
    <w:rsid w:val="00702D39"/>
    <w:rsid w:val="00702E97"/>
    <w:rsid w:val="007031C1"/>
    <w:rsid w:val="007031D7"/>
    <w:rsid w:val="00703D78"/>
    <w:rsid w:val="007040CA"/>
    <w:rsid w:val="007040FB"/>
    <w:rsid w:val="0070411A"/>
    <w:rsid w:val="00704242"/>
    <w:rsid w:val="0070426F"/>
    <w:rsid w:val="0070444A"/>
    <w:rsid w:val="0070457A"/>
    <w:rsid w:val="0070463A"/>
    <w:rsid w:val="00704AE4"/>
    <w:rsid w:val="00704BA3"/>
    <w:rsid w:val="00704D45"/>
    <w:rsid w:val="00704E18"/>
    <w:rsid w:val="00704E8F"/>
    <w:rsid w:val="00705032"/>
    <w:rsid w:val="0070553D"/>
    <w:rsid w:val="00706035"/>
    <w:rsid w:val="00706287"/>
    <w:rsid w:val="00706345"/>
    <w:rsid w:val="007069E0"/>
    <w:rsid w:val="00706D1A"/>
    <w:rsid w:val="00706F81"/>
    <w:rsid w:val="00707196"/>
    <w:rsid w:val="007071FB"/>
    <w:rsid w:val="007072E1"/>
    <w:rsid w:val="00707865"/>
    <w:rsid w:val="00707B23"/>
    <w:rsid w:val="0071064F"/>
    <w:rsid w:val="007108F6"/>
    <w:rsid w:val="00710F52"/>
    <w:rsid w:val="00710F7B"/>
    <w:rsid w:val="00711425"/>
    <w:rsid w:val="007117EE"/>
    <w:rsid w:val="00711CD8"/>
    <w:rsid w:val="00712821"/>
    <w:rsid w:val="00712C59"/>
    <w:rsid w:val="007130A3"/>
    <w:rsid w:val="00713653"/>
    <w:rsid w:val="00713B0A"/>
    <w:rsid w:val="007147C9"/>
    <w:rsid w:val="007148E7"/>
    <w:rsid w:val="00714FCA"/>
    <w:rsid w:val="007154D1"/>
    <w:rsid w:val="0071566D"/>
    <w:rsid w:val="00715AE1"/>
    <w:rsid w:val="00715C92"/>
    <w:rsid w:val="00715DAE"/>
    <w:rsid w:val="00715E73"/>
    <w:rsid w:val="0071616B"/>
    <w:rsid w:val="00716488"/>
    <w:rsid w:val="007165D4"/>
    <w:rsid w:val="007166F3"/>
    <w:rsid w:val="00717106"/>
    <w:rsid w:val="007179A2"/>
    <w:rsid w:val="00717A81"/>
    <w:rsid w:val="00717B7E"/>
    <w:rsid w:val="00717FA3"/>
    <w:rsid w:val="0072069C"/>
    <w:rsid w:val="0072091C"/>
    <w:rsid w:val="00720A82"/>
    <w:rsid w:val="0072117F"/>
    <w:rsid w:val="007213B2"/>
    <w:rsid w:val="00722270"/>
    <w:rsid w:val="007226DC"/>
    <w:rsid w:val="00723B10"/>
    <w:rsid w:val="00723DA5"/>
    <w:rsid w:val="00724223"/>
    <w:rsid w:val="007243A4"/>
    <w:rsid w:val="007245EB"/>
    <w:rsid w:val="00724E00"/>
    <w:rsid w:val="00724FE9"/>
    <w:rsid w:val="00725933"/>
    <w:rsid w:val="007268B8"/>
    <w:rsid w:val="00726FA2"/>
    <w:rsid w:val="0072711D"/>
    <w:rsid w:val="00727BB3"/>
    <w:rsid w:val="007303F3"/>
    <w:rsid w:val="0073048D"/>
    <w:rsid w:val="00730590"/>
    <w:rsid w:val="00730B4C"/>
    <w:rsid w:val="00731059"/>
    <w:rsid w:val="007311BC"/>
    <w:rsid w:val="0073132F"/>
    <w:rsid w:val="007314ED"/>
    <w:rsid w:val="00731EF7"/>
    <w:rsid w:val="00732253"/>
    <w:rsid w:val="0073348E"/>
    <w:rsid w:val="00733EB7"/>
    <w:rsid w:val="0073436D"/>
    <w:rsid w:val="00734BB4"/>
    <w:rsid w:val="00734E37"/>
    <w:rsid w:val="0073510A"/>
    <w:rsid w:val="0073533F"/>
    <w:rsid w:val="00735478"/>
    <w:rsid w:val="00735AAA"/>
    <w:rsid w:val="00735CBB"/>
    <w:rsid w:val="00735E4F"/>
    <w:rsid w:val="00735F67"/>
    <w:rsid w:val="00736182"/>
    <w:rsid w:val="007365D4"/>
    <w:rsid w:val="00736755"/>
    <w:rsid w:val="007367D9"/>
    <w:rsid w:val="00736AE3"/>
    <w:rsid w:val="00736C01"/>
    <w:rsid w:val="00736C74"/>
    <w:rsid w:val="00736F89"/>
    <w:rsid w:val="0073700F"/>
    <w:rsid w:val="0073725C"/>
    <w:rsid w:val="007373B8"/>
    <w:rsid w:val="00737D4E"/>
    <w:rsid w:val="007402CC"/>
    <w:rsid w:val="00740F49"/>
    <w:rsid w:val="00741023"/>
    <w:rsid w:val="00741132"/>
    <w:rsid w:val="00741C07"/>
    <w:rsid w:val="00741C89"/>
    <w:rsid w:val="00741D20"/>
    <w:rsid w:val="00741FB3"/>
    <w:rsid w:val="00741FCE"/>
    <w:rsid w:val="007420CA"/>
    <w:rsid w:val="0074236E"/>
    <w:rsid w:val="00742F84"/>
    <w:rsid w:val="007435DF"/>
    <w:rsid w:val="00743A6F"/>
    <w:rsid w:val="007441B8"/>
    <w:rsid w:val="0074441A"/>
    <w:rsid w:val="007446FA"/>
    <w:rsid w:val="00744BD9"/>
    <w:rsid w:val="00744FC8"/>
    <w:rsid w:val="007450FB"/>
    <w:rsid w:val="0074585F"/>
    <w:rsid w:val="00745A26"/>
    <w:rsid w:val="00745D50"/>
    <w:rsid w:val="00745F97"/>
    <w:rsid w:val="0074606E"/>
    <w:rsid w:val="007464CD"/>
    <w:rsid w:val="007465AA"/>
    <w:rsid w:val="007471A0"/>
    <w:rsid w:val="00747BE0"/>
    <w:rsid w:val="00747BEF"/>
    <w:rsid w:val="00750093"/>
    <w:rsid w:val="007502DC"/>
    <w:rsid w:val="007502F5"/>
    <w:rsid w:val="00750327"/>
    <w:rsid w:val="0075036C"/>
    <w:rsid w:val="007503B3"/>
    <w:rsid w:val="007504EF"/>
    <w:rsid w:val="00750BAD"/>
    <w:rsid w:val="007511AC"/>
    <w:rsid w:val="007511B7"/>
    <w:rsid w:val="0075134A"/>
    <w:rsid w:val="00751A9E"/>
    <w:rsid w:val="00751BF7"/>
    <w:rsid w:val="00751FF7"/>
    <w:rsid w:val="0075247E"/>
    <w:rsid w:val="00752CE6"/>
    <w:rsid w:val="00752E37"/>
    <w:rsid w:val="0075310D"/>
    <w:rsid w:val="00753351"/>
    <w:rsid w:val="00753632"/>
    <w:rsid w:val="00753675"/>
    <w:rsid w:val="00753D29"/>
    <w:rsid w:val="0075422A"/>
    <w:rsid w:val="007542D2"/>
    <w:rsid w:val="00754D72"/>
    <w:rsid w:val="0075510C"/>
    <w:rsid w:val="007552BD"/>
    <w:rsid w:val="00755630"/>
    <w:rsid w:val="00755F1A"/>
    <w:rsid w:val="007562A4"/>
    <w:rsid w:val="007564CB"/>
    <w:rsid w:val="007567EF"/>
    <w:rsid w:val="00756934"/>
    <w:rsid w:val="0075693B"/>
    <w:rsid w:val="00756C7B"/>
    <w:rsid w:val="00757C55"/>
    <w:rsid w:val="0076143C"/>
    <w:rsid w:val="0076220A"/>
    <w:rsid w:val="007623CD"/>
    <w:rsid w:val="00762A13"/>
    <w:rsid w:val="00762D08"/>
    <w:rsid w:val="00762ED7"/>
    <w:rsid w:val="00762EE6"/>
    <w:rsid w:val="0076307A"/>
    <w:rsid w:val="007632D3"/>
    <w:rsid w:val="007632E6"/>
    <w:rsid w:val="007632F8"/>
    <w:rsid w:val="007635C6"/>
    <w:rsid w:val="007636EC"/>
    <w:rsid w:val="00763B49"/>
    <w:rsid w:val="007640CC"/>
    <w:rsid w:val="00764212"/>
    <w:rsid w:val="00764337"/>
    <w:rsid w:val="007649FA"/>
    <w:rsid w:val="00764B7A"/>
    <w:rsid w:val="00764C0C"/>
    <w:rsid w:val="00764C30"/>
    <w:rsid w:val="00764F8B"/>
    <w:rsid w:val="007651EC"/>
    <w:rsid w:val="00765980"/>
    <w:rsid w:val="00765F69"/>
    <w:rsid w:val="00766745"/>
    <w:rsid w:val="007667FC"/>
    <w:rsid w:val="00766BBA"/>
    <w:rsid w:val="00766F5C"/>
    <w:rsid w:val="007672C8"/>
    <w:rsid w:val="00767A72"/>
    <w:rsid w:val="00767D58"/>
    <w:rsid w:val="00767F5D"/>
    <w:rsid w:val="007702EF"/>
    <w:rsid w:val="00770934"/>
    <w:rsid w:val="0077096B"/>
    <w:rsid w:val="00770B97"/>
    <w:rsid w:val="00771D05"/>
    <w:rsid w:val="00771DF8"/>
    <w:rsid w:val="00772493"/>
    <w:rsid w:val="00772F18"/>
    <w:rsid w:val="007730E7"/>
    <w:rsid w:val="0077314B"/>
    <w:rsid w:val="007731A7"/>
    <w:rsid w:val="00773DFD"/>
    <w:rsid w:val="00774189"/>
    <w:rsid w:val="0077432A"/>
    <w:rsid w:val="007747B2"/>
    <w:rsid w:val="00774BE1"/>
    <w:rsid w:val="00774EC9"/>
    <w:rsid w:val="007750F7"/>
    <w:rsid w:val="00775CC4"/>
    <w:rsid w:val="00775CDB"/>
    <w:rsid w:val="00775DE9"/>
    <w:rsid w:val="007760CE"/>
    <w:rsid w:val="00776591"/>
    <w:rsid w:val="007768F4"/>
    <w:rsid w:val="00776988"/>
    <w:rsid w:val="00776A0E"/>
    <w:rsid w:val="00776ADB"/>
    <w:rsid w:val="00776DC4"/>
    <w:rsid w:val="00776DDB"/>
    <w:rsid w:val="00776F7A"/>
    <w:rsid w:val="007771EB"/>
    <w:rsid w:val="0078031B"/>
    <w:rsid w:val="007804DB"/>
    <w:rsid w:val="00780AE9"/>
    <w:rsid w:val="00780EEC"/>
    <w:rsid w:val="00781526"/>
    <w:rsid w:val="00781A66"/>
    <w:rsid w:val="00781ACE"/>
    <w:rsid w:val="00782A0E"/>
    <w:rsid w:val="00782A46"/>
    <w:rsid w:val="00782D35"/>
    <w:rsid w:val="007831A6"/>
    <w:rsid w:val="00783218"/>
    <w:rsid w:val="0078338D"/>
    <w:rsid w:val="007836F7"/>
    <w:rsid w:val="00783F24"/>
    <w:rsid w:val="00783FEF"/>
    <w:rsid w:val="00784757"/>
    <w:rsid w:val="0078536A"/>
    <w:rsid w:val="007854A5"/>
    <w:rsid w:val="00785A9A"/>
    <w:rsid w:val="00785AC3"/>
    <w:rsid w:val="00785EFB"/>
    <w:rsid w:val="00786A17"/>
    <w:rsid w:val="00786A5F"/>
    <w:rsid w:val="007872BA"/>
    <w:rsid w:val="007872EF"/>
    <w:rsid w:val="00787323"/>
    <w:rsid w:val="0078799C"/>
    <w:rsid w:val="00787BB9"/>
    <w:rsid w:val="00787F68"/>
    <w:rsid w:val="007902D0"/>
    <w:rsid w:val="007903BE"/>
    <w:rsid w:val="0079132E"/>
    <w:rsid w:val="00791331"/>
    <w:rsid w:val="007916E9"/>
    <w:rsid w:val="007916F0"/>
    <w:rsid w:val="007918B4"/>
    <w:rsid w:val="00791B17"/>
    <w:rsid w:val="007920B9"/>
    <w:rsid w:val="00792A69"/>
    <w:rsid w:val="00792A76"/>
    <w:rsid w:val="007933C9"/>
    <w:rsid w:val="0079366E"/>
    <w:rsid w:val="00793A6B"/>
    <w:rsid w:val="00793AEC"/>
    <w:rsid w:val="00793C01"/>
    <w:rsid w:val="00794319"/>
    <w:rsid w:val="00794490"/>
    <w:rsid w:val="00794614"/>
    <w:rsid w:val="007948B9"/>
    <w:rsid w:val="00794945"/>
    <w:rsid w:val="0079512D"/>
    <w:rsid w:val="007951C0"/>
    <w:rsid w:val="007956E9"/>
    <w:rsid w:val="00796298"/>
    <w:rsid w:val="00796410"/>
    <w:rsid w:val="00796645"/>
    <w:rsid w:val="00796935"/>
    <w:rsid w:val="00796CEB"/>
    <w:rsid w:val="00796DEE"/>
    <w:rsid w:val="007973F0"/>
    <w:rsid w:val="007976DC"/>
    <w:rsid w:val="00797839"/>
    <w:rsid w:val="00797BE2"/>
    <w:rsid w:val="00797C09"/>
    <w:rsid w:val="007A030B"/>
    <w:rsid w:val="007A0B9D"/>
    <w:rsid w:val="007A0E84"/>
    <w:rsid w:val="007A1107"/>
    <w:rsid w:val="007A15F0"/>
    <w:rsid w:val="007A172C"/>
    <w:rsid w:val="007A1DF9"/>
    <w:rsid w:val="007A22D6"/>
    <w:rsid w:val="007A22DA"/>
    <w:rsid w:val="007A275F"/>
    <w:rsid w:val="007A2F48"/>
    <w:rsid w:val="007A3698"/>
    <w:rsid w:val="007A3D99"/>
    <w:rsid w:val="007A40AA"/>
    <w:rsid w:val="007A41EF"/>
    <w:rsid w:val="007A48D9"/>
    <w:rsid w:val="007A4ACD"/>
    <w:rsid w:val="007A4EB4"/>
    <w:rsid w:val="007A5719"/>
    <w:rsid w:val="007A5A53"/>
    <w:rsid w:val="007A5DEE"/>
    <w:rsid w:val="007A66AC"/>
    <w:rsid w:val="007A6B8B"/>
    <w:rsid w:val="007A6E02"/>
    <w:rsid w:val="007A6EBA"/>
    <w:rsid w:val="007A711D"/>
    <w:rsid w:val="007A7558"/>
    <w:rsid w:val="007A7656"/>
    <w:rsid w:val="007A787F"/>
    <w:rsid w:val="007A7911"/>
    <w:rsid w:val="007A7945"/>
    <w:rsid w:val="007B0087"/>
    <w:rsid w:val="007B037D"/>
    <w:rsid w:val="007B04CE"/>
    <w:rsid w:val="007B0673"/>
    <w:rsid w:val="007B0732"/>
    <w:rsid w:val="007B0D5B"/>
    <w:rsid w:val="007B0E1D"/>
    <w:rsid w:val="007B1B2A"/>
    <w:rsid w:val="007B1F3B"/>
    <w:rsid w:val="007B2409"/>
    <w:rsid w:val="007B2452"/>
    <w:rsid w:val="007B27CA"/>
    <w:rsid w:val="007B2852"/>
    <w:rsid w:val="007B28AB"/>
    <w:rsid w:val="007B30E0"/>
    <w:rsid w:val="007B3615"/>
    <w:rsid w:val="007B3FAB"/>
    <w:rsid w:val="007B3FB4"/>
    <w:rsid w:val="007B4468"/>
    <w:rsid w:val="007B4572"/>
    <w:rsid w:val="007B474C"/>
    <w:rsid w:val="007B47C4"/>
    <w:rsid w:val="007B48F4"/>
    <w:rsid w:val="007B4B6C"/>
    <w:rsid w:val="007B539F"/>
    <w:rsid w:val="007B5555"/>
    <w:rsid w:val="007B5692"/>
    <w:rsid w:val="007B5A68"/>
    <w:rsid w:val="007B5CCA"/>
    <w:rsid w:val="007B5DA3"/>
    <w:rsid w:val="007B5DBE"/>
    <w:rsid w:val="007B5E2A"/>
    <w:rsid w:val="007B5F60"/>
    <w:rsid w:val="007B6170"/>
    <w:rsid w:val="007B6587"/>
    <w:rsid w:val="007B67DD"/>
    <w:rsid w:val="007B7054"/>
    <w:rsid w:val="007B714F"/>
    <w:rsid w:val="007B73FF"/>
    <w:rsid w:val="007B7441"/>
    <w:rsid w:val="007B7660"/>
    <w:rsid w:val="007B7D28"/>
    <w:rsid w:val="007B7FEB"/>
    <w:rsid w:val="007C014E"/>
    <w:rsid w:val="007C054E"/>
    <w:rsid w:val="007C17BA"/>
    <w:rsid w:val="007C2127"/>
    <w:rsid w:val="007C2202"/>
    <w:rsid w:val="007C2328"/>
    <w:rsid w:val="007C248F"/>
    <w:rsid w:val="007C2591"/>
    <w:rsid w:val="007C35BC"/>
    <w:rsid w:val="007C3BDD"/>
    <w:rsid w:val="007C3C82"/>
    <w:rsid w:val="007C4315"/>
    <w:rsid w:val="007C4FF4"/>
    <w:rsid w:val="007C53E4"/>
    <w:rsid w:val="007C5D45"/>
    <w:rsid w:val="007C6275"/>
    <w:rsid w:val="007C6DB2"/>
    <w:rsid w:val="007C71E5"/>
    <w:rsid w:val="007C79FF"/>
    <w:rsid w:val="007C7B15"/>
    <w:rsid w:val="007C7B4F"/>
    <w:rsid w:val="007D0772"/>
    <w:rsid w:val="007D0D11"/>
    <w:rsid w:val="007D0E3F"/>
    <w:rsid w:val="007D0F37"/>
    <w:rsid w:val="007D1AB9"/>
    <w:rsid w:val="007D1D4D"/>
    <w:rsid w:val="007D1F76"/>
    <w:rsid w:val="007D210E"/>
    <w:rsid w:val="007D2184"/>
    <w:rsid w:val="007D23BD"/>
    <w:rsid w:val="007D3500"/>
    <w:rsid w:val="007D3B19"/>
    <w:rsid w:val="007D3BC8"/>
    <w:rsid w:val="007D3F4F"/>
    <w:rsid w:val="007D3FDF"/>
    <w:rsid w:val="007D4CD0"/>
    <w:rsid w:val="007D4FB8"/>
    <w:rsid w:val="007D5094"/>
    <w:rsid w:val="007D5254"/>
    <w:rsid w:val="007D5962"/>
    <w:rsid w:val="007D5E60"/>
    <w:rsid w:val="007D6EF2"/>
    <w:rsid w:val="007D7016"/>
    <w:rsid w:val="007D7A4D"/>
    <w:rsid w:val="007D7B8A"/>
    <w:rsid w:val="007D7C2C"/>
    <w:rsid w:val="007D7EA3"/>
    <w:rsid w:val="007E03D9"/>
    <w:rsid w:val="007E0523"/>
    <w:rsid w:val="007E092B"/>
    <w:rsid w:val="007E1181"/>
    <w:rsid w:val="007E1AD1"/>
    <w:rsid w:val="007E1C46"/>
    <w:rsid w:val="007E1F75"/>
    <w:rsid w:val="007E1FA1"/>
    <w:rsid w:val="007E22B1"/>
    <w:rsid w:val="007E243D"/>
    <w:rsid w:val="007E258A"/>
    <w:rsid w:val="007E2724"/>
    <w:rsid w:val="007E2B54"/>
    <w:rsid w:val="007E3F27"/>
    <w:rsid w:val="007E43C9"/>
    <w:rsid w:val="007E4437"/>
    <w:rsid w:val="007E47BB"/>
    <w:rsid w:val="007E4FAB"/>
    <w:rsid w:val="007E682F"/>
    <w:rsid w:val="007E6912"/>
    <w:rsid w:val="007E6C79"/>
    <w:rsid w:val="007E6D56"/>
    <w:rsid w:val="007E740C"/>
    <w:rsid w:val="007E7EC8"/>
    <w:rsid w:val="007F024B"/>
    <w:rsid w:val="007F0726"/>
    <w:rsid w:val="007F106C"/>
    <w:rsid w:val="007F11E0"/>
    <w:rsid w:val="007F14EF"/>
    <w:rsid w:val="007F1B09"/>
    <w:rsid w:val="007F214D"/>
    <w:rsid w:val="007F2A82"/>
    <w:rsid w:val="007F2F17"/>
    <w:rsid w:val="007F30C1"/>
    <w:rsid w:val="007F3336"/>
    <w:rsid w:val="007F36A1"/>
    <w:rsid w:val="007F3F3C"/>
    <w:rsid w:val="007F40CC"/>
    <w:rsid w:val="007F4159"/>
    <w:rsid w:val="007F4564"/>
    <w:rsid w:val="007F459A"/>
    <w:rsid w:val="007F586A"/>
    <w:rsid w:val="007F6204"/>
    <w:rsid w:val="007F6470"/>
    <w:rsid w:val="007F6F5D"/>
    <w:rsid w:val="007F7471"/>
    <w:rsid w:val="007F788F"/>
    <w:rsid w:val="00800002"/>
    <w:rsid w:val="0080030F"/>
    <w:rsid w:val="008003DD"/>
    <w:rsid w:val="008007AE"/>
    <w:rsid w:val="008010CD"/>
    <w:rsid w:val="00801943"/>
    <w:rsid w:val="00801E6C"/>
    <w:rsid w:val="00801FF7"/>
    <w:rsid w:val="0080215A"/>
    <w:rsid w:val="00802294"/>
    <w:rsid w:val="008025E6"/>
    <w:rsid w:val="00802D57"/>
    <w:rsid w:val="00802E50"/>
    <w:rsid w:val="00803A24"/>
    <w:rsid w:val="00803AAE"/>
    <w:rsid w:val="00803C3B"/>
    <w:rsid w:val="00803D81"/>
    <w:rsid w:val="00804024"/>
    <w:rsid w:val="0080434D"/>
    <w:rsid w:val="008043B2"/>
    <w:rsid w:val="00804B2F"/>
    <w:rsid w:val="00804D7E"/>
    <w:rsid w:val="00804FD7"/>
    <w:rsid w:val="0080517D"/>
    <w:rsid w:val="00805668"/>
    <w:rsid w:val="00805979"/>
    <w:rsid w:val="00805AD0"/>
    <w:rsid w:val="00805C05"/>
    <w:rsid w:val="00805DB6"/>
    <w:rsid w:val="00805FB5"/>
    <w:rsid w:val="008061E4"/>
    <w:rsid w:val="00806C74"/>
    <w:rsid w:val="00807A63"/>
    <w:rsid w:val="00807E9F"/>
    <w:rsid w:val="008100B4"/>
    <w:rsid w:val="008103F2"/>
    <w:rsid w:val="00810547"/>
    <w:rsid w:val="00810947"/>
    <w:rsid w:val="008109A4"/>
    <w:rsid w:val="00810B9D"/>
    <w:rsid w:val="00810E40"/>
    <w:rsid w:val="00810F7B"/>
    <w:rsid w:val="00810FEC"/>
    <w:rsid w:val="008110BE"/>
    <w:rsid w:val="0081192C"/>
    <w:rsid w:val="00811F14"/>
    <w:rsid w:val="00811FF3"/>
    <w:rsid w:val="00812277"/>
    <w:rsid w:val="0081230C"/>
    <w:rsid w:val="00812585"/>
    <w:rsid w:val="00812631"/>
    <w:rsid w:val="00812A70"/>
    <w:rsid w:val="00812EB5"/>
    <w:rsid w:val="00812F2F"/>
    <w:rsid w:val="0081302D"/>
    <w:rsid w:val="0081390B"/>
    <w:rsid w:val="0081394B"/>
    <w:rsid w:val="00813D6B"/>
    <w:rsid w:val="00813F9F"/>
    <w:rsid w:val="00814683"/>
    <w:rsid w:val="00814824"/>
    <w:rsid w:val="00814AF5"/>
    <w:rsid w:val="00814B2C"/>
    <w:rsid w:val="0081521C"/>
    <w:rsid w:val="0081556E"/>
    <w:rsid w:val="00815703"/>
    <w:rsid w:val="008157F9"/>
    <w:rsid w:val="00815A1C"/>
    <w:rsid w:val="00815A2B"/>
    <w:rsid w:val="00815B03"/>
    <w:rsid w:val="00816262"/>
    <w:rsid w:val="008166E4"/>
    <w:rsid w:val="00816AD8"/>
    <w:rsid w:val="00816C19"/>
    <w:rsid w:val="00816C83"/>
    <w:rsid w:val="00816F63"/>
    <w:rsid w:val="00817009"/>
    <w:rsid w:val="008170ED"/>
    <w:rsid w:val="008172A2"/>
    <w:rsid w:val="00817EDD"/>
    <w:rsid w:val="008205B7"/>
    <w:rsid w:val="008206DD"/>
    <w:rsid w:val="008209AE"/>
    <w:rsid w:val="00820A93"/>
    <w:rsid w:val="008210C8"/>
    <w:rsid w:val="00821453"/>
    <w:rsid w:val="008219A4"/>
    <w:rsid w:val="00821D35"/>
    <w:rsid w:val="00821F9C"/>
    <w:rsid w:val="008223D5"/>
    <w:rsid w:val="00822523"/>
    <w:rsid w:val="00822EAC"/>
    <w:rsid w:val="00822F05"/>
    <w:rsid w:val="008231FD"/>
    <w:rsid w:val="00823CBD"/>
    <w:rsid w:val="00823DE7"/>
    <w:rsid w:val="00823EB1"/>
    <w:rsid w:val="00824055"/>
    <w:rsid w:val="008240CE"/>
    <w:rsid w:val="0082442F"/>
    <w:rsid w:val="00824508"/>
    <w:rsid w:val="00824572"/>
    <w:rsid w:val="0082483B"/>
    <w:rsid w:val="00824921"/>
    <w:rsid w:val="008254DF"/>
    <w:rsid w:val="00825E99"/>
    <w:rsid w:val="008260C1"/>
    <w:rsid w:val="008261D5"/>
    <w:rsid w:val="0082657E"/>
    <w:rsid w:val="008267A9"/>
    <w:rsid w:val="00827047"/>
    <w:rsid w:val="00827AC8"/>
    <w:rsid w:val="00827C2D"/>
    <w:rsid w:val="00827C93"/>
    <w:rsid w:val="00830485"/>
    <w:rsid w:val="00830684"/>
    <w:rsid w:val="00830829"/>
    <w:rsid w:val="00830A44"/>
    <w:rsid w:val="00830D64"/>
    <w:rsid w:val="00831435"/>
    <w:rsid w:val="008328D0"/>
    <w:rsid w:val="00832BFD"/>
    <w:rsid w:val="00833215"/>
    <w:rsid w:val="0083353E"/>
    <w:rsid w:val="00833977"/>
    <w:rsid w:val="008342A8"/>
    <w:rsid w:val="00834CF5"/>
    <w:rsid w:val="00835022"/>
    <w:rsid w:val="008350CE"/>
    <w:rsid w:val="00835241"/>
    <w:rsid w:val="008353EA"/>
    <w:rsid w:val="008357E1"/>
    <w:rsid w:val="00835BD1"/>
    <w:rsid w:val="00835F1A"/>
    <w:rsid w:val="00836243"/>
    <w:rsid w:val="008369F0"/>
    <w:rsid w:val="00837124"/>
    <w:rsid w:val="008371BA"/>
    <w:rsid w:val="008373A6"/>
    <w:rsid w:val="008374D2"/>
    <w:rsid w:val="008377D3"/>
    <w:rsid w:val="00837B5B"/>
    <w:rsid w:val="00840674"/>
    <w:rsid w:val="00841078"/>
    <w:rsid w:val="008417CF"/>
    <w:rsid w:val="00841C38"/>
    <w:rsid w:val="00841CB6"/>
    <w:rsid w:val="0084226E"/>
    <w:rsid w:val="0084280D"/>
    <w:rsid w:val="00843406"/>
    <w:rsid w:val="0084352D"/>
    <w:rsid w:val="0084366C"/>
    <w:rsid w:val="00843763"/>
    <w:rsid w:val="008437AC"/>
    <w:rsid w:val="00843C7A"/>
    <w:rsid w:val="00844157"/>
    <w:rsid w:val="0084433F"/>
    <w:rsid w:val="00844368"/>
    <w:rsid w:val="008448A6"/>
    <w:rsid w:val="008448C2"/>
    <w:rsid w:val="00844A47"/>
    <w:rsid w:val="00844E60"/>
    <w:rsid w:val="0084507A"/>
    <w:rsid w:val="0084517C"/>
    <w:rsid w:val="00845479"/>
    <w:rsid w:val="00845690"/>
    <w:rsid w:val="0084581C"/>
    <w:rsid w:val="00845B59"/>
    <w:rsid w:val="00845F3A"/>
    <w:rsid w:val="0084615D"/>
    <w:rsid w:val="008461B9"/>
    <w:rsid w:val="00846DE1"/>
    <w:rsid w:val="008476F2"/>
    <w:rsid w:val="00850314"/>
    <w:rsid w:val="00850489"/>
    <w:rsid w:val="0085071E"/>
    <w:rsid w:val="008508E2"/>
    <w:rsid w:val="00850CE9"/>
    <w:rsid w:val="008510C0"/>
    <w:rsid w:val="00851A2D"/>
    <w:rsid w:val="00851B66"/>
    <w:rsid w:val="00851F8B"/>
    <w:rsid w:val="00853151"/>
    <w:rsid w:val="0085320E"/>
    <w:rsid w:val="008534CA"/>
    <w:rsid w:val="00853A61"/>
    <w:rsid w:val="00853DEC"/>
    <w:rsid w:val="00853ECF"/>
    <w:rsid w:val="00854305"/>
    <w:rsid w:val="008546C8"/>
    <w:rsid w:val="00855112"/>
    <w:rsid w:val="008551BF"/>
    <w:rsid w:val="008553F2"/>
    <w:rsid w:val="00855C22"/>
    <w:rsid w:val="00855C62"/>
    <w:rsid w:val="008562C0"/>
    <w:rsid w:val="00856608"/>
    <w:rsid w:val="0085674F"/>
    <w:rsid w:val="00856887"/>
    <w:rsid w:val="00856E85"/>
    <w:rsid w:val="0085747E"/>
    <w:rsid w:val="00857697"/>
    <w:rsid w:val="00857FC6"/>
    <w:rsid w:val="00860692"/>
    <w:rsid w:val="008607AA"/>
    <w:rsid w:val="008607F5"/>
    <w:rsid w:val="00860BA4"/>
    <w:rsid w:val="00861560"/>
    <w:rsid w:val="0086157F"/>
    <w:rsid w:val="00861621"/>
    <w:rsid w:val="00861B0F"/>
    <w:rsid w:val="00862466"/>
    <w:rsid w:val="00862928"/>
    <w:rsid w:val="00862CA0"/>
    <w:rsid w:val="00862D76"/>
    <w:rsid w:val="00863337"/>
    <w:rsid w:val="00863F44"/>
    <w:rsid w:val="00864311"/>
    <w:rsid w:val="00864788"/>
    <w:rsid w:val="00864D1A"/>
    <w:rsid w:val="00864D9E"/>
    <w:rsid w:val="00864E0E"/>
    <w:rsid w:val="00864E90"/>
    <w:rsid w:val="00865102"/>
    <w:rsid w:val="00865665"/>
    <w:rsid w:val="00865716"/>
    <w:rsid w:val="00865782"/>
    <w:rsid w:val="00865989"/>
    <w:rsid w:val="00865BD8"/>
    <w:rsid w:val="00865DE9"/>
    <w:rsid w:val="008662D8"/>
    <w:rsid w:val="0086707F"/>
    <w:rsid w:val="008675FC"/>
    <w:rsid w:val="00867D4C"/>
    <w:rsid w:val="00867D6A"/>
    <w:rsid w:val="008704E7"/>
    <w:rsid w:val="00870893"/>
    <w:rsid w:val="008708C5"/>
    <w:rsid w:val="00870AC5"/>
    <w:rsid w:val="00870D7B"/>
    <w:rsid w:val="00871085"/>
    <w:rsid w:val="008713AF"/>
    <w:rsid w:val="00872098"/>
    <w:rsid w:val="00872263"/>
    <w:rsid w:val="00872A0B"/>
    <w:rsid w:val="00872B50"/>
    <w:rsid w:val="00872C9F"/>
    <w:rsid w:val="00872DBC"/>
    <w:rsid w:val="00872E3B"/>
    <w:rsid w:val="0087339E"/>
    <w:rsid w:val="0087374E"/>
    <w:rsid w:val="00873A4F"/>
    <w:rsid w:val="00874006"/>
    <w:rsid w:val="0087451E"/>
    <w:rsid w:val="008747F0"/>
    <w:rsid w:val="00874CAA"/>
    <w:rsid w:val="00874DF5"/>
    <w:rsid w:val="008755F5"/>
    <w:rsid w:val="008756E1"/>
    <w:rsid w:val="008758A4"/>
    <w:rsid w:val="00875DA8"/>
    <w:rsid w:val="008767D4"/>
    <w:rsid w:val="0087772D"/>
    <w:rsid w:val="008778B3"/>
    <w:rsid w:val="00877D38"/>
    <w:rsid w:val="00880662"/>
    <w:rsid w:val="00880948"/>
    <w:rsid w:val="00880B03"/>
    <w:rsid w:val="00880FC1"/>
    <w:rsid w:val="00881099"/>
    <w:rsid w:val="00881715"/>
    <w:rsid w:val="00881748"/>
    <w:rsid w:val="0088252E"/>
    <w:rsid w:val="00882860"/>
    <w:rsid w:val="00882D90"/>
    <w:rsid w:val="008834A5"/>
    <w:rsid w:val="00883993"/>
    <w:rsid w:val="00883DB1"/>
    <w:rsid w:val="00883DEE"/>
    <w:rsid w:val="00883F5E"/>
    <w:rsid w:val="00884235"/>
    <w:rsid w:val="00885DE6"/>
    <w:rsid w:val="00886B49"/>
    <w:rsid w:val="00886FEF"/>
    <w:rsid w:val="00887160"/>
    <w:rsid w:val="008875D3"/>
    <w:rsid w:val="00887EB8"/>
    <w:rsid w:val="00890021"/>
    <w:rsid w:val="00890094"/>
    <w:rsid w:val="00890A1C"/>
    <w:rsid w:val="00890E26"/>
    <w:rsid w:val="00891D8C"/>
    <w:rsid w:val="00891F5F"/>
    <w:rsid w:val="00891FB5"/>
    <w:rsid w:val="00892132"/>
    <w:rsid w:val="00892643"/>
    <w:rsid w:val="00892858"/>
    <w:rsid w:val="00892B4F"/>
    <w:rsid w:val="00892BF9"/>
    <w:rsid w:val="00892D79"/>
    <w:rsid w:val="00892DEB"/>
    <w:rsid w:val="00892F2B"/>
    <w:rsid w:val="008932DD"/>
    <w:rsid w:val="00894149"/>
    <w:rsid w:val="00894797"/>
    <w:rsid w:val="00894848"/>
    <w:rsid w:val="00894D5F"/>
    <w:rsid w:val="00894FF4"/>
    <w:rsid w:val="008953E5"/>
    <w:rsid w:val="008955EF"/>
    <w:rsid w:val="00895633"/>
    <w:rsid w:val="008957B0"/>
    <w:rsid w:val="0089600A"/>
    <w:rsid w:val="008964FA"/>
    <w:rsid w:val="00896A20"/>
    <w:rsid w:val="00896E78"/>
    <w:rsid w:val="008971EB"/>
    <w:rsid w:val="00897224"/>
    <w:rsid w:val="00897516"/>
    <w:rsid w:val="00897671"/>
    <w:rsid w:val="008976A5"/>
    <w:rsid w:val="008977E3"/>
    <w:rsid w:val="00897C0B"/>
    <w:rsid w:val="00897F28"/>
    <w:rsid w:val="008A0729"/>
    <w:rsid w:val="008A1A65"/>
    <w:rsid w:val="008A2ADC"/>
    <w:rsid w:val="008A2D18"/>
    <w:rsid w:val="008A2D4E"/>
    <w:rsid w:val="008A2FDF"/>
    <w:rsid w:val="008A3073"/>
    <w:rsid w:val="008A309B"/>
    <w:rsid w:val="008A3352"/>
    <w:rsid w:val="008A34B7"/>
    <w:rsid w:val="008A39FE"/>
    <w:rsid w:val="008A4243"/>
    <w:rsid w:val="008A4278"/>
    <w:rsid w:val="008A48D4"/>
    <w:rsid w:val="008A4CE5"/>
    <w:rsid w:val="008A4DD7"/>
    <w:rsid w:val="008A50FA"/>
    <w:rsid w:val="008A5288"/>
    <w:rsid w:val="008A58CD"/>
    <w:rsid w:val="008A5989"/>
    <w:rsid w:val="008A5BAB"/>
    <w:rsid w:val="008A62A6"/>
    <w:rsid w:val="008A64E1"/>
    <w:rsid w:val="008A657B"/>
    <w:rsid w:val="008A6709"/>
    <w:rsid w:val="008A6869"/>
    <w:rsid w:val="008A6B28"/>
    <w:rsid w:val="008A6C91"/>
    <w:rsid w:val="008A71B9"/>
    <w:rsid w:val="008A749A"/>
    <w:rsid w:val="008A751C"/>
    <w:rsid w:val="008A75E8"/>
    <w:rsid w:val="008A78EB"/>
    <w:rsid w:val="008A7C39"/>
    <w:rsid w:val="008A7F28"/>
    <w:rsid w:val="008B09F7"/>
    <w:rsid w:val="008B0E44"/>
    <w:rsid w:val="008B12AF"/>
    <w:rsid w:val="008B164C"/>
    <w:rsid w:val="008B1A69"/>
    <w:rsid w:val="008B207A"/>
    <w:rsid w:val="008B208A"/>
    <w:rsid w:val="008B218A"/>
    <w:rsid w:val="008B2380"/>
    <w:rsid w:val="008B2732"/>
    <w:rsid w:val="008B2FD5"/>
    <w:rsid w:val="008B44ED"/>
    <w:rsid w:val="008B475B"/>
    <w:rsid w:val="008B4E30"/>
    <w:rsid w:val="008B4F3D"/>
    <w:rsid w:val="008B51ED"/>
    <w:rsid w:val="008B5672"/>
    <w:rsid w:val="008B5AD4"/>
    <w:rsid w:val="008B5EF9"/>
    <w:rsid w:val="008B61A0"/>
    <w:rsid w:val="008B66B8"/>
    <w:rsid w:val="008B67E1"/>
    <w:rsid w:val="008B69CC"/>
    <w:rsid w:val="008B6B13"/>
    <w:rsid w:val="008B6BFE"/>
    <w:rsid w:val="008B75BB"/>
    <w:rsid w:val="008B7A9A"/>
    <w:rsid w:val="008C0103"/>
    <w:rsid w:val="008C0769"/>
    <w:rsid w:val="008C09EE"/>
    <w:rsid w:val="008C0B80"/>
    <w:rsid w:val="008C0BED"/>
    <w:rsid w:val="008C0FE9"/>
    <w:rsid w:val="008C1227"/>
    <w:rsid w:val="008C131C"/>
    <w:rsid w:val="008C1967"/>
    <w:rsid w:val="008C1EDF"/>
    <w:rsid w:val="008C226B"/>
    <w:rsid w:val="008C2313"/>
    <w:rsid w:val="008C262A"/>
    <w:rsid w:val="008C2A6A"/>
    <w:rsid w:val="008C2AD5"/>
    <w:rsid w:val="008C2ADA"/>
    <w:rsid w:val="008C2CB2"/>
    <w:rsid w:val="008C34E4"/>
    <w:rsid w:val="008C3B7A"/>
    <w:rsid w:val="008C4A82"/>
    <w:rsid w:val="008C4D48"/>
    <w:rsid w:val="008C5223"/>
    <w:rsid w:val="008C5715"/>
    <w:rsid w:val="008C58B7"/>
    <w:rsid w:val="008C5906"/>
    <w:rsid w:val="008C603D"/>
    <w:rsid w:val="008C65CE"/>
    <w:rsid w:val="008C6C8E"/>
    <w:rsid w:val="008C757D"/>
    <w:rsid w:val="008C7806"/>
    <w:rsid w:val="008D04F5"/>
    <w:rsid w:val="008D1461"/>
    <w:rsid w:val="008D1483"/>
    <w:rsid w:val="008D1B54"/>
    <w:rsid w:val="008D236E"/>
    <w:rsid w:val="008D2410"/>
    <w:rsid w:val="008D2608"/>
    <w:rsid w:val="008D28AB"/>
    <w:rsid w:val="008D2910"/>
    <w:rsid w:val="008D3287"/>
    <w:rsid w:val="008D353C"/>
    <w:rsid w:val="008D3D53"/>
    <w:rsid w:val="008D3FBF"/>
    <w:rsid w:val="008D413C"/>
    <w:rsid w:val="008D430C"/>
    <w:rsid w:val="008D4590"/>
    <w:rsid w:val="008D48D1"/>
    <w:rsid w:val="008D5759"/>
    <w:rsid w:val="008D5B4D"/>
    <w:rsid w:val="008D6425"/>
    <w:rsid w:val="008D666D"/>
    <w:rsid w:val="008D66FF"/>
    <w:rsid w:val="008D6900"/>
    <w:rsid w:val="008D7807"/>
    <w:rsid w:val="008D7BDC"/>
    <w:rsid w:val="008D7F55"/>
    <w:rsid w:val="008E0190"/>
    <w:rsid w:val="008E09A4"/>
    <w:rsid w:val="008E0C76"/>
    <w:rsid w:val="008E15C1"/>
    <w:rsid w:val="008E1933"/>
    <w:rsid w:val="008E1B0E"/>
    <w:rsid w:val="008E211D"/>
    <w:rsid w:val="008E2D0B"/>
    <w:rsid w:val="008E3DCD"/>
    <w:rsid w:val="008E499C"/>
    <w:rsid w:val="008E4A0B"/>
    <w:rsid w:val="008E4B0E"/>
    <w:rsid w:val="008E5276"/>
    <w:rsid w:val="008E55A8"/>
    <w:rsid w:val="008E5844"/>
    <w:rsid w:val="008E5990"/>
    <w:rsid w:val="008E5B28"/>
    <w:rsid w:val="008E5CC4"/>
    <w:rsid w:val="008E61C9"/>
    <w:rsid w:val="008E6DFF"/>
    <w:rsid w:val="008E73D3"/>
    <w:rsid w:val="008E75CC"/>
    <w:rsid w:val="008E76B4"/>
    <w:rsid w:val="008E7C3E"/>
    <w:rsid w:val="008F090F"/>
    <w:rsid w:val="008F097A"/>
    <w:rsid w:val="008F09E2"/>
    <w:rsid w:val="008F0A33"/>
    <w:rsid w:val="008F0A8B"/>
    <w:rsid w:val="008F0D88"/>
    <w:rsid w:val="008F0FBE"/>
    <w:rsid w:val="008F1002"/>
    <w:rsid w:val="008F1100"/>
    <w:rsid w:val="008F1225"/>
    <w:rsid w:val="008F173A"/>
    <w:rsid w:val="008F18BA"/>
    <w:rsid w:val="008F1997"/>
    <w:rsid w:val="008F1FF8"/>
    <w:rsid w:val="008F2181"/>
    <w:rsid w:val="008F266F"/>
    <w:rsid w:val="008F28E9"/>
    <w:rsid w:val="008F3B16"/>
    <w:rsid w:val="008F3EB4"/>
    <w:rsid w:val="008F41C1"/>
    <w:rsid w:val="008F42F9"/>
    <w:rsid w:val="008F4619"/>
    <w:rsid w:val="008F4632"/>
    <w:rsid w:val="008F49B9"/>
    <w:rsid w:val="008F51D0"/>
    <w:rsid w:val="008F5218"/>
    <w:rsid w:val="008F5353"/>
    <w:rsid w:val="008F545A"/>
    <w:rsid w:val="008F5B95"/>
    <w:rsid w:val="008F5D60"/>
    <w:rsid w:val="008F61B1"/>
    <w:rsid w:val="008F652D"/>
    <w:rsid w:val="008F6B9E"/>
    <w:rsid w:val="008F713D"/>
    <w:rsid w:val="008F7295"/>
    <w:rsid w:val="008F76F1"/>
    <w:rsid w:val="008F770D"/>
    <w:rsid w:val="009000CD"/>
    <w:rsid w:val="0090046B"/>
    <w:rsid w:val="009004E7"/>
    <w:rsid w:val="009007C3"/>
    <w:rsid w:val="0090102E"/>
    <w:rsid w:val="009016C2"/>
    <w:rsid w:val="0090199F"/>
    <w:rsid w:val="00901B5B"/>
    <w:rsid w:val="00901BC4"/>
    <w:rsid w:val="00901D1A"/>
    <w:rsid w:val="00901F35"/>
    <w:rsid w:val="00902041"/>
    <w:rsid w:val="00902138"/>
    <w:rsid w:val="00902158"/>
    <w:rsid w:val="00902297"/>
    <w:rsid w:val="00902534"/>
    <w:rsid w:val="00902EA8"/>
    <w:rsid w:val="009038BB"/>
    <w:rsid w:val="009041B0"/>
    <w:rsid w:val="0090430B"/>
    <w:rsid w:val="009044AE"/>
    <w:rsid w:val="0090499F"/>
    <w:rsid w:val="009049C7"/>
    <w:rsid w:val="00904D40"/>
    <w:rsid w:val="00905896"/>
    <w:rsid w:val="0090665E"/>
    <w:rsid w:val="009068CE"/>
    <w:rsid w:val="00906CA9"/>
    <w:rsid w:val="00906EF8"/>
    <w:rsid w:val="00906F73"/>
    <w:rsid w:val="00907008"/>
    <w:rsid w:val="00907389"/>
    <w:rsid w:val="009079F0"/>
    <w:rsid w:val="00907AD8"/>
    <w:rsid w:val="00907EA1"/>
    <w:rsid w:val="00910785"/>
    <w:rsid w:val="009114DD"/>
    <w:rsid w:val="00912704"/>
    <w:rsid w:val="0091296C"/>
    <w:rsid w:val="00912F8F"/>
    <w:rsid w:val="009130B8"/>
    <w:rsid w:val="00913539"/>
    <w:rsid w:val="009135FE"/>
    <w:rsid w:val="00913DB2"/>
    <w:rsid w:val="00913F37"/>
    <w:rsid w:val="009142E5"/>
    <w:rsid w:val="009145C8"/>
    <w:rsid w:val="0091495B"/>
    <w:rsid w:val="00914D77"/>
    <w:rsid w:val="0091537E"/>
    <w:rsid w:val="00915554"/>
    <w:rsid w:val="009155EE"/>
    <w:rsid w:val="0091564D"/>
    <w:rsid w:val="00915704"/>
    <w:rsid w:val="00915BEE"/>
    <w:rsid w:val="0091605A"/>
    <w:rsid w:val="009161E2"/>
    <w:rsid w:val="00916262"/>
    <w:rsid w:val="00916858"/>
    <w:rsid w:val="00916A85"/>
    <w:rsid w:val="00917530"/>
    <w:rsid w:val="009176FF"/>
    <w:rsid w:val="0091797E"/>
    <w:rsid w:val="00917B73"/>
    <w:rsid w:val="00917EBB"/>
    <w:rsid w:val="0092009E"/>
    <w:rsid w:val="00920FCE"/>
    <w:rsid w:val="009213C5"/>
    <w:rsid w:val="00921ADB"/>
    <w:rsid w:val="00921EBF"/>
    <w:rsid w:val="009220FD"/>
    <w:rsid w:val="00922111"/>
    <w:rsid w:val="0092285B"/>
    <w:rsid w:val="00922F7D"/>
    <w:rsid w:val="0092306E"/>
    <w:rsid w:val="0092365C"/>
    <w:rsid w:val="00924096"/>
    <w:rsid w:val="00924109"/>
    <w:rsid w:val="00924185"/>
    <w:rsid w:val="009241FC"/>
    <w:rsid w:val="009243B3"/>
    <w:rsid w:val="009245AE"/>
    <w:rsid w:val="00924653"/>
    <w:rsid w:val="00924AB6"/>
    <w:rsid w:val="00925048"/>
    <w:rsid w:val="00925184"/>
    <w:rsid w:val="0092571C"/>
    <w:rsid w:val="00925C01"/>
    <w:rsid w:val="00925D94"/>
    <w:rsid w:val="00926008"/>
    <w:rsid w:val="00926CE4"/>
    <w:rsid w:val="00927288"/>
    <w:rsid w:val="009272CA"/>
    <w:rsid w:val="00927518"/>
    <w:rsid w:val="009279F4"/>
    <w:rsid w:val="00927A96"/>
    <w:rsid w:val="00927DE4"/>
    <w:rsid w:val="00927F6E"/>
    <w:rsid w:val="00930113"/>
    <w:rsid w:val="009309C1"/>
    <w:rsid w:val="00930AE1"/>
    <w:rsid w:val="00930DAF"/>
    <w:rsid w:val="009310B9"/>
    <w:rsid w:val="0093126E"/>
    <w:rsid w:val="0093150D"/>
    <w:rsid w:val="0093208F"/>
    <w:rsid w:val="00932D68"/>
    <w:rsid w:val="00932E00"/>
    <w:rsid w:val="0093335F"/>
    <w:rsid w:val="0093337C"/>
    <w:rsid w:val="0093358F"/>
    <w:rsid w:val="00933702"/>
    <w:rsid w:val="00933C29"/>
    <w:rsid w:val="009341C3"/>
    <w:rsid w:val="00934988"/>
    <w:rsid w:val="009351C4"/>
    <w:rsid w:val="00935D6C"/>
    <w:rsid w:val="00935F1B"/>
    <w:rsid w:val="00936309"/>
    <w:rsid w:val="009368BA"/>
    <w:rsid w:val="0093691B"/>
    <w:rsid w:val="00936981"/>
    <w:rsid w:val="00936984"/>
    <w:rsid w:val="00936B75"/>
    <w:rsid w:val="00936CA7"/>
    <w:rsid w:val="009371A9"/>
    <w:rsid w:val="009375FB"/>
    <w:rsid w:val="00937A90"/>
    <w:rsid w:val="00940062"/>
    <w:rsid w:val="00940D05"/>
    <w:rsid w:val="00940EC3"/>
    <w:rsid w:val="0094170B"/>
    <w:rsid w:val="009424A0"/>
    <w:rsid w:val="009424FD"/>
    <w:rsid w:val="0094257D"/>
    <w:rsid w:val="00942649"/>
    <w:rsid w:val="009427FE"/>
    <w:rsid w:val="00942A66"/>
    <w:rsid w:val="00942DFD"/>
    <w:rsid w:val="009434A4"/>
    <w:rsid w:val="00943901"/>
    <w:rsid w:val="00943C5B"/>
    <w:rsid w:val="00944499"/>
    <w:rsid w:val="00945348"/>
    <w:rsid w:val="0094563E"/>
    <w:rsid w:val="00945CE7"/>
    <w:rsid w:val="00945D55"/>
    <w:rsid w:val="00946926"/>
    <w:rsid w:val="00946C1E"/>
    <w:rsid w:val="00946EA7"/>
    <w:rsid w:val="0094713D"/>
    <w:rsid w:val="009471BB"/>
    <w:rsid w:val="009473B1"/>
    <w:rsid w:val="009478E4"/>
    <w:rsid w:val="00947AE5"/>
    <w:rsid w:val="009505A1"/>
    <w:rsid w:val="00950A6B"/>
    <w:rsid w:val="009511E8"/>
    <w:rsid w:val="009512C0"/>
    <w:rsid w:val="00951857"/>
    <w:rsid w:val="0095230B"/>
    <w:rsid w:val="0095267A"/>
    <w:rsid w:val="00952810"/>
    <w:rsid w:val="00952865"/>
    <w:rsid w:val="00952890"/>
    <w:rsid w:val="00952E5B"/>
    <w:rsid w:val="00952E87"/>
    <w:rsid w:val="009530A7"/>
    <w:rsid w:val="00953118"/>
    <w:rsid w:val="00953480"/>
    <w:rsid w:val="00953FC7"/>
    <w:rsid w:val="009543C1"/>
    <w:rsid w:val="009547CF"/>
    <w:rsid w:val="009549E4"/>
    <w:rsid w:val="00955027"/>
    <w:rsid w:val="009557C9"/>
    <w:rsid w:val="0095586B"/>
    <w:rsid w:val="00955B34"/>
    <w:rsid w:val="00955C24"/>
    <w:rsid w:val="0095605A"/>
    <w:rsid w:val="00956B69"/>
    <w:rsid w:val="00956DD3"/>
    <w:rsid w:val="00956EFD"/>
    <w:rsid w:val="00957215"/>
    <w:rsid w:val="0095727D"/>
    <w:rsid w:val="009601D9"/>
    <w:rsid w:val="0096035E"/>
    <w:rsid w:val="009603CE"/>
    <w:rsid w:val="009604FB"/>
    <w:rsid w:val="00960773"/>
    <w:rsid w:val="00960853"/>
    <w:rsid w:val="00960855"/>
    <w:rsid w:val="009608A3"/>
    <w:rsid w:val="0096092A"/>
    <w:rsid w:val="00960A95"/>
    <w:rsid w:val="00960B4D"/>
    <w:rsid w:val="00960E93"/>
    <w:rsid w:val="00961674"/>
    <w:rsid w:val="0096195C"/>
    <w:rsid w:val="00961FAC"/>
    <w:rsid w:val="00962250"/>
    <w:rsid w:val="00962614"/>
    <w:rsid w:val="009626CB"/>
    <w:rsid w:val="009627B2"/>
    <w:rsid w:val="00962C5A"/>
    <w:rsid w:val="00962E1F"/>
    <w:rsid w:val="00962F14"/>
    <w:rsid w:val="00962FBD"/>
    <w:rsid w:val="009630AA"/>
    <w:rsid w:val="00963520"/>
    <w:rsid w:val="009637FE"/>
    <w:rsid w:val="00964FE0"/>
    <w:rsid w:val="00965005"/>
    <w:rsid w:val="00965F9B"/>
    <w:rsid w:val="00966449"/>
    <w:rsid w:val="0096707E"/>
    <w:rsid w:val="00967515"/>
    <w:rsid w:val="009678AB"/>
    <w:rsid w:val="009701EB"/>
    <w:rsid w:val="00970C96"/>
    <w:rsid w:val="00970FFC"/>
    <w:rsid w:val="009710A7"/>
    <w:rsid w:val="00971E36"/>
    <w:rsid w:val="00972469"/>
    <w:rsid w:val="00972489"/>
    <w:rsid w:val="009725B1"/>
    <w:rsid w:val="00972720"/>
    <w:rsid w:val="00972D58"/>
    <w:rsid w:val="00972FF4"/>
    <w:rsid w:val="0097308A"/>
    <w:rsid w:val="0097322A"/>
    <w:rsid w:val="009739C4"/>
    <w:rsid w:val="00973DE8"/>
    <w:rsid w:val="009740B4"/>
    <w:rsid w:val="009740B9"/>
    <w:rsid w:val="00974417"/>
    <w:rsid w:val="00974AC5"/>
    <w:rsid w:val="009750D5"/>
    <w:rsid w:val="009751E4"/>
    <w:rsid w:val="0097556C"/>
    <w:rsid w:val="00975BA0"/>
    <w:rsid w:val="00975ECF"/>
    <w:rsid w:val="00976060"/>
    <w:rsid w:val="0097635A"/>
    <w:rsid w:val="009767E8"/>
    <w:rsid w:val="00976BAE"/>
    <w:rsid w:val="009774D5"/>
    <w:rsid w:val="00977526"/>
    <w:rsid w:val="009777CD"/>
    <w:rsid w:val="009777F5"/>
    <w:rsid w:val="009779B4"/>
    <w:rsid w:val="00977A9A"/>
    <w:rsid w:val="009800E8"/>
    <w:rsid w:val="0098023C"/>
    <w:rsid w:val="00980B94"/>
    <w:rsid w:val="00981394"/>
    <w:rsid w:val="00981584"/>
    <w:rsid w:val="00981DA6"/>
    <w:rsid w:val="00981FCC"/>
    <w:rsid w:val="009821EA"/>
    <w:rsid w:val="00982373"/>
    <w:rsid w:val="00982C6A"/>
    <w:rsid w:val="0098377F"/>
    <w:rsid w:val="00983A37"/>
    <w:rsid w:val="00983AA4"/>
    <w:rsid w:val="00983ACF"/>
    <w:rsid w:val="00983B97"/>
    <w:rsid w:val="00984019"/>
    <w:rsid w:val="0098421D"/>
    <w:rsid w:val="00984E6F"/>
    <w:rsid w:val="00985590"/>
    <w:rsid w:val="009855A5"/>
    <w:rsid w:val="009855C1"/>
    <w:rsid w:val="00985669"/>
    <w:rsid w:val="00985F61"/>
    <w:rsid w:val="009864E6"/>
    <w:rsid w:val="0098664F"/>
    <w:rsid w:val="00986690"/>
    <w:rsid w:val="009869B9"/>
    <w:rsid w:val="00986BDD"/>
    <w:rsid w:val="00987764"/>
    <w:rsid w:val="0098778B"/>
    <w:rsid w:val="0099022D"/>
    <w:rsid w:val="00990C87"/>
    <w:rsid w:val="00990E4F"/>
    <w:rsid w:val="0099116F"/>
    <w:rsid w:val="0099148C"/>
    <w:rsid w:val="009914C2"/>
    <w:rsid w:val="00991B9F"/>
    <w:rsid w:val="00991C7C"/>
    <w:rsid w:val="00991C8B"/>
    <w:rsid w:val="0099218A"/>
    <w:rsid w:val="009924BD"/>
    <w:rsid w:val="00992504"/>
    <w:rsid w:val="0099330D"/>
    <w:rsid w:val="009936DA"/>
    <w:rsid w:val="00993745"/>
    <w:rsid w:val="00993911"/>
    <w:rsid w:val="00993B8D"/>
    <w:rsid w:val="00993BF2"/>
    <w:rsid w:val="00993EE7"/>
    <w:rsid w:val="009940C9"/>
    <w:rsid w:val="00994B38"/>
    <w:rsid w:val="00994B85"/>
    <w:rsid w:val="00994EF5"/>
    <w:rsid w:val="00995D39"/>
    <w:rsid w:val="009967CE"/>
    <w:rsid w:val="009972C3"/>
    <w:rsid w:val="00997452"/>
    <w:rsid w:val="009976C5"/>
    <w:rsid w:val="0099789A"/>
    <w:rsid w:val="00997A56"/>
    <w:rsid w:val="00997B43"/>
    <w:rsid w:val="009A0638"/>
    <w:rsid w:val="009A0A02"/>
    <w:rsid w:val="009A0C33"/>
    <w:rsid w:val="009A0D39"/>
    <w:rsid w:val="009A0D45"/>
    <w:rsid w:val="009A1111"/>
    <w:rsid w:val="009A1541"/>
    <w:rsid w:val="009A1587"/>
    <w:rsid w:val="009A1C74"/>
    <w:rsid w:val="009A1D85"/>
    <w:rsid w:val="009A2006"/>
    <w:rsid w:val="009A21A2"/>
    <w:rsid w:val="009A2382"/>
    <w:rsid w:val="009A2412"/>
    <w:rsid w:val="009A29E4"/>
    <w:rsid w:val="009A2B85"/>
    <w:rsid w:val="009A2CA8"/>
    <w:rsid w:val="009A2F62"/>
    <w:rsid w:val="009A3347"/>
    <w:rsid w:val="009A3BAF"/>
    <w:rsid w:val="009A3E43"/>
    <w:rsid w:val="009A41A1"/>
    <w:rsid w:val="009A44B8"/>
    <w:rsid w:val="009A4893"/>
    <w:rsid w:val="009A4E17"/>
    <w:rsid w:val="009A5431"/>
    <w:rsid w:val="009A55FA"/>
    <w:rsid w:val="009A590A"/>
    <w:rsid w:val="009A5F8C"/>
    <w:rsid w:val="009A6076"/>
    <w:rsid w:val="009A66F3"/>
    <w:rsid w:val="009A67CB"/>
    <w:rsid w:val="009A69C5"/>
    <w:rsid w:val="009A6A09"/>
    <w:rsid w:val="009A6AA7"/>
    <w:rsid w:val="009A6C90"/>
    <w:rsid w:val="009A7557"/>
    <w:rsid w:val="009A7721"/>
    <w:rsid w:val="009A7761"/>
    <w:rsid w:val="009A7C66"/>
    <w:rsid w:val="009B1005"/>
    <w:rsid w:val="009B11F0"/>
    <w:rsid w:val="009B15E0"/>
    <w:rsid w:val="009B165F"/>
    <w:rsid w:val="009B1DF3"/>
    <w:rsid w:val="009B3C10"/>
    <w:rsid w:val="009B414B"/>
    <w:rsid w:val="009B4D2E"/>
    <w:rsid w:val="009B4F4F"/>
    <w:rsid w:val="009B51B9"/>
    <w:rsid w:val="009B54B4"/>
    <w:rsid w:val="009B5ABE"/>
    <w:rsid w:val="009B5D8F"/>
    <w:rsid w:val="009B5EC1"/>
    <w:rsid w:val="009B6FFB"/>
    <w:rsid w:val="009B74FF"/>
    <w:rsid w:val="009B76B0"/>
    <w:rsid w:val="009B789A"/>
    <w:rsid w:val="009C01DD"/>
    <w:rsid w:val="009C0250"/>
    <w:rsid w:val="009C042C"/>
    <w:rsid w:val="009C0B38"/>
    <w:rsid w:val="009C106B"/>
    <w:rsid w:val="009C1202"/>
    <w:rsid w:val="009C1502"/>
    <w:rsid w:val="009C1FED"/>
    <w:rsid w:val="009C2483"/>
    <w:rsid w:val="009C2E0E"/>
    <w:rsid w:val="009C2F2D"/>
    <w:rsid w:val="009C3103"/>
    <w:rsid w:val="009C3104"/>
    <w:rsid w:val="009C3379"/>
    <w:rsid w:val="009C373B"/>
    <w:rsid w:val="009C3C69"/>
    <w:rsid w:val="009C3D24"/>
    <w:rsid w:val="009C3E80"/>
    <w:rsid w:val="009C412A"/>
    <w:rsid w:val="009C4199"/>
    <w:rsid w:val="009C43E7"/>
    <w:rsid w:val="009C46E2"/>
    <w:rsid w:val="009C4FB6"/>
    <w:rsid w:val="009C5957"/>
    <w:rsid w:val="009C5A6B"/>
    <w:rsid w:val="009C5BDB"/>
    <w:rsid w:val="009C6353"/>
    <w:rsid w:val="009C6417"/>
    <w:rsid w:val="009C72B3"/>
    <w:rsid w:val="009C7DBA"/>
    <w:rsid w:val="009C7E17"/>
    <w:rsid w:val="009D0469"/>
    <w:rsid w:val="009D06CF"/>
    <w:rsid w:val="009D0E45"/>
    <w:rsid w:val="009D17D4"/>
    <w:rsid w:val="009D18BC"/>
    <w:rsid w:val="009D19EF"/>
    <w:rsid w:val="009D24B3"/>
    <w:rsid w:val="009D293F"/>
    <w:rsid w:val="009D2BAC"/>
    <w:rsid w:val="009D2E64"/>
    <w:rsid w:val="009D3324"/>
    <w:rsid w:val="009D39C1"/>
    <w:rsid w:val="009D400D"/>
    <w:rsid w:val="009D421E"/>
    <w:rsid w:val="009D4420"/>
    <w:rsid w:val="009D450A"/>
    <w:rsid w:val="009D4566"/>
    <w:rsid w:val="009D47A3"/>
    <w:rsid w:val="009D4BF9"/>
    <w:rsid w:val="009D4EC4"/>
    <w:rsid w:val="009D508E"/>
    <w:rsid w:val="009D536F"/>
    <w:rsid w:val="009D6364"/>
    <w:rsid w:val="009D65C8"/>
    <w:rsid w:val="009D6964"/>
    <w:rsid w:val="009D6A8A"/>
    <w:rsid w:val="009D6B7E"/>
    <w:rsid w:val="009D7358"/>
    <w:rsid w:val="009D75CA"/>
    <w:rsid w:val="009D7745"/>
    <w:rsid w:val="009D7B26"/>
    <w:rsid w:val="009D7C95"/>
    <w:rsid w:val="009E0F12"/>
    <w:rsid w:val="009E1999"/>
    <w:rsid w:val="009E1A23"/>
    <w:rsid w:val="009E1AEC"/>
    <w:rsid w:val="009E1E50"/>
    <w:rsid w:val="009E231D"/>
    <w:rsid w:val="009E254F"/>
    <w:rsid w:val="009E2CD1"/>
    <w:rsid w:val="009E2CE8"/>
    <w:rsid w:val="009E2DD3"/>
    <w:rsid w:val="009E3225"/>
    <w:rsid w:val="009E3810"/>
    <w:rsid w:val="009E3957"/>
    <w:rsid w:val="009E3B12"/>
    <w:rsid w:val="009E3C22"/>
    <w:rsid w:val="009E3FB1"/>
    <w:rsid w:val="009E40E9"/>
    <w:rsid w:val="009E4388"/>
    <w:rsid w:val="009E4E4F"/>
    <w:rsid w:val="009E50DB"/>
    <w:rsid w:val="009E5118"/>
    <w:rsid w:val="009E5246"/>
    <w:rsid w:val="009E5A95"/>
    <w:rsid w:val="009E5BB7"/>
    <w:rsid w:val="009E5D3A"/>
    <w:rsid w:val="009E6019"/>
    <w:rsid w:val="009E6222"/>
    <w:rsid w:val="009E67FB"/>
    <w:rsid w:val="009E6BE7"/>
    <w:rsid w:val="009E6D71"/>
    <w:rsid w:val="009E6F8D"/>
    <w:rsid w:val="009E7207"/>
    <w:rsid w:val="009E76E3"/>
    <w:rsid w:val="009E79BA"/>
    <w:rsid w:val="009E7B95"/>
    <w:rsid w:val="009E7E39"/>
    <w:rsid w:val="009E7E91"/>
    <w:rsid w:val="009E7F40"/>
    <w:rsid w:val="009F04CD"/>
    <w:rsid w:val="009F064E"/>
    <w:rsid w:val="009F127A"/>
    <w:rsid w:val="009F1C0C"/>
    <w:rsid w:val="009F25DE"/>
    <w:rsid w:val="009F2784"/>
    <w:rsid w:val="009F294D"/>
    <w:rsid w:val="009F2E56"/>
    <w:rsid w:val="009F2F4B"/>
    <w:rsid w:val="009F2F4C"/>
    <w:rsid w:val="009F3177"/>
    <w:rsid w:val="009F33DC"/>
    <w:rsid w:val="009F39DF"/>
    <w:rsid w:val="009F439B"/>
    <w:rsid w:val="009F4C43"/>
    <w:rsid w:val="009F4EAA"/>
    <w:rsid w:val="009F4F2F"/>
    <w:rsid w:val="009F580F"/>
    <w:rsid w:val="009F585D"/>
    <w:rsid w:val="009F5DBF"/>
    <w:rsid w:val="009F5E1B"/>
    <w:rsid w:val="009F612F"/>
    <w:rsid w:val="009F6C62"/>
    <w:rsid w:val="009F6DDC"/>
    <w:rsid w:val="009F71EF"/>
    <w:rsid w:val="009F7378"/>
    <w:rsid w:val="009F7540"/>
    <w:rsid w:val="009F7BDF"/>
    <w:rsid w:val="00A00569"/>
    <w:rsid w:val="00A00BC9"/>
    <w:rsid w:val="00A00F8B"/>
    <w:rsid w:val="00A0178B"/>
    <w:rsid w:val="00A01846"/>
    <w:rsid w:val="00A01983"/>
    <w:rsid w:val="00A01B33"/>
    <w:rsid w:val="00A02E56"/>
    <w:rsid w:val="00A03594"/>
    <w:rsid w:val="00A03598"/>
    <w:rsid w:val="00A035F3"/>
    <w:rsid w:val="00A0375A"/>
    <w:rsid w:val="00A03864"/>
    <w:rsid w:val="00A03D14"/>
    <w:rsid w:val="00A03ECB"/>
    <w:rsid w:val="00A04076"/>
    <w:rsid w:val="00A047DE"/>
    <w:rsid w:val="00A047E9"/>
    <w:rsid w:val="00A04838"/>
    <w:rsid w:val="00A04BBC"/>
    <w:rsid w:val="00A04EAE"/>
    <w:rsid w:val="00A05213"/>
    <w:rsid w:val="00A05621"/>
    <w:rsid w:val="00A05AE8"/>
    <w:rsid w:val="00A05BA9"/>
    <w:rsid w:val="00A05BFB"/>
    <w:rsid w:val="00A06026"/>
    <w:rsid w:val="00A0627E"/>
    <w:rsid w:val="00A06954"/>
    <w:rsid w:val="00A0695A"/>
    <w:rsid w:val="00A072B6"/>
    <w:rsid w:val="00A07400"/>
    <w:rsid w:val="00A078C5"/>
    <w:rsid w:val="00A07BB1"/>
    <w:rsid w:val="00A07DB6"/>
    <w:rsid w:val="00A10041"/>
    <w:rsid w:val="00A100FD"/>
    <w:rsid w:val="00A10584"/>
    <w:rsid w:val="00A10AA9"/>
    <w:rsid w:val="00A10EB2"/>
    <w:rsid w:val="00A1115B"/>
    <w:rsid w:val="00A1129B"/>
    <w:rsid w:val="00A1137B"/>
    <w:rsid w:val="00A11569"/>
    <w:rsid w:val="00A1171A"/>
    <w:rsid w:val="00A11A30"/>
    <w:rsid w:val="00A11CB8"/>
    <w:rsid w:val="00A126FB"/>
    <w:rsid w:val="00A12C40"/>
    <w:rsid w:val="00A12DE3"/>
    <w:rsid w:val="00A13360"/>
    <w:rsid w:val="00A13683"/>
    <w:rsid w:val="00A1384D"/>
    <w:rsid w:val="00A13A4A"/>
    <w:rsid w:val="00A14191"/>
    <w:rsid w:val="00A15237"/>
    <w:rsid w:val="00A15CCB"/>
    <w:rsid w:val="00A164A6"/>
    <w:rsid w:val="00A1661C"/>
    <w:rsid w:val="00A168FE"/>
    <w:rsid w:val="00A16D49"/>
    <w:rsid w:val="00A16ED0"/>
    <w:rsid w:val="00A174DF"/>
    <w:rsid w:val="00A1777A"/>
    <w:rsid w:val="00A17ACC"/>
    <w:rsid w:val="00A17D47"/>
    <w:rsid w:val="00A17EDA"/>
    <w:rsid w:val="00A201A1"/>
    <w:rsid w:val="00A20382"/>
    <w:rsid w:val="00A209F6"/>
    <w:rsid w:val="00A20DED"/>
    <w:rsid w:val="00A211C6"/>
    <w:rsid w:val="00A21322"/>
    <w:rsid w:val="00A214BF"/>
    <w:rsid w:val="00A219E9"/>
    <w:rsid w:val="00A219FC"/>
    <w:rsid w:val="00A21BF4"/>
    <w:rsid w:val="00A21CE8"/>
    <w:rsid w:val="00A21ECA"/>
    <w:rsid w:val="00A222F2"/>
    <w:rsid w:val="00A224F7"/>
    <w:rsid w:val="00A22A12"/>
    <w:rsid w:val="00A2306F"/>
    <w:rsid w:val="00A2330B"/>
    <w:rsid w:val="00A2353B"/>
    <w:rsid w:val="00A2371B"/>
    <w:rsid w:val="00A23734"/>
    <w:rsid w:val="00A237D0"/>
    <w:rsid w:val="00A2397D"/>
    <w:rsid w:val="00A23981"/>
    <w:rsid w:val="00A23DD5"/>
    <w:rsid w:val="00A23F4A"/>
    <w:rsid w:val="00A24277"/>
    <w:rsid w:val="00A2447B"/>
    <w:rsid w:val="00A2484A"/>
    <w:rsid w:val="00A24F3A"/>
    <w:rsid w:val="00A24F9E"/>
    <w:rsid w:val="00A251B4"/>
    <w:rsid w:val="00A255B5"/>
    <w:rsid w:val="00A25AEE"/>
    <w:rsid w:val="00A25D48"/>
    <w:rsid w:val="00A261BB"/>
    <w:rsid w:val="00A26591"/>
    <w:rsid w:val="00A2687C"/>
    <w:rsid w:val="00A26A1C"/>
    <w:rsid w:val="00A2742A"/>
    <w:rsid w:val="00A2766A"/>
    <w:rsid w:val="00A279B2"/>
    <w:rsid w:val="00A27FE7"/>
    <w:rsid w:val="00A300B3"/>
    <w:rsid w:val="00A302D7"/>
    <w:rsid w:val="00A30A6A"/>
    <w:rsid w:val="00A30EA9"/>
    <w:rsid w:val="00A31B5B"/>
    <w:rsid w:val="00A31F6B"/>
    <w:rsid w:val="00A323FA"/>
    <w:rsid w:val="00A32824"/>
    <w:rsid w:val="00A333D1"/>
    <w:rsid w:val="00A33A70"/>
    <w:rsid w:val="00A33AB7"/>
    <w:rsid w:val="00A33D8C"/>
    <w:rsid w:val="00A34062"/>
    <w:rsid w:val="00A34564"/>
    <w:rsid w:val="00A34D46"/>
    <w:rsid w:val="00A35F1C"/>
    <w:rsid w:val="00A362FA"/>
    <w:rsid w:val="00A36DFF"/>
    <w:rsid w:val="00A36EA3"/>
    <w:rsid w:val="00A36F37"/>
    <w:rsid w:val="00A3709E"/>
    <w:rsid w:val="00A3734B"/>
    <w:rsid w:val="00A37938"/>
    <w:rsid w:val="00A37A41"/>
    <w:rsid w:val="00A37CB5"/>
    <w:rsid w:val="00A410FD"/>
    <w:rsid w:val="00A416AF"/>
    <w:rsid w:val="00A419BD"/>
    <w:rsid w:val="00A41C44"/>
    <w:rsid w:val="00A41CBB"/>
    <w:rsid w:val="00A41D2E"/>
    <w:rsid w:val="00A41E29"/>
    <w:rsid w:val="00A41E70"/>
    <w:rsid w:val="00A422E4"/>
    <w:rsid w:val="00A4241F"/>
    <w:rsid w:val="00A428CB"/>
    <w:rsid w:val="00A429D2"/>
    <w:rsid w:val="00A429DA"/>
    <w:rsid w:val="00A42B6D"/>
    <w:rsid w:val="00A433D5"/>
    <w:rsid w:val="00A44D9E"/>
    <w:rsid w:val="00A44E5C"/>
    <w:rsid w:val="00A44F93"/>
    <w:rsid w:val="00A45A49"/>
    <w:rsid w:val="00A45CE6"/>
    <w:rsid w:val="00A45D69"/>
    <w:rsid w:val="00A45F83"/>
    <w:rsid w:val="00A460CC"/>
    <w:rsid w:val="00A46139"/>
    <w:rsid w:val="00A46431"/>
    <w:rsid w:val="00A46D01"/>
    <w:rsid w:val="00A46E41"/>
    <w:rsid w:val="00A472A2"/>
    <w:rsid w:val="00A47695"/>
    <w:rsid w:val="00A47699"/>
    <w:rsid w:val="00A47AF2"/>
    <w:rsid w:val="00A500A0"/>
    <w:rsid w:val="00A505A0"/>
    <w:rsid w:val="00A50D0A"/>
    <w:rsid w:val="00A50E1B"/>
    <w:rsid w:val="00A50E1F"/>
    <w:rsid w:val="00A511C0"/>
    <w:rsid w:val="00A51934"/>
    <w:rsid w:val="00A51D6C"/>
    <w:rsid w:val="00A51DE9"/>
    <w:rsid w:val="00A51EAC"/>
    <w:rsid w:val="00A523D2"/>
    <w:rsid w:val="00A52675"/>
    <w:rsid w:val="00A52749"/>
    <w:rsid w:val="00A5321B"/>
    <w:rsid w:val="00A533C5"/>
    <w:rsid w:val="00A53684"/>
    <w:rsid w:val="00A536C5"/>
    <w:rsid w:val="00A538E5"/>
    <w:rsid w:val="00A53D5F"/>
    <w:rsid w:val="00A54A06"/>
    <w:rsid w:val="00A54CC9"/>
    <w:rsid w:val="00A54E95"/>
    <w:rsid w:val="00A550D1"/>
    <w:rsid w:val="00A55346"/>
    <w:rsid w:val="00A5565D"/>
    <w:rsid w:val="00A556EA"/>
    <w:rsid w:val="00A55D48"/>
    <w:rsid w:val="00A56075"/>
    <w:rsid w:val="00A561CA"/>
    <w:rsid w:val="00A563C6"/>
    <w:rsid w:val="00A563D6"/>
    <w:rsid w:val="00A5685A"/>
    <w:rsid w:val="00A568F1"/>
    <w:rsid w:val="00A56FF8"/>
    <w:rsid w:val="00A573E5"/>
    <w:rsid w:val="00A578D3"/>
    <w:rsid w:val="00A5794C"/>
    <w:rsid w:val="00A57EDF"/>
    <w:rsid w:val="00A60602"/>
    <w:rsid w:val="00A60B3F"/>
    <w:rsid w:val="00A61744"/>
    <w:rsid w:val="00A61966"/>
    <w:rsid w:val="00A61A9B"/>
    <w:rsid w:val="00A61D05"/>
    <w:rsid w:val="00A620BD"/>
    <w:rsid w:val="00A62190"/>
    <w:rsid w:val="00A62BB7"/>
    <w:rsid w:val="00A62C1D"/>
    <w:rsid w:val="00A6330A"/>
    <w:rsid w:val="00A637CD"/>
    <w:rsid w:val="00A6396D"/>
    <w:rsid w:val="00A63DB8"/>
    <w:rsid w:val="00A64487"/>
    <w:rsid w:val="00A6472E"/>
    <w:rsid w:val="00A64DCD"/>
    <w:rsid w:val="00A650A6"/>
    <w:rsid w:val="00A65135"/>
    <w:rsid w:val="00A652F9"/>
    <w:rsid w:val="00A6553E"/>
    <w:rsid w:val="00A659C6"/>
    <w:rsid w:val="00A65A7C"/>
    <w:rsid w:val="00A65AF8"/>
    <w:rsid w:val="00A65B93"/>
    <w:rsid w:val="00A660AF"/>
    <w:rsid w:val="00A6641C"/>
    <w:rsid w:val="00A666F2"/>
    <w:rsid w:val="00A668D5"/>
    <w:rsid w:val="00A67499"/>
    <w:rsid w:val="00A70297"/>
    <w:rsid w:val="00A70394"/>
    <w:rsid w:val="00A70561"/>
    <w:rsid w:val="00A706F3"/>
    <w:rsid w:val="00A707D2"/>
    <w:rsid w:val="00A70A8C"/>
    <w:rsid w:val="00A70CED"/>
    <w:rsid w:val="00A70F89"/>
    <w:rsid w:val="00A712E5"/>
    <w:rsid w:val="00A71837"/>
    <w:rsid w:val="00A718CB"/>
    <w:rsid w:val="00A71910"/>
    <w:rsid w:val="00A71A7E"/>
    <w:rsid w:val="00A71F59"/>
    <w:rsid w:val="00A72123"/>
    <w:rsid w:val="00A72271"/>
    <w:rsid w:val="00A724A4"/>
    <w:rsid w:val="00A72A37"/>
    <w:rsid w:val="00A72C3A"/>
    <w:rsid w:val="00A738FB"/>
    <w:rsid w:val="00A73B6A"/>
    <w:rsid w:val="00A73C09"/>
    <w:rsid w:val="00A74364"/>
    <w:rsid w:val="00A7436E"/>
    <w:rsid w:val="00A74F1B"/>
    <w:rsid w:val="00A7573F"/>
    <w:rsid w:val="00A75968"/>
    <w:rsid w:val="00A75B7F"/>
    <w:rsid w:val="00A75F71"/>
    <w:rsid w:val="00A76046"/>
    <w:rsid w:val="00A7633F"/>
    <w:rsid w:val="00A7677C"/>
    <w:rsid w:val="00A769AB"/>
    <w:rsid w:val="00A76A8D"/>
    <w:rsid w:val="00A7718B"/>
    <w:rsid w:val="00A777BC"/>
    <w:rsid w:val="00A7791E"/>
    <w:rsid w:val="00A77CAC"/>
    <w:rsid w:val="00A77FCF"/>
    <w:rsid w:val="00A8004A"/>
    <w:rsid w:val="00A80351"/>
    <w:rsid w:val="00A8056F"/>
    <w:rsid w:val="00A80D7F"/>
    <w:rsid w:val="00A81168"/>
    <w:rsid w:val="00A81825"/>
    <w:rsid w:val="00A82174"/>
    <w:rsid w:val="00A82441"/>
    <w:rsid w:val="00A829FD"/>
    <w:rsid w:val="00A82C93"/>
    <w:rsid w:val="00A82DD8"/>
    <w:rsid w:val="00A82EDE"/>
    <w:rsid w:val="00A82FEE"/>
    <w:rsid w:val="00A83F7E"/>
    <w:rsid w:val="00A848D6"/>
    <w:rsid w:val="00A8493B"/>
    <w:rsid w:val="00A84B22"/>
    <w:rsid w:val="00A84CC0"/>
    <w:rsid w:val="00A8523A"/>
    <w:rsid w:val="00A852D3"/>
    <w:rsid w:val="00A8571B"/>
    <w:rsid w:val="00A86168"/>
    <w:rsid w:val="00A8627B"/>
    <w:rsid w:val="00A8629F"/>
    <w:rsid w:val="00A86ED8"/>
    <w:rsid w:val="00A86F32"/>
    <w:rsid w:val="00A87334"/>
    <w:rsid w:val="00A874F5"/>
    <w:rsid w:val="00A8787B"/>
    <w:rsid w:val="00A87929"/>
    <w:rsid w:val="00A87ACB"/>
    <w:rsid w:val="00A87D44"/>
    <w:rsid w:val="00A87EC6"/>
    <w:rsid w:val="00A87FED"/>
    <w:rsid w:val="00A904B2"/>
    <w:rsid w:val="00A90608"/>
    <w:rsid w:val="00A90717"/>
    <w:rsid w:val="00A909A6"/>
    <w:rsid w:val="00A90BA1"/>
    <w:rsid w:val="00A90C08"/>
    <w:rsid w:val="00A91262"/>
    <w:rsid w:val="00A91F44"/>
    <w:rsid w:val="00A92073"/>
    <w:rsid w:val="00A92593"/>
    <w:rsid w:val="00A92D74"/>
    <w:rsid w:val="00A93040"/>
    <w:rsid w:val="00A93B6E"/>
    <w:rsid w:val="00A93E6E"/>
    <w:rsid w:val="00A94626"/>
    <w:rsid w:val="00A94D09"/>
    <w:rsid w:val="00A950C0"/>
    <w:rsid w:val="00A96163"/>
    <w:rsid w:val="00A963C6"/>
    <w:rsid w:val="00A9669B"/>
    <w:rsid w:val="00A96C5E"/>
    <w:rsid w:val="00A97073"/>
    <w:rsid w:val="00A97186"/>
    <w:rsid w:val="00A975D5"/>
    <w:rsid w:val="00A97FE8"/>
    <w:rsid w:val="00AA0889"/>
    <w:rsid w:val="00AA0EB0"/>
    <w:rsid w:val="00AA11F8"/>
    <w:rsid w:val="00AA1E09"/>
    <w:rsid w:val="00AA29D1"/>
    <w:rsid w:val="00AA2F62"/>
    <w:rsid w:val="00AA31BF"/>
    <w:rsid w:val="00AA32A8"/>
    <w:rsid w:val="00AA334E"/>
    <w:rsid w:val="00AA33B5"/>
    <w:rsid w:val="00AA3E32"/>
    <w:rsid w:val="00AA3F48"/>
    <w:rsid w:val="00AA4130"/>
    <w:rsid w:val="00AA4C7F"/>
    <w:rsid w:val="00AA50FE"/>
    <w:rsid w:val="00AA559A"/>
    <w:rsid w:val="00AA5DBD"/>
    <w:rsid w:val="00AA620C"/>
    <w:rsid w:val="00AA634A"/>
    <w:rsid w:val="00AA648C"/>
    <w:rsid w:val="00AA6507"/>
    <w:rsid w:val="00AA6522"/>
    <w:rsid w:val="00AA70EC"/>
    <w:rsid w:val="00AA7189"/>
    <w:rsid w:val="00AA71B7"/>
    <w:rsid w:val="00AA7360"/>
    <w:rsid w:val="00AA73E3"/>
    <w:rsid w:val="00AA7530"/>
    <w:rsid w:val="00AA753D"/>
    <w:rsid w:val="00AA76E9"/>
    <w:rsid w:val="00AA7786"/>
    <w:rsid w:val="00AA778C"/>
    <w:rsid w:val="00AA7B89"/>
    <w:rsid w:val="00AB01F0"/>
    <w:rsid w:val="00AB0435"/>
    <w:rsid w:val="00AB060D"/>
    <w:rsid w:val="00AB07B4"/>
    <w:rsid w:val="00AB0B2E"/>
    <w:rsid w:val="00AB0C7B"/>
    <w:rsid w:val="00AB0FC7"/>
    <w:rsid w:val="00AB1C51"/>
    <w:rsid w:val="00AB1D57"/>
    <w:rsid w:val="00AB1E67"/>
    <w:rsid w:val="00AB1EF3"/>
    <w:rsid w:val="00AB23DD"/>
    <w:rsid w:val="00AB2431"/>
    <w:rsid w:val="00AB3199"/>
    <w:rsid w:val="00AB369B"/>
    <w:rsid w:val="00AB3A2B"/>
    <w:rsid w:val="00AB3BF2"/>
    <w:rsid w:val="00AB3D45"/>
    <w:rsid w:val="00AB3DB2"/>
    <w:rsid w:val="00AB430E"/>
    <w:rsid w:val="00AB4912"/>
    <w:rsid w:val="00AB4C00"/>
    <w:rsid w:val="00AB4C09"/>
    <w:rsid w:val="00AB4C66"/>
    <w:rsid w:val="00AB4CBB"/>
    <w:rsid w:val="00AB5406"/>
    <w:rsid w:val="00AB6B59"/>
    <w:rsid w:val="00AB6F30"/>
    <w:rsid w:val="00AB7229"/>
    <w:rsid w:val="00AB7A36"/>
    <w:rsid w:val="00AB7CBF"/>
    <w:rsid w:val="00AB7CF9"/>
    <w:rsid w:val="00AC0D6F"/>
    <w:rsid w:val="00AC1427"/>
    <w:rsid w:val="00AC26D3"/>
    <w:rsid w:val="00AC2D6C"/>
    <w:rsid w:val="00AC2E43"/>
    <w:rsid w:val="00AC3225"/>
    <w:rsid w:val="00AC32BC"/>
    <w:rsid w:val="00AC33C6"/>
    <w:rsid w:val="00AC437B"/>
    <w:rsid w:val="00AC515C"/>
    <w:rsid w:val="00AC53B5"/>
    <w:rsid w:val="00AC53BF"/>
    <w:rsid w:val="00AC581D"/>
    <w:rsid w:val="00AC5D2C"/>
    <w:rsid w:val="00AC630D"/>
    <w:rsid w:val="00AC6367"/>
    <w:rsid w:val="00AC650E"/>
    <w:rsid w:val="00AC68FC"/>
    <w:rsid w:val="00AC737B"/>
    <w:rsid w:val="00AC73C7"/>
    <w:rsid w:val="00AC7563"/>
    <w:rsid w:val="00AC7567"/>
    <w:rsid w:val="00AC7BA7"/>
    <w:rsid w:val="00AC7C40"/>
    <w:rsid w:val="00AD021D"/>
    <w:rsid w:val="00AD03BA"/>
    <w:rsid w:val="00AD0664"/>
    <w:rsid w:val="00AD06A4"/>
    <w:rsid w:val="00AD09BA"/>
    <w:rsid w:val="00AD0EB1"/>
    <w:rsid w:val="00AD0F4C"/>
    <w:rsid w:val="00AD11CA"/>
    <w:rsid w:val="00AD14C6"/>
    <w:rsid w:val="00AD1CAC"/>
    <w:rsid w:val="00AD219E"/>
    <w:rsid w:val="00AD26E5"/>
    <w:rsid w:val="00AD30C3"/>
    <w:rsid w:val="00AD30CC"/>
    <w:rsid w:val="00AD3373"/>
    <w:rsid w:val="00AD33EE"/>
    <w:rsid w:val="00AD39F3"/>
    <w:rsid w:val="00AD3AC4"/>
    <w:rsid w:val="00AD41C2"/>
    <w:rsid w:val="00AD4BC5"/>
    <w:rsid w:val="00AD4EF7"/>
    <w:rsid w:val="00AD5704"/>
    <w:rsid w:val="00AD5895"/>
    <w:rsid w:val="00AD59D0"/>
    <w:rsid w:val="00AD5AFD"/>
    <w:rsid w:val="00AD5E80"/>
    <w:rsid w:val="00AD664C"/>
    <w:rsid w:val="00AD752D"/>
    <w:rsid w:val="00AD76CC"/>
    <w:rsid w:val="00AD796A"/>
    <w:rsid w:val="00AD7A0C"/>
    <w:rsid w:val="00AD7E58"/>
    <w:rsid w:val="00AE02D3"/>
    <w:rsid w:val="00AE0645"/>
    <w:rsid w:val="00AE1574"/>
    <w:rsid w:val="00AE1714"/>
    <w:rsid w:val="00AE1F92"/>
    <w:rsid w:val="00AE22BF"/>
    <w:rsid w:val="00AE2782"/>
    <w:rsid w:val="00AE2E77"/>
    <w:rsid w:val="00AE2FBE"/>
    <w:rsid w:val="00AE3443"/>
    <w:rsid w:val="00AE36D3"/>
    <w:rsid w:val="00AE37C7"/>
    <w:rsid w:val="00AE3928"/>
    <w:rsid w:val="00AE3990"/>
    <w:rsid w:val="00AE3AE0"/>
    <w:rsid w:val="00AE3CF4"/>
    <w:rsid w:val="00AE4693"/>
    <w:rsid w:val="00AE48DA"/>
    <w:rsid w:val="00AE4C00"/>
    <w:rsid w:val="00AE4F9E"/>
    <w:rsid w:val="00AE4FCE"/>
    <w:rsid w:val="00AE529D"/>
    <w:rsid w:val="00AE5848"/>
    <w:rsid w:val="00AE6080"/>
    <w:rsid w:val="00AE618D"/>
    <w:rsid w:val="00AE67CE"/>
    <w:rsid w:val="00AE68B0"/>
    <w:rsid w:val="00AE6BEA"/>
    <w:rsid w:val="00AE7126"/>
    <w:rsid w:val="00AF0700"/>
    <w:rsid w:val="00AF0BDD"/>
    <w:rsid w:val="00AF0CA1"/>
    <w:rsid w:val="00AF0E13"/>
    <w:rsid w:val="00AF0E90"/>
    <w:rsid w:val="00AF0EB0"/>
    <w:rsid w:val="00AF1829"/>
    <w:rsid w:val="00AF186E"/>
    <w:rsid w:val="00AF1981"/>
    <w:rsid w:val="00AF268C"/>
    <w:rsid w:val="00AF2791"/>
    <w:rsid w:val="00AF294C"/>
    <w:rsid w:val="00AF2A4D"/>
    <w:rsid w:val="00AF2F55"/>
    <w:rsid w:val="00AF32C7"/>
    <w:rsid w:val="00AF34DD"/>
    <w:rsid w:val="00AF3627"/>
    <w:rsid w:val="00AF3A25"/>
    <w:rsid w:val="00AF3AAB"/>
    <w:rsid w:val="00AF3BB4"/>
    <w:rsid w:val="00AF4135"/>
    <w:rsid w:val="00AF454D"/>
    <w:rsid w:val="00AF4683"/>
    <w:rsid w:val="00AF46AC"/>
    <w:rsid w:val="00AF49E2"/>
    <w:rsid w:val="00AF5446"/>
    <w:rsid w:val="00AF5450"/>
    <w:rsid w:val="00AF5568"/>
    <w:rsid w:val="00AF579C"/>
    <w:rsid w:val="00AF5F78"/>
    <w:rsid w:val="00AF6636"/>
    <w:rsid w:val="00AF6A28"/>
    <w:rsid w:val="00AF6AF3"/>
    <w:rsid w:val="00AF700B"/>
    <w:rsid w:val="00AF7012"/>
    <w:rsid w:val="00AF713C"/>
    <w:rsid w:val="00AF7CCD"/>
    <w:rsid w:val="00B00222"/>
    <w:rsid w:val="00B0061C"/>
    <w:rsid w:val="00B00EC8"/>
    <w:rsid w:val="00B0151C"/>
    <w:rsid w:val="00B01602"/>
    <w:rsid w:val="00B018D7"/>
    <w:rsid w:val="00B018F9"/>
    <w:rsid w:val="00B025F2"/>
    <w:rsid w:val="00B034B9"/>
    <w:rsid w:val="00B03F00"/>
    <w:rsid w:val="00B0417B"/>
    <w:rsid w:val="00B04BA3"/>
    <w:rsid w:val="00B05000"/>
    <w:rsid w:val="00B05684"/>
    <w:rsid w:val="00B05CBF"/>
    <w:rsid w:val="00B05EE0"/>
    <w:rsid w:val="00B05F18"/>
    <w:rsid w:val="00B0624D"/>
    <w:rsid w:val="00B06A86"/>
    <w:rsid w:val="00B06B34"/>
    <w:rsid w:val="00B06C1A"/>
    <w:rsid w:val="00B0761F"/>
    <w:rsid w:val="00B07746"/>
    <w:rsid w:val="00B078B3"/>
    <w:rsid w:val="00B07BAE"/>
    <w:rsid w:val="00B10691"/>
    <w:rsid w:val="00B10729"/>
    <w:rsid w:val="00B10FE6"/>
    <w:rsid w:val="00B12A96"/>
    <w:rsid w:val="00B13675"/>
    <w:rsid w:val="00B137FC"/>
    <w:rsid w:val="00B1386F"/>
    <w:rsid w:val="00B142B1"/>
    <w:rsid w:val="00B14519"/>
    <w:rsid w:val="00B1459B"/>
    <w:rsid w:val="00B14664"/>
    <w:rsid w:val="00B150D9"/>
    <w:rsid w:val="00B15525"/>
    <w:rsid w:val="00B15559"/>
    <w:rsid w:val="00B162FB"/>
    <w:rsid w:val="00B1664F"/>
    <w:rsid w:val="00B169D6"/>
    <w:rsid w:val="00B16CD7"/>
    <w:rsid w:val="00B16DAF"/>
    <w:rsid w:val="00B16E49"/>
    <w:rsid w:val="00B16F24"/>
    <w:rsid w:val="00B174D1"/>
    <w:rsid w:val="00B175B4"/>
    <w:rsid w:val="00B1760A"/>
    <w:rsid w:val="00B17921"/>
    <w:rsid w:val="00B17A36"/>
    <w:rsid w:val="00B17D46"/>
    <w:rsid w:val="00B200EC"/>
    <w:rsid w:val="00B20253"/>
    <w:rsid w:val="00B2052F"/>
    <w:rsid w:val="00B20D09"/>
    <w:rsid w:val="00B21B91"/>
    <w:rsid w:val="00B21FD2"/>
    <w:rsid w:val="00B22092"/>
    <w:rsid w:val="00B227F7"/>
    <w:rsid w:val="00B22D6B"/>
    <w:rsid w:val="00B23A1A"/>
    <w:rsid w:val="00B23A6A"/>
    <w:rsid w:val="00B23D6E"/>
    <w:rsid w:val="00B23F6D"/>
    <w:rsid w:val="00B24982"/>
    <w:rsid w:val="00B25236"/>
    <w:rsid w:val="00B2535E"/>
    <w:rsid w:val="00B25591"/>
    <w:rsid w:val="00B259BA"/>
    <w:rsid w:val="00B25C07"/>
    <w:rsid w:val="00B25F51"/>
    <w:rsid w:val="00B261EB"/>
    <w:rsid w:val="00B263EC"/>
    <w:rsid w:val="00B26503"/>
    <w:rsid w:val="00B2703D"/>
    <w:rsid w:val="00B277E2"/>
    <w:rsid w:val="00B2787C"/>
    <w:rsid w:val="00B279F0"/>
    <w:rsid w:val="00B27C40"/>
    <w:rsid w:val="00B303C9"/>
    <w:rsid w:val="00B30489"/>
    <w:rsid w:val="00B306C4"/>
    <w:rsid w:val="00B30715"/>
    <w:rsid w:val="00B30F49"/>
    <w:rsid w:val="00B3135B"/>
    <w:rsid w:val="00B313E5"/>
    <w:rsid w:val="00B31573"/>
    <w:rsid w:val="00B32041"/>
    <w:rsid w:val="00B32295"/>
    <w:rsid w:val="00B327F0"/>
    <w:rsid w:val="00B32B2A"/>
    <w:rsid w:val="00B32C16"/>
    <w:rsid w:val="00B32C63"/>
    <w:rsid w:val="00B32D86"/>
    <w:rsid w:val="00B32E05"/>
    <w:rsid w:val="00B330D8"/>
    <w:rsid w:val="00B3315C"/>
    <w:rsid w:val="00B333B0"/>
    <w:rsid w:val="00B333E1"/>
    <w:rsid w:val="00B3348E"/>
    <w:rsid w:val="00B33529"/>
    <w:rsid w:val="00B335E4"/>
    <w:rsid w:val="00B33629"/>
    <w:rsid w:val="00B338EE"/>
    <w:rsid w:val="00B33A1F"/>
    <w:rsid w:val="00B33B78"/>
    <w:rsid w:val="00B33B7D"/>
    <w:rsid w:val="00B3458F"/>
    <w:rsid w:val="00B34E54"/>
    <w:rsid w:val="00B35037"/>
    <w:rsid w:val="00B3529A"/>
    <w:rsid w:val="00B35620"/>
    <w:rsid w:val="00B35951"/>
    <w:rsid w:val="00B35ACC"/>
    <w:rsid w:val="00B35CCC"/>
    <w:rsid w:val="00B36065"/>
    <w:rsid w:val="00B363B5"/>
    <w:rsid w:val="00B36FC6"/>
    <w:rsid w:val="00B37072"/>
    <w:rsid w:val="00B37588"/>
    <w:rsid w:val="00B378FC"/>
    <w:rsid w:val="00B37AA8"/>
    <w:rsid w:val="00B37D57"/>
    <w:rsid w:val="00B400A1"/>
    <w:rsid w:val="00B40216"/>
    <w:rsid w:val="00B40329"/>
    <w:rsid w:val="00B40A8F"/>
    <w:rsid w:val="00B40ED3"/>
    <w:rsid w:val="00B40FFA"/>
    <w:rsid w:val="00B419F7"/>
    <w:rsid w:val="00B41B29"/>
    <w:rsid w:val="00B41FAC"/>
    <w:rsid w:val="00B42489"/>
    <w:rsid w:val="00B426F3"/>
    <w:rsid w:val="00B4285F"/>
    <w:rsid w:val="00B42CBB"/>
    <w:rsid w:val="00B42D62"/>
    <w:rsid w:val="00B42E84"/>
    <w:rsid w:val="00B42FBF"/>
    <w:rsid w:val="00B4367C"/>
    <w:rsid w:val="00B43A27"/>
    <w:rsid w:val="00B43C1A"/>
    <w:rsid w:val="00B44299"/>
    <w:rsid w:val="00B44A45"/>
    <w:rsid w:val="00B44D83"/>
    <w:rsid w:val="00B4564D"/>
    <w:rsid w:val="00B45855"/>
    <w:rsid w:val="00B45AB6"/>
    <w:rsid w:val="00B45BE8"/>
    <w:rsid w:val="00B46212"/>
    <w:rsid w:val="00B477F3"/>
    <w:rsid w:val="00B47BAB"/>
    <w:rsid w:val="00B47F79"/>
    <w:rsid w:val="00B50C16"/>
    <w:rsid w:val="00B50C71"/>
    <w:rsid w:val="00B50E3A"/>
    <w:rsid w:val="00B517E3"/>
    <w:rsid w:val="00B51B1C"/>
    <w:rsid w:val="00B520FF"/>
    <w:rsid w:val="00B528DC"/>
    <w:rsid w:val="00B52B03"/>
    <w:rsid w:val="00B5355B"/>
    <w:rsid w:val="00B53AF1"/>
    <w:rsid w:val="00B53CB1"/>
    <w:rsid w:val="00B53DCD"/>
    <w:rsid w:val="00B53E1A"/>
    <w:rsid w:val="00B54241"/>
    <w:rsid w:val="00B54343"/>
    <w:rsid w:val="00B54592"/>
    <w:rsid w:val="00B546D1"/>
    <w:rsid w:val="00B54730"/>
    <w:rsid w:val="00B54912"/>
    <w:rsid w:val="00B54952"/>
    <w:rsid w:val="00B54AA9"/>
    <w:rsid w:val="00B55188"/>
    <w:rsid w:val="00B5528C"/>
    <w:rsid w:val="00B55890"/>
    <w:rsid w:val="00B55EDE"/>
    <w:rsid w:val="00B56107"/>
    <w:rsid w:val="00B5696C"/>
    <w:rsid w:val="00B56DAF"/>
    <w:rsid w:val="00B576ED"/>
    <w:rsid w:val="00B577D0"/>
    <w:rsid w:val="00B60360"/>
    <w:rsid w:val="00B60AD8"/>
    <w:rsid w:val="00B61ED9"/>
    <w:rsid w:val="00B620E3"/>
    <w:rsid w:val="00B6211E"/>
    <w:rsid w:val="00B622FD"/>
    <w:rsid w:val="00B62ADE"/>
    <w:rsid w:val="00B63AD5"/>
    <w:rsid w:val="00B63E69"/>
    <w:rsid w:val="00B64D09"/>
    <w:rsid w:val="00B64F99"/>
    <w:rsid w:val="00B6521A"/>
    <w:rsid w:val="00B652B3"/>
    <w:rsid w:val="00B6671E"/>
    <w:rsid w:val="00B66790"/>
    <w:rsid w:val="00B668D1"/>
    <w:rsid w:val="00B66D3C"/>
    <w:rsid w:val="00B6776E"/>
    <w:rsid w:val="00B67A6E"/>
    <w:rsid w:val="00B67B8F"/>
    <w:rsid w:val="00B70662"/>
    <w:rsid w:val="00B70A14"/>
    <w:rsid w:val="00B70AD8"/>
    <w:rsid w:val="00B70F51"/>
    <w:rsid w:val="00B714F0"/>
    <w:rsid w:val="00B719AB"/>
    <w:rsid w:val="00B71D8C"/>
    <w:rsid w:val="00B72FFA"/>
    <w:rsid w:val="00B734A6"/>
    <w:rsid w:val="00B73D17"/>
    <w:rsid w:val="00B73E60"/>
    <w:rsid w:val="00B73F3E"/>
    <w:rsid w:val="00B743AC"/>
    <w:rsid w:val="00B746B0"/>
    <w:rsid w:val="00B7499A"/>
    <w:rsid w:val="00B74A5D"/>
    <w:rsid w:val="00B74A97"/>
    <w:rsid w:val="00B74B79"/>
    <w:rsid w:val="00B74FA3"/>
    <w:rsid w:val="00B75DAD"/>
    <w:rsid w:val="00B761E4"/>
    <w:rsid w:val="00B767CD"/>
    <w:rsid w:val="00B76811"/>
    <w:rsid w:val="00B768D4"/>
    <w:rsid w:val="00B772DE"/>
    <w:rsid w:val="00B774D6"/>
    <w:rsid w:val="00B7769D"/>
    <w:rsid w:val="00B77A07"/>
    <w:rsid w:val="00B77A92"/>
    <w:rsid w:val="00B77F30"/>
    <w:rsid w:val="00B80109"/>
    <w:rsid w:val="00B80362"/>
    <w:rsid w:val="00B805E1"/>
    <w:rsid w:val="00B809B0"/>
    <w:rsid w:val="00B80AEC"/>
    <w:rsid w:val="00B8163F"/>
    <w:rsid w:val="00B81959"/>
    <w:rsid w:val="00B8196A"/>
    <w:rsid w:val="00B82790"/>
    <w:rsid w:val="00B827BE"/>
    <w:rsid w:val="00B82917"/>
    <w:rsid w:val="00B82F60"/>
    <w:rsid w:val="00B8395A"/>
    <w:rsid w:val="00B83DE1"/>
    <w:rsid w:val="00B841F3"/>
    <w:rsid w:val="00B844CF"/>
    <w:rsid w:val="00B84554"/>
    <w:rsid w:val="00B84644"/>
    <w:rsid w:val="00B84B56"/>
    <w:rsid w:val="00B84E99"/>
    <w:rsid w:val="00B85305"/>
    <w:rsid w:val="00B85625"/>
    <w:rsid w:val="00B858F1"/>
    <w:rsid w:val="00B86476"/>
    <w:rsid w:val="00B866AD"/>
    <w:rsid w:val="00B869E2"/>
    <w:rsid w:val="00B86F0C"/>
    <w:rsid w:val="00B86F19"/>
    <w:rsid w:val="00B870E2"/>
    <w:rsid w:val="00B901C8"/>
    <w:rsid w:val="00B902D0"/>
    <w:rsid w:val="00B905BE"/>
    <w:rsid w:val="00B906B9"/>
    <w:rsid w:val="00B907FE"/>
    <w:rsid w:val="00B909A6"/>
    <w:rsid w:val="00B91129"/>
    <w:rsid w:val="00B9155C"/>
    <w:rsid w:val="00B91857"/>
    <w:rsid w:val="00B919E7"/>
    <w:rsid w:val="00B91D93"/>
    <w:rsid w:val="00B91E63"/>
    <w:rsid w:val="00B921E0"/>
    <w:rsid w:val="00B92C4D"/>
    <w:rsid w:val="00B930A9"/>
    <w:rsid w:val="00B93565"/>
    <w:rsid w:val="00B93853"/>
    <w:rsid w:val="00B93AF2"/>
    <w:rsid w:val="00B93C51"/>
    <w:rsid w:val="00B93E53"/>
    <w:rsid w:val="00B9415E"/>
    <w:rsid w:val="00B942B6"/>
    <w:rsid w:val="00B9468A"/>
    <w:rsid w:val="00B94770"/>
    <w:rsid w:val="00B94B83"/>
    <w:rsid w:val="00B95310"/>
    <w:rsid w:val="00B95A51"/>
    <w:rsid w:val="00B95EA9"/>
    <w:rsid w:val="00B960DB"/>
    <w:rsid w:val="00B96330"/>
    <w:rsid w:val="00B965BB"/>
    <w:rsid w:val="00B965D6"/>
    <w:rsid w:val="00B9662A"/>
    <w:rsid w:val="00B96665"/>
    <w:rsid w:val="00B966F5"/>
    <w:rsid w:val="00B96799"/>
    <w:rsid w:val="00B96848"/>
    <w:rsid w:val="00B96A08"/>
    <w:rsid w:val="00B96AD7"/>
    <w:rsid w:val="00B96BCE"/>
    <w:rsid w:val="00B97181"/>
    <w:rsid w:val="00B9773C"/>
    <w:rsid w:val="00B977EE"/>
    <w:rsid w:val="00B9793F"/>
    <w:rsid w:val="00BA0875"/>
    <w:rsid w:val="00BA0A7E"/>
    <w:rsid w:val="00BA16D3"/>
    <w:rsid w:val="00BA17EC"/>
    <w:rsid w:val="00BA1B50"/>
    <w:rsid w:val="00BA2045"/>
    <w:rsid w:val="00BA20F7"/>
    <w:rsid w:val="00BA2778"/>
    <w:rsid w:val="00BA2A01"/>
    <w:rsid w:val="00BA3119"/>
    <w:rsid w:val="00BA34CE"/>
    <w:rsid w:val="00BA350E"/>
    <w:rsid w:val="00BA38AB"/>
    <w:rsid w:val="00BA3D57"/>
    <w:rsid w:val="00BA3D92"/>
    <w:rsid w:val="00BA3F77"/>
    <w:rsid w:val="00BA4422"/>
    <w:rsid w:val="00BA4898"/>
    <w:rsid w:val="00BA4D62"/>
    <w:rsid w:val="00BA4EB8"/>
    <w:rsid w:val="00BA58E4"/>
    <w:rsid w:val="00BA5E23"/>
    <w:rsid w:val="00BA6248"/>
    <w:rsid w:val="00BA63C9"/>
    <w:rsid w:val="00BA6E7A"/>
    <w:rsid w:val="00BA717E"/>
    <w:rsid w:val="00BA7444"/>
    <w:rsid w:val="00BA7BEB"/>
    <w:rsid w:val="00BA7E90"/>
    <w:rsid w:val="00BB01A8"/>
    <w:rsid w:val="00BB114E"/>
    <w:rsid w:val="00BB1267"/>
    <w:rsid w:val="00BB1D61"/>
    <w:rsid w:val="00BB1F65"/>
    <w:rsid w:val="00BB2204"/>
    <w:rsid w:val="00BB232C"/>
    <w:rsid w:val="00BB27C6"/>
    <w:rsid w:val="00BB3C74"/>
    <w:rsid w:val="00BB3FBE"/>
    <w:rsid w:val="00BB413F"/>
    <w:rsid w:val="00BB4494"/>
    <w:rsid w:val="00BB4552"/>
    <w:rsid w:val="00BB4658"/>
    <w:rsid w:val="00BB4DF7"/>
    <w:rsid w:val="00BB4E5A"/>
    <w:rsid w:val="00BB4FA0"/>
    <w:rsid w:val="00BB5305"/>
    <w:rsid w:val="00BB546F"/>
    <w:rsid w:val="00BB548E"/>
    <w:rsid w:val="00BB579D"/>
    <w:rsid w:val="00BB5B1D"/>
    <w:rsid w:val="00BB6312"/>
    <w:rsid w:val="00BB65AF"/>
    <w:rsid w:val="00BB6B07"/>
    <w:rsid w:val="00BB6FAE"/>
    <w:rsid w:val="00BB7782"/>
    <w:rsid w:val="00BB7873"/>
    <w:rsid w:val="00BB7A9E"/>
    <w:rsid w:val="00BB7BE2"/>
    <w:rsid w:val="00BC0576"/>
    <w:rsid w:val="00BC07B6"/>
    <w:rsid w:val="00BC07B9"/>
    <w:rsid w:val="00BC0D9F"/>
    <w:rsid w:val="00BC0FB3"/>
    <w:rsid w:val="00BC2302"/>
    <w:rsid w:val="00BC261F"/>
    <w:rsid w:val="00BC26EF"/>
    <w:rsid w:val="00BC27BB"/>
    <w:rsid w:val="00BC2B75"/>
    <w:rsid w:val="00BC31BF"/>
    <w:rsid w:val="00BC32F0"/>
    <w:rsid w:val="00BC3804"/>
    <w:rsid w:val="00BC3DA5"/>
    <w:rsid w:val="00BC3F90"/>
    <w:rsid w:val="00BC402F"/>
    <w:rsid w:val="00BC4318"/>
    <w:rsid w:val="00BC437A"/>
    <w:rsid w:val="00BC44EB"/>
    <w:rsid w:val="00BC485D"/>
    <w:rsid w:val="00BC52AB"/>
    <w:rsid w:val="00BC54AC"/>
    <w:rsid w:val="00BC54E5"/>
    <w:rsid w:val="00BC579D"/>
    <w:rsid w:val="00BC5A52"/>
    <w:rsid w:val="00BC6827"/>
    <w:rsid w:val="00BC6A59"/>
    <w:rsid w:val="00BC6F9C"/>
    <w:rsid w:val="00BC75A0"/>
    <w:rsid w:val="00BC76FA"/>
    <w:rsid w:val="00BC7C21"/>
    <w:rsid w:val="00BC7C34"/>
    <w:rsid w:val="00BC7E86"/>
    <w:rsid w:val="00BD09AA"/>
    <w:rsid w:val="00BD0B8F"/>
    <w:rsid w:val="00BD0D1F"/>
    <w:rsid w:val="00BD0F76"/>
    <w:rsid w:val="00BD0FB3"/>
    <w:rsid w:val="00BD13F7"/>
    <w:rsid w:val="00BD1596"/>
    <w:rsid w:val="00BD178A"/>
    <w:rsid w:val="00BD1831"/>
    <w:rsid w:val="00BD222B"/>
    <w:rsid w:val="00BD25CD"/>
    <w:rsid w:val="00BD274C"/>
    <w:rsid w:val="00BD28B4"/>
    <w:rsid w:val="00BD2D41"/>
    <w:rsid w:val="00BD3793"/>
    <w:rsid w:val="00BD3EFE"/>
    <w:rsid w:val="00BD3FDF"/>
    <w:rsid w:val="00BD40D3"/>
    <w:rsid w:val="00BD438D"/>
    <w:rsid w:val="00BD4D06"/>
    <w:rsid w:val="00BD5066"/>
    <w:rsid w:val="00BD511A"/>
    <w:rsid w:val="00BD5362"/>
    <w:rsid w:val="00BD5402"/>
    <w:rsid w:val="00BD56DE"/>
    <w:rsid w:val="00BD57AD"/>
    <w:rsid w:val="00BD5E9E"/>
    <w:rsid w:val="00BD5E9F"/>
    <w:rsid w:val="00BD670E"/>
    <w:rsid w:val="00BD6CBF"/>
    <w:rsid w:val="00BD6E1F"/>
    <w:rsid w:val="00BD6F14"/>
    <w:rsid w:val="00BD72A8"/>
    <w:rsid w:val="00BD72F3"/>
    <w:rsid w:val="00BD7406"/>
    <w:rsid w:val="00BD7519"/>
    <w:rsid w:val="00BD7AE0"/>
    <w:rsid w:val="00BE02C9"/>
    <w:rsid w:val="00BE038B"/>
    <w:rsid w:val="00BE0B4B"/>
    <w:rsid w:val="00BE0E28"/>
    <w:rsid w:val="00BE1375"/>
    <w:rsid w:val="00BE17B8"/>
    <w:rsid w:val="00BE218F"/>
    <w:rsid w:val="00BE2308"/>
    <w:rsid w:val="00BE2948"/>
    <w:rsid w:val="00BE296A"/>
    <w:rsid w:val="00BE2B52"/>
    <w:rsid w:val="00BE3625"/>
    <w:rsid w:val="00BE3D2A"/>
    <w:rsid w:val="00BE432D"/>
    <w:rsid w:val="00BE495A"/>
    <w:rsid w:val="00BE4D21"/>
    <w:rsid w:val="00BE4DDD"/>
    <w:rsid w:val="00BE4EAF"/>
    <w:rsid w:val="00BE4EB9"/>
    <w:rsid w:val="00BE508E"/>
    <w:rsid w:val="00BE52FB"/>
    <w:rsid w:val="00BE558A"/>
    <w:rsid w:val="00BE58E9"/>
    <w:rsid w:val="00BE5E40"/>
    <w:rsid w:val="00BE6076"/>
    <w:rsid w:val="00BE670A"/>
    <w:rsid w:val="00BE71AC"/>
    <w:rsid w:val="00BE7344"/>
    <w:rsid w:val="00BE7B54"/>
    <w:rsid w:val="00BE7B59"/>
    <w:rsid w:val="00BF00FC"/>
    <w:rsid w:val="00BF030D"/>
    <w:rsid w:val="00BF05B9"/>
    <w:rsid w:val="00BF116A"/>
    <w:rsid w:val="00BF13BC"/>
    <w:rsid w:val="00BF1431"/>
    <w:rsid w:val="00BF14F8"/>
    <w:rsid w:val="00BF1AE7"/>
    <w:rsid w:val="00BF1D3C"/>
    <w:rsid w:val="00BF1DD7"/>
    <w:rsid w:val="00BF1F9F"/>
    <w:rsid w:val="00BF2B93"/>
    <w:rsid w:val="00BF34CA"/>
    <w:rsid w:val="00BF3F51"/>
    <w:rsid w:val="00BF3FEA"/>
    <w:rsid w:val="00BF4C77"/>
    <w:rsid w:val="00BF4D77"/>
    <w:rsid w:val="00BF5300"/>
    <w:rsid w:val="00BF54B7"/>
    <w:rsid w:val="00BF5510"/>
    <w:rsid w:val="00BF5AB2"/>
    <w:rsid w:val="00BF665A"/>
    <w:rsid w:val="00BF723C"/>
    <w:rsid w:val="00BF7896"/>
    <w:rsid w:val="00C000F7"/>
    <w:rsid w:val="00C00257"/>
    <w:rsid w:val="00C0044F"/>
    <w:rsid w:val="00C00599"/>
    <w:rsid w:val="00C00B83"/>
    <w:rsid w:val="00C00C35"/>
    <w:rsid w:val="00C01104"/>
    <w:rsid w:val="00C018B7"/>
    <w:rsid w:val="00C01D24"/>
    <w:rsid w:val="00C02141"/>
    <w:rsid w:val="00C0228D"/>
    <w:rsid w:val="00C02471"/>
    <w:rsid w:val="00C02E18"/>
    <w:rsid w:val="00C044BC"/>
    <w:rsid w:val="00C044EF"/>
    <w:rsid w:val="00C0464A"/>
    <w:rsid w:val="00C05081"/>
    <w:rsid w:val="00C051FC"/>
    <w:rsid w:val="00C055FF"/>
    <w:rsid w:val="00C05756"/>
    <w:rsid w:val="00C05DF1"/>
    <w:rsid w:val="00C065F4"/>
    <w:rsid w:val="00C0688D"/>
    <w:rsid w:val="00C0699B"/>
    <w:rsid w:val="00C06BDE"/>
    <w:rsid w:val="00C06EC2"/>
    <w:rsid w:val="00C0731E"/>
    <w:rsid w:val="00C07904"/>
    <w:rsid w:val="00C07AC9"/>
    <w:rsid w:val="00C10008"/>
    <w:rsid w:val="00C106C2"/>
    <w:rsid w:val="00C10949"/>
    <w:rsid w:val="00C10ABA"/>
    <w:rsid w:val="00C10EBA"/>
    <w:rsid w:val="00C1113C"/>
    <w:rsid w:val="00C11249"/>
    <w:rsid w:val="00C11580"/>
    <w:rsid w:val="00C12042"/>
    <w:rsid w:val="00C1223E"/>
    <w:rsid w:val="00C12A9D"/>
    <w:rsid w:val="00C130AC"/>
    <w:rsid w:val="00C1355A"/>
    <w:rsid w:val="00C13A50"/>
    <w:rsid w:val="00C1440E"/>
    <w:rsid w:val="00C144E2"/>
    <w:rsid w:val="00C14883"/>
    <w:rsid w:val="00C14D0D"/>
    <w:rsid w:val="00C15013"/>
    <w:rsid w:val="00C15022"/>
    <w:rsid w:val="00C1544C"/>
    <w:rsid w:val="00C15882"/>
    <w:rsid w:val="00C15F67"/>
    <w:rsid w:val="00C16033"/>
    <w:rsid w:val="00C1610A"/>
    <w:rsid w:val="00C169FA"/>
    <w:rsid w:val="00C177C8"/>
    <w:rsid w:val="00C17A6C"/>
    <w:rsid w:val="00C2033C"/>
    <w:rsid w:val="00C205C5"/>
    <w:rsid w:val="00C2078A"/>
    <w:rsid w:val="00C20AE9"/>
    <w:rsid w:val="00C20C81"/>
    <w:rsid w:val="00C214C0"/>
    <w:rsid w:val="00C21DDC"/>
    <w:rsid w:val="00C223AF"/>
    <w:rsid w:val="00C223BF"/>
    <w:rsid w:val="00C225F2"/>
    <w:rsid w:val="00C22AE4"/>
    <w:rsid w:val="00C22B9C"/>
    <w:rsid w:val="00C23608"/>
    <w:rsid w:val="00C23994"/>
    <w:rsid w:val="00C24194"/>
    <w:rsid w:val="00C246F1"/>
    <w:rsid w:val="00C248EC"/>
    <w:rsid w:val="00C24C30"/>
    <w:rsid w:val="00C24E73"/>
    <w:rsid w:val="00C24E9E"/>
    <w:rsid w:val="00C25030"/>
    <w:rsid w:val="00C2541B"/>
    <w:rsid w:val="00C25534"/>
    <w:rsid w:val="00C256B8"/>
    <w:rsid w:val="00C25724"/>
    <w:rsid w:val="00C25861"/>
    <w:rsid w:val="00C258B8"/>
    <w:rsid w:val="00C25A5C"/>
    <w:rsid w:val="00C25C61"/>
    <w:rsid w:val="00C26559"/>
    <w:rsid w:val="00C27169"/>
    <w:rsid w:val="00C27485"/>
    <w:rsid w:val="00C301E7"/>
    <w:rsid w:val="00C305A4"/>
    <w:rsid w:val="00C31202"/>
    <w:rsid w:val="00C320D2"/>
    <w:rsid w:val="00C32B15"/>
    <w:rsid w:val="00C33219"/>
    <w:rsid w:val="00C33353"/>
    <w:rsid w:val="00C33DA9"/>
    <w:rsid w:val="00C33DAD"/>
    <w:rsid w:val="00C340E4"/>
    <w:rsid w:val="00C342B2"/>
    <w:rsid w:val="00C35133"/>
    <w:rsid w:val="00C35890"/>
    <w:rsid w:val="00C3595D"/>
    <w:rsid w:val="00C3595E"/>
    <w:rsid w:val="00C3597C"/>
    <w:rsid w:val="00C359B8"/>
    <w:rsid w:val="00C35CF3"/>
    <w:rsid w:val="00C35DDD"/>
    <w:rsid w:val="00C35E22"/>
    <w:rsid w:val="00C360FB"/>
    <w:rsid w:val="00C363CE"/>
    <w:rsid w:val="00C367E3"/>
    <w:rsid w:val="00C36BB1"/>
    <w:rsid w:val="00C36D14"/>
    <w:rsid w:val="00C36D41"/>
    <w:rsid w:val="00C37588"/>
    <w:rsid w:val="00C3797A"/>
    <w:rsid w:val="00C37980"/>
    <w:rsid w:val="00C4000B"/>
    <w:rsid w:val="00C402AD"/>
    <w:rsid w:val="00C403B2"/>
    <w:rsid w:val="00C40792"/>
    <w:rsid w:val="00C40851"/>
    <w:rsid w:val="00C408F2"/>
    <w:rsid w:val="00C40B8B"/>
    <w:rsid w:val="00C412A3"/>
    <w:rsid w:val="00C4180F"/>
    <w:rsid w:val="00C41AD3"/>
    <w:rsid w:val="00C41C4D"/>
    <w:rsid w:val="00C41D27"/>
    <w:rsid w:val="00C4290B"/>
    <w:rsid w:val="00C42EC8"/>
    <w:rsid w:val="00C431A5"/>
    <w:rsid w:val="00C43492"/>
    <w:rsid w:val="00C43626"/>
    <w:rsid w:val="00C43D2D"/>
    <w:rsid w:val="00C44262"/>
    <w:rsid w:val="00C45196"/>
    <w:rsid w:val="00C45352"/>
    <w:rsid w:val="00C453DE"/>
    <w:rsid w:val="00C4548A"/>
    <w:rsid w:val="00C45B79"/>
    <w:rsid w:val="00C45C95"/>
    <w:rsid w:val="00C46705"/>
    <w:rsid w:val="00C46BA3"/>
    <w:rsid w:val="00C472BA"/>
    <w:rsid w:val="00C47878"/>
    <w:rsid w:val="00C479AE"/>
    <w:rsid w:val="00C500F2"/>
    <w:rsid w:val="00C503F0"/>
    <w:rsid w:val="00C50749"/>
    <w:rsid w:val="00C508B1"/>
    <w:rsid w:val="00C508D8"/>
    <w:rsid w:val="00C517AB"/>
    <w:rsid w:val="00C51D41"/>
    <w:rsid w:val="00C5268D"/>
    <w:rsid w:val="00C52E74"/>
    <w:rsid w:val="00C5302D"/>
    <w:rsid w:val="00C5324D"/>
    <w:rsid w:val="00C53457"/>
    <w:rsid w:val="00C537C6"/>
    <w:rsid w:val="00C53981"/>
    <w:rsid w:val="00C539C2"/>
    <w:rsid w:val="00C53DEB"/>
    <w:rsid w:val="00C53E51"/>
    <w:rsid w:val="00C540FE"/>
    <w:rsid w:val="00C54E48"/>
    <w:rsid w:val="00C550C8"/>
    <w:rsid w:val="00C5551F"/>
    <w:rsid w:val="00C55868"/>
    <w:rsid w:val="00C55D2F"/>
    <w:rsid w:val="00C55DE0"/>
    <w:rsid w:val="00C56AD9"/>
    <w:rsid w:val="00C57456"/>
    <w:rsid w:val="00C57505"/>
    <w:rsid w:val="00C57ABC"/>
    <w:rsid w:val="00C57DDF"/>
    <w:rsid w:val="00C600A3"/>
    <w:rsid w:val="00C602DA"/>
    <w:rsid w:val="00C604F4"/>
    <w:rsid w:val="00C60800"/>
    <w:rsid w:val="00C609A6"/>
    <w:rsid w:val="00C60A25"/>
    <w:rsid w:val="00C60BF7"/>
    <w:rsid w:val="00C613AD"/>
    <w:rsid w:val="00C61421"/>
    <w:rsid w:val="00C6205E"/>
    <w:rsid w:val="00C62468"/>
    <w:rsid w:val="00C62BB8"/>
    <w:rsid w:val="00C62BF8"/>
    <w:rsid w:val="00C62E25"/>
    <w:rsid w:val="00C634FE"/>
    <w:rsid w:val="00C63C53"/>
    <w:rsid w:val="00C63CA4"/>
    <w:rsid w:val="00C63DE6"/>
    <w:rsid w:val="00C63EC4"/>
    <w:rsid w:val="00C640C8"/>
    <w:rsid w:val="00C643F0"/>
    <w:rsid w:val="00C64837"/>
    <w:rsid w:val="00C649D9"/>
    <w:rsid w:val="00C64DA7"/>
    <w:rsid w:val="00C64E90"/>
    <w:rsid w:val="00C6510F"/>
    <w:rsid w:val="00C651DC"/>
    <w:rsid w:val="00C6534C"/>
    <w:rsid w:val="00C66089"/>
    <w:rsid w:val="00C6618A"/>
    <w:rsid w:val="00C66315"/>
    <w:rsid w:val="00C66680"/>
    <w:rsid w:val="00C667DC"/>
    <w:rsid w:val="00C667E9"/>
    <w:rsid w:val="00C670BE"/>
    <w:rsid w:val="00C6740A"/>
    <w:rsid w:val="00C6759F"/>
    <w:rsid w:val="00C7015A"/>
    <w:rsid w:val="00C705EC"/>
    <w:rsid w:val="00C713A3"/>
    <w:rsid w:val="00C72318"/>
    <w:rsid w:val="00C72372"/>
    <w:rsid w:val="00C7282C"/>
    <w:rsid w:val="00C72ABF"/>
    <w:rsid w:val="00C73350"/>
    <w:rsid w:val="00C73B23"/>
    <w:rsid w:val="00C74A91"/>
    <w:rsid w:val="00C74DA4"/>
    <w:rsid w:val="00C7515A"/>
    <w:rsid w:val="00C7589C"/>
    <w:rsid w:val="00C75AEA"/>
    <w:rsid w:val="00C75B3F"/>
    <w:rsid w:val="00C76509"/>
    <w:rsid w:val="00C7702C"/>
    <w:rsid w:val="00C7705C"/>
    <w:rsid w:val="00C7707C"/>
    <w:rsid w:val="00C77D37"/>
    <w:rsid w:val="00C80090"/>
    <w:rsid w:val="00C8035D"/>
    <w:rsid w:val="00C808EB"/>
    <w:rsid w:val="00C809FA"/>
    <w:rsid w:val="00C80CCD"/>
    <w:rsid w:val="00C813C2"/>
    <w:rsid w:val="00C8189A"/>
    <w:rsid w:val="00C81A87"/>
    <w:rsid w:val="00C82EA4"/>
    <w:rsid w:val="00C82F9F"/>
    <w:rsid w:val="00C832E8"/>
    <w:rsid w:val="00C83398"/>
    <w:rsid w:val="00C83743"/>
    <w:rsid w:val="00C83A1B"/>
    <w:rsid w:val="00C83C5A"/>
    <w:rsid w:val="00C83FC1"/>
    <w:rsid w:val="00C84654"/>
    <w:rsid w:val="00C848AA"/>
    <w:rsid w:val="00C84F20"/>
    <w:rsid w:val="00C854EC"/>
    <w:rsid w:val="00C85E7C"/>
    <w:rsid w:val="00C86415"/>
    <w:rsid w:val="00C864EF"/>
    <w:rsid w:val="00C865FE"/>
    <w:rsid w:val="00C86B6A"/>
    <w:rsid w:val="00C86F5E"/>
    <w:rsid w:val="00C879F2"/>
    <w:rsid w:val="00C901BF"/>
    <w:rsid w:val="00C9052C"/>
    <w:rsid w:val="00C90884"/>
    <w:rsid w:val="00C90973"/>
    <w:rsid w:val="00C91363"/>
    <w:rsid w:val="00C91500"/>
    <w:rsid w:val="00C92487"/>
    <w:rsid w:val="00C9262A"/>
    <w:rsid w:val="00C92D92"/>
    <w:rsid w:val="00C935F9"/>
    <w:rsid w:val="00C93826"/>
    <w:rsid w:val="00C94691"/>
    <w:rsid w:val="00C94EFE"/>
    <w:rsid w:val="00C9561C"/>
    <w:rsid w:val="00C95A7C"/>
    <w:rsid w:val="00C96329"/>
    <w:rsid w:val="00C96899"/>
    <w:rsid w:val="00C96B89"/>
    <w:rsid w:val="00C9736C"/>
    <w:rsid w:val="00C9784F"/>
    <w:rsid w:val="00CA05D8"/>
    <w:rsid w:val="00CA1109"/>
    <w:rsid w:val="00CA12E8"/>
    <w:rsid w:val="00CA18E9"/>
    <w:rsid w:val="00CA1B0D"/>
    <w:rsid w:val="00CA1E57"/>
    <w:rsid w:val="00CA23B0"/>
    <w:rsid w:val="00CA267B"/>
    <w:rsid w:val="00CA2E65"/>
    <w:rsid w:val="00CA2F83"/>
    <w:rsid w:val="00CA32F8"/>
    <w:rsid w:val="00CA3D74"/>
    <w:rsid w:val="00CA460D"/>
    <w:rsid w:val="00CA47D2"/>
    <w:rsid w:val="00CA531C"/>
    <w:rsid w:val="00CA5379"/>
    <w:rsid w:val="00CA56B7"/>
    <w:rsid w:val="00CA578F"/>
    <w:rsid w:val="00CA5DD4"/>
    <w:rsid w:val="00CA5FCB"/>
    <w:rsid w:val="00CA6082"/>
    <w:rsid w:val="00CA625E"/>
    <w:rsid w:val="00CA62D5"/>
    <w:rsid w:val="00CA6A01"/>
    <w:rsid w:val="00CA707B"/>
    <w:rsid w:val="00CA7164"/>
    <w:rsid w:val="00CA7D9A"/>
    <w:rsid w:val="00CB0060"/>
    <w:rsid w:val="00CB0B91"/>
    <w:rsid w:val="00CB136F"/>
    <w:rsid w:val="00CB1B55"/>
    <w:rsid w:val="00CB240D"/>
    <w:rsid w:val="00CB2CF4"/>
    <w:rsid w:val="00CB2D08"/>
    <w:rsid w:val="00CB2F0A"/>
    <w:rsid w:val="00CB2F8E"/>
    <w:rsid w:val="00CB3463"/>
    <w:rsid w:val="00CB34E5"/>
    <w:rsid w:val="00CB351D"/>
    <w:rsid w:val="00CB396C"/>
    <w:rsid w:val="00CB3AD3"/>
    <w:rsid w:val="00CB3B0D"/>
    <w:rsid w:val="00CB5530"/>
    <w:rsid w:val="00CB5BC9"/>
    <w:rsid w:val="00CB5DE7"/>
    <w:rsid w:val="00CB5E8E"/>
    <w:rsid w:val="00CB60B5"/>
    <w:rsid w:val="00CB654D"/>
    <w:rsid w:val="00CB656C"/>
    <w:rsid w:val="00CB68D4"/>
    <w:rsid w:val="00CB6EA8"/>
    <w:rsid w:val="00CB7547"/>
    <w:rsid w:val="00CB788B"/>
    <w:rsid w:val="00CC02C0"/>
    <w:rsid w:val="00CC02F8"/>
    <w:rsid w:val="00CC0B3E"/>
    <w:rsid w:val="00CC0C26"/>
    <w:rsid w:val="00CC18D4"/>
    <w:rsid w:val="00CC1B6C"/>
    <w:rsid w:val="00CC1BC1"/>
    <w:rsid w:val="00CC1BCE"/>
    <w:rsid w:val="00CC2953"/>
    <w:rsid w:val="00CC3273"/>
    <w:rsid w:val="00CC32CC"/>
    <w:rsid w:val="00CC3367"/>
    <w:rsid w:val="00CC3762"/>
    <w:rsid w:val="00CC397C"/>
    <w:rsid w:val="00CC3ADA"/>
    <w:rsid w:val="00CC3E6B"/>
    <w:rsid w:val="00CC3FB0"/>
    <w:rsid w:val="00CC4455"/>
    <w:rsid w:val="00CC4A1A"/>
    <w:rsid w:val="00CC4A5A"/>
    <w:rsid w:val="00CC4B4B"/>
    <w:rsid w:val="00CC57BA"/>
    <w:rsid w:val="00CC63C6"/>
    <w:rsid w:val="00CC6527"/>
    <w:rsid w:val="00CC6D0F"/>
    <w:rsid w:val="00CC71A9"/>
    <w:rsid w:val="00CC74B1"/>
    <w:rsid w:val="00CC7B10"/>
    <w:rsid w:val="00CC7C16"/>
    <w:rsid w:val="00CC7E47"/>
    <w:rsid w:val="00CD01DC"/>
    <w:rsid w:val="00CD0AFD"/>
    <w:rsid w:val="00CD0B49"/>
    <w:rsid w:val="00CD0C31"/>
    <w:rsid w:val="00CD11FC"/>
    <w:rsid w:val="00CD14F4"/>
    <w:rsid w:val="00CD1C5A"/>
    <w:rsid w:val="00CD1CE5"/>
    <w:rsid w:val="00CD1D0D"/>
    <w:rsid w:val="00CD1E23"/>
    <w:rsid w:val="00CD23A6"/>
    <w:rsid w:val="00CD2C7A"/>
    <w:rsid w:val="00CD2ED6"/>
    <w:rsid w:val="00CD2F44"/>
    <w:rsid w:val="00CD3388"/>
    <w:rsid w:val="00CD3B44"/>
    <w:rsid w:val="00CD3F54"/>
    <w:rsid w:val="00CD412F"/>
    <w:rsid w:val="00CD437A"/>
    <w:rsid w:val="00CD45C0"/>
    <w:rsid w:val="00CD48B6"/>
    <w:rsid w:val="00CD4ADD"/>
    <w:rsid w:val="00CD4E81"/>
    <w:rsid w:val="00CD57E7"/>
    <w:rsid w:val="00CD5AE5"/>
    <w:rsid w:val="00CD628E"/>
    <w:rsid w:val="00CD62B3"/>
    <w:rsid w:val="00CD6441"/>
    <w:rsid w:val="00CD657D"/>
    <w:rsid w:val="00CD6583"/>
    <w:rsid w:val="00CD6653"/>
    <w:rsid w:val="00CD68C2"/>
    <w:rsid w:val="00CD6B15"/>
    <w:rsid w:val="00CD6CB8"/>
    <w:rsid w:val="00CD72AE"/>
    <w:rsid w:val="00CD72FE"/>
    <w:rsid w:val="00CD755D"/>
    <w:rsid w:val="00CD7582"/>
    <w:rsid w:val="00CD75FB"/>
    <w:rsid w:val="00CD783C"/>
    <w:rsid w:val="00CD7962"/>
    <w:rsid w:val="00CD79C2"/>
    <w:rsid w:val="00CE0003"/>
    <w:rsid w:val="00CE03CA"/>
    <w:rsid w:val="00CE0517"/>
    <w:rsid w:val="00CE0CA3"/>
    <w:rsid w:val="00CE1033"/>
    <w:rsid w:val="00CE10D5"/>
    <w:rsid w:val="00CE2622"/>
    <w:rsid w:val="00CE26AF"/>
    <w:rsid w:val="00CE346B"/>
    <w:rsid w:val="00CE35A1"/>
    <w:rsid w:val="00CE3A8E"/>
    <w:rsid w:val="00CE3BF3"/>
    <w:rsid w:val="00CE3E7E"/>
    <w:rsid w:val="00CE3F53"/>
    <w:rsid w:val="00CE3FCF"/>
    <w:rsid w:val="00CE40C8"/>
    <w:rsid w:val="00CE43B9"/>
    <w:rsid w:val="00CE47D2"/>
    <w:rsid w:val="00CE4C97"/>
    <w:rsid w:val="00CE4F59"/>
    <w:rsid w:val="00CE5468"/>
    <w:rsid w:val="00CE725F"/>
    <w:rsid w:val="00CE75F8"/>
    <w:rsid w:val="00CE7683"/>
    <w:rsid w:val="00CE7BB3"/>
    <w:rsid w:val="00CF0187"/>
    <w:rsid w:val="00CF0469"/>
    <w:rsid w:val="00CF04CC"/>
    <w:rsid w:val="00CF07B8"/>
    <w:rsid w:val="00CF0E31"/>
    <w:rsid w:val="00CF1178"/>
    <w:rsid w:val="00CF145D"/>
    <w:rsid w:val="00CF1481"/>
    <w:rsid w:val="00CF1D53"/>
    <w:rsid w:val="00CF1DAA"/>
    <w:rsid w:val="00CF1E08"/>
    <w:rsid w:val="00CF215B"/>
    <w:rsid w:val="00CF29AB"/>
    <w:rsid w:val="00CF2C0E"/>
    <w:rsid w:val="00CF35FD"/>
    <w:rsid w:val="00CF3954"/>
    <w:rsid w:val="00CF39AB"/>
    <w:rsid w:val="00CF428D"/>
    <w:rsid w:val="00CF46FF"/>
    <w:rsid w:val="00CF4A59"/>
    <w:rsid w:val="00CF5CD8"/>
    <w:rsid w:val="00CF676D"/>
    <w:rsid w:val="00CF6A5D"/>
    <w:rsid w:val="00CF716F"/>
    <w:rsid w:val="00CF75C0"/>
    <w:rsid w:val="00CF7D60"/>
    <w:rsid w:val="00CF7DB9"/>
    <w:rsid w:val="00D000D1"/>
    <w:rsid w:val="00D006AC"/>
    <w:rsid w:val="00D007E5"/>
    <w:rsid w:val="00D00B4F"/>
    <w:rsid w:val="00D00D76"/>
    <w:rsid w:val="00D01555"/>
    <w:rsid w:val="00D020B8"/>
    <w:rsid w:val="00D0247F"/>
    <w:rsid w:val="00D02656"/>
    <w:rsid w:val="00D02B7E"/>
    <w:rsid w:val="00D02F5C"/>
    <w:rsid w:val="00D0322E"/>
    <w:rsid w:val="00D033BC"/>
    <w:rsid w:val="00D035B4"/>
    <w:rsid w:val="00D042F0"/>
    <w:rsid w:val="00D04678"/>
    <w:rsid w:val="00D0482D"/>
    <w:rsid w:val="00D04AB9"/>
    <w:rsid w:val="00D04B9E"/>
    <w:rsid w:val="00D04D6F"/>
    <w:rsid w:val="00D05543"/>
    <w:rsid w:val="00D05D27"/>
    <w:rsid w:val="00D06094"/>
    <w:rsid w:val="00D067B1"/>
    <w:rsid w:val="00D073D0"/>
    <w:rsid w:val="00D075A2"/>
    <w:rsid w:val="00D0762A"/>
    <w:rsid w:val="00D0782B"/>
    <w:rsid w:val="00D07C1E"/>
    <w:rsid w:val="00D07E6E"/>
    <w:rsid w:val="00D07EB3"/>
    <w:rsid w:val="00D10357"/>
    <w:rsid w:val="00D10A88"/>
    <w:rsid w:val="00D11042"/>
    <w:rsid w:val="00D110FE"/>
    <w:rsid w:val="00D116FC"/>
    <w:rsid w:val="00D118FA"/>
    <w:rsid w:val="00D11B4C"/>
    <w:rsid w:val="00D12790"/>
    <w:rsid w:val="00D12932"/>
    <w:rsid w:val="00D12C7B"/>
    <w:rsid w:val="00D12D4E"/>
    <w:rsid w:val="00D12F30"/>
    <w:rsid w:val="00D1328D"/>
    <w:rsid w:val="00D134DF"/>
    <w:rsid w:val="00D13581"/>
    <w:rsid w:val="00D13AC7"/>
    <w:rsid w:val="00D1435B"/>
    <w:rsid w:val="00D14950"/>
    <w:rsid w:val="00D149EC"/>
    <w:rsid w:val="00D14AEE"/>
    <w:rsid w:val="00D15363"/>
    <w:rsid w:val="00D154BE"/>
    <w:rsid w:val="00D15C04"/>
    <w:rsid w:val="00D15F10"/>
    <w:rsid w:val="00D16221"/>
    <w:rsid w:val="00D16532"/>
    <w:rsid w:val="00D165EC"/>
    <w:rsid w:val="00D16C3B"/>
    <w:rsid w:val="00D16F4C"/>
    <w:rsid w:val="00D17716"/>
    <w:rsid w:val="00D178A1"/>
    <w:rsid w:val="00D179A1"/>
    <w:rsid w:val="00D179AC"/>
    <w:rsid w:val="00D17EC8"/>
    <w:rsid w:val="00D20282"/>
    <w:rsid w:val="00D2064B"/>
    <w:rsid w:val="00D206AF"/>
    <w:rsid w:val="00D20CA2"/>
    <w:rsid w:val="00D20E9F"/>
    <w:rsid w:val="00D2102B"/>
    <w:rsid w:val="00D22B16"/>
    <w:rsid w:val="00D22BEF"/>
    <w:rsid w:val="00D23401"/>
    <w:rsid w:val="00D23506"/>
    <w:rsid w:val="00D2361A"/>
    <w:rsid w:val="00D23B24"/>
    <w:rsid w:val="00D2406E"/>
    <w:rsid w:val="00D246B2"/>
    <w:rsid w:val="00D249D0"/>
    <w:rsid w:val="00D25AAB"/>
    <w:rsid w:val="00D25F12"/>
    <w:rsid w:val="00D26226"/>
    <w:rsid w:val="00D268E1"/>
    <w:rsid w:val="00D273DB"/>
    <w:rsid w:val="00D2740A"/>
    <w:rsid w:val="00D2742F"/>
    <w:rsid w:val="00D27574"/>
    <w:rsid w:val="00D27791"/>
    <w:rsid w:val="00D27AD2"/>
    <w:rsid w:val="00D3050C"/>
    <w:rsid w:val="00D308CA"/>
    <w:rsid w:val="00D30FCA"/>
    <w:rsid w:val="00D31017"/>
    <w:rsid w:val="00D311E1"/>
    <w:rsid w:val="00D3208A"/>
    <w:rsid w:val="00D321A0"/>
    <w:rsid w:val="00D3237F"/>
    <w:rsid w:val="00D3262D"/>
    <w:rsid w:val="00D32959"/>
    <w:rsid w:val="00D32B03"/>
    <w:rsid w:val="00D32BC5"/>
    <w:rsid w:val="00D32D65"/>
    <w:rsid w:val="00D33365"/>
    <w:rsid w:val="00D33B5E"/>
    <w:rsid w:val="00D3457A"/>
    <w:rsid w:val="00D345F0"/>
    <w:rsid w:val="00D3516C"/>
    <w:rsid w:val="00D352A2"/>
    <w:rsid w:val="00D353E4"/>
    <w:rsid w:val="00D3593C"/>
    <w:rsid w:val="00D35942"/>
    <w:rsid w:val="00D35B98"/>
    <w:rsid w:val="00D35DFE"/>
    <w:rsid w:val="00D363B6"/>
    <w:rsid w:val="00D3647B"/>
    <w:rsid w:val="00D36932"/>
    <w:rsid w:val="00D36A98"/>
    <w:rsid w:val="00D36CF4"/>
    <w:rsid w:val="00D36DC8"/>
    <w:rsid w:val="00D37390"/>
    <w:rsid w:val="00D3782C"/>
    <w:rsid w:val="00D402C4"/>
    <w:rsid w:val="00D408AD"/>
    <w:rsid w:val="00D40B34"/>
    <w:rsid w:val="00D40E0C"/>
    <w:rsid w:val="00D41367"/>
    <w:rsid w:val="00D41853"/>
    <w:rsid w:val="00D4185D"/>
    <w:rsid w:val="00D41B13"/>
    <w:rsid w:val="00D42A86"/>
    <w:rsid w:val="00D42B23"/>
    <w:rsid w:val="00D42CD7"/>
    <w:rsid w:val="00D42E9A"/>
    <w:rsid w:val="00D42FB1"/>
    <w:rsid w:val="00D43B94"/>
    <w:rsid w:val="00D44084"/>
    <w:rsid w:val="00D440AD"/>
    <w:rsid w:val="00D44478"/>
    <w:rsid w:val="00D44A2D"/>
    <w:rsid w:val="00D45308"/>
    <w:rsid w:val="00D45D20"/>
    <w:rsid w:val="00D4605C"/>
    <w:rsid w:val="00D4615F"/>
    <w:rsid w:val="00D46CA4"/>
    <w:rsid w:val="00D46CB5"/>
    <w:rsid w:val="00D46EBE"/>
    <w:rsid w:val="00D47343"/>
    <w:rsid w:val="00D476B0"/>
    <w:rsid w:val="00D47753"/>
    <w:rsid w:val="00D47A31"/>
    <w:rsid w:val="00D47A70"/>
    <w:rsid w:val="00D47CBF"/>
    <w:rsid w:val="00D50794"/>
    <w:rsid w:val="00D50B6A"/>
    <w:rsid w:val="00D51083"/>
    <w:rsid w:val="00D513D1"/>
    <w:rsid w:val="00D51B01"/>
    <w:rsid w:val="00D51EC8"/>
    <w:rsid w:val="00D51F48"/>
    <w:rsid w:val="00D52561"/>
    <w:rsid w:val="00D5271E"/>
    <w:rsid w:val="00D52910"/>
    <w:rsid w:val="00D52A06"/>
    <w:rsid w:val="00D52E52"/>
    <w:rsid w:val="00D53601"/>
    <w:rsid w:val="00D53708"/>
    <w:rsid w:val="00D5388E"/>
    <w:rsid w:val="00D53D94"/>
    <w:rsid w:val="00D53F8D"/>
    <w:rsid w:val="00D53F8F"/>
    <w:rsid w:val="00D5411A"/>
    <w:rsid w:val="00D54138"/>
    <w:rsid w:val="00D544E8"/>
    <w:rsid w:val="00D54E4E"/>
    <w:rsid w:val="00D55B1D"/>
    <w:rsid w:val="00D5632C"/>
    <w:rsid w:val="00D5675C"/>
    <w:rsid w:val="00D575CE"/>
    <w:rsid w:val="00D5783E"/>
    <w:rsid w:val="00D57F63"/>
    <w:rsid w:val="00D60E27"/>
    <w:rsid w:val="00D60E5F"/>
    <w:rsid w:val="00D61BE2"/>
    <w:rsid w:val="00D61EC5"/>
    <w:rsid w:val="00D6258C"/>
    <w:rsid w:val="00D6384C"/>
    <w:rsid w:val="00D63857"/>
    <w:rsid w:val="00D639EE"/>
    <w:rsid w:val="00D63ADE"/>
    <w:rsid w:val="00D63F4F"/>
    <w:rsid w:val="00D6419E"/>
    <w:rsid w:val="00D64588"/>
    <w:rsid w:val="00D64FF8"/>
    <w:rsid w:val="00D6502B"/>
    <w:rsid w:val="00D6510E"/>
    <w:rsid w:val="00D6564C"/>
    <w:rsid w:val="00D657CE"/>
    <w:rsid w:val="00D65988"/>
    <w:rsid w:val="00D65E19"/>
    <w:rsid w:val="00D66189"/>
    <w:rsid w:val="00D663B0"/>
    <w:rsid w:val="00D667B2"/>
    <w:rsid w:val="00D668B1"/>
    <w:rsid w:val="00D66B88"/>
    <w:rsid w:val="00D66F42"/>
    <w:rsid w:val="00D677F9"/>
    <w:rsid w:val="00D678CF"/>
    <w:rsid w:val="00D67E02"/>
    <w:rsid w:val="00D707FB"/>
    <w:rsid w:val="00D708CC"/>
    <w:rsid w:val="00D713AB"/>
    <w:rsid w:val="00D71E64"/>
    <w:rsid w:val="00D71F2A"/>
    <w:rsid w:val="00D71F6E"/>
    <w:rsid w:val="00D723DA"/>
    <w:rsid w:val="00D726D2"/>
    <w:rsid w:val="00D727E5"/>
    <w:rsid w:val="00D72B26"/>
    <w:rsid w:val="00D72C7E"/>
    <w:rsid w:val="00D72D42"/>
    <w:rsid w:val="00D72ED6"/>
    <w:rsid w:val="00D7303D"/>
    <w:rsid w:val="00D73D25"/>
    <w:rsid w:val="00D7430D"/>
    <w:rsid w:val="00D7496F"/>
    <w:rsid w:val="00D74D3C"/>
    <w:rsid w:val="00D75C9C"/>
    <w:rsid w:val="00D764D9"/>
    <w:rsid w:val="00D76C87"/>
    <w:rsid w:val="00D76E26"/>
    <w:rsid w:val="00D76E3D"/>
    <w:rsid w:val="00D77D43"/>
    <w:rsid w:val="00D8061B"/>
    <w:rsid w:val="00D806DE"/>
    <w:rsid w:val="00D80878"/>
    <w:rsid w:val="00D80A3A"/>
    <w:rsid w:val="00D8140E"/>
    <w:rsid w:val="00D81446"/>
    <w:rsid w:val="00D815C0"/>
    <w:rsid w:val="00D81754"/>
    <w:rsid w:val="00D8196B"/>
    <w:rsid w:val="00D81CFE"/>
    <w:rsid w:val="00D824CB"/>
    <w:rsid w:val="00D8263E"/>
    <w:rsid w:val="00D82C51"/>
    <w:rsid w:val="00D82EAE"/>
    <w:rsid w:val="00D83407"/>
    <w:rsid w:val="00D83CE9"/>
    <w:rsid w:val="00D84140"/>
    <w:rsid w:val="00D84785"/>
    <w:rsid w:val="00D84A95"/>
    <w:rsid w:val="00D851B6"/>
    <w:rsid w:val="00D85998"/>
    <w:rsid w:val="00D85A66"/>
    <w:rsid w:val="00D85D3B"/>
    <w:rsid w:val="00D85E49"/>
    <w:rsid w:val="00D86195"/>
    <w:rsid w:val="00D863EC"/>
    <w:rsid w:val="00D8677D"/>
    <w:rsid w:val="00D86818"/>
    <w:rsid w:val="00D86A65"/>
    <w:rsid w:val="00D86C6C"/>
    <w:rsid w:val="00D870CF"/>
    <w:rsid w:val="00D8716E"/>
    <w:rsid w:val="00D873AA"/>
    <w:rsid w:val="00D87768"/>
    <w:rsid w:val="00D87C15"/>
    <w:rsid w:val="00D87C20"/>
    <w:rsid w:val="00D90107"/>
    <w:rsid w:val="00D9062B"/>
    <w:rsid w:val="00D90B38"/>
    <w:rsid w:val="00D90D4B"/>
    <w:rsid w:val="00D91047"/>
    <w:rsid w:val="00D91600"/>
    <w:rsid w:val="00D917F2"/>
    <w:rsid w:val="00D919A7"/>
    <w:rsid w:val="00D91C0C"/>
    <w:rsid w:val="00D925CA"/>
    <w:rsid w:val="00D92D4C"/>
    <w:rsid w:val="00D92DBA"/>
    <w:rsid w:val="00D92E91"/>
    <w:rsid w:val="00D932A8"/>
    <w:rsid w:val="00D93561"/>
    <w:rsid w:val="00D938A0"/>
    <w:rsid w:val="00D93952"/>
    <w:rsid w:val="00D93A2C"/>
    <w:rsid w:val="00D93B34"/>
    <w:rsid w:val="00D93D26"/>
    <w:rsid w:val="00D94123"/>
    <w:rsid w:val="00D941E6"/>
    <w:rsid w:val="00D944A9"/>
    <w:rsid w:val="00D951BF"/>
    <w:rsid w:val="00D95230"/>
    <w:rsid w:val="00D954A3"/>
    <w:rsid w:val="00D956D1"/>
    <w:rsid w:val="00D95902"/>
    <w:rsid w:val="00D95BF0"/>
    <w:rsid w:val="00D96AA5"/>
    <w:rsid w:val="00D96CE0"/>
    <w:rsid w:val="00D97AAF"/>
    <w:rsid w:val="00D97B03"/>
    <w:rsid w:val="00D97F67"/>
    <w:rsid w:val="00DA0207"/>
    <w:rsid w:val="00DA05E7"/>
    <w:rsid w:val="00DA1550"/>
    <w:rsid w:val="00DA1905"/>
    <w:rsid w:val="00DA1987"/>
    <w:rsid w:val="00DA208F"/>
    <w:rsid w:val="00DA2DC8"/>
    <w:rsid w:val="00DA3043"/>
    <w:rsid w:val="00DA3AFA"/>
    <w:rsid w:val="00DA3D12"/>
    <w:rsid w:val="00DA43AA"/>
    <w:rsid w:val="00DA4B83"/>
    <w:rsid w:val="00DA4DE3"/>
    <w:rsid w:val="00DA52CE"/>
    <w:rsid w:val="00DA53E7"/>
    <w:rsid w:val="00DA5B65"/>
    <w:rsid w:val="00DA6121"/>
    <w:rsid w:val="00DA6634"/>
    <w:rsid w:val="00DA6CD7"/>
    <w:rsid w:val="00DA7047"/>
    <w:rsid w:val="00DA7472"/>
    <w:rsid w:val="00DA7722"/>
    <w:rsid w:val="00DA7831"/>
    <w:rsid w:val="00DA7FD8"/>
    <w:rsid w:val="00DB0598"/>
    <w:rsid w:val="00DB07CB"/>
    <w:rsid w:val="00DB0CE2"/>
    <w:rsid w:val="00DB0CF1"/>
    <w:rsid w:val="00DB10FA"/>
    <w:rsid w:val="00DB1113"/>
    <w:rsid w:val="00DB118D"/>
    <w:rsid w:val="00DB1227"/>
    <w:rsid w:val="00DB1325"/>
    <w:rsid w:val="00DB1B46"/>
    <w:rsid w:val="00DB1D50"/>
    <w:rsid w:val="00DB1E47"/>
    <w:rsid w:val="00DB2E8C"/>
    <w:rsid w:val="00DB2F6E"/>
    <w:rsid w:val="00DB31B3"/>
    <w:rsid w:val="00DB3D66"/>
    <w:rsid w:val="00DB4402"/>
    <w:rsid w:val="00DB48D4"/>
    <w:rsid w:val="00DB4BFC"/>
    <w:rsid w:val="00DB52F9"/>
    <w:rsid w:val="00DB58D2"/>
    <w:rsid w:val="00DB5910"/>
    <w:rsid w:val="00DB5C27"/>
    <w:rsid w:val="00DB5D25"/>
    <w:rsid w:val="00DB6C3F"/>
    <w:rsid w:val="00DB6C7D"/>
    <w:rsid w:val="00DB70CD"/>
    <w:rsid w:val="00DB7467"/>
    <w:rsid w:val="00DB760E"/>
    <w:rsid w:val="00DC006C"/>
    <w:rsid w:val="00DC0167"/>
    <w:rsid w:val="00DC047F"/>
    <w:rsid w:val="00DC06F0"/>
    <w:rsid w:val="00DC085F"/>
    <w:rsid w:val="00DC0EDB"/>
    <w:rsid w:val="00DC0FF0"/>
    <w:rsid w:val="00DC1026"/>
    <w:rsid w:val="00DC1714"/>
    <w:rsid w:val="00DC1909"/>
    <w:rsid w:val="00DC1958"/>
    <w:rsid w:val="00DC1BCB"/>
    <w:rsid w:val="00DC1BD7"/>
    <w:rsid w:val="00DC1FFE"/>
    <w:rsid w:val="00DC2762"/>
    <w:rsid w:val="00DC28A2"/>
    <w:rsid w:val="00DC2A81"/>
    <w:rsid w:val="00DC39F0"/>
    <w:rsid w:val="00DC3D65"/>
    <w:rsid w:val="00DC4713"/>
    <w:rsid w:val="00DC4C92"/>
    <w:rsid w:val="00DC5513"/>
    <w:rsid w:val="00DC55B8"/>
    <w:rsid w:val="00DC5B3C"/>
    <w:rsid w:val="00DC5E01"/>
    <w:rsid w:val="00DC642F"/>
    <w:rsid w:val="00DC67BC"/>
    <w:rsid w:val="00DC7B7D"/>
    <w:rsid w:val="00DD0125"/>
    <w:rsid w:val="00DD0DB0"/>
    <w:rsid w:val="00DD1089"/>
    <w:rsid w:val="00DD1599"/>
    <w:rsid w:val="00DD1E12"/>
    <w:rsid w:val="00DD2730"/>
    <w:rsid w:val="00DD3377"/>
    <w:rsid w:val="00DD3914"/>
    <w:rsid w:val="00DD392F"/>
    <w:rsid w:val="00DD3A8B"/>
    <w:rsid w:val="00DD3D99"/>
    <w:rsid w:val="00DD434A"/>
    <w:rsid w:val="00DD485F"/>
    <w:rsid w:val="00DD4F91"/>
    <w:rsid w:val="00DD5229"/>
    <w:rsid w:val="00DD52A6"/>
    <w:rsid w:val="00DD54FC"/>
    <w:rsid w:val="00DD5563"/>
    <w:rsid w:val="00DD556B"/>
    <w:rsid w:val="00DD637E"/>
    <w:rsid w:val="00DD63C3"/>
    <w:rsid w:val="00DD657C"/>
    <w:rsid w:val="00DD6D75"/>
    <w:rsid w:val="00DD6DA7"/>
    <w:rsid w:val="00DD6E0B"/>
    <w:rsid w:val="00DD739C"/>
    <w:rsid w:val="00DE0220"/>
    <w:rsid w:val="00DE0271"/>
    <w:rsid w:val="00DE124E"/>
    <w:rsid w:val="00DE155E"/>
    <w:rsid w:val="00DE2112"/>
    <w:rsid w:val="00DE2660"/>
    <w:rsid w:val="00DE2BD9"/>
    <w:rsid w:val="00DE2E5F"/>
    <w:rsid w:val="00DE2E74"/>
    <w:rsid w:val="00DE2F40"/>
    <w:rsid w:val="00DE2F90"/>
    <w:rsid w:val="00DE362E"/>
    <w:rsid w:val="00DE379B"/>
    <w:rsid w:val="00DE4875"/>
    <w:rsid w:val="00DE543D"/>
    <w:rsid w:val="00DE55C4"/>
    <w:rsid w:val="00DE633C"/>
    <w:rsid w:val="00DE651A"/>
    <w:rsid w:val="00DE6E35"/>
    <w:rsid w:val="00DE7308"/>
    <w:rsid w:val="00DE74C3"/>
    <w:rsid w:val="00DE74D1"/>
    <w:rsid w:val="00DE764F"/>
    <w:rsid w:val="00DE795C"/>
    <w:rsid w:val="00DE7BE5"/>
    <w:rsid w:val="00DF01F3"/>
    <w:rsid w:val="00DF0E46"/>
    <w:rsid w:val="00DF0E81"/>
    <w:rsid w:val="00DF0F28"/>
    <w:rsid w:val="00DF0F98"/>
    <w:rsid w:val="00DF1843"/>
    <w:rsid w:val="00DF1A7D"/>
    <w:rsid w:val="00DF1D55"/>
    <w:rsid w:val="00DF1FBA"/>
    <w:rsid w:val="00DF2384"/>
    <w:rsid w:val="00DF275E"/>
    <w:rsid w:val="00DF2C7C"/>
    <w:rsid w:val="00DF2DEA"/>
    <w:rsid w:val="00DF30BA"/>
    <w:rsid w:val="00DF36DB"/>
    <w:rsid w:val="00DF4D3D"/>
    <w:rsid w:val="00DF518C"/>
    <w:rsid w:val="00DF527A"/>
    <w:rsid w:val="00DF5668"/>
    <w:rsid w:val="00DF577D"/>
    <w:rsid w:val="00DF58E0"/>
    <w:rsid w:val="00DF58F0"/>
    <w:rsid w:val="00DF5903"/>
    <w:rsid w:val="00DF5CDE"/>
    <w:rsid w:val="00DF5F99"/>
    <w:rsid w:val="00DF6C64"/>
    <w:rsid w:val="00DF6CE8"/>
    <w:rsid w:val="00DF7A44"/>
    <w:rsid w:val="00DF7FDD"/>
    <w:rsid w:val="00E00397"/>
    <w:rsid w:val="00E00641"/>
    <w:rsid w:val="00E009F3"/>
    <w:rsid w:val="00E00E0F"/>
    <w:rsid w:val="00E00F56"/>
    <w:rsid w:val="00E013DB"/>
    <w:rsid w:val="00E01800"/>
    <w:rsid w:val="00E02076"/>
    <w:rsid w:val="00E02572"/>
    <w:rsid w:val="00E0261B"/>
    <w:rsid w:val="00E02837"/>
    <w:rsid w:val="00E02E84"/>
    <w:rsid w:val="00E0374B"/>
    <w:rsid w:val="00E03996"/>
    <w:rsid w:val="00E03BB0"/>
    <w:rsid w:val="00E03C7B"/>
    <w:rsid w:val="00E044B1"/>
    <w:rsid w:val="00E046EC"/>
    <w:rsid w:val="00E04A99"/>
    <w:rsid w:val="00E0530B"/>
    <w:rsid w:val="00E053A7"/>
    <w:rsid w:val="00E05B95"/>
    <w:rsid w:val="00E05CBF"/>
    <w:rsid w:val="00E06367"/>
    <w:rsid w:val="00E063B4"/>
    <w:rsid w:val="00E065D8"/>
    <w:rsid w:val="00E070E5"/>
    <w:rsid w:val="00E0727E"/>
    <w:rsid w:val="00E0734C"/>
    <w:rsid w:val="00E0757F"/>
    <w:rsid w:val="00E07AFC"/>
    <w:rsid w:val="00E07D4A"/>
    <w:rsid w:val="00E107D0"/>
    <w:rsid w:val="00E10818"/>
    <w:rsid w:val="00E11159"/>
    <w:rsid w:val="00E11230"/>
    <w:rsid w:val="00E118E8"/>
    <w:rsid w:val="00E11A97"/>
    <w:rsid w:val="00E11C17"/>
    <w:rsid w:val="00E11EB3"/>
    <w:rsid w:val="00E12583"/>
    <w:rsid w:val="00E12807"/>
    <w:rsid w:val="00E1287B"/>
    <w:rsid w:val="00E128DF"/>
    <w:rsid w:val="00E12B2F"/>
    <w:rsid w:val="00E12DE5"/>
    <w:rsid w:val="00E136C4"/>
    <w:rsid w:val="00E13916"/>
    <w:rsid w:val="00E13A1A"/>
    <w:rsid w:val="00E13B3A"/>
    <w:rsid w:val="00E13DA8"/>
    <w:rsid w:val="00E13E29"/>
    <w:rsid w:val="00E1490E"/>
    <w:rsid w:val="00E14B99"/>
    <w:rsid w:val="00E15368"/>
    <w:rsid w:val="00E1577C"/>
    <w:rsid w:val="00E166F1"/>
    <w:rsid w:val="00E167F0"/>
    <w:rsid w:val="00E16ABB"/>
    <w:rsid w:val="00E16E6A"/>
    <w:rsid w:val="00E16E77"/>
    <w:rsid w:val="00E16F35"/>
    <w:rsid w:val="00E17182"/>
    <w:rsid w:val="00E171B7"/>
    <w:rsid w:val="00E17310"/>
    <w:rsid w:val="00E173E6"/>
    <w:rsid w:val="00E1754D"/>
    <w:rsid w:val="00E177FD"/>
    <w:rsid w:val="00E17D81"/>
    <w:rsid w:val="00E20580"/>
    <w:rsid w:val="00E2077F"/>
    <w:rsid w:val="00E20F22"/>
    <w:rsid w:val="00E20F35"/>
    <w:rsid w:val="00E210D3"/>
    <w:rsid w:val="00E21129"/>
    <w:rsid w:val="00E21230"/>
    <w:rsid w:val="00E2133A"/>
    <w:rsid w:val="00E2184D"/>
    <w:rsid w:val="00E2190F"/>
    <w:rsid w:val="00E220D2"/>
    <w:rsid w:val="00E2273E"/>
    <w:rsid w:val="00E22A36"/>
    <w:rsid w:val="00E22A4C"/>
    <w:rsid w:val="00E22EB3"/>
    <w:rsid w:val="00E23AB3"/>
    <w:rsid w:val="00E23E87"/>
    <w:rsid w:val="00E2419F"/>
    <w:rsid w:val="00E25D6D"/>
    <w:rsid w:val="00E262D9"/>
    <w:rsid w:val="00E264B7"/>
    <w:rsid w:val="00E2650A"/>
    <w:rsid w:val="00E26572"/>
    <w:rsid w:val="00E265CD"/>
    <w:rsid w:val="00E2675C"/>
    <w:rsid w:val="00E27426"/>
    <w:rsid w:val="00E27560"/>
    <w:rsid w:val="00E275FA"/>
    <w:rsid w:val="00E279E4"/>
    <w:rsid w:val="00E27CA4"/>
    <w:rsid w:val="00E3050B"/>
    <w:rsid w:val="00E307CA"/>
    <w:rsid w:val="00E30B53"/>
    <w:rsid w:val="00E3117F"/>
    <w:rsid w:val="00E311AD"/>
    <w:rsid w:val="00E316C4"/>
    <w:rsid w:val="00E31888"/>
    <w:rsid w:val="00E31CCD"/>
    <w:rsid w:val="00E320D0"/>
    <w:rsid w:val="00E32101"/>
    <w:rsid w:val="00E32993"/>
    <w:rsid w:val="00E3317B"/>
    <w:rsid w:val="00E33649"/>
    <w:rsid w:val="00E33695"/>
    <w:rsid w:val="00E339BB"/>
    <w:rsid w:val="00E33AC4"/>
    <w:rsid w:val="00E33CC0"/>
    <w:rsid w:val="00E33F96"/>
    <w:rsid w:val="00E3412E"/>
    <w:rsid w:val="00E3420D"/>
    <w:rsid w:val="00E3490C"/>
    <w:rsid w:val="00E34913"/>
    <w:rsid w:val="00E34B8B"/>
    <w:rsid w:val="00E34C20"/>
    <w:rsid w:val="00E34CBE"/>
    <w:rsid w:val="00E34E99"/>
    <w:rsid w:val="00E35D02"/>
    <w:rsid w:val="00E360A0"/>
    <w:rsid w:val="00E362E1"/>
    <w:rsid w:val="00E36894"/>
    <w:rsid w:val="00E36A78"/>
    <w:rsid w:val="00E36AB4"/>
    <w:rsid w:val="00E36D7E"/>
    <w:rsid w:val="00E371CD"/>
    <w:rsid w:val="00E37512"/>
    <w:rsid w:val="00E37961"/>
    <w:rsid w:val="00E37C3F"/>
    <w:rsid w:val="00E37EBA"/>
    <w:rsid w:val="00E37F50"/>
    <w:rsid w:val="00E40071"/>
    <w:rsid w:val="00E408DA"/>
    <w:rsid w:val="00E408F1"/>
    <w:rsid w:val="00E40A32"/>
    <w:rsid w:val="00E40C14"/>
    <w:rsid w:val="00E40D96"/>
    <w:rsid w:val="00E413D6"/>
    <w:rsid w:val="00E41872"/>
    <w:rsid w:val="00E41C72"/>
    <w:rsid w:val="00E4289B"/>
    <w:rsid w:val="00E429C4"/>
    <w:rsid w:val="00E42D57"/>
    <w:rsid w:val="00E4342D"/>
    <w:rsid w:val="00E43436"/>
    <w:rsid w:val="00E4361F"/>
    <w:rsid w:val="00E43742"/>
    <w:rsid w:val="00E444FF"/>
    <w:rsid w:val="00E446EB"/>
    <w:rsid w:val="00E4485A"/>
    <w:rsid w:val="00E45B5D"/>
    <w:rsid w:val="00E45C39"/>
    <w:rsid w:val="00E45F24"/>
    <w:rsid w:val="00E463DD"/>
    <w:rsid w:val="00E467E6"/>
    <w:rsid w:val="00E47146"/>
    <w:rsid w:val="00E477A3"/>
    <w:rsid w:val="00E47928"/>
    <w:rsid w:val="00E47935"/>
    <w:rsid w:val="00E47AEC"/>
    <w:rsid w:val="00E47B4E"/>
    <w:rsid w:val="00E47BE9"/>
    <w:rsid w:val="00E47DB9"/>
    <w:rsid w:val="00E5063A"/>
    <w:rsid w:val="00E506F7"/>
    <w:rsid w:val="00E5089E"/>
    <w:rsid w:val="00E50E24"/>
    <w:rsid w:val="00E512FE"/>
    <w:rsid w:val="00E51565"/>
    <w:rsid w:val="00E52048"/>
    <w:rsid w:val="00E5223E"/>
    <w:rsid w:val="00E52495"/>
    <w:rsid w:val="00E52773"/>
    <w:rsid w:val="00E52914"/>
    <w:rsid w:val="00E529F0"/>
    <w:rsid w:val="00E52B3F"/>
    <w:rsid w:val="00E531A9"/>
    <w:rsid w:val="00E5327C"/>
    <w:rsid w:val="00E53762"/>
    <w:rsid w:val="00E53CFD"/>
    <w:rsid w:val="00E53DAA"/>
    <w:rsid w:val="00E54237"/>
    <w:rsid w:val="00E54D3C"/>
    <w:rsid w:val="00E553DD"/>
    <w:rsid w:val="00E55464"/>
    <w:rsid w:val="00E55580"/>
    <w:rsid w:val="00E555FB"/>
    <w:rsid w:val="00E559E5"/>
    <w:rsid w:val="00E55A41"/>
    <w:rsid w:val="00E55A7B"/>
    <w:rsid w:val="00E55B4F"/>
    <w:rsid w:val="00E55BDC"/>
    <w:rsid w:val="00E55EC7"/>
    <w:rsid w:val="00E568B6"/>
    <w:rsid w:val="00E56DA0"/>
    <w:rsid w:val="00E56E91"/>
    <w:rsid w:val="00E57009"/>
    <w:rsid w:val="00E571C6"/>
    <w:rsid w:val="00E57A20"/>
    <w:rsid w:val="00E57B8F"/>
    <w:rsid w:val="00E57D40"/>
    <w:rsid w:val="00E57D56"/>
    <w:rsid w:val="00E57D5A"/>
    <w:rsid w:val="00E57DF3"/>
    <w:rsid w:val="00E60294"/>
    <w:rsid w:val="00E60445"/>
    <w:rsid w:val="00E604BC"/>
    <w:rsid w:val="00E60579"/>
    <w:rsid w:val="00E6059A"/>
    <w:rsid w:val="00E607F6"/>
    <w:rsid w:val="00E60F50"/>
    <w:rsid w:val="00E611EB"/>
    <w:rsid w:val="00E614D3"/>
    <w:rsid w:val="00E616E7"/>
    <w:rsid w:val="00E619CA"/>
    <w:rsid w:val="00E61A2C"/>
    <w:rsid w:val="00E61DE2"/>
    <w:rsid w:val="00E62093"/>
    <w:rsid w:val="00E62587"/>
    <w:rsid w:val="00E62935"/>
    <w:rsid w:val="00E62C1F"/>
    <w:rsid w:val="00E63178"/>
    <w:rsid w:val="00E632F6"/>
    <w:rsid w:val="00E64560"/>
    <w:rsid w:val="00E64633"/>
    <w:rsid w:val="00E65047"/>
    <w:rsid w:val="00E6513E"/>
    <w:rsid w:val="00E65B45"/>
    <w:rsid w:val="00E6632A"/>
    <w:rsid w:val="00E66864"/>
    <w:rsid w:val="00E66AB6"/>
    <w:rsid w:val="00E66D26"/>
    <w:rsid w:val="00E66F02"/>
    <w:rsid w:val="00E67572"/>
    <w:rsid w:val="00E67591"/>
    <w:rsid w:val="00E67A9D"/>
    <w:rsid w:val="00E70017"/>
    <w:rsid w:val="00E7047A"/>
    <w:rsid w:val="00E705B9"/>
    <w:rsid w:val="00E70CB6"/>
    <w:rsid w:val="00E71541"/>
    <w:rsid w:val="00E718B1"/>
    <w:rsid w:val="00E71BE4"/>
    <w:rsid w:val="00E7207A"/>
    <w:rsid w:val="00E721B6"/>
    <w:rsid w:val="00E72420"/>
    <w:rsid w:val="00E72A59"/>
    <w:rsid w:val="00E7309C"/>
    <w:rsid w:val="00E733E7"/>
    <w:rsid w:val="00E74BA5"/>
    <w:rsid w:val="00E74BE2"/>
    <w:rsid w:val="00E74DBA"/>
    <w:rsid w:val="00E7526A"/>
    <w:rsid w:val="00E75483"/>
    <w:rsid w:val="00E7563F"/>
    <w:rsid w:val="00E75BB9"/>
    <w:rsid w:val="00E75CF2"/>
    <w:rsid w:val="00E75DF3"/>
    <w:rsid w:val="00E75E1C"/>
    <w:rsid w:val="00E75EC0"/>
    <w:rsid w:val="00E769EE"/>
    <w:rsid w:val="00E76A56"/>
    <w:rsid w:val="00E76AD9"/>
    <w:rsid w:val="00E76BF9"/>
    <w:rsid w:val="00E76DA9"/>
    <w:rsid w:val="00E76F67"/>
    <w:rsid w:val="00E770B6"/>
    <w:rsid w:val="00E7782B"/>
    <w:rsid w:val="00E779C7"/>
    <w:rsid w:val="00E77EFF"/>
    <w:rsid w:val="00E80BDB"/>
    <w:rsid w:val="00E80C99"/>
    <w:rsid w:val="00E80DB6"/>
    <w:rsid w:val="00E812E4"/>
    <w:rsid w:val="00E81535"/>
    <w:rsid w:val="00E81BB4"/>
    <w:rsid w:val="00E81E48"/>
    <w:rsid w:val="00E82161"/>
    <w:rsid w:val="00E8297F"/>
    <w:rsid w:val="00E82D00"/>
    <w:rsid w:val="00E834CE"/>
    <w:rsid w:val="00E83A31"/>
    <w:rsid w:val="00E83DA4"/>
    <w:rsid w:val="00E83DE6"/>
    <w:rsid w:val="00E84878"/>
    <w:rsid w:val="00E84B04"/>
    <w:rsid w:val="00E84E1A"/>
    <w:rsid w:val="00E85463"/>
    <w:rsid w:val="00E85C98"/>
    <w:rsid w:val="00E85CEA"/>
    <w:rsid w:val="00E85DDC"/>
    <w:rsid w:val="00E85FBB"/>
    <w:rsid w:val="00E863AB"/>
    <w:rsid w:val="00E864B5"/>
    <w:rsid w:val="00E86973"/>
    <w:rsid w:val="00E86977"/>
    <w:rsid w:val="00E86ADE"/>
    <w:rsid w:val="00E86C37"/>
    <w:rsid w:val="00E86EA4"/>
    <w:rsid w:val="00E877EE"/>
    <w:rsid w:val="00E87EF1"/>
    <w:rsid w:val="00E90413"/>
    <w:rsid w:val="00E9065C"/>
    <w:rsid w:val="00E9099D"/>
    <w:rsid w:val="00E9183A"/>
    <w:rsid w:val="00E91A6D"/>
    <w:rsid w:val="00E920CA"/>
    <w:rsid w:val="00E920F6"/>
    <w:rsid w:val="00E927A7"/>
    <w:rsid w:val="00E9347E"/>
    <w:rsid w:val="00E935FC"/>
    <w:rsid w:val="00E9362C"/>
    <w:rsid w:val="00E943BE"/>
    <w:rsid w:val="00E9446C"/>
    <w:rsid w:val="00E944A3"/>
    <w:rsid w:val="00E947D9"/>
    <w:rsid w:val="00E94DFE"/>
    <w:rsid w:val="00E951F1"/>
    <w:rsid w:val="00E96491"/>
    <w:rsid w:val="00E968F6"/>
    <w:rsid w:val="00E975AB"/>
    <w:rsid w:val="00E97854"/>
    <w:rsid w:val="00EA0365"/>
    <w:rsid w:val="00EA05EA"/>
    <w:rsid w:val="00EA0AE5"/>
    <w:rsid w:val="00EA1815"/>
    <w:rsid w:val="00EA1B96"/>
    <w:rsid w:val="00EA1B98"/>
    <w:rsid w:val="00EA1D1A"/>
    <w:rsid w:val="00EA1FD5"/>
    <w:rsid w:val="00EA21B9"/>
    <w:rsid w:val="00EA2303"/>
    <w:rsid w:val="00EA243B"/>
    <w:rsid w:val="00EA28BE"/>
    <w:rsid w:val="00EA2F77"/>
    <w:rsid w:val="00EA3020"/>
    <w:rsid w:val="00EA309D"/>
    <w:rsid w:val="00EA3226"/>
    <w:rsid w:val="00EA34C8"/>
    <w:rsid w:val="00EA3A44"/>
    <w:rsid w:val="00EA3BA3"/>
    <w:rsid w:val="00EA3E1D"/>
    <w:rsid w:val="00EA3FAF"/>
    <w:rsid w:val="00EA44C7"/>
    <w:rsid w:val="00EA47EF"/>
    <w:rsid w:val="00EA4944"/>
    <w:rsid w:val="00EA4E1D"/>
    <w:rsid w:val="00EA51C4"/>
    <w:rsid w:val="00EA5C0B"/>
    <w:rsid w:val="00EA5CD3"/>
    <w:rsid w:val="00EA6093"/>
    <w:rsid w:val="00EA6153"/>
    <w:rsid w:val="00EA6A9B"/>
    <w:rsid w:val="00EA6BA4"/>
    <w:rsid w:val="00EA6D46"/>
    <w:rsid w:val="00EA6E9B"/>
    <w:rsid w:val="00EA7024"/>
    <w:rsid w:val="00EA756A"/>
    <w:rsid w:val="00EA7AEE"/>
    <w:rsid w:val="00EA7D99"/>
    <w:rsid w:val="00EB1546"/>
    <w:rsid w:val="00EB1DC4"/>
    <w:rsid w:val="00EB1E1D"/>
    <w:rsid w:val="00EB1FA2"/>
    <w:rsid w:val="00EB20FD"/>
    <w:rsid w:val="00EB26BF"/>
    <w:rsid w:val="00EB277C"/>
    <w:rsid w:val="00EB2E57"/>
    <w:rsid w:val="00EB3430"/>
    <w:rsid w:val="00EB40CD"/>
    <w:rsid w:val="00EB435B"/>
    <w:rsid w:val="00EB484A"/>
    <w:rsid w:val="00EB4B60"/>
    <w:rsid w:val="00EB5615"/>
    <w:rsid w:val="00EB5698"/>
    <w:rsid w:val="00EB60F9"/>
    <w:rsid w:val="00EB646E"/>
    <w:rsid w:val="00EB715B"/>
    <w:rsid w:val="00EB731A"/>
    <w:rsid w:val="00EB7476"/>
    <w:rsid w:val="00EB787D"/>
    <w:rsid w:val="00EC030F"/>
    <w:rsid w:val="00EC0390"/>
    <w:rsid w:val="00EC0422"/>
    <w:rsid w:val="00EC04DB"/>
    <w:rsid w:val="00EC05CC"/>
    <w:rsid w:val="00EC08A6"/>
    <w:rsid w:val="00EC0CA0"/>
    <w:rsid w:val="00EC1487"/>
    <w:rsid w:val="00EC1723"/>
    <w:rsid w:val="00EC1BB9"/>
    <w:rsid w:val="00EC1D60"/>
    <w:rsid w:val="00EC2037"/>
    <w:rsid w:val="00EC21B0"/>
    <w:rsid w:val="00EC3F5A"/>
    <w:rsid w:val="00EC4D19"/>
    <w:rsid w:val="00EC4D46"/>
    <w:rsid w:val="00EC4EA3"/>
    <w:rsid w:val="00EC517C"/>
    <w:rsid w:val="00EC7500"/>
    <w:rsid w:val="00EC776B"/>
    <w:rsid w:val="00EC7B3B"/>
    <w:rsid w:val="00EC7E61"/>
    <w:rsid w:val="00EC7F3F"/>
    <w:rsid w:val="00ED0314"/>
    <w:rsid w:val="00ED041B"/>
    <w:rsid w:val="00ED0559"/>
    <w:rsid w:val="00ED0648"/>
    <w:rsid w:val="00ED0789"/>
    <w:rsid w:val="00ED0B4F"/>
    <w:rsid w:val="00ED0BFB"/>
    <w:rsid w:val="00ED0C40"/>
    <w:rsid w:val="00ED2482"/>
    <w:rsid w:val="00ED266D"/>
    <w:rsid w:val="00ED2E23"/>
    <w:rsid w:val="00ED3137"/>
    <w:rsid w:val="00ED33EC"/>
    <w:rsid w:val="00ED37E0"/>
    <w:rsid w:val="00ED39F3"/>
    <w:rsid w:val="00ED39FF"/>
    <w:rsid w:val="00ED43B7"/>
    <w:rsid w:val="00ED44D9"/>
    <w:rsid w:val="00ED4684"/>
    <w:rsid w:val="00ED4750"/>
    <w:rsid w:val="00ED4CAD"/>
    <w:rsid w:val="00ED5319"/>
    <w:rsid w:val="00ED688D"/>
    <w:rsid w:val="00ED6D48"/>
    <w:rsid w:val="00ED6E3D"/>
    <w:rsid w:val="00ED736F"/>
    <w:rsid w:val="00ED7F47"/>
    <w:rsid w:val="00EE0108"/>
    <w:rsid w:val="00EE07A3"/>
    <w:rsid w:val="00EE07BA"/>
    <w:rsid w:val="00EE12B2"/>
    <w:rsid w:val="00EE1504"/>
    <w:rsid w:val="00EE19C4"/>
    <w:rsid w:val="00EE1BB6"/>
    <w:rsid w:val="00EE2249"/>
    <w:rsid w:val="00EE25A6"/>
    <w:rsid w:val="00EE2B4F"/>
    <w:rsid w:val="00EE31CE"/>
    <w:rsid w:val="00EE3639"/>
    <w:rsid w:val="00EE3695"/>
    <w:rsid w:val="00EE3CCD"/>
    <w:rsid w:val="00EE3D5A"/>
    <w:rsid w:val="00EE450D"/>
    <w:rsid w:val="00EE485B"/>
    <w:rsid w:val="00EE4A99"/>
    <w:rsid w:val="00EE5F8F"/>
    <w:rsid w:val="00EE6888"/>
    <w:rsid w:val="00EE69A8"/>
    <w:rsid w:val="00EE6C95"/>
    <w:rsid w:val="00EE6E39"/>
    <w:rsid w:val="00EE6F51"/>
    <w:rsid w:val="00EE77FB"/>
    <w:rsid w:val="00EE783A"/>
    <w:rsid w:val="00EE7E36"/>
    <w:rsid w:val="00EE7FC6"/>
    <w:rsid w:val="00EF0C08"/>
    <w:rsid w:val="00EF14FF"/>
    <w:rsid w:val="00EF1558"/>
    <w:rsid w:val="00EF1CD7"/>
    <w:rsid w:val="00EF1D25"/>
    <w:rsid w:val="00EF26EF"/>
    <w:rsid w:val="00EF2776"/>
    <w:rsid w:val="00EF288A"/>
    <w:rsid w:val="00EF2BAF"/>
    <w:rsid w:val="00EF2BD9"/>
    <w:rsid w:val="00EF32FF"/>
    <w:rsid w:val="00EF3374"/>
    <w:rsid w:val="00EF33D7"/>
    <w:rsid w:val="00EF3440"/>
    <w:rsid w:val="00EF3453"/>
    <w:rsid w:val="00EF3695"/>
    <w:rsid w:val="00EF36B1"/>
    <w:rsid w:val="00EF3AD5"/>
    <w:rsid w:val="00EF3BDF"/>
    <w:rsid w:val="00EF3E39"/>
    <w:rsid w:val="00EF40DC"/>
    <w:rsid w:val="00EF430A"/>
    <w:rsid w:val="00EF46DB"/>
    <w:rsid w:val="00EF4EB4"/>
    <w:rsid w:val="00EF57BC"/>
    <w:rsid w:val="00EF5BC4"/>
    <w:rsid w:val="00EF63AA"/>
    <w:rsid w:val="00EF66DC"/>
    <w:rsid w:val="00EF6CE4"/>
    <w:rsid w:val="00EF7371"/>
    <w:rsid w:val="00EF791D"/>
    <w:rsid w:val="00EF7A1F"/>
    <w:rsid w:val="00EF7B31"/>
    <w:rsid w:val="00F00147"/>
    <w:rsid w:val="00F00404"/>
    <w:rsid w:val="00F009CE"/>
    <w:rsid w:val="00F00C0C"/>
    <w:rsid w:val="00F00C7E"/>
    <w:rsid w:val="00F01A3D"/>
    <w:rsid w:val="00F01AE8"/>
    <w:rsid w:val="00F0206C"/>
    <w:rsid w:val="00F0238B"/>
    <w:rsid w:val="00F023EB"/>
    <w:rsid w:val="00F02FD7"/>
    <w:rsid w:val="00F032CB"/>
    <w:rsid w:val="00F0355A"/>
    <w:rsid w:val="00F039D0"/>
    <w:rsid w:val="00F03DFE"/>
    <w:rsid w:val="00F03F6F"/>
    <w:rsid w:val="00F03F91"/>
    <w:rsid w:val="00F04460"/>
    <w:rsid w:val="00F04591"/>
    <w:rsid w:val="00F0463A"/>
    <w:rsid w:val="00F047C8"/>
    <w:rsid w:val="00F0497A"/>
    <w:rsid w:val="00F04CE5"/>
    <w:rsid w:val="00F04EC6"/>
    <w:rsid w:val="00F04F10"/>
    <w:rsid w:val="00F04F4D"/>
    <w:rsid w:val="00F05AB2"/>
    <w:rsid w:val="00F06148"/>
    <w:rsid w:val="00F0630C"/>
    <w:rsid w:val="00F06473"/>
    <w:rsid w:val="00F06681"/>
    <w:rsid w:val="00F06FFE"/>
    <w:rsid w:val="00F0730E"/>
    <w:rsid w:val="00F07AE9"/>
    <w:rsid w:val="00F07BB8"/>
    <w:rsid w:val="00F07EA4"/>
    <w:rsid w:val="00F104C4"/>
    <w:rsid w:val="00F1064F"/>
    <w:rsid w:val="00F10F85"/>
    <w:rsid w:val="00F114B5"/>
    <w:rsid w:val="00F119DF"/>
    <w:rsid w:val="00F122F6"/>
    <w:rsid w:val="00F1244D"/>
    <w:rsid w:val="00F1248D"/>
    <w:rsid w:val="00F1260E"/>
    <w:rsid w:val="00F1280E"/>
    <w:rsid w:val="00F12E8E"/>
    <w:rsid w:val="00F12F98"/>
    <w:rsid w:val="00F131B4"/>
    <w:rsid w:val="00F1391F"/>
    <w:rsid w:val="00F139AB"/>
    <w:rsid w:val="00F14181"/>
    <w:rsid w:val="00F1436D"/>
    <w:rsid w:val="00F14416"/>
    <w:rsid w:val="00F144AB"/>
    <w:rsid w:val="00F14748"/>
    <w:rsid w:val="00F14B96"/>
    <w:rsid w:val="00F1539A"/>
    <w:rsid w:val="00F15543"/>
    <w:rsid w:val="00F1562C"/>
    <w:rsid w:val="00F1574F"/>
    <w:rsid w:val="00F15C65"/>
    <w:rsid w:val="00F15CDC"/>
    <w:rsid w:val="00F15DDE"/>
    <w:rsid w:val="00F1632B"/>
    <w:rsid w:val="00F16A81"/>
    <w:rsid w:val="00F16B26"/>
    <w:rsid w:val="00F17128"/>
    <w:rsid w:val="00F21DE4"/>
    <w:rsid w:val="00F21FF4"/>
    <w:rsid w:val="00F2274D"/>
    <w:rsid w:val="00F229AA"/>
    <w:rsid w:val="00F22B0F"/>
    <w:rsid w:val="00F22FC0"/>
    <w:rsid w:val="00F236D1"/>
    <w:rsid w:val="00F2390C"/>
    <w:rsid w:val="00F23A14"/>
    <w:rsid w:val="00F2501C"/>
    <w:rsid w:val="00F25225"/>
    <w:rsid w:val="00F2547F"/>
    <w:rsid w:val="00F256D1"/>
    <w:rsid w:val="00F25B4E"/>
    <w:rsid w:val="00F25BF0"/>
    <w:rsid w:val="00F25CE3"/>
    <w:rsid w:val="00F264D1"/>
    <w:rsid w:val="00F26574"/>
    <w:rsid w:val="00F26823"/>
    <w:rsid w:val="00F26985"/>
    <w:rsid w:val="00F27213"/>
    <w:rsid w:val="00F27310"/>
    <w:rsid w:val="00F2742E"/>
    <w:rsid w:val="00F274C0"/>
    <w:rsid w:val="00F27648"/>
    <w:rsid w:val="00F2796A"/>
    <w:rsid w:val="00F30712"/>
    <w:rsid w:val="00F3094B"/>
    <w:rsid w:val="00F30A95"/>
    <w:rsid w:val="00F30C40"/>
    <w:rsid w:val="00F30DF3"/>
    <w:rsid w:val="00F30E4A"/>
    <w:rsid w:val="00F31173"/>
    <w:rsid w:val="00F31F8F"/>
    <w:rsid w:val="00F3203B"/>
    <w:rsid w:val="00F3230D"/>
    <w:rsid w:val="00F323EF"/>
    <w:rsid w:val="00F32917"/>
    <w:rsid w:val="00F329DE"/>
    <w:rsid w:val="00F32E6F"/>
    <w:rsid w:val="00F32F43"/>
    <w:rsid w:val="00F332F4"/>
    <w:rsid w:val="00F33707"/>
    <w:rsid w:val="00F33D4A"/>
    <w:rsid w:val="00F345FA"/>
    <w:rsid w:val="00F346BE"/>
    <w:rsid w:val="00F34C96"/>
    <w:rsid w:val="00F34E40"/>
    <w:rsid w:val="00F34FA0"/>
    <w:rsid w:val="00F35197"/>
    <w:rsid w:val="00F35706"/>
    <w:rsid w:val="00F35DD7"/>
    <w:rsid w:val="00F36046"/>
    <w:rsid w:val="00F362C6"/>
    <w:rsid w:val="00F368B1"/>
    <w:rsid w:val="00F379BA"/>
    <w:rsid w:val="00F379F4"/>
    <w:rsid w:val="00F37A64"/>
    <w:rsid w:val="00F37D96"/>
    <w:rsid w:val="00F37FFA"/>
    <w:rsid w:val="00F40317"/>
    <w:rsid w:val="00F4049A"/>
    <w:rsid w:val="00F40A3D"/>
    <w:rsid w:val="00F411CD"/>
    <w:rsid w:val="00F412D2"/>
    <w:rsid w:val="00F4138E"/>
    <w:rsid w:val="00F419FA"/>
    <w:rsid w:val="00F41F18"/>
    <w:rsid w:val="00F42005"/>
    <w:rsid w:val="00F42BF3"/>
    <w:rsid w:val="00F42BF6"/>
    <w:rsid w:val="00F42D31"/>
    <w:rsid w:val="00F42E5B"/>
    <w:rsid w:val="00F42EC6"/>
    <w:rsid w:val="00F43362"/>
    <w:rsid w:val="00F435BE"/>
    <w:rsid w:val="00F436DD"/>
    <w:rsid w:val="00F43915"/>
    <w:rsid w:val="00F440A6"/>
    <w:rsid w:val="00F4411E"/>
    <w:rsid w:val="00F450DD"/>
    <w:rsid w:val="00F458D4"/>
    <w:rsid w:val="00F45E19"/>
    <w:rsid w:val="00F4611F"/>
    <w:rsid w:val="00F46330"/>
    <w:rsid w:val="00F464C3"/>
    <w:rsid w:val="00F46A05"/>
    <w:rsid w:val="00F470AF"/>
    <w:rsid w:val="00F4726E"/>
    <w:rsid w:val="00F4758E"/>
    <w:rsid w:val="00F476BA"/>
    <w:rsid w:val="00F50209"/>
    <w:rsid w:val="00F5044C"/>
    <w:rsid w:val="00F50A93"/>
    <w:rsid w:val="00F50C7A"/>
    <w:rsid w:val="00F50CF3"/>
    <w:rsid w:val="00F50DD2"/>
    <w:rsid w:val="00F50EB5"/>
    <w:rsid w:val="00F513A8"/>
    <w:rsid w:val="00F513E5"/>
    <w:rsid w:val="00F519A6"/>
    <w:rsid w:val="00F51AD4"/>
    <w:rsid w:val="00F51B6E"/>
    <w:rsid w:val="00F51F04"/>
    <w:rsid w:val="00F52C82"/>
    <w:rsid w:val="00F536BF"/>
    <w:rsid w:val="00F53BA4"/>
    <w:rsid w:val="00F53BEB"/>
    <w:rsid w:val="00F53DAE"/>
    <w:rsid w:val="00F53E25"/>
    <w:rsid w:val="00F54181"/>
    <w:rsid w:val="00F54201"/>
    <w:rsid w:val="00F548AD"/>
    <w:rsid w:val="00F5495A"/>
    <w:rsid w:val="00F54D12"/>
    <w:rsid w:val="00F54F5C"/>
    <w:rsid w:val="00F55296"/>
    <w:rsid w:val="00F553AC"/>
    <w:rsid w:val="00F55A06"/>
    <w:rsid w:val="00F55B3A"/>
    <w:rsid w:val="00F55F1B"/>
    <w:rsid w:val="00F55FC5"/>
    <w:rsid w:val="00F56058"/>
    <w:rsid w:val="00F56282"/>
    <w:rsid w:val="00F567CE"/>
    <w:rsid w:val="00F5689A"/>
    <w:rsid w:val="00F571FB"/>
    <w:rsid w:val="00F574A7"/>
    <w:rsid w:val="00F57BA3"/>
    <w:rsid w:val="00F57CDE"/>
    <w:rsid w:val="00F57D99"/>
    <w:rsid w:val="00F57EA6"/>
    <w:rsid w:val="00F60285"/>
    <w:rsid w:val="00F60439"/>
    <w:rsid w:val="00F60793"/>
    <w:rsid w:val="00F609BE"/>
    <w:rsid w:val="00F60A54"/>
    <w:rsid w:val="00F60CC7"/>
    <w:rsid w:val="00F60E31"/>
    <w:rsid w:val="00F6109D"/>
    <w:rsid w:val="00F613BF"/>
    <w:rsid w:val="00F618A9"/>
    <w:rsid w:val="00F62835"/>
    <w:rsid w:val="00F629A6"/>
    <w:rsid w:val="00F62ED0"/>
    <w:rsid w:val="00F63612"/>
    <w:rsid w:val="00F6379B"/>
    <w:rsid w:val="00F63C2A"/>
    <w:rsid w:val="00F6448E"/>
    <w:rsid w:val="00F650DB"/>
    <w:rsid w:val="00F651AC"/>
    <w:rsid w:val="00F6536B"/>
    <w:rsid w:val="00F660F2"/>
    <w:rsid w:val="00F6633B"/>
    <w:rsid w:val="00F66A33"/>
    <w:rsid w:val="00F66D4A"/>
    <w:rsid w:val="00F66F1C"/>
    <w:rsid w:val="00F676A6"/>
    <w:rsid w:val="00F676CF"/>
    <w:rsid w:val="00F67750"/>
    <w:rsid w:val="00F67902"/>
    <w:rsid w:val="00F67A74"/>
    <w:rsid w:val="00F67C7F"/>
    <w:rsid w:val="00F70302"/>
    <w:rsid w:val="00F705BF"/>
    <w:rsid w:val="00F708EF"/>
    <w:rsid w:val="00F70E52"/>
    <w:rsid w:val="00F70F55"/>
    <w:rsid w:val="00F71261"/>
    <w:rsid w:val="00F71BE3"/>
    <w:rsid w:val="00F7256C"/>
    <w:rsid w:val="00F7295D"/>
    <w:rsid w:val="00F72A2A"/>
    <w:rsid w:val="00F72E60"/>
    <w:rsid w:val="00F7308F"/>
    <w:rsid w:val="00F732F8"/>
    <w:rsid w:val="00F73FF5"/>
    <w:rsid w:val="00F74400"/>
    <w:rsid w:val="00F74C90"/>
    <w:rsid w:val="00F7511B"/>
    <w:rsid w:val="00F751EA"/>
    <w:rsid w:val="00F753B0"/>
    <w:rsid w:val="00F757EF"/>
    <w:rsid w:val="00F75826"/>
    <w:rsid w:val="00F7590D"/>
    <w:rsid w:val="00F75E30"/>
    <w:rsid w:val="00F760F2"/>
    <w:rsid w:val="00F76241"/>
    <w:rsid w:val="00F76459"/>
    <w:rsid w:val="00F7688F"/>
    <w:rsid w:val="00F77AA4"/>
    <w:rsid w:val="00F77DF7"/>
    <w:rsid w:val="00F80288"/>
    <w:rsid w:val="00F80625"/>
    <w:rsid w:val="00F806E6"/>
    <w:rsid w:val="00F808A0"/>
    <w:rsid w:val="00F80CDE"/>
    <w:rsid w:val="00F812C8"/>
    <w:rsid w:val="00F81A39"/>
    <w:rsid w:val="00F82078"/>
    <w:rsid w:val="00F8210D"/>
    <w:rsid w:val="00F82267"/>
    <w:rsid w:val="00F822BD"/>
    <w:rsid w:val="00F82745"/>
    <w:rsid w:val="00F82778"/>
    <w:rsid w:val="00F829C0"/>
    <w:rsid w:val="00F82BC5"/>
    <w:rsid w:val="00F8316A"/>
    <w:rsid w:val="00F83833"/>
    <w:rsid w:val="00F83DBE"/>
    <w:rsid w:val="00F84340"/>
    <w:rsid w:val="00F84464"/>
    <w:rsid w:val="00F84696"/>
    <w:rsid w:val="00F84767"/>
    <w:rsid w:val="00F84DD7"/>
    <w:rsid w:val="00F84F11"/>
    <w:rsid w:val="00F85072"/>
    <w:rsid w:val="00F855C5"/>
    <w:rsid w:val="00F855D2"/>
    <w:rsid w:val="00F855D5"/>
    <w:rsid w:val="00F867AD"/>
    <w:rsid w:val="00F86981"/>
    <w:rsid w:val="00F87EC6"/>
    <w:rsid w:val="00F9004D"/>
    <w:rsid w:val="00F90082"/>
    <w:rsid w:val="00F906A1"/>
    <w:rsid w:val="00F906CA"/>
    <w:rsid w:val="00F90782"/>
    <w:rsid w:val="00F90899"/>
    <w:rsid w:val="00F90FC2"/>
    <w:rsid w:val="00F914E6"/>
    <w:rsid w:val="00F9213A"/>
    <w:rsid w:val="00F922D5"/>
    <w:rsid w:val="00F923B3"/>
    <w:rsid w:val="00F9274E"/>
    <w:rsid w:val="00F92BDE"/>
    <w:rsid w:val="00F9318B"/>
    <w:rsid w:val="00F9351B"/>
    <w:rsid w:val="00F93DB2"/>
    <w:rsid w:val="00F94458"/>
    <w:rsid w:val="00F945D2"/>
    <w:rsid w:val="00F94C56"/>
    <w:rsid w:val="00F95145"/>
    <w:rsid w:val="00F953CB"/>
    <w:rsid w:val="00F95518"/>
    <w:rsid w:val="00F959D0"/>
    <w:rsid w:val="00F95A50"/>
    <w:rsid w:val="00F95B42"/>
    <w:rsid w:val="00F95CDB"/>
    <w:rsid w:val="00F95FAA"/>
    <w:rsid w:val="00F969F0"/>
    <w:rsid w:val="00F96B6B"/>
    <w:rsid w:val="00F97334"/>
    <w:rsid w:val="00F97432"/>
    <w:rsid w:val="00F97577"/>
    <w:rsid w:val="00F97783"/>
    <w:rsid w:val="00F97A0B"/>
    <w:rsid w:val="00F97C10"/>
    <w:rsid w:val="00FA053B"/>
    <w:rsid w:val="00FA0592"/>
    <w:rsid w:val="00FA081C"/>
    <w:rsid w:val="00FA10AB"/>
    <w:rsid w:val="00FA115A"/>
    <w:rsid w:val="00FA187E"/>
    <w:rsid w:val="00FA18E7"/>
    <w:rsid w:val="00FA18F1"/>
    <w:rsid w:val="00FA1CE8"/>
    <w:rsid w:val="00FA1E7A"/>
    <w:rsid w:val="00FA2C58"/>
    <w:rsid w:val="00FA35C8"/>
    <w:rsid w:val="00FA367B"/>
    <w:rsid w:val="00FA398B"/>
    <w:rsid w:val="00FA3A34"/>
    <w:rsid w:val="00FA3B5B"/>
    <w:rsid w:val="00FA3B64"/>
    <w:rsid w:val="00FA3F32"/>
    <w:rsid w:val="00FA3FC0"/>
    <w:rsid w:val="00FA495F"/>
    <w:rsid w:val="00FA4ABE"/>
    <w:rsid w:val="00FA4B23"/>
    <w:rsid w:val="00FA4B31"/>
    <w:rsid w:val="00FA4C5E"/>
    <w:rsid w:val="00FA4DD2"/>
    <w:rsid w:val="00FA4F18"/>
    <w:rsid w:val="00FA50CA"/>
    <w:rsid w:val="00FA52E3"/>
    <w:rsid w:val="00FA5584"/>
    <w:rsid w:val="00FA56A3"/>
    <w:rsid w:val="00FA5733"/>
    <w:rsid w:val="00FA5FFE"/>
    <w:rsid w:val="00FA64B8"/>
    <w:rsid w:val="00FA67D5"/>
    <w:rsid w:val="00FA7089"/>
    <w:rsid w:val="00FA71BE"/>
    <w:rsid w:val="00FA76B3"/>
    <w:rsid w:val="00FA794C"/>
    <w:rsid w:val="00FA79F9"/>
    <w:rsid w:val="00FA7F87"/>
    <w:rsid w:val="00FB00E0"/>
    <w:rsid w:val="00FB0169"/>
    <w:rsid w:val="00FB0560"/>
    <w:rsid w:val="00FB07A2"/>
    <w:rsid w:val="00FB0CF3"/>
    <w:rsid w:val="00FB0F87"/>
    <w:rsid w:val="00FB0FEA"/>
    <w:rsid w:val="00FB11F6"/>
    <w:rsid w:val="00FB1B46"/>
    <w:rsid w:val="00FB229F"/>
    <w:rsid w:val="00FB233A"/>
    <w:rsid w:val="00FB2550"/>
    <w:rsid w:val="00FB25BA"/>
    <w:rsid w:val="00FB2856"/>
    <w:rsid w:val="00FB29E8"/>
    <w:rsid w:val="00FB2BC6"/>
    <w:rsid w:val="00FB2D6A"/>
    <w:rsid w:val="00FB2F76"/>
    <w:rsid w:val="00FB380E"/>
    <w:rsid w:val="00FB3AE3"/>
    <w:rsid w:val="00FB3C0A"/>
    <w:rsid w:val="00FB4578"/>
    <w:rsid w:val="00FB4C6E"/>
    <w:rsid w:val="00FB4C83"/>
    <w:rsid w:val="00FB4C90"/>
    <w:rsid w:val="00FB5313"/>
    <w:rsid w:val="00FB56BB"/>
    <w:rsid w:val="00FB5BBB"/>
    <w:rsid w:val="00FB5C8D"/>
    <w:rsid w:val="00FB60FB"/>
    <w:rsid w:val="00FB6171"/>
    <w:rsid w:val="00FB6821"/>
    <w:rsid w:val="00FB6F50"/>
    <w:rsid w:val="00FB72EF"/>
    <w:rsid w:val="00FB73F6"/>
    <w:rsid w:val="00FB76F3"/>
    <w:rsid w:val="00FC0367"/>
    <w:rsid w:val="00FC0ABF"/>
    <w:rsid w:val="00FC16A6"/>
    <w:rsid w:val="00FC1BE8"/>
    <w:rsid w:val="00FC1F2F"/>
    <w:rsid w:val="00FC2751"/>
    <w:rsid w:val="00FC2865"/>
    <w:rsid w:val="00FC2CA3"/>
    <w:rsid w:val="00FC395D"/>
    <w:rsid w:val="00FC4377"/>
    <w:rsid w:val="00FC4449"/>
    <w:rsid w:val="00FC46B4"/>
    <w:rsid w:val="00FC4B17"/>
    <w:rsid w:val="00FC4FF8"/>
    <w:rsid w:val="00FC601E"/>
    <w:rsid w:val="00FC6401"/>
    <w:rsid w:val="00FC660C"/>
    <w:rsid w:val="00FC6A55"/>
    <w:rsid w:val="00FC6CF2"/>
    <w:rsid w:val="00FC706C"/>
    <w:rsid w:val="00FC70B4"/>
    <w:rsid w:val="00FC7217"/>
    <w:rsid w:val="00FC777D"/>
    <w:rsid w:val="00FD0177"/>
    <w:rsid w:val="00FD044C"/>
    <w:rsid w:val="00FD072C"/>
    <w:rsid w:val="00FD0A1A"/>
    <w:rsid w:val="00FD16A5"/>
    <w:rsid w:val="00FD177F"/>
    <w:rsid w:val="00FD18F4"/>
    <w:rsid w:val="00FD1AE3"/>
    <w:rsid w:val="00FD1D31"/>
    <w:rsid w:val="00FD226F"/>
    <w:rsid w:val="00FD2393"/>
    <w:rsid w:val="00FD2D35"/>
    <w:rsid w:val="00FD30E7"/>
    <w:rsid w:val="00FD31DF"/>
    <w:rsid w:val="00FD326D"/>
    <w:rsid w:val="00FD330A"/>
    <w:rsid w:val="00FD3479"/>
    <w:rsid w:val="00FD3726"/>
    <w:rsid w:val="00FD3F46"/>
    <w:rsid w:val="00FD3F6A"/>
    <w:rsid w:val="00FD40BC"/>
    <w:rsid w:val="00FD4120"/>
    <w:rsid w:val="00FD48B4"/>
    <w:rsid w:val="00FD561A"/>
    <w:rsid w:val="00FD58DF"/>
    <w:rsid w:val="00FD5922"/>
    <w:rsid w:val="00FD59C5"/>
    <w:rsid w:val="00FD5C03"/>
    <w:rsid w:val="00FD5D40"/>
    <w:rsid w:val="00FD5DEE"/>
    <w:rsid w:val="00FD5E62"/>
    <w:rsid w:val="00FD6183"/>
    <w:rsid w:val="00FD61D7"/>
    <w:rsid w:val="00FD6531"/>
    <w:rsid w:val="00FD66DE"/>
    <w:rsid w:val="00FD6D67"/>
    <w:rsid w:val="00FD7321"/>
    <w:rsid w:val="00FD79B4"/>
    <w:rsid w:val="00FE01C2"/>
    <w:rsid w:val="00FE01EB"/>
    <w:rsid w:val="00FE05D2"/>
    <w:rsid w:val="00FE0787"/>
    <w:rsid w:val="00FE0A05"/>
    <w:rsid w:val="00FE0E33"/>
    <w:rsid w:val="00FE0ED8"/>
    <w:rsid w:val="00FE0F63"/>
    <w:rsid w:val="00FE11EE"/>
    <w:rsid w:val="00FE12FE"/>
    <w:rsid w:val="00FE168F"/>
    <w:rsid w:val="00FE16C9"/>
    <w:rsid w:val="00FE1855"/>
    <w:rsid w:val="00FE1A9E"/>
    <w:rsid w:val="00FE1C5C"/>
    <w:rsid w:val="00FE1C6F"/>
    <w:rsid w:val="00FE1D7E"/>
    <w:rsid w:val="00FE1E7E"/>
    <w:rsid w:val="00FE2156"/>
    <w:rsid w:val="00FE279F"/>
    <w:rsid w:val="00FE2AF7"/>
    <w:rsid w:val="00FE2CC2"/>
    <w:rsid w:val="00FE2D2A"/>
    <w:rsid w:val="00FE2DC3"/>
    <w:rsid w:val="00FE2E76"/>
    <w:rsid w:val="00FE3106"/>
    <w:rsid w:val="00FE3253"/>
    <w:rsid w:val="00FE34E8"/>
    <w:rsid w:val="00FE3CD1"/>
    <w:rsid w:val="00FE3E3A"/>
    <w:rsid w:val="00FE4254"/>
    <w:rsid w:val="00FE4755"/>
    <w:rsid w:val="00FE50F8"/>
    <w:rsid w:val="00FE51E6"/>
    <w:rsid w:val="00FE54A5"/>
    <w:rsid w:val="00FE5558"/>
    <w:rsid w:val="00FE5B95"/>
    <w:rsid w:val="00FE606C"/>
    <w:rsid w:val="00FE63CA"/>
    <w:rsid w:val="00FE63E9"/>
    <w:rsid w:val="00FE65AB"/>
    <w:rsid w:val="00FE6752"/>
    <w:rsid w:val="00FE678A"/>
    <w:rsid w:val="00FE6CD3"/>
    <w:rsid w:val="00FE746A"/>
    <w:rsid w:val="00FE7AF4"/>
    <w:rsid w:val="00FE7CA1"/>
    <w:rsid w:val="00FF0257"/>
    <w:rsid w:val="00FF09CB"/>
    <w:rsid w:val="00FF0A62"/>
    <w:rsid w:val="00FF13A9"/>
    <w:rsid w:val="00FF1B0F"/>
    <w:rsid w:val="00FF1B50"/>
    <w:rsid w:val="00FF1D15"/>
    <w:rsid w:val="00FF1FFE"/>
    <w:rsid w:val="00FF25C6"/>
    <w:rsid w:val="00FF2A49"/>
    <w:rsid w:val="00FF2FA4"/>
    <w:rsid w:val="00FF3471"/>
    <w:rsid w:val="00FF352D"/>
    <w:rsid w:val="00FF4329"/>
    <w:rsid w:val="00FF44DE"/>
    <w:rsid w:val="00FF4984"/>
    <w:rsid w:val="00FF4E32"/>
    <w:rsid w:val="00FF5839"/>
    <w:rsid w:val="00FF6124"/>
    <w:rsid w:val="00FF63E6"/>
    <w:rsid w:val="00FF66F8"/>
    <w:rsid w:val="00FF703E"/>
    <w:rsid w:val="00FF7364"/>
    <w:rsid w:val="00FF7C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9002D18"/>
  <w15:docId w15:val="{1D26E900-6743-4847-A02B-F073860DFB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1D50"/>
    <w:rPr>
      <w:sz w:val="24"/>
      <w:szCs w:val="24"/>
    </w:rPr>
  </w:style>
  <w:style w:type="paragraph" w:styleId="Heading1">
    <w:name w:val="heading 1"/>
    <w:basedOn w:val="Normal"/>
    <w:next w:val="Normal"/>
    <w:qFormat/>
    <w:rsid w:val="00E16E6A"/>
    <w:pPr>
      <w:keepNext/>
      <w:autoSpaceDE w:val="0"/>
      <w:autoSpaceDN w:val="0"/>
      <w:adjustRightInd w:val="0"/>
      <w:ind w:left="720" w:firstLine="180"/>
      <w:outlineLvl w:val="0"/>
    </w:pPr>
    <w:rPr>
      <w:b/>
      <w:bCs/>
      <w:color w:val="000000"/>
      <w:u w:val="single"/>
    </w:rPr>
  </w:style>
  <w:style w:type="paragraph" w:styleId="Heading2">
    <w:name w:val="heading 2"/>
    <w:basedOn w:val="Normal"/>
    <w:next w:val="Normal"/>
    <w:qFormat/>
    <w:rsid w:val="000148B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qFormat/>
    <w:rsid w:val="00CC3E6B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7">
    <w:name w:val="heading 7"/>
    <w:basedOn w:val="Normal"/>
    <w:next w:val="Normal"/>
    <w:qFormat/>
    <w:rsid w:val="00CC3E6B"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83C7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83C75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rsid w:val="00E16E6A"/>
    <w:pPr>
      <w:ind w:left="540"/>
      <w:jc w:val="both"/>
    </w:pPr>
  </w:style>
  <w:style w:type="table" w:styleId="TableGrid">
    <w:name w:val="Table Grid"/>
    <w:basedOn w:val="TableNormal"/>
    <w:rsid w:val="00ED04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3">
    <w:name w:val="Body Text Indent 3"/>
    <w:basedOn w:val="Normal"/>
    <w:link w:val="BodyTextIndent3Char"/>
    <w:rsid w:val="00106873"/>
    <w:pPr>
      <w:spacing w:after="120"/>
      <w:ind w:left="360"/>
    </w:pPr>
    <w:rPr>
      <w:sz w:val="16"/>
      <w:szCs w:val="16"/>
    </w:rPr>
  </w:style>
  <w:style w:type="character" w:styleId="Hyperlink">
    <w:name w:val="Hyperlink"/>
    <w:basedOn w:val="DefaultParagraphFont"/>
    <w:rsid w:val="00490F4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C261F"/>
    <w:pPr>
      <w:ind w:left="720"/>
    </w:pPr>
  </w:style>
  <w:style w:type="paragraph" w:customStyle="1" w:styleId="Default">
    <w:name w:val="Default"/>
    <w:rsid w:val="00887EB8"/>
    <w:pPr>
      <w:autoSpaceDE w:val="0"/>
      <w:autoSpaceDN w:val="0"/>
      <w:adjustRightInd w:val="0"/>
    </w:pPr>
    <w:rPr>
      <w:rFonts w:ascii="Gill Sans FM" w:hAnsi="Gill Sans FM" w:cs="Gill Sans FM"/>
      <w:color w:val="000000"/>
      <w:sz w:val="24"/>
      <w:szCs w:val="24"/>
    </w:rPr>
  </w:style>
  <w:style w:type="paragraph" w:customStyle="1" w:styleId="SP294929">
    <w:name w:val="SP294929"/>
    <w:basedOn w:val="Default"/>
    <w:next w:val="Default"/>
    <w:uiPriority w:val="99"/>
    <w:rsid w:val="00887EB8"/>
    <w:rPr>
      <w:rFonts w:cs="Times New Roman"/>
      <w:color w:val="auto"/>
    </w:rPr>
  </w:style>
  <w:style w:type="character" w:customStyle="1" w:styleId="SC122889">
    <w:name w:val="SC122889"/>
    <w:uiPriority w:val="99"/>
    <w:rsid w:val="00887EB8"/>
    <w:rPr>
      <w:rFonts w:cs="Gill Sans FM"/>
      <w:color w:val="000000"/>
      <w:sz w:val="4"/>
      <w:szCs w:val="4"/>
    </w:rPr>
  </w:style>
  <w:style w:type="character" w:customStyle="1" w:styleId="SC122886">
    <w:name w:val="SC122886"/>
    <w:uiPriority w:val="99"/>
    <w:rsid w:val="00887EB8"/>
    <w:rPr>
      <w:rFonts w:cs="Gill Sans FM"/>
      <w:b/>
      <w:bCs/>
      <w:color w:val="000000"/>
      <w:sz w:val="18"/>
      <w:szCs w:val="18"/>
    </w:rPr>
  </w:style>
  <w:style w:type="character" w:customStyle="1" w:styleId="SC122891">
    <w:name w:val="SC122891"/>
    <w:uiPriority w:val="99"/>
    <w:rsid w:val="00887EB8"/>
    <w:rPr>
      <w:rFonts w:cs="Gill Sans FM"/>
      <w:color w:val="000000"/>
      <w:sz w:val="16"/>
      <w:szCs w:val="16"/>
    </w:rPr>
  </w:style>
  <w:style w:type="paragraph" w:styleId="DocumentMap">
    <w:name w:val="Document Map"/>
    <w:basedOn w:val="Normal"/>
    <w:link w:val="DocumentMapChar"/>
    <w:rsid w:val="00540EDD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540EDD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2740D6"/>
    <w:pPr>
      <w:spacing w:after="120"/>
    </w:pPr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2740D6"/>
  </w:style>
  <w:style w:type="character" w:customStyle="1" w:styleId="HeaderChar">
    <w:name w:val="Header Char"/>
    <w:basedOn w:val="DefaultParagraphFont"/>
    <w:link w:val="Header"/>
    <w:rsid w:val="002740D6"/>
    <w:rPr>
      <w:sz w:val="24"/>
      <w:szCs w:val="24"/>
    </w:rPr>
  </w:style>
  <w:style w:type="character" w:customStyle="1" w:styleId="BodyTextIndent3Char">
    <w:name w:val="Body Text Indent 3 Char"/>
    <w:basedOn w:val="DefaultParagraphFont"/>
    <w:link w:val="BodyTextIndent3"/>
    <w:rsid w:val="00983AA4"/>
    <w:rPr>
      <w:sz w:val="16"/>
      <w:szCs w:val="16"/>
    </w:rPr>
  </w:style>
  <w:style w:type="paragraph" w:styleId="BalloonText">
    <w:name w:val="Balloon Text"/>
    <w:basedOn w:val="Normal"/>
    <w:link w:val="BalloonTextChar"/>
    <w:rsid w:val="001F5B5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F5B5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0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35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57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37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051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7194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02789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024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56806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86357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09895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25779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1171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634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724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89825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1473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375302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216701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0168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58782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73782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761328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0383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161338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174891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5738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83193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864917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979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370480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62651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66271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23799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049298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179619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52857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580233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82122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784749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054639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140532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8357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4569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2308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509711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54708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08701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4903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913967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13750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44740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641641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94886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91540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2182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82069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45369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34372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60383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33181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66152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9700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89204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96158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9639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1615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40928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89229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08147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24381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265364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989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3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77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43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589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018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9553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4471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258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17555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8907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7220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7636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81333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7294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8261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309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291171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675834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953753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37998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514949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647169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8000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257959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77408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593681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716223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1373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7230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11061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327549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226066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363679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0783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746402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53199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3424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97202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261810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928214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57322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8468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11906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51085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91086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63441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84252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461232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611360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65990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80772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00684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416928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64160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002048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63472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37705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39886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530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66137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50975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4442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88642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039043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23368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519332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75719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37954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04210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39774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482913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654485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485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44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453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394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961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021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7358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8015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3187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0717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72387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024573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484019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79613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832822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938397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5194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91673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41043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81983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99025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7391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364399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399123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78237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029659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121413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09268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295099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335612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39216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2232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63951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358101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972856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39904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834775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980784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045624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572520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0767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53412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60397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910326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93431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020240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445672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20224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78401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015066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36811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0352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308167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37834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43121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68813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69793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726851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007364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21053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342360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7068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21625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84411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913851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86156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52551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6711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44667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573136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97045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28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0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0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4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22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85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041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8780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766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0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5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56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1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93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4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3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3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37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05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1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6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1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6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3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8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35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9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69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3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1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32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65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2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1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2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78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07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8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835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7714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6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065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169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4011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258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46561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9365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34560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16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2671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6852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7477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89723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1110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290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4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124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885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109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618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8418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52479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22291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63909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11312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880604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85609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54475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906047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822668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571912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19514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863272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07304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704005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24924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723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887392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49437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053162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07514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6591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540061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93884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90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6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66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089756">
          <w:marLeft w:val="150"/>
          <w:marRight w:val="15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96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4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18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CAE69FC6-383F-457D-843D-8EC1413BEB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5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: -</vt:lpstr>
    </vt:vector>
  </TitlesOfParts>
  <Company/>
  <LinksUpToDate>false</LinksUpToDate>
  <CharactersWithSpaces>502</CharactersWithSpaces>
  <SharedDoc>false</SharedDoc>
  <HLinks>
    <vt:vector size="18" baseType="variant">
      <vt:variant>
        <vt:i4>3932214</vt:i4>
      </vt:variant>
      <vt:variant>
        <vt:i4>6</vt:i4>
      </vt:variant>
      <vt:variant>
        <vt:i4>0</vt:i4>
      </vt:variant>
      <vt:variant>
        <vt:i4>5</vt:i4>
      </vt:variant>
      <vt:variant>
        <vt:lpwstr>http://www.ptcl.com.pk/</vt:lpwstr>
      </vt:variant>
      <vt:variant>
        <vt:lpwstr/>
      </vt:variant>
      <vt:variant>
        <vt:i4>655442</vt:i4>
      </vt:variant>
      <vt:variant>
        <vt:i4>3</vt:i4>
      </vt:variant>
      <vt:variant>
        <vt:i4>0</vt:i4>
      </vt:variant>
      <vt:variant>
        <vt:i4>5</vt:i4>
      </vt:variant>
      <vt:variant>
        <vt:lpwstr>http://www.pepco.gov.pk/</vt:lpwstr>
      </vt:variant>
      <vt:variant>
        <vt:lpwstr/>
      </vt:variant>
      <vt:variant>
        <vt:i4>196618</vt:i4>
      </vt:variant>
      <vt:variant>
        <vt:i4>0</vt:i4>
      </vt:variant>
      <vt:variant>
        <vt:i4>0</vt:i4>
      </vt:variant>
      <vt:variant>
        <vt:i4>5</vt:i4>
      </vt:variant>
      <vt:variant>
        <vt:lpwstr>http://mail.pepco.gov.p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: -</dc:title>
  <dc:creator>ok</dc:creator>
  <cp:lastModifiedBy>Baseer Khan</cp:lastModifiedBy>
  <cp:revision>6</cp:revision>
  <cp:lastPrinted>2019-03-18T07:49:00Z</cp:lastPrinted>
  <dcterms:created xsi:type="dcterms:W3CDTF">2019-08-19T04:37:00Z</dcterms:created>
  <dcterms:modified xsi:type="dcterms:W3CDTF">2019-11-12T04:35:00Z</dcterms:modified>
</cp:coreProperties>
</file>